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8B396" w14:textId="60A6D052" w:rsidR="00792A8E" w:rsidRPr="009C52F4" w:rsidRDefault="0012386F" w:rsidP="00E338ED">
      <w:pPr>
        <w:jc w:val="right"/>
        <w:rPr>
          <w:rFonts w:eastAsia="Times New Roman" w:cs="Times New Roman"/>
          <w:b/>
          <w:szCs w:val="24"/>
          <w:lang w:bidi="en-US"/>
        </w:rPr>
      </w:pPr>
      <w:r w:rsidRPr="009C52F4">
        <w:rPr>
          <w:rFonts w:eastAsia="Times New Roman" w:cs="Times New Roman"/>
          <w:b/>
          <w:szCs w:val="24"/>
          <w:lang w:bidi="en-US"/>
        </w:rPr>
        <w:t>I</w:t>
      </w:r>
      <w:r w:rsidR="002E0213" w:rsidRPr="009C52F4">
        <w:rPr>
          <w:rFonts w:eastAsia="Times New Roman" w:cs="Times New Roman"/>
          <w:b/>
          <w:szCs w:val="24"/>
          <w:lang w:bidi="en-US"/>
        </w:rPr>
        <w:t>V</w:t>
      </w:r>
      <w:r w:rsidR="00792A8E" w:rsidRPr="009C52F4">
        <w:rPr>
          <w:rFonts w:eastAsia="Times New Roman" w:cs="Times New Roman"/>
          <w:b/>
          <w:szCs w:val="24"/>
          <w:lang w:bidi="en-US"/>
        </w:rPr>
        <w:t>.</w:t>
      </w:r>
    </w:p>
    <w:p w14:paraId="6BCE73E8" w14:textId="443FF402" w:rsidR="00715CA7" w:rsidRPr="009C52F4" w:rsidRDefault="00715CA7" w:rsidP="00E338ED">
      <w:pPr>
        <w:jc w:val="center"/>
        <w:rPr>
          <w:rFonts w:eastAsia="Times New Roman" w:cs="Times New Roman"/>
          <w:b/>
          <w:szCs w:val="24"/>
          <w:lang w:bidi="en-US"/>
        </w:rPr>
      </w:pPr>
      <w:r w:rsidRPr="009C52F4">
        <w:rPr>
          <w:rFonts w:eastAsia="Times New Roman" w:cs="Times New Roman"/>
          <w:b/>
          <w:szCs w:val="24"/>
          <w:lang w:bidi="en-US"/>
        </w:rPr>
        <w:t>ODŮVODNĚNÍ</w:t>
      </w:r>
    </w:p>
    <w:p w14:paraId="6A417334" w14:textId="77777777" w:rsidR="000537C0" w:rsidRPr="009C52F4" w:rsidRDefault="000537C0" w:rsidP="00E338ED">
      <w:pPr>
        <w:jc w:val="center"/>
        <w:rPr>
          <w:rFonts w:eastAsia="Times New Roman" w:cs="Times New Roman"/>
          <w:b/>
          <w:szCs w:val="24"/>
          <w:lang w:bidi="en-US"/>
        </w:rPr>
      </w:pPr>
    </w:p>
    <w:p w14:paraId="6BED8FB1" w14:textId="03968133" w:rsidR="007516FA" w:rsidRPr="009C52F4" w:rsidRDefault="007516FA" w:rsidP="00E338ED">
      <w:pPr>
        <w:pStyle w:val="Bezmezer"/>
        <w:numPr>
          <w:ilvl w:val="0"/>
          <w:numId w:val="17"/>
        </w:numPr>
        <w:suppressAutoHyphens/>
        <w:ind w:left="709" w:hanging="709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9C52F4">
        <w:rPr>
          <w:rFonts w:ascii="Times New Roman" w:hAnsi="Times New Roman"/>
          <w:b/>
          <w:sz w:val="24"/>
          <w:szCs w:val="24"/>
          <w:u w:val="single"/>
        </w:rPr>
        <w:t>Obecná část</w:t>
      </w:r>
    </w:p>
    <w:p w14:paraId="13AE7888" w14:textId="77777777" w:rsidR="007516FA" w:rsidRPr="009C52F4" w:rsidRDefault="007516FA" w:rsidP="00E338ED">
      <w:pPr>
        <w:pStyle w:val="Bezmezer"/>
        <w:ind w:left="1080"/>
        <w:jc w:val="both"/>
        <w:rPr>
          <w:rFonts w:ascii="Times New Roman" w:hAnsi="Times New Roman"/>
          <w:b/>
          <w:sz w:val="24"/>
          <w:szCs w:val="24"/>
        </w:rPr>
      </w:pPr>
    </w:p>
    <w:p w14:paraId="2752BD5E" w14:textId="77777777" w:rsidR="007516FA" w:rsidRPr="009C52F4" w:rsidRDefault="007516FA" w:rsidP="00E338ED">
      <w:pPr>
        <w:pStyle w:val="Odstavecseseznamem"/>
        <w:numPr>
          <w:ilvl w:val="0"/>
          <w:numId w:val="18"/>
        </w:numPr>
        <w:suppressAutoHyphens/>
        <w:spacing w:before="240" w:after="120" w:line="240" w:lineRule="auto"/>
        <w:ind w:left="425" w:hanging="425"/>
        <w:contextualSpacing w:val="0"/>
        <w:jc w:val="both"/>
        <w:rPr>
          <w:rFonts w:cs="Times New Roman"/>
          <w:b/>
          <w:caps/>
          <w:color w:val="auto"/>
          <w:szCs w:val="24"/>
          <w:lang w:eastAsia="ar-SA"/>
        </w:rPr>
      </w:pPr>
      <w:r w:rsidRPr="009C52F4">
        <w:rPr>
          <w:rFonts w:cs="Times New Roman"/>
          <w:b/>
          <w:caps/>
          <w:color w:val="auto"/>
          <w:szCs w:val="24"/>
          <w:lang w:eastAsia="ar-SA"/>
        </w:rPr>
        <w:t>vysvětlení nezbytnosti navrhované právní úpravy, odůvodnění jejích</w:t>
      </w:r>
      <w:r w:rsidR="00FA2EF4" w:rsidRPr="009C52F4">
        <w:rPr>
          <w:rFonts w:cs="Times New Roman"/>
          <w:b/>
          <w:caps/>
          <w:color w:val="auto"/>
          <w:szCs w:val="24"/>
          <w:lang w:eastAsia="ar-SA"/>
        </w:rPr>
        <w:t xml:space="preserve"> </w:t>
      </w:r>
      <w:r w:rsidRPr="009C52F4">
        <w:rPr>
          <w:rFonts w:cs="Times New Roman"/>
          <w:b/>
          <w:caps/>
          <w:color w:val="auto"/>
          <w:szCs w:val="24"/>
          <w:lang w:eastAsia="ar-SA"/>
        </w:rPr>
        <w:t>hlavních principů</w:t>
      </w:r>
    </w:p>
    <w:p w14:paraId="2C378F53" w14:textId="77777777" w:rsidR="00521464" w:rsidRPr="009C52F4" w:rsidRDefault="007516FA" w:rsidP="00E338ED">
      <w:pPr>
        <w:pStyle w:val="Normlnweb"/>
        <w:numPr>
          <w:ilvl w:val="1"/>
          <w:numId w:val="20"/>
        </w:numPr>
        <w:tabs>
          <w:tab w:val="left" w:pos="180"/>
        </w:tabs>
        <w:suppressAutoHyphens/>
        <w:spacing w:before="120" w:after="120"/>
        <w:ind w:left="1435" w:right="0" w:hanging="1435"/>
        <w:jc w:val="both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9C52F4">
        <w:rPr>
          <w:rFonts w:ascii="Times New Roman" w:hAnsi="Times New Roman" w:cs="Times New Roman"/>
          <w:bCs/>
          <w:sz w:val="24"/>
          <w:szCs w:val="24"/>
          <w:u w:val="single"/>
        </w:rPr>
        <w:t>Název</w:t>
      </w:r>
      <w:r w:rsidR="006A221D" w:rsidRPr="009C52F4">
        <w:rPr>
          <w:rFonts w:ascii="Times New Roman" w:hAnsi="Times New Roman" w:cs="Times New Roman"/>
          <w:sz w:val="24"/>
          <w:szCs w:val="24"/>
        </w:rPr>
        <w:tab/>
      </w:r>
    </w:p>
    <w:p w14:paraId="7113AFE7" w14:textId="45EBAA16" w:rsidR="0031283E" w:rsidRDefault="001566C1" w:rsidP="002B7EF1">
      <w:pPr>
        <w:pStyle w:val="Zkladntext2"/>
        <w:spacing w:before="120" w:after="120"/>
        <w:rPr>
          <w:szCs w:val="24"/>
        </w:rPr>
      </w:pPr>
      <w:r w:rsidRPr="009C52F4">
        <w:rPr>
          <w:szCs w:val="24"/>
        </w:rPr>
        <w:t>Návrh n</w:t>
      </w:r>
      <w:r w:rsidR="001459C3" w:rsidRPr="009C52F4">
        <w:rPr>
          <w:szCs w:val="24"/>
        </w:rPr>
        <w:t xml:space="preserve">ařízení </w:t>
      </w:r>
      <w:r w:rsidRPr="009C52F4">
        <w:rPr>
          <w:szCs w:val="24"/>
        </w:rPr>
        <w:t>vlády</w:t>
      </w:r>
      <w:r w:rsidR="002B7EF1">
        <w:rPr>
          <w:szCs w:val="24"/>
        </w:rPr>
        <w:t xml:space="preserve"> </w:t>
      </w:r>
      <w:r w:rsidR="002B7EF1" w:rsidRPr="002B7EF1">
        <w:rPr>
          <w:szCs w:val="24"/>
        </w:rPr>
        <w:t>o podmínkách uplatnění zvláštních práv zranitelného zákazníka</w:t>
      </w:r>
    </w:p>
    <w:p w14:paraId="1DB618A0" w14:textId="63ED26AA" w:rsidR="005A3523" w:rsidRPr="009C52F4" w:rsidRDefault="007516FA" w:rsidP="00E338ED">
      <w:pPr>
        <w:pStyle w:val="Normlnweb"/>
        <w:numPr>
          <w:ilvl w:val="1"/>
          <w:numId w:val="20"/>
        </w:numPr>
        <w:tabs>
          <w:tab w:val="left" w:pos="180"/>
        </w:tabs>
        <w:suppressAutoHyphens/>
        <w:spacing w:before="240" w:after="120"/>
        <w:ind w:left="1435" w:right="0" w:hanging="1435"/>
        <w:jc w:val="both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9C52F4">
        <w:rPr>
          <w:rFonts w:ascii="Times New Roman" w:hAnsi="Times New Roman" w:cs="Times New Roman"/>
          <w:bCs/>
          <w:sz w:val="24"/>
          <w:szCs w:val="24"/>
          <w:u w:val="single"/>
        </w:rPr>
        <w:t>Identifikace problému, cílů, kterých má být dosaženo, rizik spojených s</w:t>
      </w:r>
      <w:r w:rsidR="00921675" w:rsidRPr="009C52F4">
        <w:rPr>
          <w:rFonts w:ascii="Times New Roman" w:hAnsi="Times New Roman" w:cs="Times New Roman"/>
          <w:bCs/>
          <w:sz w:val="24"/>
          <w:szCs w:val="24"/>
          <w:u w:val="single"/>
        </w:rPr>
        <w:t> </w:t>
      </w:r>
      <w:r w:rsidRPr="009C52F4">
        <w:rPr>
          <w:rFonts w:ascii="Times New Roman" w:hAnsi="Times New Roman" w:cs="Times New Roman"/>
          <w:bCs/>
          <w:sz w:val="24"/>
          <w:szCs w:val="24"/>
          <w:u w:val="single"/>
        </w:rPr>
        <w:t>nečinností</w:t>
      </w:r>
    </w:p>
    <w:p w14:paraId="71FF75DA" w14:textId="24D03470" w:rsidR="00F52B70" w:rsidRDefault="0076651E" w:rsidP="00A60335">
      <w:pPr>
        <w:autoSpaceDE w:val="0"/>
        <w:autoSpaceDN w:val="0"/>
        <w:adjustRightInd w:val="0"/>
        <w:spacing w:before="120" w:after="120"/>
        <w:jc w:val="both"/>
        <w:rPr>
          <w:rFonts w:cs="Times New Roman"/>
          <w:szCs w:val="24"/>
        </w:rPr>
      </w:pPr>
      <w:r w:rsidRPr="009C52F4">
        <w:rPr>
          <w:rFonts w:cs="Times New Roman"/>
          <w:szCs w:val="24"/>
        </w:rPr>
        <w:t>Jedná se o</w:t>
      </w:r>
      <w:r w:rsidR="00921675" w:rsidRPr="009C52F4">
        <w:rPr>
          <w:rFonts w:cs="Times New Roman"/>
          <w:szCs w:val="24"/>
        </w:rPr>
        <w:t> </w:t>
      </w:r>
      <w:r w:rsidRPr="009C52F4">
        <w:rPr>
          <w:rFonts w:cs="Times New Roman"/>
          <w:szCs w:val="24"/>
        </w:rPr>
        <w:t xml:space="preserve">návrh </w:t>
      </w:r>
      <w:r w:rsidR="00EC721A" w:rsidRPr="009C52F4">
        <w:rPr>
          <w:rFonts w:cs="Times New Roman"/>
          <w:szCs w:val="24"/>
        </w:rPr>
        <w:t xml:space="preserve">nařízení </w:t>
      </w:r>
      <w:r w:rsidR="00CE32BE" w:rsidRPr="009C52F4">
        <w:rPr>
          <w:rFonts w:cs="Times New Roman"/>
          <w:szCs w:val="24"/>
        </w:rPr>
        <w:t>vlády</w:t>
      </w:r>
      <w:r w:rsidR="000A41AA">
        <w:rPr>
          <w:rFonts w:cs="Times New Roman"/>
          <w:szCs w:val="24"/>
        </w:rPr>
        <w:t xml:space="preserve">, </w:t>
      </w:r>
      <w:r w:rsidR="00513513">
        <w:rPr>
          <w:rFonts w:cs="Times New Roman"/>
          <w:szCs w:val="24"/>
        </w:rPr>
        <w:t xml:space="preserve">které má být vydáno na základě </w:t>
      </w:r>
      <w:r w:rsidR="002658E5">
        <w:rPr>
          <w:rFonts w:cs="Times New Roman"/>
          <w:szCs w:val="24"/>
        </w:rPr>
        <w:t xml:space="preserve">zmocňovacího </w:t>
      </w:r>
      <w:r w:rsidR="00513513">
        <w:rPr>
          <w:rFonts w:cs="Times New Roman"/>
          <w:szCs w:val="24"/>
        </w:rPr>
        <w:t xml:space="preserve">ustanovení </w:t>
      </w:r>
      <w:r w:rsidR="002658E5">
        <w:rPr>
          <w:rFonts w:cs="Times New Roman"/>
          <w:szCs w:val="24"/>
        </w:rPr>
        <w:t xml:space="preserve">obsaženého v </w:t>
      </w:r>
      <w:r w:rsidR="00513513">
        <w:rPr>
          <w:rFonts w:cs="Times New Roman"/>
          <w:szCs w:val="24"/>
        </w:rPr>
        <w:t xml:space="preserve">§ </w:t>
      </w:r>
      <w:r w:rsidR="00004943">
        <w:rPr>
          <w:rFonts w:cs="Times New Roman"/>
          <w:szCs w:val="24"/>
        </w:rPr>
        <w:t>29 odst. 8 zákona č. </w:t>
      </w:r>
      <w:r w:rsidR="00004943" w:rsidRPr="009C52F4">
        <w:rPr>
          <w:rFonts w:cs="Times New Roman"/>
          <w:szCs w:val="24"/>
        </w:rPr>
        <w:t>458/2000 Sb., o podmínkách podnikání a o výkonu státní správy v energetických odvětvích a o změně některých zákonů (energetický zákon)</w:t>
      </w:r>
      <w:r w:rsidR="00004943">
        <w:rPr>
          <w:rFonts w:cs="Times New Roman"/>
          <w:szCs w:val="24"/>
        </w:rPr>
        <w:t xml:space="preserve">, </w:t>
      </w:r>
      <w:r w:rsidR="000C35AA">
        <w:rPr>
          <w:rFonts w:cs="Times New Roman"/>
          <w:szCs w:val="24"/>
        </w:rPr>
        <w:t xml:space="preserve">v platném znění </w:t>
      </w:r>
      <w:r w:rsidR="0025784F" w:rsidRPr="009C52F4">
        <w:rPr>
          <w:rFonts w:cs="Times New Roman"/>
          <w:szCs w:val="24"/>
        </w:rPr>
        <w:t>(dále jen „energetický zákon“)</w:t>
      </w:r>
      <w:r w:rsidR="0025784F">
        <w:rPr>
          <w:rFonts w:cs="Times New Roman"/>
          <w:szCs w:val="24"/>
        </w:rPr>
        <w:t>.</w:t>
      </w:r>
      <w:r w:rsidR="00FC2CC1" w:rsidRPr="00FC2CC1">
        <w:rPr>
          <w:rFonts w:cs="Times New Roman"/>
          <w:szCs w:val="24"/>
        </w:rPr>
        <w:t xml:space="preserve"> </w:t>
      </w:r>
      <w:r w:rsidR="00696BEE">
        <w:rPr>
          <w:rFonts w:cs="Times New Roman"/>
          <w:szCs w:val="24"/>
        </w:rPr>
        <w:t xml:space="preserve">Podle tohoto ustanovení energetického zákona je vláda zmocněná </w:t>
      </w:r>
      <w:r w:rsidR="0023261A">
        <w:rPr>
          <w:rFonts w:cs="Times New Roman"/>
          <w:szCs w:val="24"/>
        </w:rPr>
        <w:t xml:space="preserve">k vydání nařízení vlády, </w:t>
      </w:r>
      <w:r w:rsidR="00032D1C">
        <w:rPr>
          <w:rFonts w:cs="Times New Roman"/>
          <w:szCs w:val="24"/>
        </w:rPr>
        <w:t xml:space="preserve">které provede některá ustanovení týkající se právní úpravy </w:t>
      </w:r>
      <w:r w:rsidR="007C0669">
        <w:rPr>
          <w:rFonts w:cs="Times New Roman"/>
          <w:szCs w:val="24"/>
        </w:rPr>
        <w:t xml:space="preserve">institutu </w:t>
      </w:r>
      <w:r w:rsidR="00032D1C">
        <w:rPr>
          <w:rFonts w:cs="Times New Roman"/>
          <w:szCs w:val="24"/>
        </w:rPr>
        <w:t xml:space="preserve">zranitelného zákazníka. </w:t>
      </w:r>
    </w:p>
    <w:p w14:paraId="2600CE49" w14:textId="0140DB9F" w:rsidR="00F52B70" w:rsidRDefault="00F52B70" w:rsidP="00A60335">
      <w:pPr>
        <w:autoSpaceDE w:val="0"/>
        <w:autoSpaceDN w:val="0"/>
        <w:adjustRightInd w:val="0"/>
        <w:spacing w:before="120" w:after="1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Institut zranitelného zákazníka byl do energetického zákona zaveden novelou</w:t>
      </w:r>
      <w:r w:rsidR="000C35AA">
        <w:rPr>
          <w:rFonts w:cs="Times New Roman"/>
          <w:szCs w:val="24"/>
        </w:rPr>
        <w:t xml:space="preserve"> </w:t>
      </w:r>
      <w:r w:rsidR="00D1116C">
        <w:rPr>
          <w:rFonts w:cs="Times New Roman"/>
          <w:szCs w:val="24"/>
        </w:rPr>
        <w:t xml:space="preserve">energetického zákona provedenou zákonem </w:t>
      </w:r>
      <w:r w:rsidR="000C35AA">
        <w:rPr>
          <w:rFonts w:cs="Times New Roman"/>
          <w:szCs w:val="24"/>
        </w:rPr>
        <w:t>č.</w:t>
      </w:r>
      <w:r w:rsidR="00522183">
        <w:rPr>
          <w:rFonts w:cs="Times New Roman"/>
          <w:szCs w:val="24"/>
        </w:rPr>
        <w:t> </w:t>
      </w:r>
      <w:r w:rsidR="000C35AA" w:rsidRPr="00FC2CC1">
        <w:rPr>
          <w:rFonts w:cs="Times New Roman"/>
          <w:szCs w:val="24"/>
        </w:rPr>
        <w:t>469/2023 Sb</w:t>
      </w:r>
      <w:r w:rsidR="007D5F15">
        <w:rPr>
          <w:rFonts w:cs="Times New Roman"/>
          <w:szCs w:val="24"/>
        </w:rPr>
        <w:t>.</w:t>
      </w:r>
      <w:r w:rsidR="00EF6F83">
        <w:rPr>
          <w:rFonts w:cs="Times New Roman"/>
          <w:szCs w:val="24"/>
        </w:rPr>
        <w:t xml:space="preserve">, která </w:t>
      </w:r>
      <w:r w:rsidR="003970FA">
        <w:rPr>
          <w:rFonts w:cs="Times New Roman"/>
          <w:szCs w:val="24"/>
        </w:rPr>
        <w:t xml:space="preserve">nabyla účinnosti dnem </w:t>
      </w:r>
      <w:r w:rsidR="00456052">
        <w:rPr>
          <w:rFonts w:cs="Times New Roman"/>
          <w:szCs w:val="24"/>
        </w:rPr>
        <w:t>1. ledna 2024</w:t>
      </w:r>
      <w:r w:rsidR="00DB4E5C">
        <w:rPr>
          <w:rFonts w:cs="Times New Roman"/>
          <w:szCs w:val="24"/>
        </w:rPr>
        <w:t>.</w:t>
      </w:r>
      <w:r w:rsidR="00036682">
        <w:rPr>
          <w:rFonts w:cs="Times New Roman"/>
          <w:szCs w:val="24"/>
        </w:rPr>
        <w:t xml:space="preserve"> </w:t>
      </w:r>
      <w:r w:rsidR="00442BA9">
        <w:rPr>
          <w:rFonts w:cs="Times New Roman"/>
          <w:szCs w:val="24"/>
        </w:rPr>
        <w:t xml:space="preserve">Předmětná právní úprava je obsažena v ustanoveních </w:t>
      </w:r>
      <w:r w:rsidR="00036682">
        <w:rPr>
          <w:rFonts w:cs="Times New Roman"/>
          <w:szCs w:val="24"/>
        </w:rPr>
        <w:t xml:space="preserve">§ 29 – </w:t>
      </w:r>
      <w:proofErr w:type="gramStart"/>
      <w:r w:rsidR="00036682">
        <w:rPr>
          <w:rFonts w:cs="Times New Roman"/>
          <w:szCs w:val="24"/>
        </w:rPr>
        <w:t>29d</w:t>
      </w:r>
      <w:proofErr w:type="gramEnd"/>
      <w:r w:rsidR="00036682">
        <w:rPr>
          <w:rFonts w:cs="Times New Roman"/>
          <w:szCs w:val="24"/>
        </w:rPr>
        <w:t xml:space="preserve"> energetického zákona</w:t>
      </w:r>
      <w:r w:rsidR="000C35AA" w:rsidRPr="00FC2CC1">
        <w:rPr>
          <w:rFonts w:cs="Times New Roman"/>
          <w:szCs w:val="24"/>
        </w:rPr>
        <w:t>.</w:t>
      </w:r>
      <w:r w:rsidR="00E85677">
        <w:rPr>
          <w:rFonts w:cs="Times New Roman"/>
          <w:szCs w:val="24"/>
        </w:rPr>
        <w:t xml:space="preserve"> Cílem této právní úpravy</w:t>
      </w:r>
      <w:r w:rsidR="00D47919">
        <w:rPr>
          <w:rFonts w:cs="Times New Roman"/>
          <w:szCs w:val="24"/>
        </w:rPr>
        <w:t xml:space="preserve"> je poskytnout ochranu </w:t>
      </w:r>
      <w:r w:rsidR="00F37B9C">
        <w:rPr>
          <w:rFonts w:cs="Times New Roman"/>
          <w:szCs w:val="24"/>
        </w:rPr>
        <w:t>fyzick</w:t>
      </w:r>
      <w:r w:rsidR="00017B4B">
        <w:rPr>
          <w:rFonts w:cs="Times New Roman"/>
          <w:szCs w:val="24"/>
        </w:rPr>
        <w:t>ým</w:t>
      </w:r>
      <w:r w:rsidR="00F37B9C">
        <w:rPr>
          <w:rFonts w:cs="Times New Roman"/>
          <w:szCs w:val="24"/>
        </w:rPr>
        <w:t xml:space="preserve"> osob</w:t>
      </w:r>
      <w:r w:rsidR="00017B4B">
        <w:rPr>
          <w:rFonts w:cs="Times New Roman"/>
          <w:szCs w:val="24"/>
        </w:rPr>
        <w:t>ám</w:t>
      </w:r>
      <w:r w:rsidR="00F37B9C">
        <w:rPr>
          <w:rFonts w:cs="Times New Roman"/>
          <w:szCs w:val="24"/>
        </w:rPr>
        <w:t xml:space="preserve"> </w:t>
      </w:r>
      <w:r w:rsidR="006A1E34" w:rsidRPr="006A1E34">
        <w:rPr>
          <w:rFonts w:cs="Times New Roman"/>
          <w:szCs w:val="24"/>
        </w:rPr>
        <w:t>využívají</w:t>
      </w:r>
      <w:r w:rsidR="006B5AA0">
        <w:rPr>
          <w:rFonts w:cs="Times New Roman"/>
          <w:szCs w:val="24"/>
        </w:rPr>
        <w:t>cí</w:t>
      </w:r>
      <w:r w:rsidR="00017B4B">
        <w:rPr>
          <w:rFonts w:cs="Times New Roman"/>
          <w:szCs w:val="24"/>
        </w:rPr>
        <w:t>m</w:t>
      </w:r>
      <w:r w:rsidR="00F37B9C">
        <w:rPr>
          <w:rFonts w:cs="Times New Roman"/>
          <w:szCs w:val="24"/>
        </w:rPr>
        <w:t xml:space="preserve"> </w:t>
      </w:r>
      <w:r w:rsidR="006A1E34" w:rsidRPr="006A1E34">
        <w:rPr>
          <w:rFonts w:cs="Times New Roman"/>
          <w:szCs w:val="24"/>
        </w:rPr>
        <w:t xml:space="preserve">ve svém bydlišti </w:t>
      </w:r>
      <w:r w:rsidR="00633FDF">
        <w:rPr>
          <w:rFonts w:cs="Times New Roman"/>
          <w:szCs w:val="24"/>
        </w:rPr>
        <w:t>někter</w:t>
      </w:r>
      <w:r w:rsidR="00F0708E">
        <w:rPr>
          <w:rFonts w:cs="Times New Roman"/>
          <w:szCs w:val="24"/>
        </w:rPr>
        <w:t>ý</w:t>
      </w:r>
      <w:r w:rsidR="00633FDF">
        <w:rPr>
          <w:rFonts w:cs="Times New Roman"/>
          <w:szCs w:val="24"/>
        </w:rPr>
        <w:t xml:space="preserve"> </w:t>
      </w:r>
      <w:r w:rsidR="00F0708E">
        <w:rPr>
          <w:rFonts w:cs="Times New Roman"/>
          <w:szCs w:val="24"/>
        </w:rPr>
        <w:t>ze</w:t>
      </w:r>
      <w:r w:rsidR="005262F0">
        <w:rPr>
          <w:rFonts w:cs="Times New Roman"/>
          <w:szCs w:val="24"/>
        </w:rPr>
        <w:t xml:space="preserve"> stanovených </w:t>
      </w:r>
      <w:r w:rsidR="005262F0" w:rsidRPr="005262F0">
        <w:rPr>
          <w:rFonts w:cs="Times New Roman"/>
          <w:szCs w:val="24"/>
        </w:rPr>
        <w:t>prostředk</w:t>
      </w:r>
      <w:r w:rsidR="005262F0">
        <w:rPr>
          <w:rFonts w:cs="Times New Roman"/>
          <w:szCs w:val="24"/>
        </w:rPr>
        <w:t>ů</w:t>
      </w:r>
      <w:r w:rsidR="005262F0" w:rsidRPr="005262F0">
        <w:rPr>
          <w:rFonts w:cs="Times New Roman"/>
          <w:szCs w:val="24"/>
        </w:rPr>
        <w:t xml:space="preserve"> pro terapii </w:t>
      </w:r>
      <w:r w:rsidR="005262F0">
        <w:rPr>
          <w:rFonts w:cs="Times New Roman"/>
          <w:szCs w:val="24"/>
        </w:rPr>
        <w:t>nebo</w:t>
      </w:r>
      <w:r w:rsidR="005262F0" w:rsidRPr="005262F0">
        <w:rPr>
          <w:rFonts w:cs="Times New Roman"/>
          <w:szCs w:val="24"/>
        </w:rPr>
        <w:t xml:space="preserve"> pro kompenzaci onemocnění</w:t>
      </w:r>
      <w:r w:rsidR="006B5AA0">
        <w:rPr>
          <w:rFonts w:cs="Times New Roman"/>
          <w:szCs w:val="24"/>
        </w:rPr>
        <w:t>, kter</w:t>
      </w:r>
      <w:r w:rsidR="005262F0">
        <w:rPr>
          <w:rFonts w:cs="Times New Roman"/>
          <w:szCs w:val="24"/>
        </w:rPr>
        <w:t>ý</w:t>
      </w:r>
      <w:r w:rsidR="006B5AA0">
        <w:rPr>
          <w:rFonts w:cs="Times New Roman"/>
          <w:szCs w:val="24"/>
        </w:rPr>
        <w:t xml:space="preserve"> </w:t>
      </w:r>
      <w:r w:rsidR="001E5F1E">
        <w:rPr>
          <w:rFonts w:cs="Times New Roman"/>
          <w:szCs w:val="24"/>
        </w:rPr>
        <w:t>je</w:t>
      </w:r>
      <w:r w:rsidR="00F6054C">
        <w:rPr>
          <w:rFonts w:cs="Times New Roman"/>
          <w:szCs w:val="24"/>
        </w:rPr>
        <w:t xml:space="preserve"> </w:t>
      </w:r>
      <w:r w:rsidR="00312F99" w:rsidRPr="006A1E34">
        <w:rPr>
          <w:rFonts w:cs="Times New Roman"/>
          <w:szCs w:val="24"/>
        </w:rPr>
        <w:t>nezbytn</w:t>
      </w:r>
      <w:r w:rsidR="005262F0">
        <w:rPr>
          <w:rFonts w:cs="Times New Roman"/>
          <w:szCs w:val="24"/>
        </w:rPr>
        <w:t>ý</w:t>
      </w:r>
      <w:r w:rsidR="00312F99" w:rsidRPr="006A1E34">
        <w:rPr>
          <w:rFonts w:cs="Times New Roman"/>
          <w:szCs w:val="24"/>
        </w:rPr>
        <w:t xml:space="preserve"> pro zachování základních životních funkcí </w:t>
      </w:r>
      <w:r w:rsidR="00BC31B8">
        <w:rPr>
          <w:rFonts w:cs="Times New Roman"/>
          <w:szCs w:val="24"/>
        </w:rPr>
        <w:t>těchto</w:t>
      </w:r>
      <w:r w:rsidR="00312F99" w:rsidRPr="006A1E34">
        <w:rPr>
          <w:rFonts w:cs="Times New Roman"/>
          <w:szCs w:val="24"/>
        </w:rPr>
        <w:t xml:space="preserve"> osob</w:t>
      </w:r>
      <w:r w:rsidR="006B5AA0">
        <w:rPr>
          <w:rFonts w:cs="Times New Roman"/>
          <w:szCs w:val="24"/>
        </w:rPr>
        <w:t xml:space="preserve"> a kter</w:t>
      </w:r>
      <w:r w:rsidR="005262F0">
        <w:rPr>
          <w:rFonts w:cs="Times New Roman"/>
          <w:szCs w:val="24"/>
        </w:rPr>
        <w:t>ý</w:t>
      </w:r>
      <w:r w:rsidR="006B5AA0">
        <w:rPr>
          <w:rFonts w:cs="Times New Roman"/>
          <w:szCs w:val="24"/>
        </w:rPr>
        <w:t xml:space="preserve"> zároveň </w:t>
      </w:r>
      <w:r w:rsidR="006A1E34" w:rsidRPr="006A1E34">
        <w:rPr>
          <w:rFonts w:cs="Times New Roman"/>
          <w:szCs w:val="24"/>
        </w:rPr>
        <w:t>nelze provozovat bez nepřetržité dodávky elektřiny</w:t>
      </w:r>
      <w:r w:rsidR="00023B03">
        <w:rPr>
          <w:rFonts w:cs="Times New Roman"/>
          <w:szCs w:val="24"/>
        </w:rPr>
        <w:t xml:space="preserve">. Tyto osoby jsou podle § 29 odst. 1 energetického zákona </w:t>
      </w:r>
      <w:r w:rsidR="00017B4B">
        <w:rPr>
          <w:rFonts w:cs="Times New Roman"/>
          <w:szCs w:val="24"/>
        </w:rPr>
        <w:t>tzv. zraniteln</w:t>
      </w:r>
      <w:r w:rsidR="00023B03">
        <w:rPr>
          <w:rFonts w:cs="Times New Roman"/>
          <w:szCs w:val="24"/>
        </w:rPr>
        <w:t>ými</w:t>
      </w:r>
      <w:r w:rsidR="00017B4B">
        <w:rPr>
          <w:rFonts w:cs="Times New Roman"/>
          <w:szCs w:val="24"/>
        </w:rPr>
        <w:t xml:space="preserve"> osob</w:t>
      </w:r>
      <w:r w:rsidR="00023B03">
        <w:rPr>
          <w:rFonts w:cs="Times New Roman"/>
          <w:szCs w:val="24"/>
        </w:rPr>
        <w:t>ami</w:t>
      </w:r>
      <w:r w:rsidR="004E79A9">
        <w:rPr>
          <w:rFonts w:cs="Times New Roman"/>
          <w:szCs w:val="24"/>
        </w:rPr>
        <w:t>.</w:t>
      </w:r>
    </w:p>
    <w:p w14:paraId="42DBB711" w14:textId="59B092B3" w:rsidR="00520B9E" w:rsidRDefault="00706B99" w:rsidP="00543B62">
      <w:pPr>
        <w:autoSpaceDE w:val="0"/>
        <w:autoSpaceDN w:val="0"/>
        <w:adjustRightInd w:val="0"/>
        <w:spacing w:before="120" w:after="1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Energetický zákon </w:t>
      </w:r>
      <w:r w:rsidR="00687C86">
        <w:rPr>
          <w:rFonts w:cs="Times New Roman"/>
          <w:szCs w:val="24"/>
        </w:rPr>
        <w:t xml:space="preserve">definuje </w:t>
      </w:r>
      <w:r w:rsidR="008726A5">
        <w:rPr>
          <w:rFonts w:cs="Times New Roman"/>
          <w:szCs w:val="24"/>
        </w:rPr>
        <w:t xml:space="preserve">v § 29 odst. 2 </w:t>
      </w:r>
      <w:r w:rsidR="005D0A87">
        <w:rPr>
          <w:rFonts w:cs="Times New Roman"/>
          <w:szCs w:val="24"/>
        </w:rPr>
        <w:t xml:space="preserve">také </w:t>
      </w:r>
      <w:r w:rsidR="00687C86">
        <w:rPr>
          <w:rFonts w:cs="Times New Roman"/>
          <w:szCs w:val="24"/>
        </w:rPr>
        <w:t xml:space="preserve">pojem </w:t>
      </w:r>
      <w:r w:rsidR="002A4965">
        <w:rPr>
          <w:rFonts w:cs="Times New Roman"/>
          <w:szCs w:val="24"/>
        </w:rPr>
        <w:t>„</w:t>
      </w:r>
      <w:r w:rsidR="00687C86">
        <w:rPr>
          <w:rFonts w:cs="Times New Roman"/>
          <w:szCs w:val="24"/>
        </w:rPr>
        <w:t>zranitelný zákazník</w:t>
      </w:r>
      <w:r w:rsidR="002A4965">
        <w:rPr>
          <w:rFonts w:cs="Times New Roman"/>
          <w:szCs w:val="24"/>
        </w:rPr>
        <w:t>“</w:t>
      </w:r>
      <w:r w:rsidR="00687C86">
        <w:rPr>
          <w:rFonts w:cs="Times New Roman"/>
          <w:szCs w:val="24"/>
        </w:rPr>
        <w:t xml:space="preserve">, </w:t>
      </w:r>
      <w:r w:rsidR="008372C7">
        <w:rPr>
          <w:rFonts w:cs="Times New Roman"/>
          <w:szCs w:val="24"/>
        </w:rPr>
        <w:t>kterým je:</w:t>
      </w:r>
    </w:p>
    <w:p w14:paraId="17F668B0" w14:textId="4D7625DF" w:rsidR="002B559A" w:rsidRPr="002B559A" w:rsidRDefault="002B559A" w:rsidP="002B559A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after="120"/>
        <w:jc w:val="both"/>
        <w:rPr>
          <w:rFonts w:cs="Times New Roman"/>
          <w:szCs w:val="24"/>
        </w:rPr>
      </w:pPr>
      <w:r w:rsidRPr="002B559A">
        <w:rPr>
          <w:rFonts w:cs="Times New Roman"/>
          <w:szCs w:val="24"/>
        </w:rPr>
        <w:t>zraniteln</w:t>
      </w:r>
      <w:r w:rsidR="00DD75CD">
        <w:rPr>
          <w:rFonts w:cs="Times New Roman"/>
          <w:szCs w:val="24"/>
        </w:rPr>
        <w:t>á</w:t>
      </w:r>
      <w:r w:rsidRPr="002B559A">
        <w:rPr>
          <w:rFonts w:cs="Times New Roman"/>
          <w:szCs w:val="24"/>
        </w:rPr>
        <w:t xml:space="preserve"> osob</w:t>
      </w:r>
      <w:r w:rsidR="00DD75CD">
        <w:rPr>
          <w:rFonts w:cs="Times New Roman"/>
          <w:szCs w:val="24"/>
        </w:rPr>
        <w:t>a</w:t>
      </w:r>
      <w:r w:rsidRPr="002B559A">
        <w:rPr>
          <w:rFonts w:cs="Times New Roman"/>
          <w:szCs w:val="24"/>
        </w:rPr>
        <w:t>, která uzavřel</w:t>
      </w:r>
      <w:r w:rsidR="00DD75CD">
        <w:rPr>
          <w:rFonts w:cs="Times New Roman"/>
          <w:szCs w:val="24"/>
        </w:rPr>
        <w:t>a</w:t>
      </w:r>
      <w:r w:rsidRPr="002B559A">
        <w:rPr>
          <w:rFonts w:cs="Times New Roman"/>
          <w:szCs w:val="24"/>
        </w:rPr>
        <w:t xml:space="preserve"> smlouv</w:t>
      </w:r>
      <w:r w:rsidR="0047786A">
        <w:rPr>
          <w:rFonts w:cs="Times New Roman"/>
          <w:szCs w:val="24"/>
        </w:rPr>
        <w:t>u</w:t>
      </w:r>
      <w:r w:rsidRPr="002B559A">
        <w:rPr>
          <w:rFonts w:cs="Times New Roman"/>
          <w:szCs w:val="24"/>
        </w:rPr>
        <w:t xml:space="preserve"> o dodávce elektřiny nebo smlouv</w:t>
      </w:r>
      <w:r w:rsidR="0047786A">
        <w:rPr>
          <w:rFonts w:cs="Times New Roman"/>
          <w:szCs w:val="24"/>
        </w:rPr>
        <w:t>u</w:t>
      </w:r>
      <w:r w:rsidRPr="002B559A">
        <w:rPr>
          <w:rFonts w:cs="Times New Roman"/>
          <w:szCs w:val="24"/>
        </w:rPr>
        <w:t xml:space="preserve"> o sdružených službách dodávky elektřiny</w:t>
      </w:r>
      <w:r w:rsidR="0047786A">
        <w:rPr>
          <w:rFonts w:cs="Times New Roman"/>
          <w:szCs w:val="24"/>
        </w:rPr>
        <w:t xml:space="preserve">, </w:t>
      </w:r>
      <w:r w:rsidR="00F75AE0">
        <w:rPr>
          <w:rFonts w:cs="Times New Roman"/>
          <w:szCs w:val="24"/>
        </w:rPr>
        <w:t>nebo</w:t>
      </w:r>
    </w:p>
    <w:p w14:paraId="788D93C7" w14:textId="123F48DA" w:rsidR="00543B62" w:rsidRDefault="002B559A" w:rsidP="002B559A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120" w:after="120"/>
        <w:jc w:val="both"/>
        <w:rPr>
          <w:rFonts w:cs="Times New Roman"/>
          <w:szCs w:val="24"/>
        </w:rPr>
      </w:pPr>
      <w:r w:rsidRPr="002B559A">
        <w:rPr>
          <w:rFonts w:cs="Times New Roman"/>
          <w:szCs w:val="24"/>
        </w:rPr>
        <w:t>zákazn</w:t>
      </w:r>
      <w:r w:rsidR="00857B85">
        <w:rPr>
          <w:rFonts w:cs="Times New Roman"/>
          <w:szCs w:val="24"/>
        </w:rPr>
        <w:t>í</w:t>
      </w:r>
      <w:r w:rsidR="0047786A">
        <w:rPr>
          <w:rFonts w:cs="Times New Roman"/>
          <w:szCs w:val="24"/>
        </w:rPr>
        <w:t>k</w:t>
      </w:r>
      <w:r w:rsidRPr="002B559A">
        <w:rPr>
          <w:rFonts w:cs="Times New Roman"/>
          <w:szCs w:val="24"/>
        </w:rPr>
        <w:t xml:space="preserve">, </w:t>
      </w:r>
      <w:r w:rsidR="00857B85">
        <w:rPr>
          <w:rFonts w:cs="Times New Roman"/>
          <w:szCs w:val="24"/>
        </w:rPr>
        <w:t>kte</w:t>
      </w:r>
      <w:r w:rsidR="00BB1632">
        <w:rPr>
          <w:rFonts w:cs="Times New Roman"/>
          <w:szCs w:val="24"/>
        </w:rPr>
        <w:t>rý</w:t>
      </w:r>
      <w:r w:rsidRPr="002B559A">
        <w:rPr>
          <w:rFonts w:cs="Times New Roman"/>
          <w:szCs w:val="24"/>
        </w:rPr>
        <w:t xml:space="preserve"> uzavřel smlouvu o dodávce elektřiny nebo smlouvu o sdružených službách dodávky elektřiny a v odběrném místě, do kterého dodávku elektřiny sjednal, má bydliště zranitelná osoba</w:t>
      </w:r>
      <w:r w:rsidR="00913797">
        <w:rPr>
          <w:rFonts w:cs="Times New Roman"/>
          <w:szCs w:val="24"/>
        </w:rPr>
        <w:t xml:space="preserve"> (tzv. určené odběrné místo)</w:t>
      </w:r>
      <w:r w:rsidR="001A25D9">
        <w:rPr>
          <w:rFonts w:cs="Times New Roman"/>
          <w:szCs w:val="24"/>
        </w:rPr>
        <w:t>.</w:t>
      </w:r>
    </w:p>
    <w:p w14:paraId="51887789" w14:textId="455A7995" w:rsidR="001A25D9" w:rsidRDefault="004448E3" w:rsidP="001A25D9">
      <w:pPr>
        <w:autoSpaceDE w:val="0"/>
        <w:autoSpaceDN w:val="0"/>
        <w:adjustRightInd w:val="0"/>
        <w:spacing w:before="120" w:after="1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Z</w:t>
      </w:r>
      <w:r w:rsidR="00594C09">
        <w:rPr>
          <w:rFonts w:cs="Times New Roman"/>
          <w:szCs w:val="24"/>
        </w:rPr>
        <w:t xml:space="preserve">ranitelným zákazníkům </w:t>
      </w:r>
      <w:r w:rsidR="00844358">
        <w:rPr>
          <w:rFonts w:cs="Times New Roman"/>
          <w:szCs w:val="24"/>
        </w:rPr>
        <w:t xml:space="preserve">jsou </w:t>
      </w:r>
      <w:r w:rsidR="00B231F5">
        <w:rPr>
          <w:rFonts w:cs="Times New Roman"/>
          <w:szCs w:val="24"/>
        </w:rPr>
        <w:t xml:space="preserve">energetickým zákonem </w:t>
      </w:r>
      <w:r w:rsidR="00844358">
        <w:rPr>
          <w:rFonts w:cs="Times New Roman"/>
          <w:szCs w:val="24"/>
        </w:rPr>
        <w:t>přiznána zvláštní práva.</w:t>
      </w:r>
      <w:r w:rsidR="00EE1A0F">
        <w:rPr>
          <w:rFonts w:cs="Times New Roman"/>
          <w:szCs w:val="24"/>
        </w:rPr>
        <w:t xml:space="preserve"> Mezi tato práva patří zejména </w:t>
      </w:r>
      <w:r w:rsidR="00626262">
        <w:rPr>
          <w:rFonts w:cs="Times New Roman"/>
          <w:szCs w:val="24"/>
        </w:rPr>
        <w:t xml:space="preserve">právo na bezplatné upozornění na neplnění platebních povinností, </w:t>
      </w:r>
      <w:r w:rsidR="00D440EC" w:rsidRPr="00D440EC">
        <w:rPr>
          <w:rFonts w:cs="Times New Roman"/>
          <w:szCs w:val="24"/>
        </w:rPr>
        <w:t>bezplatné adresné upozornění na omezení nebo přerušení dodávky elektřiny</w:t>
      </w:r>
      <w:r w:rsidR="00D440EC">
        <w:rPr>
          <w:rFonts w:cs="Times New Roman"/>
          <w:szCs w:val="24"/>
        </w:rPr>
        <w:t xml:space="preserve">, </w:t>
      </w:r>
      <w:r w:rsidR="00EC02BA" w:rsidRPr="00EC02BA">
        <w:rPr>
          <w:rFonts w:cs="Times New Roman"/>
          <w:szCs w:val="24"/>
        </w:rPr>
        <w:t>uzavření smlouvy o sdružených službách dodávky elektřiny</w:t>
      </w:r>
      <w:r w:rsidR="00C66EA8">
        <w:rPr>
          <w:rFonts w:cs="Times New Roman"/>
          <w:szCs w:val="24"/>
        </w:rPr>
        <w:t xml:space="preserve"> a zajištění </w:t>
      </w:r>
      <w:r w:rsidR="0036050E">
        <w:rPr>
          <w:rFonts w:cs="Times New Roman"/>
          <w:szCs w:val="24"/>
        </w:rPr>
        <w:t xml:space="preserve">návaznosti </w:t>
      </w:r>
      <w:r w:rsidR="00C66EA8">
        <w:rPr>
          <w:rFonts w:cs="Times New Roman"/>
          <w:szCs w:val="24"/>
        </w:rPr>
        <w:t xml:space="preserve">dodávek elektřiny po dobu 3 měsíců za </w:t>
      </w:r>
      <w:r w:rsidR="00457ED7">
        <w:rPr>
          <w:rFonts w:cs="Times New Roman"/>
          <w:szCs w:val="24"/>
        </w:rPr>
        <w:t xml:space="preserve">zákonem stanovených </w:t>
      </w:r>
      <w:r w:rsidR="00C66EA8">
        <w:rPr>
          <w:rFonts w:cs="Times New Roman"/>
          <w:szCs w:val="24"/>
        </w:rPr>
        <w:t xml:space="preserve">podmínek. </w:t>
      </w:r>
      <w:r w:rsidR="00B87744">
        <w:rPr>
          <w:rFonts w:cs="Times New Roman"/>
          <w:szCs w:val="24"/>
        </w:rPr>
        <w:t xml:space="preserve">Dodavatelé elektřiny do určeného odběrného místa jsou dále povinni mj. učinit podnět k orgánům </w:t>
      </w:r>
      <w:r w:rsidR="008C19F5">
        <w:rPr>
          <w:rFonts w:cs="Times New Roman"/>
          <w:szCs w:val="24"/>
        </w:rPr>
        <w:t xml:space="preserve">pomoci v hmotné nouzi nebo </w:t>
      </w:r>
      <w:r w:rsidR="00BD40CD">
        <w:rPr>
          <w:rFonts w:cs="Times New Roman"/>
          <w:szCs w:val="24"/>
        </w:rPr>
        <w:t xml:space="preserve">Úřadu práce, </w:t>
      </w:r>
      <w:r w:rsidR="00E8668D" w:rsidRPr="00E8668D">
        <w:rPr>
          <w:rFonts w:cs="Times New Roman"/>
          <w:szCs w:val="24"/>
        </w:rPr>
        <w:t>nasvědčují-li jemu známé skutečnosti tomu, že je zranitelný zákazník</w:t>
      </w:r>
      <w:r w:rsidR="009E46EA">
        <w:rPr>
          <w:rFonts w:cs="Times New Roman"/>
          <w:szCs w:val="24"/>
        </w:rPr>
        <w:t>, resp.</w:t>
      </w:r>
      <w:r w:rsidR="00E8668D" w:rsidRPr="00E8668D">
        <w:rPr>
          <w:rFonts w:cs="Times New Roman"/>
          <w:szCs w:val="24"/>
        </w:rPr>
        <w:t xml:space="preserve"> zranitelná osoba ohrožena hmotnou nouzí</w:t>
      </w:r>
      <w:r w:rsidR="00984BD6">
        <w:rPr>
          <w:rFonts w:cs="Times New Roman"/>
          <w:szCs w:val="24"/>
        </w:rPr>
        <w:t xml:space="preserve"> v souvislosti s neplněním platebních povinností nebo </w:t>
      </w:r>
      <w:r w:rsidR="00E842A8">
        <w:rPr>
          <w:rFonts w:cs="Times New Roman"/>
          <w:szCs w:val="24"/>
        </w:rPr>
        <w:t xml:space="preserve">pokud </w:t>
      </w:r>
      <w:r w:rsidR="00FD5158">
        <w:rPr>
          <w:rFonts w:cs="Times New Roman"/>
          <w:szCs w:val="24"/>
        </w:rPr>
        <w:t xml:space="preserve">hrozí přerušení nebo </w:t>
      </w:r>
      <w:r w:rsidR="000C46B7">
        <w:rPr>
          <w:rFonts w:cs="Times New Roman"/>
          <w:szCs w:val="24"/>
        </w:rPr>
        <w:t>ukončení dodávek elektřiny</w:t>
      </w:r>
      <w:r w:rsidR="00ED7E05">
        <w:rPr>
          <w:rFonts w:cs="Times New Roman"/>
          <w:szCs w:val="24"/>
        </w:rPr>
        <w:t xml:space="preserve"> do určeného odběrného místa </w:t>
      </w:r>
      <w:r w:rsidR="000611D4">
        <w:rPr>
          <w:rFonts w:cs="Times New Roman"/>
          <w:szCs w:val="24"/>
        </w:rPr>
        <w:t xml:space="preserve">z důvodu </w:t>
      </w:r>
      <w:r w:rsidR="009710CD">
        <w:rPr>
          <w:rFonts w:cs="Times New Roman"/>
          <w:szCs w:val="24"/>
        </w:rPr>
        <w:t xml:space="preserve">opakovaného neplnění platebních povinností. </w:t>
      </w:r>
    </w:p>
    <w:p w14:paraId="7B2BBF0A" w14:textId="61BF886A" w:rsidR="00FB6830" w:rsidRDefault="0059486F" w:rsidP="00963A9E">
      <w:pPr>
        <w:autoSpaceDE w:val="0"/>
        <w:autoSpaceDN w:val="0"/>
        <w:adjustRightInd w:val="0"/>
        <w:spacing w:before="120" w:after="1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Pro přiznání </w:t>
      </w:r>
      <w:r w:rsidR="000D2D7E">
        <w:rPr>
          <w:rFonts w:cs="Times New Roman"/>
          <w:szCs w:val="24"/>
        </w:rPr>
        <w:t>těchto</w:t>
      </w:r>
      <w:r w:rsidR="005332B6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práv </w:t>
      </w:r>
      <w:r w:rsidR="004D292F">
        <w:rPr>
          <w:rFonts w:cs="Times New Roman"/>
          <w:szCs w:val="24"/>
        </w:rPr>
        <w:t xml:space="preserve">je nutné doložit </w:t>
      </w:r>
      <w:r w:rsidR="00DE4638" w:rsidRPr="00DE4638">
        <w:rPr>
          <w:rFonts w:cs="Times New Roman"/>
          <w:szCs w:val="24"/>
        </w:rPr>
        <w:t xml:space="preserve">dodavateli elektřiny </w:t>
      </w:r>
      <w:r w:rsidR="00D15182" w:rsidRPr="000D731A">
        <w:rPr>
          <w:rFonts w:cs="Times New Roman"/>
          <w:color w:val="000000"/>
          <w:szCs w:val="24"/>
          <w:shd w:val="clear" w:color="auto" w:fill="FFFFFF"/>
        </w:rPr>
        <w:t>potvrzení o splnění podmínek pro přiznání zvláštních práv zranitelného zákazníka</w:t>
      </w:r>
      <w:r w:rsidR="00FA45DE">
        <w:rPr>
          <w:rFonts w:cs="Times New Roman"/>
          <w:szCs w:val="24"/>
        </w:rPr>
        <w:t>. To</w:t>
      </w:r>
      <w:r w:rsidR="006E6357">
        <w:rPr>
          <w:rFonts w:cs="Times New Roman"/>
          <w:szCs w:val="24"/>
        </w:rPr>
        <w:t>to potvrzení</w:t>
      </w:r>
      <w:r w:rsidR="00FA45DE">
        <w:rPr>
          <w:rFonts w:cs="Times New Roman"/>
          <w:szCs w:val="24"/>
        </w:rPr>
        <w:t xml:space="preserve"> </w:t>
      </w:r>
      <w:r w:rsidR="002136FC">
        <w:rPr>
          <w:rFonts w:cs="Times New Roman"/>
          <w:szCs w:val="24"/>
        </w:rPr>
        <w:t xml:space="preserve">vydává </w:t>
      </w:r>
      <w:r w:rsidR="007E4856" w:rsidRPr="00DE4638">
        <w:rPr>
          <w:rFonts w:cs="Times New Roman"/>
          <w:szCs w:val="24"/>
        </w:rPr>
        <w:t>lékař</w:t>
      </w:r>
      <w:r w:rsidR="001E1ED4">
        <w:rPr>
          <w:rFonts w:cs="Times New Roman"/>
          <w:szCs w:val="24"/>
        </w:rPr>
        <w:t xml:space="preserve"> </w:t>
      </w:r>
      <w:r w:rsidR="007E4856" w:rsidRPr="00DE4638">
        <w:rPr>
          <w:rFonts w:cs="Times New Roman"/>
          <w:szCs w:val="24"/>
        </w:rPr>
        <w:t xml:space="preserve">v oboru všeobecné praktické lékařství, u něhož je zranitelná osoba </w:t>
      </w:r>
      <w:r w:rsidR="007F501B" w:rsidRPr="00DE4638">
        <w:rPr>
          <w:rFonts w:cs="Times New Roman"/>
          <w:szCs w:val="24"/>
        </w:rPr>
        <w:t xml:space="preserve">registrována </w:t>
      </w:r>
      <w:r w:rsidR="007E4856" w:rsidRPr="00DE4638">
        <w:rPr>
          <w:rFonts w:cs="Times New Roman"/>
          <w:szCs w:val="24"/>
        </w:rPr>
        <w:t xml:space="preserve">v postavení pacienta, nebo lékař, který </w:t>
      </w:r>
      <w:r w:rsidR="007F501B">
        <w:rPr>
          <w:rFonts w:cs="Times New Roman"/>
          <w:szCs w:val="24"/>
        </w:rPr>
        <w:t>předmětn</w:t>
      </w:r>
      <w:r w:rsidR="00A72A47">
        <w:rPr>
          <w:rFonts w:cs="Times New Roman"/>
          <w:szCs w:val="24"/>
        </w:rPr>
        <w:t>ý</w:t>
      </w:r>
      <w:r w:rsidR="007E4856" w:rsidRPr="00DE4638">
        <w:rPr>
          <w:rFonts w:cs="Times New Roman"/>
          <w:szCs w:val="24"/>
        </w:rPr>
        <w:t xml:space="preserve"> prostředek </w:t>
      </w:r>
      <w:r w:rsidR="00A72A47">
        <w:rPr>
          <w:rFonts w:cs="Times New Roman"/>
          <w:szCs w:val="24"/>
        </w:rPr>
        <w:t xml:space="preserve">pro </w:t>
      </w:r>
      <w:r w:rsidR="00031FC4" w:rsidRPr="005262F0">
        <w:rPr>
          <w:rFonts w:cs="Times New Roman"/>
          <w:szCs w:val="24"/>
        </w:rPr>
        <w:t xml:space="preserve">terapii </w:t>
      </w:r>
      <w:r w:rsidR="00031FC4">
        <w:rPr>
          <w:rFonts w:cs="Times New Roman"/>
          <w:szCs w:val="24"/>
        </w:rPr>
        <w:t>nebo</w:t>
      </w:r>
      <w:r w:rsidR="00031FC4" w:rsidRPr="005262F0">
        <w:rPr>
          <w:rFonts w:cs="Times New Roman"/>
          <w:szCs w:val="24"/>
        </w:rPr>
        <w:t xml:space="preserve"> pro kompenzaci onemocnění</w:t>
      </w:r>
      <w:r w:rsidR="00031FC4" w:rsidRPr="00DE4638">
        <w:rPr>
          <w:rFonts w:cs="Times New Roman"/>
          <w:szCs w:val="24"/>
        </w:rPr>
        <w:t xml:space="preserve"> </w:t>
      </w:r>
      <w:r w:rsidR="007E4856" w:rsidRPr="00DE4638">
        <w:rPr>
          <w:rFonts w:cs="Times New Roman"/>
          <w:szCs w:val="24"/>
        </w:rPr>
        <w:t>zranitelné osobě v postavení pacienta předepsal</w:t>
      </w:r>
      <w:r w:rsidR="006056E3">
        <w:rPr>
          <w:rFonts w:cs="Times New Roman"/>
          <w:szCs w:val="24"/>
        </w:rPr>
        <w:t xml:space="preserve">. </w:t>
      </w:r>
      <w:r w:rsidR="001A4ACB">
        <w:rPr>
          <w:rFonts w:cs="Times New Roman"/>
          <w:szCs w:val="24"/>
        </w:rPr>
        <w:t xml:space="preserve">V potvrzení lékař </w:t>
      </w:r>
      <w:r w:rsidR="00D80D91">
        <w:rPr>
          <w:rFonts w:cs="Times New Roman"/>
          <w:szCs w:val="24"/>
        </w:rPr>
        <w:t xml:space="preserve">osvědčuje splnění podmínek pro </w:t>
      </w:r>
      <w:r w:rsidR="00DE4638" w:rsidRPr="00DE4638">
        <w:rPr>
          <w:rFonts w:cs="Times New Roman"/>
          <w:szCs w:val="24"/>
        </w:rPr>
        <w:t>přiznání zvláštních práv zranitelného zákazníka</w:t>
      </w:r>
      <w:r w:rsidR="007325EF">
        <w:rPr>
          <w:rFonts w:cs="Times New Roman"/>
          <w:szCs w:val="24"/>
        </w:rPr>
        <w:t>.</w:t>
      </w:r>
      <w:r w:rsidR="00506A07">
        <w:rPr>
          <w:rFonts w:cs="Times New Roman"/>
          <w:szCs w:val="24"/>
        </w:rPr>
        <w:t xml:space="preserve"> Potvrzení musí dále obsahovat</w:t>
      </w:r>
      <w:r w:rsidR="002509E1">
        <w:rPr>
          <w:rFonts w:cs="Times New Roman"/>
          <w:szCs w:val="24"/>
        </w:rPr>
        <w:t xml:space="preserve"> </w:t>
      </w:r>
      <w:r w:rsidR="00E26431">
        <w:rPr>
          <w:rFonts w:cs="Times New Roman"/>
          <w:szCs w:val="24"/>
        </w:rPr>
        <w:t xml:space="preserve">zejména </w:t>
      </w:r>
      <w:r w:rsidR="002509E1">
        <w:rPr>
          <w:rFonts w:cs="Times New Roman"/>
          <w:szCs w:val="24"/>
        </w:rPr>
        <w:t xml:space="preserve">kontaktní a identifikační údaje </w:t>
      </w:r>
      <w:r w:rsidR="002509E1">
        <w:rPr>
          <w:rFonts w:cs="Times New Roman"/>
          <w:szCs w:val="24"/>
        </w:rPr>
        <w:lastRenderedPageBreak/>
        <w:t>zranitelného zákazníka</w:t>
      </w:r>
      <w:r w:rsidR="00215BB9">
        <w:rPr>
          <w:rFonts w:cs="Times New Roman"/>
          <w:szCs w:val="24"/>
        </w:rPr>
        <w:t xml:space="preserve"> </w:t>
      </w:r>
      <w:r w:rsidR="00786DFD">
        <w:rPr>
          <w:rFonts w:cs="Times New Roman"/>
          <w:szCs w:val="24"/>
        </w:rPr>
        <w:t xml:space="preserve">a </w:t>
      </w:r>
      <w:r w:rsidR="00215BB9">
        <w:rPr>
          <w:rFonts w:cs="Times New Roman"/>
          <w:szCs w:val="24"/>
        </w:rPr>
        <w:t>zranitelné osoby</w:t>
      </w:r>
      <w:r w:rsidR="00786DFD">
        <w:rPr>
          <w:rFonts w:cs="Times New Roman"/>
          <w:szCs w:val="24"/>
        </w:rPr>
        <w:t xml:space="preserve">, pokud není zároveň </w:t>
      </w:r>
      <w:r w:rsidR="00D51FA4">
        <w:rPr>
          <w:rFonts w:cs="Times New Roman"/>
          <w:szCs w:val="24"/>
        </w:rPr>
        <w:t xml:space="preserve">zranitelným </w:t>
      </w:r>
      <w:r w:rsidR="00786DFD">
        <w:rPr>
          <w:rFonts w:cs="Times New Roman"/>
          <w:szCs w:val="24"/>
        </w:rPr>
        <w:t>zákazníkem</w:t>
      </w:r>
      <w:r w:rsidR="00622349">
        <w:rPr>
          <w:rFonts w:cs="Times New Roman"/>
          <w:szCs w:val="24"/>
        </w:rPr>
        <w:t xml:space="preserve">, </w:t>
      </w:r>
      <w:r w:rsidR="00622349" w:rsidRPr="00622349">
        <w:rPr>
          <w:rFonts w:cs="Times New Roman"/>
          <w:szCs w:val="24"/>
        </w:rPr>
        <w:t xml:space="preserve">určení prostředku pro terapii nebo pro kompenzaci onemocnění, registrační číslo určeného odběrného místa a bydliště zranitelné osoby, ve kterém se určené odběrné místo nachází, </w:t>
      </w:r>
      <w:r w:rsidR="00D81A43">
        <w:rPr>
          <w:rFonts w:cs="Times New Roman"/>
          <w:szCs w:val="24"/>
        </w:rPr>
        <w:t xml:space="preserve">a </w:t>
      </w:r>
      <w:r w:rsidR="00622349" w:rsidRPr="00622349">
        <w:rPr>
          <w:rFonts w:cs="Times New Roman"/>
          <w:szCs w:val="24"/>
        </w:rPr>
        <w:t>prohlášení, že zranitelný zákazník nebo zranitelná osoba, která není zranitelným zákazníkem,</w:t>
      </w:r>
      <w:r w:rsidR="00963A9E">
        <w:rPr>
          <w:rFonts w:cs="Times New Roman"/>
          <w:szCs w:val="24"/>
        </w:rPr>
        <w:t xml:space="preserve"> </w:t>
      </w:r>
      <w:r w:rsidR="00963A9E" w:rsidRPr="00963A9E">
        <w:rPr>
          <w:rFonts w:cs="Times New Roman"/>
          <w:szCs w:val="24"/>
        </w:rPr>
        <w:t>využívá některý z prostředků pro terapii nebo pro kompenzaci onemocnění a</w:t>
      </w:r>
      <w:r w:rsidR="00963A9E">
        <w:rPr>
          <w:rFonts w:cs="Times New Roman"/>
          <w:szCs w:val="24"/>
        </w:rPr>
        <w:t xml:space="preserve"> </w:t>
      </w:r>
      <w:r w:rsidR="00963A9E" w:rsidRPr="00963A9E">
        <w:rPr>
          <w:rFonts w:cs="Times New Roman"/>
          <w:szCs w:val="24"/>
        </w:rPr>
        <w:t>má bydliště a zdržuje se v místě, ve kterém se určené odběrné místo nachází.</w:t>
      </w:r>
    </w:p>
    <w:p w14:paraId="48565DA8" w14:textId="4E86E7C0" w:rsidR="00906C06" w:rsidRDefault="00906C06" w:rsidP="00963A9E">
      <w:pPr>
        <w:autoSpaceDE w:val="0"/>
        <w:autoSpaceDN w:val="0"/>
        <w:adjustRightInd w:val="0"/>
        <w:spacing w:before="120" w:after="1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Zranitelný zákazník </w:t>
      </w:r>
      <w:r w:rsidR="001A612F">
        <w:rPr>
          <w:rFonts w:cs="Times New Roman"/>
          <w:szCs w:val="24"/>
        </w:rPr>
        <w:t xml:space="preserve">je oprávněn uplatňovat zvláštní práva zranitelného zákazníka </w:t>
      </w:r>
      <w:r w:rsidR="00CA4325">
        <w:rPr>
          <w:rFonts w:cs="Times New Roman"/>
          <w:szCs w:val="24"/>
        </w:rPr>
        <w:t xml:space="preserve">pouze </w:t>
      </w:r>
      <w:r w:rsidR="000D2D7E">
        <w:rPr>
          <w:rFonts w:cs="Times New Roman"/>
          <w:szCs w:val="24"/>
        </w:rPr>
        <w:t xml:space="preserve">ve vztahu </w:t>
      </w:r>
      <w:r w:rsidR="001A612F">
        <w:rPr>
          <w:rFonts w:cs="Times New Roman"/>
          <w:szCs w:val="24"/>
        </w:rPr>
        <w:t>k</w:t>
      </w:r>
      <w:r w:rsidR="00CA4325">
        <w:rPr>
          <w:rFonts w:cs="Times New Roman"/>
          <w:szCs w:val="24"/>
        </w:rPr>
        <w:t> </w:t>
      </w:r>
      <w:r w:rsidR="00D003A3">
        <w:rPr>
          <w:rFonts w:cs="Times New Roman"/>
          <w:szCs w:val="24"/>
        </w:rPr>
        <w:t>určenému</w:t>
      </w:r>
      <w:r w:rsidR="00CA4325">
        <w:rPr>
          <w:rFonts w:cs="Times New Roman"/>
          <w:szCs w:val="24"/>
        </w:rPr>
        <w:t xml:space="preserve"> </w:t>
      </w:r>
      <w:r w:rsidR="001A612F">
        <w:rPr>
          <w:rFonts w:cs="Times New Roman"/>
          <w:szCs w:val="24"/>
        </w:rPr>
        <w:t>odběrnému místu</w:t>
      </w:r>
      <w:r w:rsidR="00CA4325">
        <w:rPr>
          <w:rFonts w:cs="Times New Roman"/>
          <w:szCs w:val="24"/>
        </w:rPr>
        <w:t xml:space="preserve">, </w:t>
      </w:r>
      <w:r w:rsidR="0019170B">
        <w:rPr>
          <w:rFonts w:cs="Times New Roman"/>
          <w:szCs w:val="24"/>
        </w:rPr>
        <w:t>v něm</w:t>
      </w:r>
      <w:r w:rsidR="005C2E98">
        <w:rPr>
          <w:rFonts w:cs="Times New Roman"/>
          <w:szCs w:val="24"/>
        </w:rPr>
        <w:t>ž</w:t>
      </w:r>
      <w:r w:rsidR="0019170B">
        <w:rPr>
          <w:rFonts w:cs="Times New Roman"/>
          <w:szCs w:val="24"/>
        </w:rPr>
        <w:t xml:space="preserve"> se nachází bydliště zranitelné osoby</w:t>
      </w:r>
      <w:r w:rsidR="003E7ECE">
        <w:rPr>
          <w:rFonts w:cs="Times New Roman"/>
          <w:szCs w:val="24"/>
        </w:rPr>
        <w:t xml:space="preserve"> </w:t>
      </w:r>
      <w:r w:rsidR="003E7ECE" w:rsidRPr="003E7ECE">
        <w:rPr>
          <w:rFonts w:cs="Times New Roman"/>
          <w:szCs w:val="24"/>
        </w:rPr>
        <w:t xml:space="preserve">a které je </w:t>
      </w:r>
      <w:r w:rsidR="003E7ECE">
        <w:rPr>
          <w:rFonts w:cs="Times New Roman"/>
          <w:szCs w:val="24"/>
        </w:rPr>
        <w:t xml:space="preserve">zároveň </w:t>
      </w:r>
      <w:r w:rsidR="003E7ECE" w:rsidRPr="003E7ECE">
        <w:rPr>
          <w:rFonts w:cs="Times New Roman"/>
          <w:szCs w:val="24"/>
        </w:rPr>
        <w:t xml:space="preserve">připojené na hladině nízkého napětí s hodnotou plánovaného ročního odběru elektřiny do 30 </w:t>
      </w:r>
      <w:proofErr w:type="spellStart"/>
      <w:r w:rsidR="003E7ECE" w:rsidRPr="003E7ECE">
        <w:rPr>
          <w:rFonts w:cs="Times New Roman"/>
          <w:szCs w:val="24"/>
        </w:rPr>
        <w:t>MWh</w:t>
      </w:r>
      <w:proofErr w:type="spellEnd"/>
      <w:r w:rsidR="003E7ECE" w:rsidRPr="003E7ECE">
        <w:rPr>
          <w:rFonts w:cs="Times New Roman"/>
          <w:szCs w:val="24"/>
        </w:rPr>
        <w:t xml:space="preserve"> včetně</w:t>
      </w:r>
      <w:r w:rsidR="00440D4B">
        <w:rPr>
          <w:rFonts w:cs="Times New Roman"/>
          <w:szCs w:val="24"/>
        </w:rPr>
        <w:t xml:space="preserve">. </w:t>
      </w:r>
      <w:r w:rsidR="000D5784" w:rsidRPr="000D5784">
        <w:rPr>
          <w:rFonts w:cs="Times New Roman"/>
          <w:szCs w:val="24"/>
        </w:rPr>
        <w:t xml:space="preserve">Zranitelný zákazník </w:t>
      </w:r>
      <w:r w:rsidR="000D5784">
        <w:rPr>
          <w:rFonts w:cs="Times New Roman"/>
          <w:szCs w:val="24"/>
        </w:rPr>
        <w:t xml:space="preserve">je oprávněn uplatnit zvláštní práva zranitelného zákazníka </w:t>
      </w:r>
      <w:r w:rsidR="002B3B4D">
        <w:rPr>
          <w:rFonts w:cs="Times New Roman"/>
          <w:szCs w:val="24"/>
        </w:rPr>
        <w:t>v</w:t>
      </w:r>
      <w:r w:rsidR="000D5784" w:rsidRPr="000D5784">
        <w:rPr>
          <w:rFonts w:cs="Times New Roman"/>
          <w:szCs w:val="24"/>
        </w:rPr>
        <w:t>ždy pouze ve vztahu k jednomu určenému odběrnému místu nebo samostatně k více určeným odběrným místům různých zranitelných osob</w:t>
      </w:r>
      <w:r w:rsidR="002B3B4D">
        <w:rPr>
          <w:rFonts w:cs="Times New Roman"/>
          <w:szCs w:val="24"/>
        </w:rPr>
        <w:t>.</w:t>
      </w:r>
    </w:p>
    <w:p w14:paraId="2A8D34DD" w14:textId="0BE1397B" w:rsidR="00902580" w:rsidRPr="001A25D9" w:rsidRDefault="00691E03" w:rsidP="00963A9E">
      <w:pPr>
        <w:autoSpaceDE w:val="0"/>
        <w:autoSpaceDN w:val="0"/>
        <w:adjustRightInd w:val="0"/>
        <w:spacing w:before="120" w:after="1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Pokud</w:t>
      </w:r>
      <w:r w:rsidR="00D155AE" w:rsidRPr="00D155AE">
        <w:rPr>
          <w:rFonts w:cs="Times New Roman"/>
          <w:szCs w:val="24"/>
        </w:rPr>
        <w:t xml:space="preserve"> zranitelná osoba </w:t>
      </w:r>
      <w:r>
        <w:rPr>
          <w:rFonts w:cs="Times New Roman"/>
          <w:szCs w:val="24"/>
        </w:rPr>
        <w:t xml:space="preserve">není </w:t>
      </w:r>
      <w:r w:rsidR="00D155AE" w:rsidRPr="00D155AE">
        <w:rPr>
          <w:rFonts w:cs="Times New Roman"/>
          <w:szCs w:val="24"/>
        </w:rPr>
        <w:t xml:space="preserve">ve vztahu k určenému odběrnému místu zároveň zákazníkem ze smlouvy o dodávce elektřiny nebo smlouvy o sdružených službách dodávky elektřiny, vykonává svoje práva a povinnosti prostřednictvím zákazníka, jenž je stranou </w:t>
      </w:r>
      <w:r w:rsidR="00542341">
        <w:rPr>
          <w:rFonts w:cs="Times New Roman"/>
          <w:szCs w:val="24"/>
        </w:rPr>
        <w:t xml:space="preserve">takové </w:t>
      </w:r>
      <w:r w:rsidR="00D155AE" w:rsidRPr="00D155AE">
        <w:rPr>
          <w:rFonts w:cs="Times New Roman"/>
          <w:szCs w:val="24"/>
        </w:rPr>
        <w:t>smlouvy</w:t>
      </w:r>
      <w:r w:rsidR="00542341">
        <w:rPr>
          <w:rFonts w:cs="Times New Roman"/>
          <w:szCs w:val="24"/>
        </w:rPr>
        <w:t xml:space="preserve">. V takovém případě </w:t>
      </w:r>
      <w:r w:rsidR="000954A6">
        <w:rPr>
          <w:rFonts w:cs="Times New Roman"/>
          <w:szCs w:val="24"/>
        </w:rPr>
        <w:t>probíhá výkon zvláštních práv zranitelného zákazníka na základě písemné dohody uzavřené mezi zranitelnou osobou a takovým zákazníkem</w:t>
      </w:r>
      <w:r w:rsidR="00D155AE" w:rsidRPr="00D155AE">
        <w:rPr>
          <w:rFonts w:cs="Times New Roman"/>
          <w:szCs w:val="24"/>
        </w:rPr>
        <w:t xml:space="preserve">. </w:t>
      </w:r>
      <w:r w:rsidR="00C47202">
        <w:rPr>
          <w:rFonts w:cs="Times New Roman"/>
          <w:szCs w:val="24"/>
        </w:rPr>
        <w:t>Tato dohoda je doložena</w:t>
      </w:r>
      <w:r w:rsidR="00D155AE" w:rsidRPr="00D155AE">
        <w:rPr>
          <w:rFonts w:cs="Times New Roman"/>
          <w:szCs w:val="24"/>
        </w:rPr>
        <w:t xml:space="preserve"> dodavateli elektřiny spolu s</w:t>
      </w:r>
      <w:r w:rsidR="00B52EDB">
        <w:rPr>
          <w:rFonts w:cs="Times New Roman"/>
          <w:szCs w:val="24"/>
        </w:rPr>
        <w:t> </w:t>
      </w:r>
      <w:r w:rsidR="00D155AE" w:rsidRPr="00D155AE">
        <w:rPr>
          <w:rFonts w:cs="Times New Roman"/>
          <w:szCs w:val="24"/>
        </w:rPr>
        <w:t>potvrzením</w:t>
      </w:r>
      <w:r w:rsidR="00B52EDB">
        <w:rPr>
          <w:rFonts w:cs="Times New Roman"/>
          <w:szCs w:val="24"/>
        </w:rPr>
        <w:t xml:space="preserve"> lékaře viz výše</w:t>
      </w:r>
      <w:r w:rsidR="00D155AE" w:rsidRPr="00D155AE">
        <w:rPr>
          <w:rFonts w:cs="Times New Roman"/>
          <w:szCs w:val="24"/>
        </w:rPr>
        <w:t>.</w:t>
      </w:r>
    </w:p>
    <w:p w14:paraId="69C9D88C" w14:textId="53E3BA12" w:rsidR="00CC3B75" w:rsidRDefault="004E3DA2" w:rsidP="00A60335">
      <w:pPr>
        <w:autoSpaceDE w:val="0"/>
        <w:autoSpaceDN w:val="0"/>
        <w:adjustRightInd w:val="0"/>
        <w:spacing w:before="120" w:after="1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Návrh</w:t>
      </w:r>
      <w:r w:rsidR="00A60335">
        <w:rPr>
          <w:rFonts w:cs="Times New Roman"/>
          <w:szCs w:val="24"/>
        </w:rPr>
        <w:t xml:space="preserve"> nařízení vlády </w:t>
      </w:r>
      <w:r w:rsidR="008E4000">
        <w:rPr>
          <w:rFonts w:cs="Times New Roman"/>
          <w:szCs w:val="24"/>
        </w:rPr>
        <w:t xml:space="preserve">ve smyslu </w:t>
      </w:r>
      <w:r w:rsidR="006B0314">
        <w:rPr>
          <w:rFonts w:cs="Times New Roman"/>
          <w:szCs w:val="24"/>
        </w:rPr>
        <w:t xml:space="preserve">uvedeného </w:t>
      </w:r>
      <w:r w:rsidR="00B45CBE">
        <w:rPr>
          <w:rFonts w:cs="Times New Roman"/>
          <w:szCs w:val="24"/>
        </w:rPr>
        <w:t xml:space="preserve">zmocňovacího ustanovení </w:t>
      </w:r>
      <w:r w:rsidR="000D2D7E">
        <w:rPr>
          <w:rFonts w:cs="Times New Roman"/>
          <w:szCs w:val="24"/>
        </w:rPr>
        <w:t>stanoví</w:t>
      </w:r>
    </w:p>
    <w:p w14:paraId="4332C200" w14:textId="07E53BFB" w:rsidR="001F6D86" w:rsidRDefault="00A60335" w:rsidP="001F6D86">
      <w:pPr>
        <w:pStyle w:val="Odstavecseseznamem"/>
        <w:numPr>
          <w:ilvl w:val="0"/>
          <w:numId w:val="41"/>
        </w:numPr>
        <w:autoSpaceDE w:val="0"/>
        <w:autoSpaceDN w:val="0"/>
        <w:adjustRightInd w:val="0"/>
        <w:spacing w:before="120" w:after="120"/>
        <w:jc w:val="both"/>
        <w:rPr>
          <w:rFonts w:cs="Times New Roman"/>
          <w:szCs w:val="24"/>
        </w:rPr>
      </w:pPr>
      <w:r w:rsidRPr="001F6D86">
        <w:rPr>
          <w:rFonts w:cs="Times New Roman"/>
          <w:szCs w:val="24"/>
        </w:rPr>
        <w:t>prostředky pro terapii a prostředky pro kompenzaci onemocnění,</w:t>
      </w:r>
      <w:r w:rsidR="00046061">
        <w:rPr>
          <w:rFonts w:cs="Times New Roman"/>
          <w:szCs w:val="24"/>
        </w:rPr>
        <w:t xml:space="preserve"> </w:t>
      </w:r>
      <w:r w:rsidR="00CE6C00">
        <w:rPr>
          <w:rFonts w:cs="Times New Roman"/>
          <w:szCs w:val="24"/>
        </w:rPr>
        <w:t xml:space="preserve">které </w:t>
      </w:r>
      <w:r w:rsidR="002E4E25">
        <w:rPr>
          <w:rFonts w:cs="Times New Roman"/>
          <w:szCs w:val="24"/>
        </w:rPr>
        <w:t>zranitelné osoby vy</w:t>
      </w:r>
      <w:r w:rsidR="006A0C23">
        <w:rPr>
          <w:rFonts w:cs="Times New Roman"/>
          <w:szCs w:val="24"/>
        </w:rPr>
        <w:t xml:space="preserve">užívají ve </w:t>
      </w:r>
      <w:r w:rsidR="001F6275" w:rsidRPr="006A1E34">
        <w:rPr>
          <w:rFonts w:cs="Times New Roman"/>
          <w:szCs w:val="24"/>
        </w:rPr>
        <w:t>svém bydlišti</w:t>
      </w:r>
      <w:r w:rsidR="001F6275">
        <w:rPr>
          <w:rFonts w:cs="Times New Roman"/>
          <w:szCs w:val="24"/>
        </w:rPr>
        <w:t xml:space="preserve">, </w:t>
      </w:r>
      <w:r w:rsidR="00A34BA2">
        <w:rPr>
          <w:rFonts w:cs="Times New Roman"/>
          <w:szCs w:val="24"/>
        </w:rPr>
        <w:t>jsou</w:t>
      </w:r>
      <w:r w:rsidR="001F6275">
        <w:rPr>
          <w:rFonts w:cs="Times New Roman"/>
          <w:szCs w:val="24"/>
        </w:rPr>
        <w:t xml:space="preserve"> </w:t>
      </w:r>
      <w:r w:rsidR="001F6275" w:rsidRPr="006A1E34">
        <w:rPr>
          <w:rFonts w:cs="Times New Roman"/>
          <w:szCs w:val="24"/>
        </w:rPr>
        <w:t>nezbytn</w:t>
      </w:r>
      <w:r w:rsidR="00A34BA2">
        <w:rPr>
          <w:rFonts w:cs="Times New Roman"/>
          <w:szCs w:val="24"/>
        </w:rPr>
        <w:t>é</w:t>
      </w:r>
      <w:r w:rsidR="001F6275" w:rsidRPr="006A1E34">
        <w:rPr>
          <w:rFonts w:cs="Times New Roman"/>
          <w:szCs w:val="24"/>
        </w:rPr>
        <w:t xml:space="preserve"> pro zachování základních životních funkcí </w:t>
      </w:r>
      <w:r w:rsidR="001F6275">
        <w:rPr>
          <w:rFonts w:cs="Times New Roman"/>
          <w:szCs w:val="24"/>
        </w:rPr>
        <w:t>těchto</w:t>
      </w:r>
      <w:r w:rsidR="001F6275" w:rsidRPr="006A1E34">
        <w:rPr>
          <w:rFonts w:cs="Times New Roman"/>
          <w:szCs w:val="24"/>
        </w:rPr>
        <w:t xml:space="preserve"> osob</w:t>
      </w:r>
      <w:r w:rsidR="001F6275">
        <w:rPr>
          <w:rFonts w:cs="Times New Roman"/>
          <w:szCs w:val="24"/>
        </w:rPr>
        <w:t xml:space="preserve"> a kter</w:t>
      </w:r>
      <w:r w:rsidR="00A34BA2">
        <w:rPr>
          <w:rFonts w:cs="Times New Roman"/>
          <w:szCs w:val="24"/>
        </w:rPr>
        <w:t>é</w:t>
      </w:r>
      <w:r w:rsidR="001F6275">
        <w:rPr>
          <w:rFonts w:cs="Times New Roman"/>
          <w:szCs w:val="24"/>
        </w:rPr>
        <w:t xml:space="preserve"> zároveň </w:t>
      </w:r>
      <w:r w:rsidR="001F6275" w:rsidRPr="006A1E34">
        <w:rPr>
          <w:rFonts w:cs="Times New Roman"/>
          <w:szCs w:val="24"/>
        </w:rPr>
        <w:t>nelze provozovat bez nepřetržité dodávky elektřiny</w:t>
      </w:r>
      <w:r w:rsidR="00A34BA2">
        <w:rPr>
          <w:rFonts w:cs="Times New Roman"/>
          <w:szCs w:val="24"/>
        </w:rPr>
        <w:t>,</w:t>
      </w:r>
    </w:p>
    <w:p w14:paraId="1A65DF3D" w14:textId="626632AF" w:rsidR="001F6D86" w:rsidRDefault="00A60335" w:rsidP="001F6D86">
      <w:pPr>
        <w:pStyle w:val="Odstavecseseznamem"/>
        <w:numPr>
          <w:ilvl w:val="0"/>
          <w:numId w:val="41"/>
        </w:numPr>
        <w:autoSpaceDE w:val="0"/>
        <w:autoSpaceDN w:val="0"/>
        <w:adjustRightInd w:val="0"/>
        <w:spacing w:before="120" w:after="120"/>
        <w:jc w:val="both"/>
        <w:rPr>
          <w:rFonts w:cs="Times New Roman"/>
          <w:szCs w:val="24"/>
        </w:rPr>
      </w:pPr>
      <w:r w:rsidRPr="001F6D86">
        <w:rPr>
          <w:rFonts w:cs="Times New Roman"/>
          <w:szCs w:val="24"/>
        </w:rPr>
        <w:t xml:space="preserve">další náležitosti </w:t>
      </w:r>
      <w:r w:rsidR="006B0314" w:rsidRPr="000D731A">
        <w:rPr>
          <w:rFonts w:cs="Times New Roman"/>
          <w:color w:val="000000"/>
          <w:szCs w:val="24"/>
          <w:shd w:val="clear" w:color="auto" w:fill="FFFFFF"/>
        </w:rPr>
        <w:t>potvrzení o splnění podmínek pro přiznání zvláštních práv zranitelného zákazníka</w:t>
      </w:r>
      <w:r w:rsidRPr="001F6D86">
        <w:rPr>
          <w:rFonts w:cs="Times New Roman"/>
          <w:szCs w:val="24"/>
        </w:rPr>
        <w:t>, jeho vzor a délku platnosti a</w:t>
      </w:r>
    </w:p>
    <w:p w14:paraId="37BCF135" w14:textId="14270A9F" w:rsidR="00A60335" w:rsidRPr="00A35A9A" w:rsidRDefault="00A60335" w:rsidP="00E338ED">
      <w:pPr>
        <w:pStyle w:val="Odstavecseseznamem"/>
        <w:numPr>
          <w:ilvl w:val="0"/>
          <w:numId w:val="41"/>
        </w:numPr>
        <w:autoSpaceDE w:val="0"/>
        <w:autoSpaceDN w:val="0"/>
        <w:adjustRightInd w:val="0"/>
        <w:spacing w:before="120" w:after="120"/>
        <w:jc w:val="both"/>
        <w:rPr>
          <w:rFonts w:cs="Times New Roman"/>
          <w:szCs w:val="24"/>
        </w:rPr>
      </w:pPr>
      <w:r w:rsidRPr="001F6D86">
        <w:rPr>
          <w:rFonts w:cs="Times New Roman"/>
          <w:szCs w:val="24"/>
        </w:rPr>
        <w:t xml:space="preserve">vzor písemné dohody </w:t>
      </w:r>
      <w:r w:rsidR="007454DC" w:rsidRPr="001F6D86">
        <w:rPr>
          <w:rFonts w:cs="Times New Roman"/>
          <w:szCs w:val="24"/>
        </w:rPr>
        <w:t>mezi zranitelnou osobou a zákazníkem</w:t>
      </w:r>
      <w:r w:rsidR="00C315E3">
        <w:rPr>
          <w:rFonts w:cs="Times New Roman"/>
          <w:szCs w:val="24"/>
        </w:rPr>
        <w:t>, na</w:t>
      </w:r>
      <w:r w:rsidR="006B1B09">
        <w:rPr>
          <w:rFonts w:cs="Times New Roman"/>
          <w:szCs w:val="24"/>
        </w:rPr>
        <w:t xml:space="preserve"> jejímž</w:t>
      </w:r>
      <w:r w:rsidR="00C315E3">
        <w:rPr>
          <w:rFonts w:cs="Times New Roman"/>
          <w:szCs w:val="24"/>
        </w:rPr>
        <w:t xml:space="preserve"> základě bude zranitelná osoba </w:t>
      </w:r>
      <w:r w:rsidR="0004699B">
        <w:rPr>
          <w:rFonts w:cs="Times New Roman"/>
          <w:szCs w:val="24"/>
        </w:rPr>
        <w:t>vykonávat svoje práva a povinnosti</w:t>
      </w:r>
      <w:r w:rsidR="003621EF">
        <w:rPr>
          <w:rFonts w:cs="Times New Roman"/>
          <w:szCs w:val="24"/>
        </w:rPr>
        <w:t>,</w:t>
      </w:r>
      <w:r w:rsidR="006E5F32" w:rsidRPr="006E5F32">
        <w:rPr>
          <w:rFonts w:cs="Times New Roman"/>
          <w:szCs w:val="24"/>
        </w:rPr>
        <w:t xml:space="preserve"> </w:t>
      </w:r>
      <w:r w:rsidR="006E5F32">
        <w:rPr>
          <w:rFonts w:cs="Times New Roman"/>
          <w:szCs w:val="24"/>
        </w:rPr>
        <w:t xml:space="preserve">pokud </w:t>
      </w:r>
      <w:r w:rsidR="006E5F32" w:rsidRPr="00D155AE">
        <w:rPr>
          <w:rFonts w:cs="Times New Roman"/>
          <w:szCs w:val="24"/>
        </w:rPr>
        <w:t xml:space="preserve">zranitelná osoba </w:t>
      </w:r>
      <w:r w:rsidR="006E5F32">
        <w:rPr>
          <w:rFonts w:cs="Times New Roman"/>
          <w:szCs w:val="24"/>
        </w:rPr>
        <w:t xml:space="preserve">není </w:t>
      </w:r>
      <w:r w:rsidR="006E5F32" w:rsidRPr="00D155AE">
        <w:rPr>
          <w:rFonts w:cs="Times New Roman"/>
          <w:szCs w:val="24"/>
        </w:rPr>
        <w:t>ve vztahu k určenému odběrnému místu zároveň zákazníkem ze smlouvy o dodávce elektřiny nebo smlouvy o sdružených službách dodávky elektřiny</w:t>
      </w:r>
      <w:r w:rsidR="00A123E8">
        <w:rPr>
          <w:rFonts w:cs="Times New Roman"/>
          <w:szCs w:val="24"/>
        </w:rPr>
        <w:t>.</w:t>
      </w:r>
    </w:p>
    <w:p w14:paraId="6822A535" w14:textId="3D9BF3F1" w:rsidR="0083328F" w:rsidRPr="007F5D03" w:rsidRDefault="0083328F" w:rsidP="007F5D03">
      <w:pPr>
        <w:pStyle w:val="Odstavecseseznamem"/>
        <w:keepNext/>
        <w:numPr>
          <w:ilvl w:val="0"/>
          <w:numId w:val="18"/>
        </w:numPr>
        <w:suppressAutoHyphens/>
        <w:spacing w:before="240" w:after="120" w:line="240" w:lineRule="auto"/>
        <w:ind w:left="425" w:hanging="425"/>
        <w:contextualSpacing w:val="0"/>
        <w:jc w:val="both"/>
        <w:rPr>
          <w:rFonts w:cs="Times New Roman"/>
          <w:b/>
          <w:caps/>
          <w:szCs w:val="24"/>
          <w:lang w:eastAsia="ar-SA"/>
        </w:rPr>
      </w:pPr>
      <w:r w:rsidRPr="007F5D03">
        <w:rPr>
          <w:rFonts w:cs="Times New Roman"/>
          <w:b/>
          <w:caps/>
          <w:szCs w:val="24"/>
          <w:lang w:eastAsia="ar-SA"/>
        </w:rPr>
        <w:t>zhodnocení souladu navrhované pr</w:t>
      </w:r>
      <w:r w:rsidR="000537C0" w:rsidRPr="007F5D03">
        <w:rPr>
          <w:rFonts w:cs="Times New Roman"/>
          <w:b/>
          <w:caps/>
          <w:szCs w:val="24"/>
          <w:lang w:eastAsia="ar-SA"/>
        </w:rPr>
        <w:t>ávní úpravy se zákonem, k</w:t>
      </w:r>
      <w:r w:rsidR="00921675" w:rsidRPr="007F5D03">
        <w:rPr>
          <w:rFonts w:cs="Times New Roman"/>
          <w:b/>
          <w:caps/>
          <w:szCs w:val="24"/>
          <w:lang w:eastAsia="ar-SA"/>
        </w:rPr>
        <w:t> </w:t>
      </w:r>
      <w:r w:rsidR="000537C0" w:rsidRPr="007F5D03">
        <w:rPr>
          <w:rFonts w:cs="Times New Roman"/>
          <w:b/>
          <w:caps/>
          <w:szCs w:val="24"/>
          <w:lang w:eastAsia="ar-SA"/>
        </w:rPr>
        <w:t xml:space="preserve">jehož </w:t>
      </w:r>
      <w:r w:rsidRPr="007F5D03">
        <w:rPr>
          <w:rFonts w:cs="Times New Roman"/>
          <w:b/>
          <w:caps/>
          <w:szCs w:val="24"/>
          <w:lang w:eastAsia="ar-SA"/>
        </w:rPr>
        <w:t>provedení je navržena, včetně souladu se zákonným zmocněním K</w:t>
      </w:r>
      <w:r w:rsidR="00921675" w:rsidRPr="007F5D03">
        <w:rPr>
          <w:rFonts w:cs="Times New Roman"/>
          <w:b/>
          <w:caps/>
          <w:szCs w:val="24"/>
          <w:lang w:eastAsia="ar-SA"/>
        </w:rPr>
        <w:t> </w:t>
      </w:r>
      <w:r w:rsidRPr="007F5D03">
        <w:rPr>
          <w:rFonts w:cs="Times New Roman"/>
          <w:b/>
          <w:caps/>
          <w:szCs w:val="24"/>
          <w:lang w:eastAsia="ar-SA"/>
        </w:rPr>
        <w:t>JEJÍMU</w:t>
      </w:r>
      <w:r w:rsidR="00F12905" w:rsidRPr="007F5D03">
        <w:rPr>
          <w:rFonts w:cs="Times New Roman"/>
          <w:b/>
          <w:caps/>
          <w:szCs w:val="24"/>
          <w:lang w:eastAsia="ar-SA"/>
        </w:rPr>
        <w:t xml:space="preserve"> </w:t>
      </w:r>
      <w:r w:rsidRPr="007F5D03">
        <w:rPr>
          <w:rFonts w:cs="Times New Roman"/>
          <w:b/>
          <w:caps/>
          <w:szCs w:val="24"/>
          <w:lang w:eastAsia="ar-SA"/>
        </w:rPr>
        <w:t xml:space="preserve">vydání </w:t>
      </w:r>
    </w:p>
    <w:p w14:paraId="1428D1FA" w14:textId="58BDA76A" w:rsidR="0083328F" w:rsidRPr="009C52F4" w:rsidRDefault="0083328F" w:rsidP="00E338ED">
      <w:pPr>
        <w:pStyle w:val="Default"/>
        <w:spacing w:before="120" w:after="120"/>
        <w:jc w:val="both"/>
        <w:rPr>
          <w:color w:val="auto"/>
        </w:rPr>
      </w:pPr>
      <w:r w:rsidRPr="009C52F4">
        <w:rPr>
          <w:color w:val="auto"/>
        </w:rPr>
        <w:t>N</w:t>
      </w:r>
      <w:r w:rsidR="00BC7432" w:rsidRPr="009C52F4">
        <w:rPr>
          <w:color w:val="auto"/>
        </w:rPr>
        <w:t>ávrh</w:t>
      </w:r>
      <w:r w:rsidR="00240875" w:rsidRPr="009C52F4">
        <w:rPr>
          <w:color w:val="auto"/>
        </w:rPr>
        <w:t xml:space="preserve"> nařízení</w:t>
      </w:r>
      <w:r w:rsidR="00A44485" w:rsidRPr="009C52F4">
        <w:rPr>
          <w:color w:val="auto"/>
        </w:rPr>
        <w:t xml:space="preserve"> vlády</w:t>
      </w:r>
      <w:r w:rsidR="00240875" w:rsidRPr="009C52F4">
        <w:rPr>
          <w:color w:val="auto"/>
        </w:rPr>
        <w:t xml:space="preserve"> </w:t>
      </w:r>
      <w:r w:rsidRPr="009C52F4">
        <w:rPr>
          <w:color w:val="auto"/>
        </w:rPr>
        <w:t>je v</w:t>
      </w:r>
      <w:r w:rsidR="00921675" w:rsidRPr="009C52F4">
        <w:rPr>
          <w:color w:val="auto"/>
        </w:rPr>
        <w:t> </w:t>
      </w:r>
      <w:r w:rsidRPr="009C52F4">
        <w:rPr>
          <w:color w:val="auto"/>
        </w:rPr>
        <w:t>souladu s</w:t>
      </w:r>
      <w:r w:rsidR="00921675" w:rsidRPr="009C52F4">
        <w:rPr>
          <w:color w:val="auto"/>
        </w:rPr>
        <w:t> </w:t>
      </w:r>
      <w:r w:rsidR="00B33DDA" w:rsidRPr="009C52F4">
        <w:rPr>
          <w:color w:val="auto"/>
        </w:rPr>
        <w:t>energetickým</w:t>
      </w:r>
      <w:r w:rsidRPr="009C52F4">
        <w:rPr>
          <w:color w:val="auto"/>
        </w:rPr>
        <w:t xml:space="preserve"> zákonem</w:t>
      </w:r>
      <w:r w:rsidR="001469F7" w:rsidRPr="009C52F4">
        <w:rPr>
          <w:color w:val="auto"/>
        </w:rPr>
        <w:t xml:space="preserve">, </w:t>
      </w:r>
      <w:r w:rsidRPr="009C52F4">
        <w:rPr>
          <w:color w:val="auto"/>
        </w:rPr>
        <w:t>k</w:t>
      </w:r>
      <w:r w:rsidR="00921675" w:rsidRPr="009C52F4">
        <w:rPr>
          <w:color w:val="auto"/>
        </w:rPr>
        <w:t> </w:t>
      </w:r>
      <w:r w:rsidRPr="009C52F4">
        <w:rPr>
          <w:color w:val="auto"/>
        </w:rPr>
        <w:t>jehož provedení má sloužit. Návrh</w:t>
      </w:r>
      <w:r w:rsidR="00A44485" w:rsidRPr="009C52F4">
        <w:rPr>
          <w:color w:val="auto"/>
        </w:rPr>
        <w:t xml:space="preserve"> </w:t>
      </w:r>
      <w:r w:rsidR="001566C1" w:rsidRPr="009C52F4">
        <w:rPr>
          <w:color w:val="auto"/>
        </w:rPr>
        <w:t xml:space="preserve">nařízení vlády </w:t>
      </w:r>
      <w:r w:rsidR="00FF790F" w:rsidRPr="009C52F4">
        <w:rPr>
          <w:color w:val="auto"/>
        </w:rPr>
        <w:t>vychází z</w:t>
      </w:r>
      <w:r w:rsidR="00921675" w:rsidRPr="009C52F4">
        <w:rPr>
          <w:color w:val="auto"/>
        </w:rPr>
        <w:t> </w:t>
      </w:r>
      <w:r w:rsidR="00FF790F" w:rsidRPr="009C52F4">
        <w:rPr>
          <w:color w:val="auto"/>
        </w:rPr>
        <w:t xml:space="preserve">rozsahu </w:t>
      </w:r>
      <w:r w:rsidRPr="009C52F4">
        <w:rPr>
          <w:color w:val="auto"/>
        </w:rPr>
        <w:t>zákonné</w:t>
      </w:r>
      <w:r w:rsidR="00FF790F" w:rsidRPr="009C52F4">
        <w:rPr>
          <w:color w:val="auto"/>
        </w:rPr>
        <w:t>ho</w:t>
      </w:r>
      <w:r w:rsidRPr="009C52F4">
        <w:rPr>
          <w:color w:val="auto"/>
        </w:rPr>
        <w:t xml:space="preserve"> zmocnění vlády k</w:t>
      </w:r>
      <w:r w:rsidR="00921675" w:rsidRPr="009C52F4">
        <w:rPr>
          <w:color w:val="auto"/>
        </w:rPr>
        <w:t> </w:t>
      </w:r>
      <w:r w:rsidRPr="009C52F4">
        <w:rPr>
          <w:color w:val="auto"/>
        </w:rPr>
        <w:t xml:space="preserve">vydání tohoto předpisu. Návrh </w:t>
      </w:r>
      <w:r w:rsidR="00DE12DA" w:rsidRPr="009C52F4">
        <w:rPr>
          <w:color w:val="auto"/>
        </w:rPr>
        <w:t>nařízení</w:t>
      </w:r>
      <w:r w:rsidRPr="009C52F4">
        <w:rPr>
          <w:color w:val="auto"/>
        </w:rPr>
        <w:t xml:space="preserve"> </w:t>
      </w:r>
      <w:r w:rsidR="001566C1" w:rsidRPr="009C52F4">
        <w:rPr>
          <w:color w:val="auto"/>
        </w:rPr>
        <w:t xml:space="preserve">vlády </w:t>
      </w:r>
      <w:r w:rsidRPr="009C52F4">
        <w:rPr>
          <w:color w:val="auto"/>
        </w:rPr>
        <w:t>je v</w:t>
      </w:r>
      <w:r w:rsidR="00921675" w:rsidRPr="009C52F4">
        <w:rPr>
          <w:color w:val="auto"/>
        </w:rPr>
        <w:t> </w:t>
      </w:r>
      <w:r w:rsidRPr="009C52F4">
        <w:rPr>
          <w:color w:val="auto"/>
        </w:rPr>
        <w:t>souladu s</w:t>
      </w:r>
      <w:r w:rsidR="00921675" w:rsidRPr="009C52F4">
        <w:rPr>
          <w:color w:val="auto"/>
        </w:rPr>
        <w:t> </w:t>
      </w:r>
      <w:r w:rsidRPr="009C52F4">
        <w:rPr>
          <w:color w:val="auto"/>
        </w:rPr>
        <w:t>§ 24 zákona č. 2/1969 Sb., o</w:t>
      </w:r>
      <w:r w:rsidR="00921675" w:rsidRPr="009C52F4">
        <w:rPr>
          <w:color w:val="auto"/>
        </w:rPr>
        <w:t> </w:t>
      </w:r>
      <w:r w:rsidRPr="009C52F4">
        <w:rPr>
          <w:color w:val="auto"/>
        </w:rPr>
        <w:t>zřízení ministerstev a</w:t>
      </w:r>
      <w:r w:rsidR="00921675" w:rsidRPr="009C52F4">
        <w:rPr>
          <w:color w:val="auto"/>
        </w:rPr>
        <w:t> </w:t>
      </w:r>
      <w:r w:rsidRPr="009C52F4">
        <w:rPr>
          <w:color w:val="auto"/>
        </w:rPr>
        <w:t>jiných ústředních orgánů státní správy České republiky.</w:t>
      </w:r>
    </w:p>
    <w:p w14:paraId="7D0C10A0" w14:textId="0FB2578F" w:rsidR="0083328F" w:rsidRDefault="0083328F" w:rsidP="00487412">
      <w:pPr>
        <w:pStyle w:val="Odstavecseseznamem"/>
        <w:keepNext/>
        <w:numPr>
          <w:ilvl w:val="0"/>
          <w:numId w:val="18"/>
        </w:numPr>
        <w:suppressAutoHyphens/>
        <w:spacing w:before="240" w:after="120" w:line="240" w:lineRule="auto"/>
        <w:ind w:left="425" w:hanging="425"/>
        <w:contextualSpacing w:val="0"/>
        <w:jc w:val="both"/>
        <w:rPr>
          <w:rFonts w:cs="Times New Roman"/>
          <w:b/>
          <w:caps/>
          <w:color w:val="auto"/>
          <w:szCs w:val="24"/>
          <w:lang w:eastAsia="ar-SA"/>
        </w:rPr>
      </w:pPr>
      <w:r w:rsidRPr="009C52F4">
        <w:rPr>
          <w:rFonts w:cs="Times New Roman"/>
          <w:b/>
          <w:caps/>
          <w:color w:val="auto"/>
          <w:szCs w:val="24"/>
          <w:lang w:eastAsia="ar-SA"/>
        </w:rPr>
        <w:t>zhodnocení souladu navrhované právní úpravy s</w:t>
      </w:r>
      <w:r w:rsidR="00921675" w:rsidRPr="009C52F4">
        <w:rPr>
          <w:rFonts w:cs="Times New Roman"/>
          <w:b/>
          <w:caps/>
          <w:color w:val="auto"/>
          <w:szCs w:val="24"/>
          <w:lang w:eastAsia="ar-SA"/>
        </w:rPr>
        <w:t> </w:t>
      </w:r>
      <w:r w:rsidRPr="009C52F4">
        <w:rPr>
          <w:rFonts w:cs="Times New Roman"/>
          <w:b/>
          <w:caps/>
          <w:color w:val="auto"/>
          <w:szCs w:val="24"/>
          <w:lang w:eastAsia="ar-SA"/>
        </w:rPr>
        <w:t xml:space="preserve">předpisy Evropské unie, </w:t>
      </w:r>
      <w:r w:rsidR="000537C0" w:rsidRPr="009C52F4">
        <w:rPr>
          <w:rFonts w:cs="Times New Roman"/>
          <w:b/>
          <w:caps/>
          <w:color w:val="auto"/>
          <w:szCs w:val="24"/>
          <w:lang w:eastAsia="ar-SA"/>
        </w:rPr>
        <w:t>J</w:t>
      </w:r>
      <w:r w:rsidRPr="009C52F4">
        <w:rPr>
          <w:rFonts w:cs="Times New Roman"/>
          <w:b/>
          <w:caps/>
          <w:color w:val="auto"/>
          <w:szCs w:val="24"/>
          <w:lang w:eastAsia="ar-SA"/>
        </w:rPr>
        <w:t>udikaturou soudních orgánů Evropské unie a</w:t>
      </w:r>
      <w:r w:rsidR="00921675" w:rsidRPr="009C52F4">
        <w:rPr>
          <w:rFonts w:cs="Times New Roman"/>
          <w:b/>
          <w:caps/>
          <w:color w:val="auto"/>
          <w:szCs w:val="24"/>
          <w:lang w:eastAsia="ar-SA"/>
        </w:rPr>
        <w:t> </w:t>
      </w:r>
      <w:r w:rsidRPr="009C52F4">
        <w:rPr>
          <w:rFonts w:cs="Times New Roman"/>
          <w:b/>
          <w:caps/>
          <w:color w:val="auto"/>
          <w:szCs w:val="24"/>
          <w:lang w:eastAsia="ar-SA"/>
        </w:rPr>
        <w:t xml:space="preserve">obecnými zásadami práva Evropské unie </w:t>
      </w:r>
    </w:p>
    <w:p w14:paraId="481A4DED" w14:textId="11645C7C" w:rsidR="008B1D5E" w:rsidRDefault="003854AE" w:rsidP="000F14F9">
      <w:pPr>
        <w:pStyle w:val="Default"/>
        <w:spacing w:before="120" w:after="120"/>
        <w:jc w:val="both"/>
        <w:rPr>
          <w:color w:val="auto"/>
        </w:rPr>
      </w:pPr>
      <w:r>
        <w:rPr>
          <w:color w:val="auto"/>
        </w:rPr>
        <w:t>Institut zranitelného zákazníka</w:t>
      </w:r>
      <w:r w:rsidR="008B1D5E">
        <w:rPr>
          <w:color w:val="auto"/>
        </w:rPr>
        <w:t xml:space="preserve"> je v souladu s</w:t>
      </w:r>
      <w:r w:rsidR="003B0D28">
        <w:rPr>
          <w:color w:val="auto"/>
        </w:rPr>
        <w:t> právními předpisy Evropské unie, zejména s</w:t>
      </w:r>
      <w:r w:rsidR="00EA1E32">
        <w:rPr>
          <w:color w:val="auto"/>
        </w:rPr>
        <w:t xml:space="preserve">e směrnicí Evropského parlamentu a Rady </w:t>
      </w:r>
      <w:r w:rsidR="00EA1E32" w:rsidRPr="00EA1E32">
        <w:rPr>
          <w:color w:val="auto"/>
        </w:rPr>
        <w:t xml:space="preserve">(EU) 2019/944 </w:t>
      </w:r>
      <w:r w:rsidR="00A56806" w:rsidRPr="00A56806">
        <w:rPr>
          <w:color w:val="auto"/>
        </w:rPr>
        <w:t>ze dne 5. června 2019</w:t>
      </w:r>
      <w:r w:rsidR="00A56806">
        <w:rPr>
          <w:color w:val="auto"/>
        </w:rPr>
        <w:t xml:space="preserve"> </w:t>
      </w:r>
      <w:r w:rsidR="00EA1E32" w:rsidRPr="00EA1E32">
        <w:rPr>
          <w:color w:val="auto"/>
        </w:rPr>
        <w:t>o společných pravidlech pro vnitřní trh s elektřinou a o změně směrnice 2012/27/EU</w:t>
      </w:r>
      <w:r w:rsidR="00FF4E99">
        <w:rPr>
          <w:color w:val="auto"/>
        </w:rPr>
        <w:t xml:space="preserve">. </w:t>
      </w:r>
      <w:r w:rsidR="004961C4">
        <w:rPr>
          <w:color w:val="auto"/>
        </w:rPr>
        <w:t xml:space="preserve">Tato směrnice </w:t>
      </w:r>
      <w:r w:rsidR="00C84F2E">
        <w:rPr>
          <w:color w:val="auto"/>
        </w:rPr>
        <w:t xml:space="preserve">ve svém čl. 28 odst. 1 </w:t>
      </w:r>
      <w:r w:rsidR="004961C4">
        <w:rPr>
          <w:color w:val="auto"/>
        </w:rPr>
        <w:t>požaduje, aby č</w:t>
      </w:r>
      <w:r w:rsidR="004961C4" w:rsidRPr="004961C4">
        <w:rPr>
          <w:color w:val="auto"/>
        </w:rPr>
        <w:t xml:space="preserve">lenské státy </w:t>
      </w:r>
      <w:r w:rsidR="004961C4">
        <w:rPr>
          <w:color w:val="auto"/>
        </w:rPr>
        <w:t>přijaly</w:t>
      </w:r>
      <w:r w:rsidR="004961C4" w:rsidRPr="004961C4">
        <w:rPr>
          <w:color w:val="auto"/>
        </w:rPr>
        <w:t xml:space="preserve"> </w:t>
      </w:r>
      <w:r w:rsidR="000F14F9" w:rsidRPr="000F14F9">
        <w:rPr>
          <w:color w:val="auto"/>
        </w:rPr>
        <w:t>vhodná opat</w:t>
      </w:r>
      <w:r w:rsidR="000F14F9">
        <w:rPr>
          <w:color w:val="auto"/>
        </w:rPr>
        <w:t>ř</w:t>
      </w:r>
      <w:r w:rsidR="000F14F9" w:rsidRPr="000F14F9">
        <w:rPr>
          <w:color w:val="auto"/>
        </w:rPr>
        <w:t>ení na ochranu zákazník</w:t>
      </w:r>
      <w:r w:rsidR="000F14F9">
        <w:rPr>
          <w:color w:val="auto"/>
        </w:rPr>
        <w:t>ů</w:t>
      </w:r>
      <w:r w:rsidR="000F14F9" w:rsidRPr="000F14F9">
        <w:rPr>
          <w:color w:val="auto"/>
        </w:rPr>
        <w:t>, a zejména zabezpe</w:t>
      </w:r>
      <w:r w:rsidR="000F14F9">
        <w:rPr>
          <w:color w:val="auto"/>
        </w:rPr>
        <w:t>čily</w:t>
      </w:r>
      <w:r w:rsidR="000F14F9" w:rsidRPr="000F14F9">
        <w:rPr>
          <w:color w:val="auto"/>
        </w:rPr>
        <w:t>, aby existovaly dostate</w:t>
      </w:r>
      <w:r w:rsidR="000F14F9">
        <w:rPr>
          <w:color w:val="auto"/>
        </w:rPr>
        <w:t>č</w:t>
      </w:r>
      <w:r w:rsidR="000F14F9" w:rsidRPr="000F14F9">
        <w:rPr>
          <w:color w:val="auto"/>
        </w:rPr>
        <w:t>né záruky na ochranu zranitelných zákazník</w:t>
      </w:r>
      <w:r w:rsidR="000F14F9">
        <w:rPr>
          <w:color w:val="auto"/>
        </w:rPr>
        <w:t>ů</w:t>
      </w:r>
      <w:r w:rsidR="00B15FD9">
        <w:rPr>
          <w:color w:val="auto"/>
        </w:rPr>
        <w:t>.</w:t>
      </w:r>
      <w:r w:rsidR="0082411B">
        <w:rPr>
          <w:color w:val="auto"/>
        </w:rPr>
        <w:t xml:space="preserve"> </w:t>
      </w:r>
      <w:r w:rsidR="00F349B0">
        <w:rPr>
          <w:color w:val="auto"/>
        </w:rPr>
        <w:t xml:space="preserve">Každý členský stát </w:t>
      </w:r>
      <w:r w:rsidR="0082411B">
        <w:rPr>
          <w:color w:val="auto"/>
        </w:rPr>
        <w:t xml:space="preserve">je povinen </w:t>
      </w:r>
      <w:r w:rsidR="00382F93">
        <w:rPr>
          <w:color w:val="auto"/>
        </w:rPr>
        <w:t xml:space="preserve">ve smyslu směrnice </w:t>
      </w:r>
      <w:r w:rsidR="00F349B0">
        <w:rPr>
          <w:color w:val="auto"/>
        </w:rPr>
        <w:t xml:space="preserve">vymezit pojem zranitelného zákazníka, který může odkazovat mimo jiné i na </w:t>
      </w:r>
      <w:r w:rsidR="00DE08BD">
        <w:rPr>
          <w:color w:val="auto"/>
        </w:rPr>
        <w:t xml:space="preserve">kritickou </w:t>
      </w:r>
      <w:r w:rsidR="00DE08BD">
        <w:rPr>
          <w:color w:val="auto"/>
        </w:rPr>
        <w:lastRenderedPageBreak/>
        <w:t xml:space="preserve">závislost na elektrických zařízeních </w:t>
      </w:r>
      <w:r w:rsidR="006673F5">
        <w:rPr>
          <w:color w:val="auto"/>
        </w:rPr>
        <w:t xml:space="preserve">ze zdravotních důvodů. </w:t>
      </w:r>
      <w:r w:rsidR="00E401EF">
        <w:rPr>
          <w:color w:val="auto"/>
        </w:rPr>
        <w:t>Členské</w:t>
      </w:r>
      <w:r w:rsidR="00E401EF" w:rsidRPr="005744CD">
        <w:rPr>
          <w:color w:val="auto"/>
        </w:rPr>
        <w:t xml:space="preserve"> státy </w:t>
      </w:r>
      <w:r w:rsidR="00E401EF">
        <w:rPr>
          <w:color w:val="auto"/>
        </w:rPr>
        <w:t xml:space="preserve">jsou povinné </w:t>
      </w:r>
      <w:r w:rsidR="00E401EF" w:rsidRPr="005744CD">
        <w:rPr>
          <w:color w:val="auto"/>
        </w:rPr>
        <w:t>zajist</w:t>
      </w:r>
      <w:r w:rsidR="00E401EF">
        <w:rPr>
          <w:color w:val="auto"/>
        </w:rPr>
        <w:t>it</w:t>
      </w:r>
      <w:r w:rsidR="00E401EF" w:rsidRPr="005744CD">
        <w:rPr>
          <w:color w:val="auto"/>
        </w:rPr>
        <w:t xml:space="preserve"> uplatňování práv a povinnosti spojených se zranitelnými zákazníky</w:t>
      </w:r>
      <w:r w:rsidR="002144C4">
        <w:rPr>
          <w:color w:val="auto"/>
        </w:rPr>
        <w:t>.</w:t>
      </w:r>
    </w:p>
    <w:p w14:paraId="64DEDBCD" w14:textId="44552F29" w:rsidR="0066584E" w:rsidRDefault="002144C4" w:rsidP="00C146DF">
      <w:pPr>
        <w:pStyle w:val="Default"/>
        <w:spacing w:before="120" w:after="120"/>
        <w:jc w:val="both"/>
        <w:rPr>
          <w:color w:val="auto"/>
        </w:rPr>
      </w:pPr>
      <w:r>
        <w:rPr>
          <w:color w:val="auto"/>
        </w:rPr>
        <w:t xml:space="preserve">Uvedené požadavky </w:t>
      </w:r>
      <w:r w:rsidR="00B826CC">
        <w:rPr>
          <w:color w:val="auto"/>
        </w:rPr>
        <w:t xml:space="preserve">zákonná </w:t>
      </w:r>
      <w:r w:rsidR="006736B5">
        <w:rPr>
          <w:color w:val="auto"/>
        </w:rPr>
        <w:t>úprava institutu zranitelného zákazníka splňuje</w:t>
      </w:r>
      <w:r w:rsidR="00DA2B72">
        <w:rPr>
          <w:color w:val="auto"/>
        </w:rPr>
        <w:t>, když vymezuje pojem zranitelného zákazníka na základě</w:t>
      </w:r>
      <w:r w:rsidR="00147EC8">
        <w:rPr>
          <w:color w:val="auto"/>
        </w:rPr>
        <w:t xml:space="preserve"> kritické závislosti na elektrických zařízeních ze zdravotních důvodů</w:t>
      </w:r>
      <w:r w:rsidR="009353F0">
        <w:rPr>
          <w:color w:val="auto"/>
        </w:rPr>
        <w:t xml:space="preserve"> a stanovuje zvláštní práva zranitelného zákazníka</w:t>
      </w:r>
      <w:r w:rsidR="006736B5">
        <w:rPr>
          <w:color w:val="auto"/>
        </w:rPr>
        <w:t xml:space="preserve">. </w:t>
      </w:r>
    </w:p>
    <w:p w14:paraId="0E12EB53" w14:textId="65829071" w:rsidR="006736B5" w:rsidRDefault="00C146DF" w:rsidP="00C146DF">
      <w:pPr>
        <w:pStyle w:val="Default"/>
        <w:spacing w:before="120" w:after="120"/>
        <w:jc w:val="both"/>
        <w:rPr>
          <w:color w:val="auto"/>
        </w:rPr>
      </w:pPr>
      <w:r w:rsidRPr="009C52F4">
        <w:rPr>
          <w:color w:val="auto"/>
        </w:rPr>
        <w:t>Návrh nařízení vlády</w:t>
      </w:r>
      <w:r w:rsidR="00D565B5">
        <w:rPr>
          <w:color w:val="auto"/>
        </w:rPr>
        <w:t xml:space="preserve">, které </w:t>
      </w:r>
      <w:r w:rsidR="006736B5">
        <w:rPr>
          <w:color w:val="auto"/>
        </w:rPr>
        <w:t>má</w:t>
      </w:r>
      <w:r w:rsidR="008771F9">
        <w:rPr>
          <w:color w:val="auto"/>
        </w:rPr>
        <w:t xml:space="preserve"> pouze</w:t>
      </w:r>
      <w:r w:rsidR="00D565B5">
        <w:rPr>
          <w:color w:val="auto"/>
        </w:rPr>
        <w:t xml:space="preserve"> </w:t>
      </w:r>
      <w:r w:rsidR="00934F3A">
        <w:rPr>
          <w:color w:val="auto"/>
        </w:rPr>
        <w:t>upřesnit</w:t>
      </w:r>
      <w:r w:rsidR="00026C21">
        <w:rPr>
          <w:color w:val="auto"/>
        </w:rPr>
        <w:t xml:space="preserve"> </w:t>
      </w:r>
      <w:r w:rsidR="001C5CDD">
        <w:rPr>
          <w:color w:val="auto"/>
        </w:rPr>
        <w:t xml:space="preserve">zákonnou </w:t>
      </w:r>
      <w:r w:rsidR="00026C21">
        <w:rPr>
          <w:color w:val="auto"/>
        </w:rPr>
        <w:t xml:space="preserve">úpravu </w:t>
      </w:r>
      <w:r w:rsidR="003E145A">
        <w:rPr>
          <w:color w:val="auto"/>
        </w:rPr>
        <w:t>institutu zranitelného zákazníka</w:t>
      </w:r>
      <w:r w:rsidR="008D5512">
        <w:rPr>
          <w:color w:val="auto"/>
        </w:rPr>
        <w:t>,</w:t>
      </w:r>
      <w:r w:rsidR="00C0218A">
        <w:rPr>
          <w:color w:val="auto"/>
        </w:rPr>
        <w:t xml:space="preserve"> je tedy tak</w:t>
      </w:r>
      <w:r w:rsidR="00B826CC">
        <w:rPr>
          <w:color w:val="auto"/>
        </w:rPr>
        <w:t>é</w:t>
      </w:r>
      <w:r w:rsidR="00C0218A">
        <w:rPr>
          <w:color w:val="auto"/>
        </w:rPr>
        <w:t xml:space="preserve"> v souladu s</w:t>
      </w:r>
      <w:r w:rsidR="006736B5">
        <w:rPr>
          <w:color w:val="auto"/>
        </w:rPr>
        <w:t xml:space="preserve"> uveden</w:t>
      </w:r>
      <w:r w:rsidR="00C0218A">
        <w:rPr>
          <w:color w:val="auto"/>
        </w:rPr>
        <w:t>ou</w:t>
      </w:r>
      <w:r w:rsidR="009C5D0A">
        <w:rPr>
          <w:color w:val="auto"/>
        </w:rPr>
        <w:t xml:space="preserve"> směrnic</w:t>
      </w:r>
      <w:r w:rsidR="00C0218A">
        <w:rPr>
          <w:color w:val="auto"/>
        </w:rPr>
        <w:t>í</w:t>
      </w:r>
      <w:r w:rsidR="006736B5">
        <w:rPr>
          <w:color w:val="auto"/>
        </w:rPr>
        <w:t>.</w:t>
      </w:r>
    </w:p>
    <w:p w14:paraId="1887E45F" w14:textId="6A1EB1BA" w:rsidR="00372228" w:rsidRPr="00A35A9A" w:rsidRDefault="00221A2C" w:rsidP="00A35A9A">
      <w:pPr>
        <w:pStyle w:val="Default"/>
        <w:spacing w:before="120" w:after="120"/>
        <w:jc w:val="both"/>
        <w:rPr>
          <w:color w:val="auto"/>
        </w:rPr>
      </w:pPr>
      <w:r>
        <w:rPr>
          <w:color w:val="auto"/>
        </w:rPr>
        <w:t>Lze tedy uzavřít, že návrh nařízení vlády</w:t>
      </w:r>
      <w:r w:rsidR="007247B9">
        <w:rPr>
          <w:color w:val="auto"/>
        </w:rPr>
        <w:t xml:space="preserve"> </w:t>
      </w:r>
      <w:r w:rsidR="00C146DF" w:rsidRPr="009C52F4">
        <w:rPr>
          <w:color w:val="auto"/>
        </w:rPr>
        <w:t xml:space="preserve">není v rozporu s předpisy Evropské unie, judikaturou soudních orgánů Evropské unie ani obecnými zásadami práva Evropské unie. </w:t>
      </w:r>
    </w:p>
    <w:p w14:paraId="33A1865D" w14:textId="3643EA79" w:rsidR="00E54319" w:rsidRDefault="00B01015" w:rsidP="002D010B">
      <w:pPr>
        <w:pStyle w:val="Odstavecseseznamem"/>
        <w:keepNext/>
        <w:numPr>
          <w:ilvl w:val="0"/>
          <w:numId w:val="18"/>
        </w:numPr>
        <w:suppressAutoHyphens/>
        <w:spacing w:before="240" w:after="120" w:line="240" w:lineRule="auto"/>
        <w:ind w:left="425" w:hanging="425"/>
        <w:contextualSpacing w:val="0"/>
        <w:jc w:val="both"/>
        <w:rPr>
          <w:rFonts w:cs="Times New Roman"/>
          <w:b/>
          <w:caps/>
          <w:color w:val="auto"/>
          <w:szCs w:val="24"/>
          <w:lang w:eastAsia="ar-SA"/>
        </w:rPr>
      </w:pPr>
      <w:r w:rsidRPr="00B01015">
        <w:rPr>
          <w:rFonts w:cs="Times New Roman"/>
          <w:b/>
          <w:caps/>
          <w:color w:val="auto"/>
          <w:szCs w:val="24"/>
          <w:lang w:eastAsia="ar-SA"/>
        </w:rPr>
        <w:t>zhodnocení platného právního stavu a odůvodnění nezbytnosti jeho změny</w:t>
      </w:r>
    </w:p>
    <w:p w14:paraId="15FFAB23" w14:textId="2C2ED94C" w:rsidR="00954B0B" w:rsidRDefault="006277DA" w:rsidP="006277DA">
      <w:pPr>
        <w:keepNext/>
        <w:suppressAutoHyphens/>
        <w:spacing w:before="240" w:after="120"/>
        <w:jc w:val="both"/>
        <w:rPr>
          <w:rFonts w:cs="Times New Roman"/>
          <w:bCs/>
          <w:szCs w:val="24"/>
          <w:lang w:eastAsia="ar-SA"/>
        </w:rPr>
      </w:pPr>
      <w:r>
        <w:rPr>
          <w:rFonts w:cs="Times New Roman"/>
          <w:bCs/>
          <w:szCs w:val="24"/>
          <w:lang w:eastAsia="ar-SA"/>
        </w:rPr>
        <w:t>P</w:t>
      </w:r>
      <w:r w:rsidRPr="006277DA">
        <w:rPr>
          <w:rFonts w:cs="Times New Roman"/>
          <w:bCs/>
          <w:szCs w:val="24"/>
          <w:lang w:eastAsia="ar-SA"/>
        </w:rPr>
        <w:t xml:space="preserve">rávní úprava institutu zranitelného zákazníka </w:t>
      </w:r>
      <w:r w:rsidR="00C83F89">
        <w:rPr>
          <w:rFonts w:cs="Times New Roman"/>
          <w:bCs/>
          <w:szCs w:val="24"/>
          <w:lang w:eastAsia="ar-SA"/>
        </w:rPr>
        <w:t xml:space="preserve">obsažená v energetickém zákoně je sice účinná </w:t>
      </w:r>
      <w:r w:rsidR="00ED5987">
        <w:rPr>
          <w:rFonts w:cs="Times New Roman"/>
          <w:bCs/>
          <w:szCs w:val="24"/>
          <w:lang w:eastAsia="ar-SA"/>
        </w:rPr>
        <w:t xml:space="preserve">již </w:t>
      </w:r>
      <w:r w:rsidR="00C83F89">
        <w:rPr>
          <w:rFonts w:cs="Times New Roman"/>
          <w:bCs/>
          <w:szCs w:val="24"/>
          <w:lang w:eastAsia="ar-SA"/>
        </w:rPr>
        <w:t xml:space="preserve">od </w:t>
      </w:r>
      <w:r w:rsidR="001166AD">
        <w:rPr>
          <w:rFonts w:cs="Times New Roman"/>
          <w:bCs/>
          <w:szCs w:val="24"/>
          <w:lang w:eastAsia="ar-SA"/>
        </w:rPr>
        <w:t>1. ledna</w:t>
      </w:r>
      <w:r w:rsidR="00C83F89">
        <w:rPr>
          <w:rFonts w:cs="Times New Roman"/>
          <w:bCs/>
          <w:szCs w:val="24"/>
          <w:lang w:eastAsia="ar-SA"/>
        </w:rPr>
        <w:t xml:space="preserve"> </w:t>
      </w:r>
      <w:r w:rsidR="001166AD">
        <w:rPr>
          <w:rFonts w:cs="Times New Roman"/>
          <w:bCs/>
          <w:szCs w:val="24"/>
          <w:lang w:eastAsia="ar-SA"/>
        </w:rPr>
        <w:t>2024</w:t>
      </w:r>
      <w:r w:rsidR="00191E58">
        <w:rPr>
          <w:rFonts w:cs="Times New Roman"/>
          <w:bCs/>
          <w:szCs w:val="24"/>
          <w:lang w:eastAsia="ar-SA"/>
        </w:rPr>
        <w:t>, avšak</w:t>
      </w:r>
      <w:r w:rsidR="00FF0953">
        <w:rPr>
          <w:rFonts w:cs="Times New Roman"/>
          <w:bCs/>
          <w:szCs w:val="24"/>
          <w:lang w:eastAsia="ar-SA"/>
        </w:rPr>
        <w:t xml:space="preserve"> </w:t>
      </w:r>
      <w:r w:rsidR="00191E58">
        <w:rPr>
          <w:rFonts w:cs="Times New Roman"/>
          <w:bCs/>
          <w:szCs w:val="24"/>
          <w:lang w:eastAsia="ar-SA"/>
        </w:rPr>
        <w:t>b</w:t>
      </w:r>
      <w:r w:rsidR="00E242DA">
        <w:rPr>
          <w:rFonts w:cs="Times New Roman"/>
          <w:bCs/>
          <w:szCs w:val="24"/>
          <w:lang w:eastAsia="ar-SA"/>
        </w:rPr>
        <w:t xml:space="preserve">ez provedení </w:t>
      </w:r>
      <w:r w:rsidR="00A35A9A">
        <w:rPr>
          <w:rFonts w:cs="Times New Roman"/>
          <w:bCs/>
          <w:szCs w:val="24"/>
          <w:lang w:eastAsia="ar-SA"/>
        </w:rPr>
        <w:t>a</w:t>
      </w:r>
      <w:r w:rsidR="001A1ECE">
        <w:rPr>
          <w:rFonts w:cs="Times New Roman"/>
          <w:bCs/>
          <w:szCs w:val="24"/>
          <w:lang w:eastAsia="ar-SA"/>
        </w:rPr>
        <w:t xml:space="preserve"> upřesnění </w:t>
      </w:r>
      <w:r w:rsidR="00E242DA">
        <w:rPr>
          <w:rFonts w:cs="Times New Roman"/>
          <w:bCs/>
          <w:szCs w:val="24"/>
          <w:lang w:eastAsia="ar-SA"/>
        </w:rPr>
        <w:t xml:space="preserve">některých ustanovení </w:t>
      </w:r>
      <w:r w:rsidR="001A1ECE">
        <w:rPr>
          <w:rFonts w:cs="Times New Roman"/>
          <w:bCs/>
          <w:szCs w:val="24"/>
          <w:lang w:eastAsia="ar-SA"/>
        </w:rPr>
        <w:t xml:space="preserve">této </w:t>
      </w:r>
      <w:r w:rsidR="00451637">
        <w:rPr>
          <w:rFonts w:cs="Times New Roman"/>
          <w:bCs/>
          <w:szCs w:val="24"/>
          <w:lang w:eastAsia="ar-SA"/>
        </w:rPr>
        <w:t xml:space="preserve">právní úpravy </w:t>
      </w:r>
      <w:r w:rsidR="00191E58">
        <w:rPr>
          <w:rFonts w:cs="Times New Roman"/>
          <w:bCs/>
          <w:szCs w:val="24"/>
          <w:lang w:eastAsia="ar-SA"/>
        </w:rPr>
        <w:t>předkládaným návrhem</w:t>
      </w:r>
      <w:r w:rsidR="00451637">
        <w:rPr>
          <w:rFonts w:cs="Times New Roman"/>
          <w:bCs/>
          <w:szCs w:val="24"/>
          <w:lang w:eastAsia="ar-SA"/>
        </w:rPr>
        <w:t xml:space="preserve"> nařízením vlády </w:t>
      </w:r>
      <w:r w:rsidR="00954B0B">
        <w:rPr>
          <w:rFonts w:cs="Times New Roman"/>
          <w:bCs/>
          <w:szCs w:val="24"/>
          <w:lang w:eastAsia="ar-SA"/>
        </w:rPr>
        <w:t>není</w:t>
      </w:r>
      <w:r w:rsidR="003747A0">
        <w:rPr>
          <w:rFonts w:cs="Times New Roman"/>
          <w:bCs/>
          <w:szCs w:val="24"/>
          <w:lang w:eastAsia="ar-SA"/>
        </w:rPr>
        <w:t xml:space="preserve"> možné tento institut</w:t>
      </w:r>
      <w:r w:rsidR="00954B0B">
        <w:rPr>
          <w:rFonts w:cs="Times New Roman"/>
          <w:bCs/>
          <w:szCs w:val="24"/>
          <w:lang w:eastAsia="ar-SA"/>
        </w:rPr>
        <w:t xml:space="preserve"> aplikovat v praxi</w:t>
      </w:r>
      <w:r w:rsidR="00992533">
        <w:rPr>
          <w:rFonts w:cs="Times New Roman"/>
          <w:bCs/>
          <w:szCs w:val="24"/>
          <w:lang w:eastAsia="ar-SA"/>
        </w:rPr>
        <w:t>.</w:t>
      </w:r>
    </w:p>
    <w:p w14:paraId="796AA628" w14:textId="48591C67" w:rsidR="00954B0B" w:rsidRDefault="00B6296F" w:rsidP="006277DA">
      <w:pPr>
        <w:keepNext/>
        <w:suppressAutoHyphens/>
        <w:spacing w:before="240" w:after="120"/>
        <w:jc w:val="both"/>
        <w:rPr>
          <w:rFonts w:cs="Times New Roman"/>
          <w:bCs/>
          <w:szCs w:val="24"/>
          <w:lang w:eastAsia="ar-SA"/>
        </w:rPr>
      </w:pPr>
      <w:r>
        <w:rPr>
          <w:rFonts w:cs="Times New Roman"/>
          <w:bCs/>
          <w:szCs w:val="24"/>
          <w:lang w:eastAsia="ar-SA"/>
        </w:rPr>
        <w:t xml:space="preserve">Podle zmocňovacího ustanovení </w:t>
      </w:r>
      <w:r w:rsidR="002078CF">
        <w:rPr>
          <w:rFonts w:cs="Times New Roman"/>
          <w:bCs/>
          <w:szCs w:val="24"/>
          <w:lang w:eastAsia="ar-SA"/>
        </w:rPr>
        <w:t xml:space="preserve">v § 29 odst. 8 energetického zákona </w:t>
      </w:r>
      <w:r>
        <w:rPr>
          <w:rFonts w:cs="Times New Roman"/>
          <w:bCs/>
          <w:szCs w:val="24"/>
          <w:lang w:eastAsia="ar-SA"/>
        </w:rPr>
        <w:t xml:space="preserve">má nařízení vlády předně </w:t>
      </w:r>
      <w:r w:rsidR="00A96D6E">
        <w:rPr>
          <w:rFonts w:cs="Times New Roman"/>
          <w:bCs/>
          <w:szCs w:val="24"/>
          <w:lang w:eastAsia="ar-SA"/>
        </w:rPr>
        <w:t xml:space="preserve">stanovit </w:t>
      </w:r>
      <w:r w:rsidR="00B00855" w:rsidRPr="00B00855">
        <w:rPr>
          <w:rFonts w:cs="Times New Roman"/>
          <w:bCs/>
          <w:szCs w:val="24"/>
          <w:lang w:eastAsia="ar-SA"/>
        </w:rPr>
        <w:t>prostředky pro terapii a prostředky pro kompenzaci onemocnění</w:t>
      </w:r>
      <w:r w:rsidR="00B00855">
        <w:rPr>
          <w:rFonts w:cs="Times New Roman"/>
          <w:bCs/>
          <w:szCs w:val="24"/>
          <w:lang w:eastAsia="ar-SA"/>
        </w:rPr>
        <w:t xml:space="preserve">. </w:t>
      </w:r>
      <w:r w:rsidR="008F1799">
        <w:rPr>
          <w:rFonts w:cs="Times New Roman"/>
          <w:bCs/>
          <w:szCs w:val="24"/>
          <w:lang w:eastAsia="ar-SA"/>
        </w:rPr>
        <w:t xml:space="preserve">Bez </w:t>
      </w:r>
      <w:r w:rsidR="00AF19A9">
        <w:rPr>
          <w:rFonts w:cs="Times New Roman"/>
          <w:bCs/>
          <w:szCs w:val="24"/>
          <w:lang w:eastAsia="ar-SA"/>
        </w:rPr>
        <w:t xml:space="preserve">stanovení těchto prostředků tedy není možné </w:t>
      </w:r>
      <w:r w:rsidR="00C52E6B">
        <w:rPr>
          <w:rFonts w:cs="Times New Roman"/>
          <w:bCs/>
          <w:szCs w:val="24"/>
          <w:lang w:eastAsia="ar-SA"/>
        </w:rPr>
        <w:t xml:space="preserve">vůbec </w:t>
      </w:r>
      <w:r w:rsidR="00AF19A9">
        <w:rPr>
          <w:rFonts w:cs="Times New Roman"/>
          <w:bCs/>
          <w:szCs w:val="24"/>
          <w:lang w:eastAsia="ar-SA"/>
        </w:rPr>
        <w:t>identi</w:t>
      </w:r>
      <w:r w:rsidR="00C52E6B">
        <w:rPr>
          <w:rFonts w:cs="Times New Roman"/>
          <w:bCs/>
          <w:szCs w:val="24"/>
          <w:lang w:eastAsia="ar-SA"/>
        </w:rPr>
        <w:t xml:space="preserve">fikovat zranitelného zákazníka, potažmo zranitelnou osobu. </w:t>
      </w:r>
      <w:r w:rsidR="005A51A1">
        <w:rPr>
          <w:rFonts w:cs="Times New Roman"/>
          <w:bCs/>
          <w:szCs w:val="24"/>
          <w:lang w:eastAsia="ar-SA"/>
        </w:rPr>
        <w:t xml:space="preserve">Dále má nařízení vlády stanovit </w:t>
      </w:r>
      <w:r w:rsidR="00A02430" w:rsidRPr="001F6D86">
        <w:rPr>
          <w:rFonts w:cs="Times New Roman"/>
          <w:szCs w:val="24"/>
        </w:rPr>
        <w:t>vzor a délku platnosti</w:t>
      </w:r>
      <w:r w:rsidR="00A02430" w:rsidRPr="000D731A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5A51A1" w:rsidRPr="000D731A">
        <w:rPr>
          <w:rFonts w:cs="Times New Roman"/>
          <w:color w:val="000000"/>
          <w:szCs w:val="24"/>
          <w:shd w:val="clear" w:color="auto" w:fill="FFFFFF"/>
        </w:rPr>
        <w:t>potvrzení o splnění podmínek pro přiznání zvláštních práv zranitelného zákazníka</w:t>
      </w:r>
      <w:r w:rsidR="005A51A1">
        <w:rPr>
          <w:rFonts w:cs="Times New Roman"/>
          <w:szCs w:val="24"/>
        </w:rPr>
        <w:t xml:space="preserve">. Bez </w:t>
      </w:r>
      <w:r w:rsidR="00B16915">
        <w:rPr>
          <w:rFonts w:cs="Times New Roman"/>
          <w:szCs w:val="24"/>
        </w:rPr>
        <w:t xml:space="preserve">stanovení těchto </w:t>
      </w:r>
      <w:r w:rsidR="00543A44">
        <w:rPr>
          <w:rFonts w:cs="Times New Roman"/>
          <w:szCs w:val="24"/>
        </w:rPr>
        <w:t>náležitostí</w:t>
      </w:r>
      <w:r w:rsidR="00B16915">
        <w:rPr>
          <w:rFonts w:cs="Times New Roman"/>
          <w:szCs w:val="24"/>
        </w:rPr>
        <w:t xml:space="preserve"> není možné </w:t>
      </w:r>
      <w:r w:rsidR="00C0220D">
        <w:rPr>
          <w:rFonts w:cs="Times New Roman"/>
          <w:szCs w:val="24"/>
        </w:rPr>
        <w:t>potvrzení</w:t>
      </w:r>
      <w:r w:rsidR="00B16915">
        <w:rPr>
          <w:rFonts w:cs="Times New Roman"/>
          <w:szCs w:val="24"/>
        </w:rPr>
        <w:t xml:space="preserve"> vůbec vydat</w:t>
      </w:r>
      <w:r w:rsidR="00C0220D">
        <w:rPr>
          <w:rFonts w:cs="Times New Roman"/>
          <w:szCs w:val="24"/>
        </w:rPr>
        <w:t xml:space="preserve"> a doložit jej dodavateli elektřiny. </w:t>
      </w:r>
      <w:r w:rsidR="00F46067">
        <w:rPr>
          <w:rFonts w:cs="Times New Roman"/>
          <w:szCs w:val="24"/>
        </w:rPr>
        <w:t xml:space="preserve">Rovněž </w:t>
      </w:r>
      <w:r w:rsidR="008A3623">
        <w:rPr>
          <w:rFonts w:cs="Times New Roman"/>
          <w:szCs w:val="24"/>
        </w:rPr>
        <w:t xml:space="preserve">má nařízení vlády stanovit </w:t>
      </w:r>
      <w:r w:rsidR="00C445C7">
        <w:rPr>
          <w:rFonts w:cs="Times New Roman"/>
          <w:szCs w:val="24"/>
        </w:rPr>
        <w:t>také</w:t>
      </w:r>
      <w:r w:rsidR="007969FB">
        <w:rPr>
          <w:rFonts w:cs="Times New Roman"/>
          <w:szCs w:val="24"/>
        </w:rPr>
        <w:t xml:space="preserve"> </w:t>
      </w:r>
      <w:r w:rsidR="008A3623" w:rsidRPr="001F6D86">
        <w:rPr>
          <w:rFonts w:cs="Times New Roman"/>
          <w:szCs w:val="24"/>
        </w:rPr>
        <w:t>vzor písemné dohody mezi zranitelnou osobou a zákazníkem</w:t>
      </w:r>
      <w:r w:rsidR="00154040">
        <w:rPr>
          <w:rFonts w:cs="Times New Roman"/>
          <w:szCs w:val="24"/>
        </w:rPr>
        <w:t xml:space="preserve">. </w:t>
      </w:r>
      <w:r w:rsidR="00E763D5">
        <w:rPr>
          <w:rFonts w:cs="Times New Roman"/>
          <w:szCs w:val="24"/>
        </w:rPr>
        <w:t>T</w:t>
      </w:r>
      <w:r w:rsidR="002346D2">
        <w:rPr>
          <w:rFonts w:cs="Times New Roman"/>
          <w:szCs w:val="24"/>
        </w:rPr>
        <w:t>akovou dohodu</w:t>
      </w:r>
      <w:r w:rsidR="00E763D5">
        <w:rPr>
          <w:rFonts w:cs="Times New Roman"/>
          <w:szCs w:val="24"/>
        </w:rPr>
        <w:t xml:space="preserve"> sice lze</w:t>
      </w:r>
      <w:r w:rsidR="002346D2">
        <w:rPr>
          <w:rFonts w:cs="Times New Roman"/>
          <w:szCs w:val="24"/>
        </w:rPr>
        <w:t xml:space="preserve"> uzavřít </w:t>
      </w:r>
      <w:r w:rsidR="004913C7">
        <w:rPr>
          <w:rFonts w:cs="Times New Roman"/>
          <w:szCs w:val="24"/>
        </w:rPr>
        <w:t>a doložit j</w:t>
      </w:r>
      <w:r w:rsidR="00E763D5">
        <w:rPr>
          <w:rFonts w:cs="Times New Roman"/>
          <w:szCs w:val="24"/>
        </w:rPr>
        <w:t>i</w:t>
      </w:r>
      <w:r w:rsidR="004913C7">
        <w:rPr>
          <w:rFonts w:cs="Times New Roman"/>
          <w:szCs w:val="24"/>
        </w:rPr>
        <w:t xml:space="preserve"> dodavateli, jak to vyžaduje energetický zákon</w:t>
      </w:r>
      <w:r w:rsidR="00E763D5">
        <w:rPr>
          <w:rFonts w:cs="Times New Roman"/>
          <w:szCs w:val="24"/>
        </w:rPr>
        <w:t>, i bez stanovení jejího vzoru, avšak vzor dohody výrazně usnadní aplikační praxi</w:t>
      </w:r>
      <w:r w:rsidR="004913C7">
        <w:rPr>
          <w:rFonts w:cs="Times New Roman"/>
          <w:szCs w:val="24"/>
        </w:rPr>
        <w:t xml:space="preserve">. </w:t>
      </w:r>
    </w:p>
    <w:p w14:paraId="18A74F62" w14:textId="5EAAB2E5" w:rsidR="00372228" w:rsidRPr="00760F14" w:rsidRDefault="0038452A" w:rsidP="00760F14">
      <w:pPr>
        <w:keepNext/>
        <w:suppressAutoHyphens/>
        <w:spacing w:before="240" w:after="120"/>
        <w:jc w:val="both"/>
        <w:rPr>
          <w:rFonts w:cs="Times New Roman"/>
          <w:bCs/>
          <w:szCs w:val="24"/>
          <w:lang w:eastAsia="ar-SA"/>
        </w:rPr>
      </w:pPr>
      <w:r>
        <w:rPr>
          <w:rFonts w:cs="Times New Roman"/>
          <w:bCs/>
          <w:szCs w:val="24"/>
          <w:lang w:eastAsia="ar-SA"/>
        </w:rPr>
        <w:t xml:space="preserve">Vzhledem k uvedeným skutečnostem je zřejmé, že </w:t>
      </w:r>
      <w:r w:rsidR="00F34EC3">
        <w:rPr>
          <w:rFonts w:cs="Times New Roman"/>
          <w:bCs/>
          <w:szCs w:val="24"/>
          <w:lang w:eastAsia="ar-SA"/>
        </w:rPr>
        <w:t xml:space="preserve">návrh nařízení vlády je </w:t>
      </w:r>
      <w:r w:rsidR="00CA400B">
        <w:rPr>
          <w:rFonts w:cs="Times New Roman"/>
          <w:bCs/>
          <w:szCs w:val="24"/>
          <w:lang w:eastAsia="ar-SA"/>
        </w:rPr>
        <w:t xml:space="preserve">nezbytný pro naplnění </w:t>
      </w:r>
      <w:r w:rsidR="000A13A6">
        <w:rPr>
          <w:rFonts w:cs="Times New Roman"/>
          <w:bCs/>
          <w:szCs w:val="24"/>
          <w:lang w:eastAsia="ar-SA"/>
        </w:rPr>
        <w:t xml:space="preserve">požadavků energetického zákona a pro </w:t>
      </w:r>
      <w:r w:rsidR="0092767A">
        <w:rPr>
          <w:rFonts w:cs="Times New Roman"/>
          <w:bCs/>
          <w:szCs w:val="24"/>
          <w:lang w:eastAsia="ar-SA"/>
        </w:rPr>
        <w:t xml:space="preserve">praktickou použitelnost </w:t>
      </w:r>
      <w:r w:rsidR="00760F14">
        <w:rPr>
          <w:rFonts w:cs="Times New Roman"/>
          <w:bCs/>
          <w:szCs w:val="24"/>
          <w:lang w:eastAsia="ar-SA"/>
        </w:rPr>
        <w:t>institutu zranitelného zákazníka</w:t>
      </w:r>
      <w:r w:rsidR="0092767A">
        <w:rPr>
          <w:rFonts w:cs="Times New Roman"/>
          <w:bCs/>
          <w:szCs w:val="24"/>
          <w:lang w:eastAsia="ar-SA"/>
        </w:rPr>
        <w:t>.</w:t>
      </w:r>
    </w:p>
    <w:p w14:paraId="78BF2359" w14:textId="69D7D8DC" w:rsidR="00D16C06" w:rsidRPr="009C52F4" w:rsidRDefault="00E52E3B" w:rsidP="00063F59">
      <w:pPr>
        <w:pStyle w:val="Odstavecseseznamem"/>
        <w:keepNext/>
        <w:numPr>
          <w:ilvl w:val="0"/>
          <w:numId w:val="18"/>
        </w:numPr>
        <w:suppressAutoHyphens/>
        <w:spacing w:before="240" w:after="120" w:line="240" w:lineRule="auto"/>
        <w:ind w:left="425" w:hanging="425"/>
        <w:contextualSpacing w:val="0"/>
        <w:jc w:val="both"/>
        <w:rPr>
          <w:rFonts w:cs="Times New Roman"/>
          <w:b/>
          <w:caps/>
          <w:color w:val="auto"/>
          <w:szCs w:val="24"/>
          <w:lang w:eastAsia="ar-SA"/>
        </w:rPr>
      </w:pPr>
      <w:r w:rsidRPr="009C52F4">
        <w:rPr>
          <w:rFonts w:cs="Times New Roman"/>
          <w:b/>
          <w:caps/>
          <w:szCs w:val="24"/>
          <w:lang w:eastAsia="ar-SA"/>
        </w:rPr>
        <w:t>předpokládaný hospodářský a</w:t>
      </w:r>
      <w:r w:rsidR="00921675" w:rsidRPr="009C52F4">
        <w:rPr>
          <w:rFonts w:cs="Times New Roman"/>
          <w:b/>
          <w:caps/>
          <w:szCs w:val="24"/>
          <w:lang w:eastAsia="ar-SA"/>
        </w:rPr>
        <w:t> </w:t>
      </w:r>
      <w:r w:rsidRPr="009C52F4">
        <w:rPr>
          <w:rFonts w:cs="Times New Roman"/>
          <w:b/>
          <w:caps/>
          <w:szCs w:val="24"/>
          <w:lang w:eastAsia="ar-SA"/>
        </w:rPr>
        <w:t>finanční dopad navrhované právní úpravy na státní rozpočet, ostatní veřejné rozpočty, na podnikatelské prostředí České republiky</w:t>
      </w:r>
    </w:p>
    <w:p w14:paraId="3FF15D6A" w14:textId="40D77FB2" w:rsidR="000015D2" w:rsidRPr="00E670C7" w:rsidRDefault="00A92362" w:rsidP="00CC3010">
      <w:pPr>
        <w:pStyle w:val="Default"/>
        <w:spacing w:before="120" w:after="120"/>
        <w:jc w:val="both"/>
        <w:rPr>
          <w:color w:val="auto"/>
          <w:highlight w:val="yellow"/>
        </w:rPr>
      </w:pPr>
      <w:r w:rsidRPr="001D1E0A">
        <w:rPr>
          <w:color w:val="auto"/>
        </w:rPr>
        <w:t xml:space="preserve">Navrhovaná právní úprava </w:t>
      </w:r>
      <w:r w:rsidR="00456E3B" w:rsidRPr="001D1E0A">
        <w:rPr>
          <w:color w:val="auto"/>
        </w:rPr>
        <w:t>ne</w:t>
      </w:r>
      <w:r w:rsidRPr="001D1E0A">
        <w:rPr>
          <w:color w:val="auto"/>
        </w:rPr>
        <w:t xml:space="preserve">bude mít dopad na </w:t>
      </w:r>
      <w:r w:rsidR="001233BF" w:rsidRPr="001D1E0A">
        <w:rPr>
          <w:color w:val="auto"/>
        </w:rPr>
        <w:t>státní rozpočet</w:t>
      </w:r>
      <w:r w:rsidR="00AD0F89">
        <w:rPr>
          <w:color w:val="auto"/>
        </w:rPr>
        <w:t xml:space="preserve"> ani jiné veřejné rozpočty</w:t>
      </w:r>
      <w:r w:rsidR="001233BF" w:rsidRPr="001D1E0A">
        <w:rPr>
          <w:color w:val="auto"/>
        </w:rPr>
        <w:t xml:space="preserve">, neboť </w:t>
      </w:r>
      <w:r w:rsidR="0041745F">
        <w:rPr>
          <w:color w:val="auto"/>
        </w:rPr>
        <w:t xml:space="preserve">případné náklady spojené s institutem zranitelného zákazníka </w:t>
      </w:r>
      <w:r w:rsidR="00DA081D">
        <w:rPr>
          <w:color w:val="auto"/>
        </w:rPr>
        <w:t>nebudou</w:t>
      </w:r>
      <w:r w:rsidR="0041745F">
        <w:rPr>
          <w:color w:val="auto"/>
        </w:rPr>
        <w:t xml:space="preserve"> </w:t>
      </w:r>
      <w:r w:rsidR="003D2D66">
        <w:rPr>
          <w:color w:val="auto"/>
        </w:rPr>
        <w:t>hrazeny</w:t>
      </w:r>
      <w:r w:rsidR="00DA081D">
        <w:rPr>
          <w:color w:val="auto"/>
        </w:rPr>
        <w:t xml:space="preserve"> z těchto rozpočtů. </w:t>
      </w:r>
    </w:p>
    <w:p w14:paraId="7C43CFD8" w14:textId="6B033BF0" w:rsidR="00931D20" w:rsidRPr="009C52F4" w:rsidRDefault="00931D20" w:rsidP="0005608A">
      <w:pPr>
        <w:spacing w:after="120"/>
        <w:jc w:val="both"/>
        <w:rPr>
          <w:rFonts w:eastAsia="MS Mincho" w:cs="Times New Roman"/>
          <w:szCs w:val="24"/>
        </w:rPr>
      </w:pPr>
      <w:r w:rsidRPr="00AA4245">
        <w:rPr>
          <w:rFonts w:eastAsia="Calibri" w:cs="Times New Roman"/>
          <w:szCs w:val="24"/>
        </w:rPr>
        <w:t xml:space="preserve">Návrh nařízení vlády </w:t>
      </w:r>
      <w:r w:rsidR="00AA4245">
        <w:rPr>
          <w:rFonts w:eastAsia="Calibri" w:cs="Times New Roman"/>
          <w:szCs w:val="24"/>
        </w:rPr>
        <w:t>bude mít</w:t>
      </w:r>
      <w:r w:rsidR="009958BF">
        <w:rPr>
          <w:rFonts w:eastAsia="Calibri" w:cs="Times New Roman"/>
          <w:szCs w:val="24"/>
        </w:rPr>
        <w:t xml:space="preserve"> jen malý</w:t>
      </w:r>
      <w:r w:rsidRPr="00AA4245">
        <w:rPr>
          <w:rFonts w:eastAsia="Calibri" w:cs="Times New Roman"/>
          <w:szCs w:val="24"/>
        </w:rPr>
        <w:t xml:space="preserve"> dopad na podnikatelské prostředí</w:t>
      </w:r>
      <w:r w:rsidR="009958BF">
        <w:rPr>
          <w:rFonts w:eastAsia="Calibri" w:cs="Times New Roman"/>
          <w:szCs w:val="24"/>
        </w:rPr>
        <w:t xml:space="preserve">, </w:t>
      </w:r>
      <w:r w:rsidR="009153BA">
        <w:rPr>
          <w:rFonts w:eastAsia="Calibri" w:cs="Times New Roman"/>
          <w:szCs w:val="24"/>
        </w:rPr>
        <w:t xml:space="preserve">a to zejména na </w:t>
      </w:r>
      <w:r w:rsidR="009958BF">
        <w:rPr>
          <w:rFonts w:eastAsia="Calibri" w:cs="Times New Roman"/>
          <w:szCs w:val="24"/>
        </w:rPr>
        <w:t>dodavatel</w:t>
      </w:r>
      <w:r w:rsidR="00447640">
        <w:rPr>
          <w:rFonts w:eastAsia="Calibri" w:cs="Times New Roman"/>
          <w:szCs w:val="24"/>
        </w:rPr>
        <w:t>e</w:t>
      </w:r>
      <w:r w:rsidR="009153BA">
        <w:rPr>
          <w:rFonts w:eastAsia="Calibri" w:cs="Times New Roman"/>
          <w:szCs w:val="24"/>
        </w:rPr>
        <w:t xml:space="preserve"> elektřiny a </w:t>
      </w:r>
      <w:r w:rsidR="00BF2BE5">
        <w:rPr>
          <w:rFonts w:eastAsia="Calibri" w:cs="Times New Roman"/>
          <w:szCs w:val="24"/>
        </w:rPr>
        <w:t>provozovatel</w:t>
      </w:r>
      <w:r w:rsidR="00447640">
        <w:rPr>
          <w:rFonts w:eastAsia="Calibri" w:cs="Times New Roman"/>
          <w:szCs w:val="24"/>
        </w:rPr>
        <w:t>e</w:t>
      </w:r>
      <w:r w:rsidR="00BF2BE5">
        <w:rPr>
          <w:rFonts w:eastAsia="Calibri" w:cs="Times New Roman"/>
          <w:szCs w:val="24"/>
        </w:rPr>
        <w:t xml:space="preserve"> </w:t>
      </w:r>
      <w:r w:rsidR="009B30E2">
        <w:rPr>
          <w:rFonts w:eastAsia="Calibri" w:cs="Times New Roman"/>
          <w:szCs w:val="24"/>
        </w:rPr>
        <w:t>distribuční</w:t>
      </w:r>
      <w:r w:rsidR="009153BA">
        <w:rPr>
          <w:rFonts w:eastAsia="Calibri" w:cs="Times New Roman"/>
          <w:szCs w:val="24"/>
        </w:rPr>
        <w:t>ch</w:t>
      </w:r>
      <w:r w:rsidR="009B30E2">
        <w:rPr>
          <w:rFonts w:eastAsia="Calibri" w:cs="Times New Roman"/>
          <w:szCs w:val="24"/>
        </w:rPr>
        <w:t xml:space="preserve"> soustav</w:t>
      </w:r>
      <w:r w:rsidR="009153BA">
        <w:rPr>
          <w:rFonts w:eastAsia="Calibri" w:cs="Times New Roman"/>
          <w:szCs w:val="24"/>
        </w:rPr>
        <w:t>. Tyto subjekty budou muset upravit své IT systémy</w:t>
      </w:r>
      <w:r w:rsidR="00B206EA">
        <w:rPr>
          <w:rFonts w:eastAsia="Calibri" w:cs="Times New Roman"/>
          <w:szCs w:val="24"/>
        </w:rPr>
        <w:t xml:space="preserve"> </w:t>
      </w:r>
      <w:r w:rsidR="005E0D1B">
        <w:rPr>
          <w:rFonts w:eastAsia="Calibri" w:cs="Times New Roman"/>
          <w:szCs w:val="24"/>
        </w:rPr>
        <w:t xml:space="preserve">tak, aby bylo možné </w:t>
      </w:r>
      <w:r w:rsidR="009B48B3">
        <w:rPr>
          <w:rFonts w:eastAsia="Calibri" w:cs="Times New Roman"/>
          <w:szCs w:val="24"/>
        </w:rPr>
        <w:t>evidovat</w:t>
      </w:r>
      <w:r w:rsidR="00B770C1">
        <w:rPr>
          <w:rFonts w:eastAsia="Calibri" w:cs="Times New Roman"/>
          <w:szCs w:val="24"/>
        </w:rPr>
        <w:t xml:space="preserve"> informace o zranitelných zákaznících</w:t>
      </w:r>
      <w:r w:rsidR="00EC7BB4">
        <w:rPr>
          <w:rFonts w:eastAsia="Calibri" w:cs="Times New Roman"/>
          <w:szCs w:val="24"/>
        </w:rPr>
        <w:t xml:space="preserve"> a </w:t>
      </w:r>
      <w:r w:rsidR="00D80B4E">
        <w:rPr>
          <w:rFonts w:eastAsia="Calibri" w:cs="Times New Roman"/>
          <w:szCs w:val="24"/>
        </w:rPr>
        <w:t xml:space="preserve">zranitelných osobách </w:t>
      </w:r>
      <w:r w:rsidR="009B48B3">
        <w:rPr>
          <w:rFonts w:eastAsia="Calibri" w:cs="Times New Roman"/>
          <w:szCs w:val="24"/>
        </w:rPr>
        <w:t xml:space="preserve">a předávat </w:t>
      </w:r>
      <w:r w:rsidR="00C95B80">
        <w:rPr>
          <w:rFonts w:eastAsia="Calibri" w:cs="Times New Roman"/>
          <w:szCs w:val="24"/>
        </w:rPr>
        <w:t xml:space="preserve">tyto informace </w:t>
      </w:r>
      <w:r w:rsidR="001D02D2">
        <w:rPr>
          <w:rFonts w:eastAsia="Calibri" w:cs="Times New Roman"/>
          <w:szCs w:val="24"/>
        </w:rPr>
        <w:t xml:space="preserve">mezi dodavateli a provozovateli </w:t>
      </w:r>
      <w:r w:rsidR="004753D6">
        <w:rPr>
          <w:rFonts w:eastAsia="Calibri" w:cs="Times New Roman"/>
          <w:szCs w:val="24"/>
        </w:rPr>
        <w:t xml:space="preserve">distribučních </w:t>
      </w:r>
      <w:r w:rsidR="001D02D2">
        <w:rPr>
          <w:rFonts w:eastAsia="Calibri" w:cs="Times New Roman"/>
          <w:szCs w:val="24"/>
        </w:rPr>
        <w:t>soustav</w:t>
      </w:r>
      <w:r w:rsidR="00226D40">
        <w:rPr>
          <w:rFonts w:eastAsia="Calibri" w:cs="Times New Roman"/>
          <w:szCs w:val="24"/>
        </w:rPr>
        <w:t xml:space="preserve">. </w:t>
      </w:r>
      <w:r w:rsidR="005F0C49">
        <w:rPr>
          <w:rFonts w:eastAsia="Calibri" w:cs="Times New Roman"/>
          <w:szCs w:val="24"/>
        </w:rPr>
        <w:t>Jen tak bud</w:t>
      </w:r>
      <w:r w:rsidR="00664F4E">
        <w:rPr>
          <w:rFonts w:eastAsia="Calibri" w:cs="Times New Roman"/>
          <w:szCs w:val="24"/>
        </w:rPr>
        <w:t xml:space="preserve">e možné zajistit plnění povinností vůči zranitelným zákazníkům a </w:t>
      </w:r>
      <w:r w:rsidR="00C31E7B">
        <w:rPr>
          <w:rFonts w:eastAsia="Calibri" w:cs="Times New Roman"/>
          <w:szCs w:val="24"/>
        </w:rPr>
        <w:t xml:space="preserve">zranitelným osobám. </w:t>
      </w:r>
    </w:p>
    <w:p w14:paraId="445CBD49" w14:textId="22544377" w:rsidR="00CB07C5" w:rsidRDefault="00F21D14" w:rsidP="00F21D14">
      <w:pPr>
        <w:pStyle w:val="Odstavecseseznamem"/>
        <w:keepNext/>
        <w:numPr>
          <w:ilvl w:val="0"/>
          <w:numId w:val="18"/>
        </w:numPr>
        <w:suppressAutoHyphens/>
        <w:spacing w:before="240" w:after="120" w:line="240" w:lineRule="auto"/>
        <w:ind w:left="425" w:hanging="425"/>
        <w:contextualSpacing w:val="0"/>
        <w:jc w:val="both"/>
        <w:rPr>
          <w:rFonts w:cs="Times New Roman"/>
          <w:b/>
          <w:caps/>
          <w:color w:val="auto"/>
          <w:szCs w:val="24"/>
          <w:lang w:eastAsia="ar-SA"/>
        </w:rPr>
      </w:pPr>
      <w:r w:rsidRPr="00F21D14">
        <w:rPr>
          <w:rFonts w:cs="Times New Roman"/>
          <w:b/>
          <w:caps/>
          <w:color w:val="auto"/>
          <w:szCs w:val="24"/>
          <w:lang w:eastAsia="ar-SA"/>
        </w:rPr>
        <w:t>zhodnocení sociálních dopadů, včetně dopadů na specifické skupiny obyvatel,</w:t>
      </w:r>
      <w:r>
        <w:rPr>
          <w:rFonts w:cs="Times New Roman"/>
          <w:b/>
          <w:caps/>
          <w:color w:val="auto"/>
          <w:szCs w:val="24"/>
          <w:lang w:eastAsia="ar-SA"/>
        </w:rPr>
        <w:t xml:space="preserve"> </w:t>
      </w:r>
      <w:r w:rsidRPr="00F21D14">
        <w:rPr>
          <w:rFonts w:cs="Times New Roman"/>
          <w:b/>
          <w:caps/>
          <w:color w:val="auto"/>
          <w:szCs w:val="24"/>
          <w:lang w:eastAsia="ar-SA"/>
        </w:rPr>
        <w:t>zejména osoby sociálně slabé, osoby se zdravotním postižením a národnostní menšiny, dopadů na ochranu práv dětí a dopadů na životní prostředí</w:t>
      </w:r>
    </w:p>
    <w:p w14:paraId="0A6AA856" w14:textId="7CF2B46A" w:rsidR="00B83D15" w:rsidRDefault="00DE6C4D" w:rsidP="002D3C41">
      <w:pPr>
        <w:pStyle w:val="Default"/>
        <w:spacing w:before="120" w:after="120"/>
        <w:jc w:val="both"/>
        <w:rPr>
          <w:color w:val="auto"/>
        </w:rPr>
      </w:pPr>
      <w:r>
        <w:rPr>
          <w:color w:val="auto"/>
        </w:rPr>
        <w:t xml:space="preserve">Institut zranitelného zákazníka </w:t>
      </w:r>
      <w:r w:rsidR="00A13819">
        <w:rPr>
          <w:color w:val="auto"/>
        </w:rPr>
        <w:t xml:space="preserve">je </w:t>
      </w:r>
      <w:r w:rsidR="000802EA">
        <w:rPr>
          <w:color w:val="auto"/>
        </w:rPr>
        <w:t xml:space="preserve">sociálním institutem, </w:t>
      </w:r>
      <w:r w:rsidR="00503F18">
        <w:rPr>
          <w:color w:val="auto"/>
        </w:rPr>
        <w:t>jehož</w:t>
      </w:r>
      <w:r w:rsidR="000E30D6">
        <w:rPr>
          <w:color w:val="auto"/>
        </w:rPr>
        <w:t xml:space="preserve"> </w:t>
      </w:r>
      <w:r w:rsidR="002C5EE6">
        <w:rPr>
          <w:color w:val="auto"/>
        </w:rPr>
        <w:t>účelem je poskytnutí ochrany</w:t>
      </w:r>
      <w:r w:rsidR="00FF26E2">
        <w:rPr>
          <w:color w:val="auto"/>
        </w:rPr>
        <w:t xml:space="preserve"> </w:t>
      </w:r>
      <w:r w:rsidR="001271D4">
        <w:rPr>
          <w:color w:val="auto"/>
        </w:rPr>
        <w:t xml:space="preserve">specifické skupině obyvatel, a to </w:t>
      </w:r>
      <w:r w:rsidR="0091542A">
        <w:rPr>
          <w:color w:val="auto"/>
        </w:rPr>
        <w:t>zdravotn</w:t>
      </w:r>
      <w:r w:rsidR="00D93249">
        <w:rPr>
          <w:color w:val="auto"/>
        </w:rPr>
        <w:t>ě</w:t>
      </w:r>
      <w:r w:rsidR="0091542A">
        <w:rPr>
          <w:color w:val="auto"/>
        </w:rPr>
        <w:t xml:space="preserve"> nejzranitelnějším osobám. </w:t>
      </w:r>
      <w:r w:rsidR="001140CE">
        <w:rPr>
          <w:color w:val="auto"/>
        </w:rPr>
        <w:t xml:space="preserve">Návrh nařízení vlády upřesňuje některá ustanovení právní úpravy institutu zranitelného zákazníka, aby tato právní úprava mohla být použitelná v praxi. </w:t>
      </w:r>
    </w:p>
    <w:p w14:paraId="2CD2768D" w14:textId="26E67C8C" w:rsidR="002D3C41" w:rsidRDefault="005237F3" w:rsidP="002D3C41">
      <w:pPr>
        <w:pStyle w:val="Default"/>
        <w:spacing w:before="120" w:after="120"/>
        <w:jc w:val="both"/>
        <w:rPr>
          <w:color w:val="auto"/>
        </w:rPr>
      </w:pPr>
      <w:r>
        <w:rPr>
          <w:color w:val="auto"/>
        </w:rPr>
        <w:lastRenderedPageBreak/>
        <w:t xml:space="preserve">Návrh nařízení vlády tedy bude mít </w:t>
      </w:r>
      <w:r w:rsidR="00D010F8">
        <w:rPr>
          <w:color w:val="auto"/>
        </w:rPr>
        <w:t>podstatný dopad na</w:t>
      </w:r>
      <w:r w:rsidR="008F2AC1">
        <w:rPr>
          <w:color w:val="auto"/>
        </w:rPr>
        <w:t xml:space="preserve"> zlepšení postavení </w:t>
      </w:r>
      <w:r w:rsidR="00F152C8">
        <w:rPr>
          <w:color w:val="auto"/>
        </w:rPr>
        <w:t>zranitelných zákazníků, potažmo zranitelných osob</w:t>
      </w:r>
      <w:r w:rsidR="00B83D15">
        <w:rPr>
          <w:color w:val="auto"/>
        </w:rPr>
        <w:t>, oproti stávajícímu stavu</w:t>
      </w:r>
      <w:r w:rsidR="00F152C8">
        <w:rPr>
          <w:color w:val="auto"/>
        </w:rPr>
        <w:t xml:space="preserve">. </w:t>
      </w:r>
      <w:r w:rsidR="00FB03ED">
        <w:rPr>
          <w:color w:val="auto"/>
        </w:rPr>
        <w:t>Po splnění zá</w:t>
      </w:r>
      <w:r w:rsidR="00853F69">
        <w:rPr>
          <w:color w:val="auto"/>
        </w:rPr>
        <w:t xml:space="preserve">konných podmínek </w:t>
      </w:r>
      <w:r w:rsidR="00ED79E6">
        <w:rPr>
          <w:color w:val="auto"/>
        </w:rPr>
        <w:t xml:space="preserve">budou </w:t>
      </w:r>
      <w:r w:rsidR="00796DE9">
        <w:rPr>
          <w:color w:val="auto"/>
        </w:rPr>
        <w:t xml:space="preserve">těmto osobám přiznána </w:t>
      </w:r>
      <w:r w:rsidR="00AA7B90">
        <w:rPr>
          <w:color w:val="auto"/>
        </w:rPr>
        <w:t>zvláštní práva zranitelného zákazníka</w:t>
      </w:r>
      <w:r w:rsidR="002530B2">
        <w:rPr>
          <w:color w:val="auto"/>
        </w:rPr>
        <w:t xml:space="preserve">. Tím se </w:t>
      </w:r>
      <w:r w:rsidR="00113736">
        <w:rPr>
          <w:color w:val="auto"/>
        </w:rPr>
        <w:t xml:space="preserve">zlepší </w:t>
      </w:r>
      <w:r w:rsidR="00166FDC">
        <w:rPr>
          <w:color w:val="auto"/>
        </w:rPr>
        <w:t xml:space="preserve">zejména </w:t>
      </w:r>
      <w:r w:rsidR="00D57665">
        <w:rPr>
          <w:color w:val="auto"/>
        </w:rPr>
        <w:t xml:space="preserve">informovanost </w:t>
      </w:r>
      <w:r w:rsidR="009F153A">
        <w:rPr>
          <w:color w:val="auto"/>
        </w:rPr>
        <w:t>o</w:t>
      </w:r>
      <w:r w:rsidR="00D57665">
        <w:rPr>
          <w:color w:val="auto"/>
        </w:rPr>
        <w:t xml:space="preserve"> </w:t>
      </w:r>
      <w:r w:rsidR="00551A88" w:rsidRPr="00551A88">
        <w:rPr>
          <w:color w:val="auto"/>
        </w:rPr>
        <w:t>omezení nebo přerušení dodáv</w:t>
      </w:r>
      <w:r w:rsidR="00506194">
        <w:rPr>
          <w:color w:val="auto"/>
        </w:rPr>
        <w:t>ek</w:t>
      </w:r>
      <w:r w:rsidR="00551A88" w:rsidRPr="00551A88">
        <w:rPr>
          <w:color w:val="auto"/>
        </w:rPr>
        <w:t xml:space="preserve"> elektřiny</w:t>
      </w:r>
      <w:r w:rsidR="00506194">
        <w:rPr>
          <w:color w:val="auto"/>
        </w:rPr>
        <w:t xml:space="preserve"> </w:t>
      </w:r>
      <w:r w:rsidR="002F542E">
        <w:rPr>
          <w:color w:val="auto"/>
        </w:rPr>
        <w:t>těmto osobám</w:t>
      </w:r>
      <w:r w:rsidR="005647B2">
        <w:rPr>
          <w:color w:val="auto"/>
        </w:rPr>
        <w:t xml:space="preserve"> (</w:t>
      </w:r>
      <w:r w:rsidR="0001468D">
        <w:rPr>
          <w:color w:val="auto"/>
        </w:rPr>
        <w:t xml:space="preserve">s cílem, aby měly </w:t>
      </w:r>
      <w:r w:rsidR="005647B2">
        <w:rPr>
          <w:color w:val="auto"/>
        </w:rPr>
        <w:t>vždy dostatečné informace o případných výpadcích dodávek elektřiny dopředu a mohly na takovou situaci včas reagovat)</w:t>
      </w:r>
      <w:r w:rsidR="007B31A7">
        <w:rPr>
          <w:color w:val="auto"/>
        </w:rPr>
        <w:t xml:space="preserve">, </w:t>
      </w:r>
      <w:r w:rsidR="006379BD">
        <w:rPr>
          <w:color w:val="auto"/>
        </w:rPr>
        <w:t>zajistí se možnost uplatnit</w:t>
      </w:r>
      <w:r w:rsidR="007B31A7">
        <w:rPr>
          <w:color w:val="auto"/>
        </w:rPr>
        <w:t xml:space="preserve"> </w:t>
      </w:r>
      <w:r w:rsidR="00C672FC">
        <w:rPr>
          <w:color w:val="auto"/>
        </w:rPr>
        <w:t>jejich právo na</w:t>
      </w:r>
      <w:r w:rsidR="00551A88" w:rsidRPr="00551A88">
        <w:rPr>
          <w:color w:val="auto"/>
        </w:rPr>
        <w:t xml:space="preserve"> uzavření smlouvy o sdružených službách dodávky elektřiny</w:t>
      </w:r>
      <w:r w:rsidR="00F51E4D">
        <w:rPr>
          <w:color w:val="auto"/>
        </w:rPr>
        <w:t xml:space="preserve"> v každé situaci</w:t>
      </w:r>
      <w:r w:rsidR="00732F92">
        <w:rPr>
          <w:color w:val="auto"/>
        </w:rPr>
        <w:t xml:space="preserve"> </w:t>
      </w:r>
      <w:r w:rsidR="00832738">
        <w:rPr>
          <w:color w:val="auto"/>
        </w:rPr>
        <w:t>a tak</w:t>
      </w:r>
      <w:r w:rsidR="003E3107">
        <w:rPr>
          <w:color w:val="auto"/>
        </w:rPr>
        <w:t>é</w:t>
      </w:r>
      <w:r w:rsidR="00832738">
        <w:rPr>
          <w:color w:val="auto"/>
        </w:rPr>
        <w:t xml:space="preserve"> </w:t>
      </w:r>
      <w:r w:rsidR="00CD05DB">
        <w:rPr>
          <w:color w:val="auto"/>
        </w:rPr>
        <w:t>právo na dodávk</w:t>
      </w:r>
      <w:r w:rsidR="00BE068E">
        <w:rPr>
          <w:color w:val="auto"/>
        </w:rPr>
        <w:t>u</w:t>
      </w:r>
      <w:r w:rsidR="00CD05DB">
        <w:rPr>
          <w:color w:val="auto"/>
        </w:rPr>
        <w:t xml:space="preserve"> elektřiny</w:t>
      </w:r>
      <w:r w:rsidR="00A66360">
        <w:rPr>
          <w:color w:val="auto"/>
        </w:rPr>
        <w:t xml:space="preserve"> za zákonem stanovených podmínek</w:t>
      </w:r>
      <w:r w:rsidR="00CE5DF8">
        <w:rPr>
          <w:color w:val="auto"/>
        </w:rPr>
        <w:t xml:space="preserve"> v případě, kdy došlo k ukončení smlouvy o dodávce elektřiny nebo o sdružených službách dodávky elektřiny s předchozím dodavatelem (např. z důvodu uplynutí doby určité, na kterou byla smlouva sjednána) a zranitelný zákazník nemá zajištěnou navazující dodávku elektřiny</w:t>
      </w:r>
      <w:r w:rsidR="00C672FC">
        <w:rPr>
          <w:color w:val="auto"/>
        </w:rPr>
        <w:t>.</w:t>
      </w:r>
      <w:r w:rsidR="0017573E">
        <w:rPr>
          <w:color w:val="auto"/>
        </w:rPr>
        <w:t xml:space="preserve"> </w:t>
      </w:r>
      <w:r w:rsidR="00D3233B">
        <w:rPr>
          <w:color w:val="auto"/>
        </w:rPr>
        <w:t>Předejde se tak situacím, kdy by</w:t>
      </w:r>
      <w:r w:rsidR="00A9092B">
        <w:rPr>
          <w:color w:val="auto"/>
        </w:rPr>
        <w:t xml:space="preserve"> uvedeným osobám byla omezena nebo ukončena dodávka elektřiny ze dne na den</w:t>
      </w:r>
      <w:r w:rsidR="00660ED2">
        <w:rPr>
          <w:color w:val="auto"/>
        </w:rPr>
        <w:t>, co</w:t>
      </w:r>
      <w:r w:rsidR="0001468D">
        <w:rPr>
          <w:color w:val="auto"/>
        </w:rPr>
        <w:t>ž</w:t>
      </w:r>
      <w:r w:rsidR="00660ED2">
        <w:rPr>
          <w:color w:val="auto"/>
        </w:rPr>
        <w:t xml:space="preserve"> by mohlo mít </w:t>
      </w:r>
      <w:r w:rsidR="0067706C">
        <w:rPr>
          <w:color w:val="auto"/>
        </w:rPr>
        <w:t xml:space="preserve">fatální následky na jejich zdravotní stav. </w:t>
      </w:r>
    </w:p>
    <w:p w14:paraId="2C92B950" w14:textId="1F7A5109" w:rsidR="003962D9" w:rsidRPr="009C52F4" w:rsidRDefault="003962D9" w:rsidP="003962D9">
      <w:pPr>
        <w:pStyle w:val="Default"/>
        <w:spacing w:before="120" w:after="120"/>
        <w:jc w:val="both"/>
        <w:rPr>
          <w:color w:val="auto"/>
        </w:rPr>
      </w:pPr>
      <w:r w:rsidRPr="009C52F4">
        <w:rPr>
          <w:color w:val="auto"/>
        </w:rPr>
        <w:t>Návrh nařízení vlády nemá negativní vliv</w:t>
      </w:r>
      <w:r w:rsidR="004410D9">
        <w:rPr>
          <w:color w:val="auto"/>
        </w:rPr>
        <w:t xml:space="preserve"> na národnostní menšiny, </w:t>
      </w:r>
      <w:r w:rsidR="005F2BBF">
        <w:rPr>
          <w:color w:val="auto"/>
        </w:rPr>
        <w:t>ochranu práv dětí ani</w:t>
      </w:r>
      <w:r w:rsidRPr="009C52F4">
        <w:rPr>
          <w:color w:val="auto"/>
        </w:rPr>
        <w:t xml:space="preserve"> na životní prostředí. </w:t>
      </w:r>
    </w:p>
    <w:p w14:paraId="1685473E" w14:textId="34F55F7B" w:rsidR="00D16C06" w:rsidRPr="009C52F4" w:rsidRDefault="00735EEE" w:rsidP="00862FA4">
      <w:pPr>
        <w:pStyle w:val="Odstavecseseznamem"/>
        <w:keepNext/>
        <w:numPr>
          <w:ilvl w:val="0"/>
          <w:numId w:val="18"/>
        </w:numPr>
        <w:suppressAutoHyphens/>
        <w:spacing w:before="240" w:after="120" w:line="240" w:lineRule="auto"/>
        <w:ind w:left="425" w:hanging="425"/>
        <w:contextualSpacing w:val="0"/>
        <w:jc w:val="both"/>
        <w:rPr>
          <w:rFonts w:cs="Times New Roman"/>
          <w:b/>
          <w:caps/>
          <w:color w:val="auto"/>
          <w:szCs w:val="24"/>
          <w:lang w:eastAsia="ar-SA"/>
        </w:rPr>
      </w:pPr>
      <w:r w:rsidRPr="009C52F4">
        <w:rPr>
          <w:rFonts w:cs="Times New Roman"/>
          <w:b/>
          <w:caps/>
          <w:color w:val="auto"/>
          <w:szCs w:val="24"/>
          <w:lang w:eastAsia="ar-SA"/>
        </w:rPr>
        <w:t>zhodnocení současného stavu a</w:t>
      </w:r>
      <w:r w:rsidR="00921675" w:rsidRPr="009C52F4">
        <w:rPr>
          <w:rFonts w:cs="Times New Roman"/>
          <w:b/>
          <w:caps/>
          <w:color w:val="auto"/>
          <w:szCs w:val="24"/>
          <w:lang w:eastAsia="ar-SA"/>
        </w:rPr>
        <w:t> </w:t>
      </w:r>
      <w:r w:rsidRPr="009C52F4">
        <w:rPr>
          <w:rFonts w:cs="Times New Roman"/>
          <w:b/>
          <w:caps/>
          <w:color w:val="auto"/>
          <w:szCs w:val="24"/>
          <w:lang w:eastAsia="ar-SA"/>
        </w:rPr>
        <w:t>dopadů navrhovaného řešení ve vztahu k</w:t>
      </w:r>
      <w:r w:rsidR="00921675" w:rsidRPr="009C52F4">
        <w:rPr>
          <w:rFonts w:cs="Times New Roman"/>
          <w:b/>
          <w:caps/>
          <w:color w:val="auto"/>
          <w:szCs w:val="24"/>
          <w:lang w:eastAsia="ar-SA"/>
        </w:rPr>
        <w:t> </w:t>
      </w:r>
      <w:r w:rsidRPr="009C52F4">
        <w:rPr>
          <w:rFonts w:cs="Times New Roman"/>
          <w:b/>
          <w:caps/>
          <w:color w:val="auto"/>
          <w:szCs w:val="24"/>
          <w:lang w:eastAsia="ar-SA"/>
        </w:rPr>
        <w:t>zákazu diskriminace a</w:t>
      </w:r>
      <w:r w:rsidR="00921675" w:rsidRPr="009C52F4">
        <w:rPr>
          <w:rFonts w:cs="Times New Roman"/>
          <w:b/>
          <w:caps/>
          <w:color w:val="auto"/>
          <w:szCs w:val="24"/>
          <w:lang w:eastAsia="ar-SA"/>
        </w:rPr>
        <w:t> </w:t>
      </w:r>
      <w:r w:rsidRPr="009C52F4">
        <w:rPr>
          <w:rFonts w:cs="Times New Roman"/>
          <w:b/>
          <w:caps/>
          <w:color w:val="auto"/>
          <w:szCs w:val="24"/>
          <w:lang w:eastAsia="ar-SA"/>
        </w:rPr>
        <w:t>ve vztahu k</w:t>
      </w:r>
      <w:r w:rsidR="00921675" w:rsidRPr="009C52F4">
        <w:rPr>
          <w:rFonts w:cs="Times New Roman"/>
          <w:b/>
          <w:caps/>
          <w:color w:val="auto"/>
          <w:szCs w:val="24"/>
          <w:lang w:eastAsia="ar-SA"/>
        </w:rPr>
        <w:t> </w:t>
      </w:r>
      <w:r w:rsidRPr="009C52F4">
        <w:rPr>
          <w:rFonts w:cs="Times New Roman"/>
          <w:b/>
          <w:caps/>
          <w:color w:val="auto"/>
          <w:szCs w:val="24"/>
          <w:lang w:eastAsia="ar-SA"/>
        </w:rPr>
        <w:t>rovnosti mužů a</w:t>
      </w:r>
      <w:r w:rsidR="00921675" w:rsidRPr="009C52F4">
        <w:rPr>
          <w:rFonts w:cs="Times New Roman"/>
          <w:b/>
          <w:caps/>
          <w:color w:val="auto"/>
          <w:szCs w:val="24"/>
          <w:lang w:eastAsia="ar-SA"/>
        </w:rPr>
        <w:t> </w:t>
      </w:r>
      <w:r w:rsidRPr="009C52F4">
        <w:rPr>
          <w:rFonts w:cs="Times New Roman"/>
          <w:b/>
          <w:caps/>
          <w:color w:val="auto"/>
          <w:szCs w:val="24"/>
          <w:lang w:eastAsia="ar-SA"/>
        </w:rPr>
        <w:t xml:space="preserve">žen </w:t>
      </w:r>
    </w:p>
    <w:p w14:paraId="120AD54A" w14:textId="747A172D" w:rsidR="006F2703" w:rsidRPr="009C52F4" w:rsidRDefault="00761896" w:rsidP="00E338ED">
      <w:pPr>
        <w:pStyle w:val="Default"/>
        <w:spacing w:before="120" w:after="120"/>
        <w:jc w:val="both"/>
        <w:rPr>
          <w:color w:val="auto"/>
        </w:rPr>
      </w:pPr>
      <w:r w:rsidRPr="009C52F4">
        <w:rPr>
          <w:color w:val="auto"/>
        </w:rPr>
        <w:t>N</w:t>
      </w:r>
      <w:r w:rsidR="007A353E">
        <w:rPr>
          <w:color w:val="auto"/>
        </w:rPr>
        <w:t xml:space="preserve">ávrh nařízení vlády </w:t>
      </w:r>
      <w:r w:rsidR="00735EEE" w:rsidRPr="009C52F4">
        <w:rPr>
          <w:color w:val="auto"/>
        </w:rPr>
        <w:t>nemá negativní vliv na rovné postavení mužů a</w:t>
      </w:r>
      <w:r w:rsidR="00921675" w:rsidRPr="009C52F4">
        <w:rPr>
          <w:color w:val="auto"/>
        </w:rPr>
        <w:t> </w:t>
      </w:r>
      <w:r w:rsidR="00735EEE" w:rsidRPr="009C52F4">
        <w:rPr>
          <w:color w:val="auto"/>
        </w:rPr>
        <w:t xml:space="preserve">žen. </w:t>
      </w:r>
      <w:r w:rsidR="007A353E">
        <w:rPr>
          <w:color w:val="auto"/>
        </w:rPr>
        <w:t xml:space="preserve">Návrh nařízení vlády dále </w:t>
      </w:r>
      <w:r w:rsidR="00735EEE" w:rsidRPr="009C52F4">
        <w:rPr>
          <w:color w:val="auto"/>
        </w:rPr>
        <w:t>není v</w:t>
      </w:r>
      <w:r w:rsidR="00921675" w:rsidRPr="009C52F4">
        <w:rPr>
          <w:color w:val="auto"/>
        </w:rPr>
        <w:t> </w:t>
      </w:r>
      <w:r w:rsidR="00735EEE" w:rsidRPr="009C52F4">
        <w:rPr>
          <w:color w:val="auto"/>
        </w:rPr>
        <w:t>rozporu se zásadou zákazu diskriminace</w:t>
      </w:r>
      <w:r w:rsidR="00712A4B" w:rsidRPr="009C52F4">
        <w:rPr>
          <w:color w:val="auto"/>
        </w:rPr>
        <w:t xml:space="preserve"> a</w:t>
      </w:r>
      <w:r w:rsidR="00921675" w:rsidRPr="009C52F4">
        <w:rPr>
          <w:color w:val="auto"/>
        </w:rPr>
        <w:t> </w:t>
      </w:r>
      <w:r w:rsidR="00712A4B" w:rsidRPr="009C52F4">
        <w:rPr>
          <w:color w:val="auto"/>
        </w:rPr>
        <w:t>n</w:t>
      </w:r>
      <w:r w:rsidR="00735EEE" w:rsidRPr="009C52F4">
        <w:rPr>
          <w:color w:val="auto"/>
        </w:rPr>
        <w:t xml:space="preserve">elze předpokládat, že by důsledkem </w:t>
      </w:r>
      <w:r w:rsidR="00767075" w:rsidRPr="009C52F4">
        <w:rPr>
          <w:color w:val="auto"/>
        </w:rPr>
        <w:t xml:space="preserve">jeho </w:t>
      </w:r>
      <w:r w:rsidR="00735EEE" w:rsidRPr="009C52F4">
        <w:rPr>
          <w:color w:val="auto"/>
        </w:rPr>
        <w:t>přijetí mohla být přímá či nepřímá diskriminace nebo narušení rovnosti mužů a</w:t>
      </w:r>
      <w:r w:rsidR="00921675" w:rsidRPr="009C52F4">
        <w:rPr>
          <w:color w:val="auto"/>
        </w:rPr>
        <w:t> </w:t>
      </w:r>
      <w:r w:rsidR="00735EEE" w:rsidRPr="009C52F4">
        <w:rPr>
          <w:color w:val="auto"/>
        </w:rPr>
        <w:t>žen.</w:t>
      </w:r>
    </w:p>
    <w:p w14:paraId="44A54176" w14:textId="77777777" w:rsidR="006D33E2" w:rsidRPr="009C52F4" w:rsidRDefault="006D33E2" w:rsidP="00F6032A">
      <w:pPr>
        <w:pStyle w:val="Odstavecseseznamem"/>
        <w:keepNext/>
        <w:numPr>
          <w:ilvl w:val="0"/>
          <w:numId w:val="18"/>
        </w:numPr>
        <w:suppressAutoHyphens/>
        <w:spacing w:before="240" w:after="120" w:line="240" w:lineRule="auto"/>
        <w:ind w:left="425" w:hanging="425"/>
        <w:contextualSpacing w:val="0"/>
        <w:jc w:val="both"/>
        <w:rPr>
          <w:rFonts w:cs="Times New Roman"/>
          <w:b/>
          <w:caps/>
          <w:color w:val="auto"/>
          <w:szCs w:val="24"/>
          <w:lang w:eastAsia="ar-SA"/>
        </w:rPr>
      </w:pPr>
      <w:r w:rsidRPr="009C52F4">
        <w:rPr>
          <w:rFonts w:cs="Times New Roman"/>
          <w:b/>
          <w:caps/>
          <w:color w:val="auto"/>
          <w:szCs w:val="24"/>
          <w:lang w:eastAsia="ar-SA"/>
        </w:rPr>
        <w:t>zhodnocení dopadů navrhovaného řešení ve vztahu k</w:t>
      </w:r>
      <w:r w:rsidR="00921675" w:rsidRPr="009C52F4">
        <w:rPr>
          <w:rFonts w:cs="Times New Roman"/>
          <w:b/>
          <w:caps/>
          <w:color w:val="auto"/>
          <w:szCs w:val="24"/>
          <w:lang w:eastAsia="ar-SA"/>
        </w:rPr>
        <w:t> </w:t>
      </w:r>
      <w:r w:rsidRPr="009C52F4">
        <w:rPr>
          <w:rFonts w:cs="Times New Roman"/>
          <w:b/>
          <w:caps/>
          <w:color w:val="auto"/>
          <w:szCs w:val="24"/>
          <w:lang w:eastAsia="ar-SA"/>
        </w:rPr>
        <w:t>ochraně soukromí a</w:t>
      </w:r>
      <w:r w:rsidR="00921675" w:rsidRPr="009C52F4">
        <w:rPr>
          <w:rFonts w:cs="Times New Roman"/>
          <w:b/>
          <w:caps/>
          <w:color w:val="auto"/>
          <w:szCs w:val="24"/>
          <w:lang w:eastAsia="ar-SA"/>
        </w:rPr>
        <w:t> </w:t>
      </w:r>
      <w:r w:rsidRPr="009C52F4">
        <w:rPr>
          <w:rFonts w:cs="Times New Roman"/>
          <w:b/>
          <w:caps/>
          <w:color w:val="auto"/>
          <w:szCs w:val="24"/>
          <w:lang w:eastAsia="ar-SA"/>
        </w:rPr>
        <w:t>osobních údajů</w:t>
      </w:r>
    </w:p>
    <w:p w14:paraId="12CD33F2" w14:textId="77777777" w:rsidR="00695AF3" w:rsidRPr="009C52F4" w:rsidRDefault="006D33E2" w:rsidP="00E338ED">
      <w:pPr>
        <w:spacing w:after="120"/>
        <w:jc w:val="both"/>
        <w:rPr>
          <w:rFonts w:cs="Times New Roman"/>
          <w:szCs w:val="24"/>
        </w:rPr>
      </w:pPr>
      <w:r w:rsidRPr="009C52F4">
        <w:rPr>
          <w:rFonts w:cs="Times New Roman"/>
          <w:szCs w:val="24"/>
        </w:rPr>
        <w:t xml:space="preserve">Návrh </w:t>
      </w:r>
      <w:r w:rsidR="003E4AAE" w:rsidRPr="009C52F4">
        <w:rPr>
          <w:rFonts w:cs="Times New Roman"/>
          <w:szCs w:val="24"/>
        </w:rPr>
        <w:t xml:space="preserve">nařízení </w:t>
      </w:r>
      <w:r w:rsidR="00767075" w:rsidRPr="009C52F4">
        <w:rPr>
          <w:rFonts w:cs="Times New Roman"/>
          <w:szCs w:val="24"/>
        </w:rPr>
        <w:t xml:space="preserve">vlády </w:t>
      </w:r>
      <w:r w:rsidR="00695AF3" w:rsidRPr="009C52F4">
        <w:rPr>
          <w:rFonts w:cs="Times New Roman"/>
          <w:szCs w:val="24"/>
        </w:rPr>
        <w:t>nebude mít žádné negativní dopady na oblast ochrany soukromí a</w:t>
      </w:r>
      <w:r w:rsidR="00921675" w:rsidRPr="009C52F4">
        <w:rPr>
          <w:rFonts w:cs="Times New Roman"/>
          <w:szCs w:val="24"/>
        </w:rPr>
        <w:t> </w:t>
      </w:r>
      <w:r w:rsidR="00695AF3" w:rsidRPr="009C52F4">
        <w:rPr>
          <w:rFonts w:cs="Times New Roman"/>
          <w:szCs w:val="24"/>
        </w:rPr>
        <w:t>osobních údajů.</w:t>
      </w:r>
    </w:p>
    <w:p w14:paraId="654E89DA" w14:textId="77777777" w:rsidR="00695AF3" w:rsidRPr="009C52F4" w:rsidRDefault="00695AF3" w:rsidP="00E338ED">
      <w:pPr>
        <w:spacing w:after="120"/>
        <w:jc w:val="both"/>
        <w:rPr>
          <w:rFonts w:cs="Times New Roman"/>
          <w:szCs w:val="24"/>
        </w:rPr>
      </w:pPr>
      <w:r w:rsidRPr="009C52F4">
        <w:rPr>
          <w:rFonts w:cs="Times New Roman"/>
          <w:szCs w:val="24"/>
        </w:rPr>
        <w:t>Navrhovaná právní úprava je v</w:t>
      </w:r>
      <w:r w:rsidR="00921675" w:rsidRPr="009C52F4">
        <w:rPr>
          <w:rFonts w:cs="Times New Roman"/>
          <w:szCs w:val="24"/>
        </w:rPr>
        <w:t> </w:t>
      </w:r>
      <w:r w:rsidRPr="009C52F4">
        <w:rPr>
          <w:rFonts w:cs="Times New Roman"/>
          <w:szCs w:val="24"/>
        </w:rPr>
        <w:t>souladu s</w:t>
      </w:r>
      <w:r w:rsidR="00921675" w:rsidRPr="009C52F4">
        <w:rPr>
          <w:rFonts w:cs="Times New Roman"/>
          <w:szCs w:val="24"/>
        </w:rPr>
        <w:t> </w:t>
      </w:r>
      <w:r w:rsidRPr="009C52F4">
        <w:rPr>
          <w:rFonts w:cs="Times New Roman"/>
          <w:szCs w:val="24"/>
        </w:rPr>
        <w:t>ochranou soukromí a</w:t>
      </w:r>
      <w:r w:rsidR="00921675" w:rsidRPr="009C52F4">
        <w:rPr>
          <w:rFonts w:cs="Times New Roman"/>
          <w:szCs w:val="24"/>
        </w:rPr>
        <w:t> </w:t>
      </w:r>
      <w:r w:rsidRPr="009C52F4">
        <w:rPr>
          <w:rFonts w:cs="Times New Roman"/>
          <w:szCs w:val="24"/>
        </w:rPr>
        <w:t>osobních údajů. Navrhovaná právní úprava je v</w:t>
      </w:r>
      <w:r w:rsidR="00921675" w:rsidRPr="009C52F4">
        <w:rPr>
          <w:rFonts w:cs="Times New Roman"/>
          <w:szCs w:val="24"/>
        </w:rPr>
        <w:t> </w:t>
      </w:r>
      <w:r w:rsidRPr="009C52F4">
        <w:rPr>
          <w:rFonts w:cs="Times New Roman"/>
          <w:szCs w:val="24"/>
        </w:rPr>
        <w:t>souladu se zákonem č. 110/2019 Sb., o</w:t>
      </w:r>
      <w:r w:rsidR="00921675" w:rsidRPr="009C52F4">
        <w:rPr>
          <w:rFonts w:cs="Times New Roman"/>
          <w:szCs w:val="24"/>
        </w:rPr>
        <w:t> </w:t>
      </w:r>
      <w:r w:rsidRPr="009C52F4">
        <w:rPr>
          <w:rFonts w:cs="Times New Roman"/>
          <w:szCs w:val="24"/>
        </w:rPr>
        <w:t>zpracování osobních údajů, který upravuje práva a</w:t>
      </w:r>
      <w:r w:rsidR="00921675" w:rsidRPr="009C52F4">
        <w:rPr>
          <w:rFonts w:cs="Times New Roman"/>
          <w:szCs w:val="24"/>
        </w:rPr>
        <w:t> </w:t>
      </w:r>
      <w:r w:rsidRPr="009C52F4">
        <w:rPr>
          <w:rFonts w:cs="Times New Roman"/>
          <w:szCs w:val="24"/>
        </w:rPr>
        <w:t>povinnosti při zpracování osobních údajů, a</w:t>
      </w:r>
      <w:r w:rsidR="00921675" w:rsidRPr="009C52F4">
        <w:rPr>
          <w:rFonts w:cs="Times New Roman"/>
          <w:szCs w:val="24"/>
        </w:rPr>
        <w:t> </w:t>
      </w:r>
      <w:r w:rsidRPr="009C52F4">
        <w:rPr>
          <w:rFonts w:cs="Times New Roman"/>
          <w:szCs w:val="24"/>
        </w:rPr>
        <w:t>rovněž s</w:t>
      </w:r>
      <w:r w:rsidR="00921675" w:rsidRPr="009C52F4">
        <w:rPr>
          <w:rFonts w:cs="Times New Roman"/>
          <w:szCs w:val="24"/>
        </w:rPr>
        <w:t> </w:t>
      </w:r>
      <w:r w:rsidR="00AC7D5D" w:rsidRPr="009C52F4">
        <w:rPr>
          <w:rFonts w:cs="Times New Roman"/>
          <w:szCs w:val="24"/>
        </w:rPr>
        <w:t>n</w:t>
      </w:r>
      <w:r w:rsidRPr="009C52F4">
        <w:rPr>
          <w:rFonts w:cs="Times New Roman"/>
          <w:szCs w:val="24"/>
        </w:rPr>
        <w:t>ařízením Evropského parlamentu a</w:t>
      </w:r>
      <w:r w:rsidR="00921675" w:rsidRPr="009C52F4">
        <w:rPr>
          <w:rFonts w:cs="Times New Roman"/>
          <w:szCs w:val="24"/>
        </w:rPr>
        <w:t> </w:t>
      </w:r>
      <w:r w:rsidRPr="009C52F4">
        <w:rPr>
          <w:rFonts w:cs="Times New Roman"/>
          <w:szCs w:val="24"/>
        </w:rPr>
        <w:t>Rady (EU) 2016/679 ze dne 27. dubna 2016 o</w:t>
      </w:r>
      <w:r w:rsidR="00921675" w:rsidRPr="009C52F4">
        <w:rPr>
          <w:rFonts w:cs="Times New Roman"/>
          <w:szCs w:val="24"/>
        </w:rPr>
        <w:t> </w:t>
      </w:r>
      <w:r w:rsidRPr="009C52F4">
        <w:rPr>
          <w:rFonts w:cs="Times New Roman"/>
          <w:szCs w:val="24"/>
        </w:rPr>
        <w:t>ochraně fyzických osob v</w:t>
      </w:r>
      <w:r w:rsidR="00921675" w:rsidRPr="009C52F4">
        <w:rPr>
          <w:rFonts w:cs="Times New Roman"/>
          <w:szCs w:val="24"/>
        </w:rPr>
        <w:t> </w:t>
      </w:r>
      <w:r w:rsidRPr="009C52F4">
        <w:rPr>
          <w:rFonts w:cs="Times New Roman"/>
          <w:szCs w:val="24"/>
        </w:rPr>
        <w:t>souvislosti se zpracováním osobních údajů a</w:t>
      </w:r>
      <w:r w:rsidR="00921675" w:rsidRPr="009C52F4">
        <w:rPr>
          <w:rFonts w:cs="Times New Roman"/>
          <w:szCs w:val="24"/>
        </w:rPr>
        <w:t> </w:t>
      </w:r>
      <w:r w:rsidRPr="009C52F4">
        <w:rPr>
          <w:rFonts w:cs="Times New Roman"/>
          <w:szCs w:val="24"/>
        </w:rPr>
        <w:t>o volném pohybu těchto údajů a</w:t>
      </w:r>
      <w:r w:rsidR="00921675" w:rsidRPr="009C52F4">
        <w:rPr>
          <w:rFonts w:cs="Times New Roman"/>
          <w:szCs w:val="24"/>
        </w:rPr>
        <w:t> </w:t>
      </w:r>
      <w:r w:rsidRPr="009C52F4">
        <w:rPr>
          <w:rFonts w:cs="Times New Roman"/>
          <w:szCs w:val="24"/>
        </w:rPr>
        <w:t>o zrušení směrnice 95/46/ES.</w:t>
      </w:r>
    </w:p>
    <w:p w14:paraId="110B6037" w14:textId="77777777" w:rsidR="00425303" w:rsidRPr="009C52F4" w:rsidRDefault="00695AF3" w:rsidP="00E338ED">
      <w:pPr>
        <w:spacing w:after="120"/>
        <w:jc w:val="both"/>
        <w:rPr>
          <w:rFonts w:cs="Times New Roman"/>
          <w:szCs w:val="24"/>
        </w:rPr>
      </w:pPr>
      <w:r w:rsidRPr="009C52F4">
        <w:rPr>
          <w:rFonts w:cs="Times New Roman"/>
          <w:szCs w:val="24"/>
        </w:rPr>
        <w:t>Předkládaná právní úprava respektuje právní rámec ochrany a</w:t>
      </w:r>
      <w:r w:rsidR="00921675" w:rsidRPr="009C52F4">
        <w:rPr>
          <w:rFonts w:cs="Times New Roman"/>
          <w:szCs w:val="24"/>
        </w:rPr>
        <w:t> </w:t>
      </w:r>
      <w:r w:rsidRPr="009C52F4">
        <w:rPr>
          <w:rFonts w:cs="Times New Roman"/>
          <w:szCs w:val="24"/>
        </w:rPr>
        <w:t>zpracování osobních údajů a</w:t>
      </w:r>
      <w:r w:rsidR="00921675" w:rsidRPr="009C52F4">
        <w:rPr>
          <w:rFonts w:cs="Times New Roman"/>
          <w:szCs w:val="24"/>
        </w:rPr>
        <w:t> </w:t>
      </w:r>
      <w:r w:rsidRPr="009C52F4">
        <w:rPr>
          <w:rFonts w:cs="Times New Roman"/>
          <w:szCs w:val="24"/>
        </w:rPr>
        <w:t>jeho jednotlivé parametry.</w:t>
      </w:r>
    </w:p>
    <w:p w14:paraId="7C76E6A8" w14:textId="77777777" w:rsidR="00D16C06" w:rsidRPr="009C52F4" w:rsidRDefault="006D33E2" w:rsidP="002D010B">
      <w:pPr>
        <w:pStyle w:val="Odstavecseseznamem"/>
        <w:keepNext/>
        <w:numPr>
          <w:ilvl w:val="0"/>
          <w:numId w:val="18"/>
        </w:numPr>
        <w:suppressAutoHyphens/>
        <w:spacing w:before="240" w:after="120" w:line="240" w:lineRule="auto"/>
        <w:ind w:left="425" w:hanging="425"/>
        <w:contextualSpacing w:val="0"/>
        <w:jc w:val="both"/>
        <w:rPr>
          <w:rFonts w:cs="Times New Roman"/>
          <w:b/>
          <w:caps/>
          <w:color w:val="auto"/>
          <w:szCs w:val="24"/>
        </w:rPr>
      </w:pPr>
      <w:r w:rsidRPr="009C52F4">
        <w:rPr>
          <w:rFonts w:cs="Times New Roman"/>
          <w:b/>
          <w:caps/>
          <w:color w:val="auto"/>
          <w:szCs w:val="24"/>
          <w:lang w:eastAsia="ar-SA"/>
        </w:rPr>
        <w:t>Zhodnocení korupčních rizik</w:t>
      </w:r>
    </w:p>
    <w:p w14:paraId="787BC293" w14:textId="57746654" w:rsidR="00281EE1" w:rsidRPr="009C52F4" w:rsidRDefault="006D33E2" w:rsidP="00E338ED">
      <w:pPr>
        <w:spacing w:after="120"/>
        <w:jc w:val="both"/>
        <w:rPr>
          <w:rFonts w:cs="Times New Roman"/>
          <w:szCs w:val="24"/>
        </w:rPr>
      </w:pPr>
      <w:r w:rsidRPr="009C52F4">
        <w:rPr>
          <w:rFonts w:cs="Times New Roman"/>
          <w:szCs w:val="24"/>
        </w:rPr>
        <w:t>Návrh</w:t>
      </w:r>
      <w:r w:rsidR="0034533B" w:rsidRPr="009C52F4">
        <w:rPr>
          <w:rFonts w:cs="Times New Roman"/>
          <w:szCs w:val="24"/>
        </w:rPr>
        <w:t xml:space="preserve"> nařízení vlády</w:t>
      </w:r>
      <w:r w:rsidRPr="009C52F4">
        <w:rPr>
          <w:rFonts w:cs="Times New Roman"/>
          <w:szCs w:val="24"/>
        </w:rPr>
        <w:t xml:space="preserve"> nepředpokládá založení korupčních rizik ani jejich nárůst. </w:t>
      </w:r>
      <w:r w:rsidR="00695AF3" w:rsidRPr="009C52F4">
        <w:rPr>
          <w:rFonts w:cs="Times New Roman"/>
          <w:szCs w:val="24"/>
        </w:rPr>
        <w:t>Předložený návrh</w:t>
      </w:r>
      <w:r w:rsidR="0034533B" w:rsidRPr="009C52F4">
        <w:rPr>
          <w:rFonts w:cs="Times New Roman"/>
          <w:szCs w:val="24"/>
        </w:rPr>
        <w:t xml:space="preserve"> nařízení vlády</w:t>
      </w:r>
      <w:r w:rsidR="00695AF3" w:rsidRPr="009C52F4">
        <w:rPr>
          <w:rFonts w:cs="Times New Roman"/>
          <w:szCs w:val="24"/>
        </w:rPr>
        <w:t xml:space="preserve"> nezakládá, vzhledem ke svému obsahu, žádná korupční rizika</w:t>
      </w:r>
      <w:r w:rsidR="0034533B" w:rsidRPr="009C52F4">
        <w:rPr>
          <w:rFonts w:cs="Times New Roman"/>
          <w:szCs w:val="24"/>
        </w:rPr>
        <w:t>, ale toliko provádí ustanovení energetického zákona</w:t>
      </w:r>
      <w:r w:rsidR="00695AF3" w:rsidRPr="009C52F4">
        <w:rPr>
          <w:rFonts w:cs="Times New Roman"/>
          <w:szCs w:val="24"/>
        </w:rPr>
        <w:t xml:space="preserve">. </w:t>
      </w:r>
    </w:p>
    <w:p w14:paraId="3EE471DF" w14:textId="77777777" w:rsidR="00092745" w:rsidRPr="009C52F4" w:rsidRDefault="00092745" w:rsidP="00915620">
      <w:pPr>
        <w:pStyle w:val="Odstavecseseznamem"/>
        <w:keepNext/>
        <w:numPr>
          <w:ilvl w:val="0"/>
          <w:numId w:val="18"/>
        </w:numPr>
        <w:suppressAutoHyphens/>
        <w:spacing w:before="240" w:after="120" w:line="240" w:lineRule="auto"/>
        <w:ind w:left="425" w:hanging="425"/>
        <w:contextualSpacing w:val="0"/>
        <w:jc w:val="both"/>
        <w:rPr>
          <w:rFonts w:cs="Times New Roman"/>
          <w:b/>
          <w:caps/>
          <w:color w:val="auto"/>
          <w:szCs w:val="24"/>
          <w:lang w:eastAsia="ar-SA"/>
        </w:rPr>
      </w:pPr>
      <w:r w:rsidRPr="009C52F4">
        <w:rPr>
          <w:rFonts w:cs="Times New Roman"/>
          <w:b/>
          <w:caps/>
          <w:color w:val="auto"/>
          <w:szCs w:val="24"/>
          <w:lang w:eastAsia="ar-SA"/>
        </w:rPr>
        <w:t>zhodNocení dopadů na bezpečnost nebo obranu státu</w:t>
      </w:r>
    </w:p>
    <w:p w14:paraId="5CF14436" w14:textId="77777777" w:rsidR="00521464" w:rsidRPr="009C52F4" w:rsidRDefault="00695AF3" w:rsidP="00E338ED">
      <w:pPr>
        <w:spacing w:after="120"/>
        <w:jc w:val="both"/>
        <w:rPr>
          <w:rFonts w:cs="Times New Roman"/>
          <w:szCs w:val="24"/>
        </w:rPr>
      </w:pPr>
      <w:r w:rsidRPr="009C52F4">
        <w:rPr>
          <w:rFonts w:cs="Times New Roman"/>
          <w:szCs w:val="24"/>
        </w:rPr>
        <w:t>Navrhovaná právní úprava nemá vztah k</w:t>
      </w:r>
      <w:r w:rsidR="00921675" w:rsidRPr="009C52F4">
        <w:rPr>
          <w:rFonts w:cs="Times New Roman"/>
          <w:szCs w:val="24"/>
        </w:rPr>
        <w:t> </w:t>
      </w:r>
      <w:r w:rsidRPr="009C52F4">
        <w:rPr>
          <w:rFonts w:cs="Times New Roman"/>
          <w:szCs w:val="24"/>
        </w:rPr>
        <w:t>bezpečnosti nebo obraně státu, a</w:t>
      </w:r>
      <w:r w:rsidR="00921675" w:rsidRPr="009C52F4">
        <w:rPr>
          <w:rFonts w:cs="Times New Roman"/>
          <w:szCs w:val="24"/>
        </w:rPr>
        <w:t> </w:t>
      </w:r>
      <w:r w:rsidRPr="009C52F4">
        <w:rPr>
          <w:rFonts w:cs="Times New Roman"/>
          <w:szCs w:val="24"/>
        </w:rPr>
        <w:t>nemá tudíž žádné dopady na uvedené oblasti.</w:t>
      </w:r>
    </w:p>
    <w:p w14:paraId="680316F9" w14:textId="7D00A7BB" w:rsidR="00656656" w:rsidRDefault="009D1D84" w:rsidP="00E338ED">
      <w:pPr>
        <w:pStyle w:val="Odstavecseseznamem"/>
        <w:numPr>
          <w:ilvl w:val="0"/>
          <w:numId w:val="18"/>
        </w:numPr>
        <w:suppressAutoHyphens/>
        <w:spacing w:before="240" w:after="120" w:line="240" w:lineRule="auto"/>
        <w:ind w:left="425" w:hanging="425"/>
        <w:contextualSpacing w:val="0"/>
        <w:jc w:val="both"/>
        <w:rPr>
          <w:rFonts w:cs="Times New Roman"/>
          <w:b/>
          <w:caps/>
          <w:color w:val="auto"/>
          <w:szCs w:val="24"/>
          <w:lang w:eastAsia="ar-SA"/>
        </w:rPr>
      </w:pPr>
      <w:r w:rsidRPr="009D1D84">
        <w:rPr>
          <w:rFonts w:cs="Times New Roman"/>
          <w:b/>
          <w:caps/>
          <w:color w:val="auto"/>
          <w:szCs w:val="24"/>
          <w:lang w:eastAsia="ar-SA"/>
        </w:rPr>
        <w:t>zhodnocení dopadů na rodiny</w:t>
      </w:r>
    </w:p>
    <w:p w14:paraId="49130464" w14:textId="3EFF1A15" w:rsidR="009D1D84" w:rsidRPr="009D1D84" w:rsidRDefault="00480D4C" w:rsidP="009D1D84">
      <w:pPr>
        <w:spacing w:after="1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Návrh nařízení vlády nemá žádné dopady na rodiny. </w:t>
      </w:r>
    </w:p>
    <w:p w14:paraId="6557E4CF" w14:textId="27E3FB58" w:rsidR="00E707CC" w:rsidRDefault="00E707CC" w:rsidP="00E338ED">
      <w:pPr>
        <w:pStyle w:val="Odstavecseseznamem"/>
        <w:numPr>
          <w:ilvl w:val="0"/>
          <w:numId w:val="18"/>
        </w:numPr>
        <w:suppressAutoHyphens/>
        <w:spacing w:before="240" w:after="120" w:line="240" w:lineRule="auto"/>
        <w:ind w:left="425" w:hanging="425"/>
        <w:contextualSpacing w:val="0"/>
        <w:jc w:val="both"/>
        <w:rPr>
          <w:rFonts w:cs="Times New Roman"/>
          <w:b/>
          <w:caps/>
          <w:color w:val="auto"/>
          <w:szCs w:val="24"/>
          <w:lang w:eastAsia="ar-SA"/>
        </w:rPr>
      </w:pPr>
      <w:r w:rsidRPr="00E707CC">
        <w:rPr>
          <w:rFonts w:cs="Times New Roman"/>
          <w:b/>
          <w:caps/>
          <w:color w:val="auto"/>
          <w:szCs w:val="24"/>
          <w:lang w:eastAsia="ar-SA"/>
        </w:rPr>
        <w:t>zhodnocení územních dopadů</w:t>
      </w:r>
    </w:p>
    <w:p w14:paraId="2587A9DF" w14:textId="6DB50664" w:rsidR="00E707CC" w:rsidRPr="00E707CC" w:rsidRDefault="00480D4C" w:rsidP="00E707CC">
      <w:pPr>
        <w:spacing w:after="1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Návrh nařízení vlády nemá žádné územní dopady ani dopady na územní samosprávné celky.</w:t>
      </w:r>
    </w:p>
    <w:p w14:paraId="2ED2C168" w14:textId="502638A5" w:rsidR="00092745" w:rsidRPr="009C52F4" w:rsidRDefault="00092745" w:rsidP="00E338ED">
      <w:pPr>
        <w:pStyle w:val="Odstavecseseznamem"/>
        <w:numPr>
          <w:ilvl w:val="0"/>
          <w:numId w:val="18"/>
        </w:numPr>
        <w:suppressAutoHyphens/>
        <w:spacing w:before="240" w:after="120" w:line="240" w:lineRule="auto"/>
        <w:ind w:left="425" w:hanging="425"/>
        <w:contextualSpacing w:val="0"/>
        <w:jc w:val="both"/>
        <w:rPr>
          <w:rFonts w:cs="Times New Roman"/>
          <w:b/>
          <w:caps/>
          <w:color w:val="auto"/>
          <w:szCs w:val="24"/>
          <w:lang w:eastAsia="ar-SA"/>
        </w:rPr>
      </w:pPr>
      <w:r w:rsidRPr="009C52F4">
        <w:rPr>
          <w:rFonts w:cs="Times New Roman"/>
          <w:b/>
          <w:caps/>
          <w:color w:val="auto"/>
          <w:szCs w:val="24"/>
          <w:lang w:eastAsia="ar-SA"/>
        </w:rPr>
        <w:t xml:space="preserve">ZHODNOCENÍ SOULADU NAVRHOVANÉ PRÁVNÍ ÚPRAVY SE ZÁSADAMI DIGITÁLNĚ </w:t>
      </w:r>
      <w:r w:rsidR="000537C0" w:rsidRPr="009C52F4">
        <w:rPr>
          <w:rFonts w:cs="Times New Roman"/>
          <w:b/>
          <w:caps/>
          <w:color w:val="auto"/>
          <w:szCs w:val="24"/>
          <w:lang w:eastAsia="ar-SA"/>
        </w:rPr>
        <w:t>P</w:t>
      </w:r>
      <w:r w:rsidRPr="009C52F4">
        <w:rPr>
          <w:rFonts w:cs="Times New Roman"/>
          <w:b/>
          <w:caps/>
          <w:color w:val="auto"/>
          <w:szCs w:val="24"/>
          <w:lang w:eastAsia="ar-SA"/>
        </w:rPr>
        <w:t>ŘÍVĚTIVÉ LEGISLATIVY</w:t>
      </w:r>
    </w:p>
    <w:p w14:paraId="66527AEF" w14:textId="77777777" w:rsidR="00092745" w:rsidRPr="009C52F4" w:rsidRDefault="00092745" w:rsidP="00E338ED">
      <w:pPr>
        <w:spacing w:after="120"/>
        <w:jc w:val="both"/>
        <w:rPr>
          <w:rFonts w:cs="Times New Roman"/>
          <w:szCs w:val="24"/>
        </w:rPr>
      </w:pPr>
      <w:r w:rsidRPr="009C52F4">
        <w:rPr>
          <w:rFonts w:cs="Times New Roman"/>
          <w:szCs w:val="24"/>
        </w:rPr>
        <w:t xml:space="preserve">Navrhovaná právní úprava </w:t>
      </w:r>
      <w:r w:rsidR="00695AF3" w:rsidRPr="009C52F4">
        <w:rPr>
          <w:rFonts w:cs="Times New Roman"/>
          <w:szCs w:val="24"/>
        </w:rPr>
        <w:t>není v</w:t>
      </w:r>
      <w:r w:rsidR="00921675" w:rsidRPr="009C52F4">
        <w:rPr>
          <w:rFonts w:cs="Times New Roman"/>
          <w:szCs w:val="24"/>
        </w:rPr>
        <w:t> </w:t>
      </w:r>
      <w:r w:rsidR="00695AF3" w:rsidRPr="009C52F4">
        <w:rPr>
          <w:rFonts w:cs="Times New Roman"/>
          <w:szCs w:val="24"/>
        </w:rPr>
        <w:t>rozporu se Zásadami digitálně přívětivé legislativy.</w:t>
      </w:r>
    </w:p>
    <w:p w14:paraId="733A3FAF" w14:textId="77777777" w:rsidR="009C52F4" w:rsidRDefault="009C52F4" w:rsidP="007F5D03">
      <w:pPr>
        <w:pStyle w:val="Odstavecseseznamem"/>
        <w:numPr>
          <w:ilvl w:val="0"/>
          <w:numId w:val="18"/>
        </w:numPr>
        <w:suppressAutoHyphens/>
        <w:spacing w:before="240" w:after="120" w:line="240" w:lineRule="auto"/>
        <w:ind w:left="425" w:hanging="425"/>
        <w:contextualSpacing w:val="0"/>
        <w:jc w:val="both"/>
        <w:rPr>
          <w:rFonts w:cs="Times New Roman"/>
          <w:b/>
          <w:caps/>
          <w:color w:val="auto"/>
          <w:szCs w:val="24"/>
          <w:lang w:eastAsia="ar-SA"/>
        </w:rPr>
      </w:pPr>
      <w:r>
        <w:rPr>
          <w:rFonts w:cs="Times New Roman"/>
          <w:b/>
          <w:caps/>
          <w:color w:val="auto"/>
          <w:szCs w:val="24"/>
          <w:lang w:eastAsia="ar-SA"/>
        </w:rPr>
        <w:t>HODNOCENÍ DOPADŮ REGULACE</w:t>
      </w:r>
    </w:p>
    <w:p w14:paraId="512602DA" w14:textId="2BCCE483" w:rsidR="004C7D7A" w:rsidRDefault="00F66444" w:rsidP="004951FD">
      <w:pPr>
        <w:spacing w:after="200" w:line="276" w:lineRule="auto"/>
        <w:jc w:val="both"/>
        <w:rPr>
          <w:rFonts w:ascii="Calibri" w:eastAsia="Calibri" w:hAnsi="Calibri" w:cs="Times New Roman"/>
          <w:sz w:val="22"/>
          <w:szCs w:val="24"/>
        </w:rPr>
      </w:pPr>
      <w:r w:rsidRPr="0028516A">
        <w:rPr>
          <w:rFonts w:cs="Times New Roman"/>
          <w:szCs w:val="24"/>
        </w:rPr>
        <w:t>V</w:t>
      </w:r>
      <w:r w:rsidR="0000542D" w:rsidRPr="0028516A">
        <w:rPr>
          <w:rFonts w:cs="Times New Roman"/>
          <w:szCs w:val="24"/>
        </w:rPr>
        <w:t xml:space="preserve">zhledem k tomu, že návrh </w:t>
      </w:r>
      <w:r w:rsidR="00073279" w:rsidRPr="0028516A">
        <w:rPr>
          <w:rFonts w:cs="Times New Roman"/>
          <w:szCs w:val="24"/>
        </w:rPr>
        <w:t xml:space="preserve">nařízení vlády </w:t>
      </w:r>
      <w:r w:rsidR="005C4535" w:rsidRPr="0028516A">
        <w:rPr>
          <w:rFonts w:cs="Times New Roman"/>
          <w:szCs w:val="24"/>
        </w:rPr>
        <w:t xml:space="preserve">nepřináší nové dopady z hlediska regulace a </w:t>
      </w:r>
      <w:r w:rsidR="0000542D" w:rsidRPr="0028516A">
        <w:rPr>
          <w:rFonts w:cs="Times New Roman"/>
          <w:szCs w:val="24"/>
        </w:rPr>
        <w:t xml:space="preserve">obsahuje </w:t>
      </w:r>
      <w:r w:rsidR="005C4535" w:rsidRPr="0028516A">
        <w:rPr>
          <w:rFonts w:cs="Times New Roman"/>
          <w:szCs w:val="24"/>
        </w:rPr>
        <w:t xml:space="preserve">jen technické podrobnosti fungování </w:t>
      </w:r>
      <w:r w:rsidR="00D464C6" w:rsidRPr="0028516A">
        <w:rPr>
          <w:rFonts w:cs="Times New Roman"/>
          <w:szCs w:val="24"/>
        </w:rPr>
        <w:t>institutu zranitelného zákazníka</w:t>
      </w:r>
      <w:r w:rsidR="0000542D" w:rsidRPr="0028516A">
        <w:rPr>
          <w:rFonts w:cs="Times New Roman"/>
          <w:szCs w:val="24"/>
        </w:rPr>
        <w:t xml:space="preserve">, bylo podle čl. 76 odst. 2 Legislativních pravidel vlády na základě </w:t>
      </w:r>
      <w:r w:rsidR="009643FC" w:rsidRPr="0028516A">
        <w:rPr>
          <w:rFonts w:cs="Times New Roman"/>
          <w:szCs w:val="24"/>
        </w:rPr>
        <w:t>rozhodnutí</w:t>
      </w:r>
      <w:r w:rsidR="0000542D" w:rsidRPr="0028516A">
        <w:rPr>
          <w:rFonts w:cs="Times New Roman"/>
          <w:szCs w:val="24"/>
        </w:rPr>
        <w:t xml:space="preserve"> ministra pro legislativu a předsedy Legislativní rady vlády JUDr. MgA. Michala Šalomouna, Ph.D. pod č. j.</w:t>
      </w:r>
      <w:r w:rsidR="0028516A">
        <w:rPr>
          <w:rFonts w:cs="Times New Roman"/>
          <w:szCs w:val="24"/>
        </w:rPr>
        <w:t xml:space="preserve"> 11107/2024-UVCR</w:t>
      </w:r>
      <w:r w:rsidR="0000542D" w:rsidRPr="0028516A">
        <w:rPr>
          <w:rFonts w:cs="Times New Roman"/>
          <w:szCs w:val="24"/>
        </w:rPr>
        <w:t xml:space="preserve"> upuštěno od povinnosti zpracovat hodnocení dopadů regulace.</w:t>
      </w:r>
      <w:r w:rsidR="0000542D" w:rsidRPr="0000542D">
        <w:rPr>
          <w:rFonts w:cs="Times New Roman"/>
          <w:szCs w:val="24"/>
        </w:rPr>
        <w:t xml:space="preserve"> </w:t>
      </w:r>
      <w:r w:rsidR="004C7D7A">
        <w:rPr>
          <w:szCs w:val="24"/>
        </w:rPr>
        <w:br w:type="page"/>
      </w:r>
    </w:p>
    <w:p w14:paraId="60FFA053" w14:textId="255415DE" w:rsidR="009C52F4" w:rsidRDefault="009C52F4" w:rsidP="00054058">
      <w:pPr>
        <w:pStyle w:val="Bezmezer"/>
        <w:keepNext/>
        <w:numPr>
          <w:ilvl w:val="0"/>
          <w:numId w:val="17"/>
        </w:numPr>
        <w:suppressAutoHyphens/>
        <w:ind w:left="709" w:hanging="709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2D450A">
        <w:rPr>
          <w:rFonts w:ascii="Times New Roman" w:hAnsi="Times New Roman"/>
          <w:b/>
          <w:sz w:val="24"/>
          <w:szCs w:val="24"/>
          <w:u w:val="single"/>
        </w:rPr>
        <w:lastRenderedPageBreak/>
        <w:t>Zvláštní část</w:t>
      </w:r>
    </w:p>
    <w:p w14:paraId="2F61DE22" w14:textId="63AE1CA7" w:rsidR="00B0295F" w:rsidRDefault="009C52F4" w:rsidP="005E556A">
      <w:pPr>
        <w:keepNext/>
        <w:autoSpaceDE w:val="0"/>
        <w:autoSpaceDN w:val="0"/>
        <w:adjustRightInd w:val="0"/>
        <w:spacing w:before="240" w:after="120"/>
        <w:jc w:val="both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K </w:t>
      </w:r>
      <w:r w:rsidR="00F35E00">
        <w:rPr>
          <w:rFonts w:cs="Times New Roman"/>
          <w:b/>
          <w:bCs/>
          <w:szCs w:val="24"/>
        </w:rPr>
        <w:t>§</w:t>
      </w:r>
      <w:r>
        <w:rPr>
          <w:rFonts w:cs="Times New Roman"/>
          <w:b/>
          <w:bCs/>
          <w:szCs w:val="24"/>
        </w:rPr>
        <w:t xml:space="preserve"> 1</w:t>
      </w:r>
    </w:p>
    <w:p w14:paraId="016868D7" w14:textId="4F7BB6EA" w:rsidR="00D34CE4" w:rsidRPr="004F0F61" w:rsidRDefault="00A9277B" w:rsidP="002A2A64">
      <w:pPr>
        <w:keepNext/>
        <w:autoSpaceDE w:val="0"/>
        <w:autoSpaceDN w:val="0"/>
        <w:adjustRightInd w:val="0"/>
        <w:spacing w:before="120" w:after="1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Předmět úpravy návrhu n</w:t>
      </w:r>
      <w:r w:rsidR="004743EC" w:rsidRPr="004F0F61">
        <w:rPr>
          <w:rFonts w:cs="Times New Roman"/>
          <w:szCs w:val="24"/>
        </w:rPr>
        <w:t xml:space="preserve">ařízení vlády </w:t>
      </w:r>
      <w:r>
        <w:rPr>
          <w:rFonts w:cs="Times New Roman"/>
          <w:szCs w:val="24"/>
        </w:rPr>
        <w:t>je</w:t>
      </w:r>
      <w:r w:rsidR="00B850F6" w:rsidRPr="004F0F61">
        <w:rPr>
          <w:rFonts w:cs="Times New Roman"/>
          <w:szCs w:val="24"/>
        </w:rPr>
        <w:t xml:space="preserve"> v</w:t>
      </w:r>
      <w:r w:rsidR="003036BF" w:rsidRPr="004F0F61">
        <w:rPr>
          <w:rFonts w:cs="Times New Roman"/>
          <w:szCs w:val="24"/>
        </w:rPr>
        <w:t> </w:t>
      </w:r>
      <w:r w:rsidR="00B850F6" w:rsidRPr="004F0F61">
        <w:rPr>
          <w:rFonts w:cs="Times New Roman"/>
          <w:szCs w:val="24"/>
        </w:rPr>
        <w:t>souladu</w:t>
      </w:r>
      <w:r w:rsidR="003036BF" w:rsidRPr="004F0F61">
        <w:rPr>
          <w:rFonts w:cs="Times New Roman"/>
          <w:szCs w:val="24"/>
        </w:rPr>
        <w:t xml:space="preserve"> se zmocněním obsaženým </w:t>
      </w:r>
      <w:r w:rsidR="004F0F61">
        <w:rPr>
          <w:rFonts w:cs="Times New Roman"/>
          <w:szCs w:val="24"/>
        </w:rPr>
        <w:t xml:space="preserve">v § </w:t>
      </w:r>
      <w:r w:rsidR="0018053A">
        <w:rPr>
          <w:rFonts w:cs="Times New Roman"/>
          <w:szCs w:val="24"/>
        </w:rPr>
        <w:t>29 odst. 8</w:t>
      </w:r>
      <w:r w:rsidR="00513C07">
        <w:rPr>
          <w:rFonts w:cs="Times New Roman"/>
          <w:szCs w:val="24"/>
        </w:rPr>
        <w:t>.</w:t>
      </w:r>
      <w:r w:rsidR="006D67AD">
        <w:rPr>
          <w:rFonts w:cs="Times New Roman"/>
          <w:szCs w:val="24"/>
        </w:rPr>
        <w:t xml:space="preserve"> </w:t>
      </w:r>
    </w:p>
    <w:p w14:paraId="4CCD8FE4" w14:textId="4C85063D" w:rsidR="009C52F4" w:rsidRDefault="009C52F4" w:rsidP="009C52F4">
      <w:pPr>
        <w:keepNext/>
        <w:autoSpaceDE w:val="0"/>
        <w:autoSpaceDN w:val="0"/>
        <w:adjustRightInd w:val="0"/>
        <w:spacing w:before="240" w:after="120"/>
        <w:jc w:val="both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K </w:t>
      </w:r>
      <w:r w:rsidR="00F35E00">
        <w:rPr>
          <w:rFonts w:cs="Times New Roman"/>
          <w:b/>
          <w:bCs/>
          <w:szCs w:val="24"/>
        </w:rPr>
        <w:t>§</w:t>
      </w:r>
      <w:r w:rsidR="001D0317">
        <w:rPr>
          <w:rFonts w:cs="Times New Roman"/>
          <w:b/>
          <w:bCs/>
          <w:szCs w:val="24"/>
        </w:rPr>
        <w:t xml:space="preserve"> 2</w:t>
      </w:r>
      <w:r w:rsidR="00033978">
        <w:rPr>
          <w:rFonts w:cs="Times New Roman"/>
          <w:b/>
          <w:bCs/>
          <w:szCs w:val="24"/>
        </w:rPr>
        <w:t xml:space="preserve"> </w:t>
      </w:r>
    </w:p>
    <w:p w14:paraId="1C7BB05C" w14:textId="39319F53" w:rsidR="00D34CE4" w:rsidRPr="007F5CD8" w:rsidRDefault="007F5CD8" w:rsidP="002A2A64">
      <w:pPr>
        <w:keepNext/>
        <w:autoSpaceDE w:val="0"/>
        <w:autoSpaceDN w:val="0"/>
        <w:adjustRightInd w:val="0"/>
        <w:spacing w:before="120" w:after="120"/>
        <w:jc w:val="both"/>
        <w:rPr>
          <w:rFonts w:cs="Times New Roman"/>
          <w:szCs w:val="24"/>
        </w:rPr>
      </w:pPr>
      <w:r w:rsidRPr="007F5CD8">
        <w:rPr>
          <w:rFonts w:cs="Times New Roman"/>
          <w:szCs w:val="24"/>
        </w:rPr>
        <w:t>Ustanovení § 2</w:t>
      </w:r>
      <w:r w:rsidR="00474702">
        <w:rPr>
          <w:rFonts w:cs="Times New Roman"/>
          <w:szCs w:val="24"/>
        </w:rPr>
        <w:t xml:space="preserve"> obsahuje odkaz na přílohu č. 1 k nařízení, která stanoví </w:t>
      </w:r>
      <w:r w:rsidR="00BD20EF">
        <w:rPr>
          <w:rFonts w:cs="Times New Roman"/>
          <w:szCs w:val="24"/>
        </w:rPr>
        <w:t>seznam prostředků pro terapii a prostředků pro kompenzaci onemocnění.</w:t>
      </w:r>
    </w:p>
    <w:p w14:paraId="38AE1711" w14:textId="7AC3007A" w:rsidR="009C52F4" w:rsidRDefault="009C52F4" w:rsidP="009C52F4">
      <w:pPr>
        <w:keepNext/>
        <w:autoSpaceDE w:val="0"/>
        <w:autoSpaceDN w:val="0"/>
        <w:adjustRightInd w:val="0"/>
        <w:spacing w:before="240" w:after="120"/>
        <w:jc w:val="both"/>
        <w:rPr>
          <w:b/>
          <w:szCs w:val="24"/>
        </w:rPr>
      </w:pPr>
      <w:r w:rsidRPr="00470043">
        <w:rPr>
          <w:rFonts w:cs="Times New Roman"/>
          <w:b/>
          <w:bCs/>
          <w:szCs w:val="24"/>
        </w:rPr>
        <w:t>K </w:t>
      </w:r>
      <w:r w:rsidR="00F35E00">
        <w:rPr>
          <w:rFonts w:cs="Times New Roman"/>
          <w:b/>
          <w:bCs/>
          <w:szCs w:val="24"/>
        </w:rPr>
        <w:t>§</w:t>
      </w:r>
      <w:r w:rsidRPr="00470043">
        <w:rPr>
          <w:rFonts w:cs="Times New Roman"/>
          <w:b/>
          <w:bCs/>
          <w:szCs w:val="24"/>
        </w:rPr>
        <w:t xml:space="preserve"> </w:t>
      </w:r>
      <w:r w:rsidR="00C251B9">
        <w:rPr>
          <w:rFonts w:cs="Times New Roman"/>
          <w:b/>
          <w:bCs/>
          <w:szCs w:val="24"/>
        </w:rPr>
        <w:t>3</w:t>
      </w:r>
      <w:r w:rsidR="00AC015D">
        <w:rPr>
          <w:rFonts w:cs="Times New Roman"/>
          <w:b/>
          <w:bCs/>
          <w:szCs w:val="24"/>
        </w:rPr>
        <w:t xml:space="preserve"> </w:t>
      </w:r>
    </w:p>
    <w:p w14:paraId="2A5930A4" w14:textId="518C8BF7" w:rsidR="00CA4A10" w:rsidRPr="007F5CD8" w:rsidRDefault="00CA4A10" w:rsidP="007C1F6A">
      <w:pPr>
        <w:keepNext/>
        <w:autoSpaceDE w:val="0"/>
        <w:autoSpaceDN w:val="0"/>
        <w:adjustRightInd w:val="0"/>
        <w:spacing w:before="120" w:after="120"/>
        <w:jc w:val="both"/>
        <w:rPr>
          <w:rFonts w:cs="Times New Roman"/>
          <w:szCs w:val="24"/>
        </w:rPr>
      </w:pPr>
      <w:r w:rsidRPr="007F5CD8">
        <w:rPr>
          <w:rFonts w:cs="Times New Roman"/>
          <w:szCs w:val="24"/>
        </w:rPr>
        <w:t xml:space="preserve">Ustanovení § </w:t>
      </w:r>
      <w:r>
        <w:rPr>
          <w:rFonts w:cs="Times New Roman"/>
          <w:szCs w:val="24"/>
        </w:rPr>
        <w:t xml:space="preserve">3 </w:t>
      </w:r>
      <w:r w:rsidR="00966129">
        <w:rPr>
          <w:rFonts w:cs="Times New Roman"/>
          <w:szCs w:val="24"/>
        </w:rPr>
        <w:t xml:space="preserve">odst. 1 </w:t>
      </w:r>
      <w:r>
        <w:rPr>
          <w:rFonts w:cs="Times New Roman"/>
          <w:szCs w:val="24"/>
        </w:rPr>
        <w:t>obsahuje odkaz na přílohu č. 2 k nařízení, která stanoví vzor potvrzení</w:t>
      </w:r>
      <w:r w:rsidR="005865F4">
        <w:rPr>
          <w:rFonts w:cs="Times New Roman"/>
          <w:szCs w:val="24"/>
        </w:rPr>
        <w:t xml:space="preserve">, kterým zranitelný zákazník nebo zranitelná osoba prokazuje </w:t>
      </w:r>
      <w:r w:rsidR="00D840B6">
        <w:rPr>
          <w:rFonts w:cs="Times New Roman"/>
          <w:szCs w:val="24"/>
        </w:rPr>
        <w:t xml:space="preserve">splnění podmínek pro přiznání </w:t>
      </w:r>
      <w:r w:rsidR="00F17AAB">
        <w:rPr>
          <w:rFonts w:cs="Times New Roman"/>
          <w:szCs w:val="24"/>
        </w:rPr>
        <w:t xml:space="preserve">zvláštních práv </w:t>
      </w:r>
      <w:r w:rsidR="00D840B6">
        <w:rPr>
          <w:rFonts w:cs="Times New Roman"/>
          <w:szCs w:val="24"/>
        </w:rPr>
        <w:t>zranitelného zákazníka</w:t>
      </w:r>
      <w:r>
        <w:rPr>
          <w:rFonts w:cs="Times New Roman"/>
          <w:szCs w:val="24"/>
        </w:rPr>
        <w:t>.</w:t>
      </w:r>
    </w:p>
    <w:p w14:paraId="6AE8B521" w14:textId="3AE33E44" w:rsidR="00373AE9" w:rsidRPr="007F5CD8" w:rsidRDefault="00E22635" w:rsidP="007C1F6A">
      <w:pPr>
        <w:keepNext/>
        <w:autoSpaceDE w:val="0"/>
        <w:autoSpaceDN w:val="0"/>
        <w:adjustRightInd w:val="0"/>
        <w:spacing w:before="120" w:after="1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Zároveň v </w:t>
      </w:r>
      <w:r w:rsidR="00AD42A4">
        <w:rPr>
          <w:rFonts w:cs="Times New Roman"/>
          <w:szCs w:val="24"/>
        </w:rPr>
        <w:t xml:space="preserve">§ 3 </w:t>
      </w:r>
      <w:r>
        <w:rPr>
          <w:rFonts w:cs="Times New Roman"/>
          <w:szCs w:val="24"/>
        </w:rPr>
        <w:t>odst</w:t>
      </w:r>
      <w:r w:rsidR="00AD42A4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2 </w:t>
      </w:r>
      <w:r w:rsidR="00324324">
        <w:rPr>
          <w:rFonts w:cs="Times New Roman"/>
          <w:szCs w:val="24"/>
        </w:rPr>
        <w:t>nařízení stanoví</w:t>
      </w:r>
      <w:r w:rsidR="00E204DD">
        <w:rPr>
          <w:rFonts w:cs="Times New Roman"/>
          <w:szCs w:val="24"/>
        </w:rPr>
        <w:t xml:space="preserve"> délku </w:t>
      </w:r>
      <w:r w:rsidR="00503405">
        <w:rPr>
          <w:rFonts w:cs="Times New Roman"/>
          <w:szCs w:val="24"/>
        </w:rPr>
        <w:t>platnosti potvrzení</w:t>
      </w:r>
      <w:r w:rsidR="00A33A6E">
        <w:rPr>
          <w:rFonts w:cs="Times New Roman"/>
          <w:szCs w:val="24"/>
        </w:rPr>
        <w:t>, která činí přesně dva roky</w:t>
      </w:r>
      <w:r w:rsidR="00EF1AA4">
        <w:rPr>
          <w:rFonts w:cs="Times New Roman"/>
          <w:szCs w:val="24"/>
        </w:rPr>
        <w:t>,</w:t>
      </w:r>
      <w:r w:rsidR="00A33A6E">
        <w:rPr>
          <w:rFonts w:cs="Times New Roman"/>
          <w:szCs w:val="24"/>
        </w:rPr>
        <w:t xml:space="preserve"> </w:t>
      </w:r>
      <w:r w:rsidR="00535B67">
        <w:rPr>
          <w:rFonts w:cs="Times New Roman"/>
          <w:szCs w:val="24"/>
        </w:rPr>
        <w:t>anebo</w:t>
      </w:r>
      <w:r w:rsidR="00A33A6E">
        <w:rPr>
          <w:rFonts w:cs="Times New Roman"/>
          <w:szCs w:val="24"/>
        </w:rPr>
        <w:t xml:space="preserve"> dobu kratší</w:t>
      </w:r>
      <w:r w:rsidR="007F69C8">
        <w:rPr>
          <w:rFonts w:cs="Times New Roman"/>
          <w:szCs w:val="24"/>
        </w:rPr>
        <w:t>, kterou stanoví lékař</w:t>
      </w:r>
      <w:r w:rsidR="00A35DE8">
        <w:rPr>
          <w:rFonts w:cs="Times New Roman"/>
          <w:szCs w:val="24"/>
        </w:rPr>
        <w:t xml:space="preserve"> po vyhodnocení zdravotního stavu zranitelné osoby</w:t>
      </w:r>
      <w:r w:rsidR="004C4D40">
        <w:rPr>
          <w:rFonts w:cs="Times New Roman"/>
          <w:szCs w:val="24"/>
        </w:rPr>
        <w:t>.</w:t>
      </w:r>
      <w:r w:rsidR="001C09EF">
        <w:rPr>
          <w:rFonts w:cs="Times New Roman"/>
          <w:szCs w:val="24"/>
        </w:rPr>
        <w:t xml:space="preserve"> </w:t>
      </w:r>
      <w:r w:rsidR="00E50A4C">
        <w:rPr>
          <w:rFonts w:cs="Times New Roman"/>
          <w:szCs w:val="24"/>
        </w:rPr>
        <w:t>Energetický z</w:t>
      </w:r>
      <w:r w:rsidR="001C09EF">
        <w:rPr>
          <w:rFonts w:cs="Times New Roman"/>
          <w:szCs w:val="24"/>
        </w:rPr>
        <w:t xml:space="preserve">ákon </w:t>
      </w:r>
      <w:r w:rsidR="00E50A4C">
        <w:rPr>
          <w:rFonts w:cs="Times New Roman"/>
          <w:szCs w:val="24"/>
        </w:rPr>
        <w:t xml:space="preserve">v § 29 odst. 6 </w:t>
      </w:r>
      <w:r w:rsidR="001C09EF">
        <w:rPr>
          <w:rFonts w:cs="Times New Roman"/>
          <w:szCs w:val="24"/>
        </w:rPr>
        <w:t>stanoví, že d</w:t>
      </w:r>
      <w:r w:rsidR="00776C58">
        <w:rPr>
          <w:rFonts w:cs="Times New Roman"/>
          <w:szCs w:val="24"/>
        </w:rPr>
        <w:t>élka potvrzení je nejdéle dva roky</w:t>
      </w:r>
      <w:r w:rsidR="00E50A4C">
        <w:rPr>
          <w:rFonts w:cs="Times New Roman"/>
          <w:szCs w:val="24"/>
        </w:rPr>
        <w:t>,</w:t>
      </w:r>
      <w:r w:rsidR="00776C58">
        <w:rPr>
          <w:rFonts w:cs="Times New Roman"/>
          <w:szCs w:val="24"/>
        </w:rPr>
        <w:t xml:space="preserve"> a</w:t>
      </w:r>
      <w:r w:rsidR="00E50A4C">
        <w:rPr>
          <w:rFonts w:cs="Times New Roman"/>
          <w:szCs w:val="24"/>
        </w:rPr>
        <w:t xml:space="preserve"> současně podle </w:t>
      </w:r>
      <w:r w:rsidR="00024555">
        <w:rPr>
          <w:rFonts w:cs="Times New Roman"/>
          <w:szCs w:val="24"/>
        </w:rPr>
        <w:t>§ 29 odst. 8</w:t>
      </w:r>
      <w:r w:rsidR="00776C58">
        <w:rPr>
          <w:rFonts w:cs="Times New Roman"/>
          <w:szCs w:val="24"/>
        </w:rPr>
        <w:t xml:space="preserve"> délku platnosti </w:t>
      </w:r>
      <w:r w:rsidR="000D67AA">
        <w:rPr>
          <w:rFonts w:cs="Times New Roman"/>
          <w:szCs w:val="24"/>
        </w:rPr>
        <w:t xml:space="preserve">stanoví nařízení vlády. </w:t>
      </w:r>
      <w:r w:rsidR="003A145F">
        <w:rPr>
          <w:rFonts w:cs="Times New Roman"/>
          <w:szCs w:val="24"/>
        </w:rPr>
        <w:t xml:space="preserve">Pokud </w:t>
      </w:r>
      <w:r w:rsidR="009E07E2">
        <w:rPr>
          <w:rFonts w:cs="Times New Roman"/>
          <w:szCs w:val="24"/>
        </w:rPr>
        <w:t>je zdravotní stav</w:t>
      </w:r>
      <w:r w:rsidR="004A6016">
        <w:rPr>
          <w:rFonts w:cs="Times New Roman"/>
          <w:szCs w:val="24"/>
        </w:rPr>
        <w:t xml:space="preserve"> zranit</w:t>
      </w:r>
      <w:r w:rsidR="00D12255">
        <w:rPr>
          <w:rFonts w:cs="Times New Roman"/>
          <w:szCs w:val="24"/>
        </w:rPr>
        <w:t>elné osoby</w:t>
      </w:r>
      <w:r w:rsidR="009E07E2">
        <w:rPr>
          <w:rFonts w:cs="Times New Roman"/>
          <w:szCs w:val="24"/>
        </w:rPr>
        <w:t xml:space="preserve"> </w:t>
      </w:r>
      <w:r w:rsidR="00316E70">
        <w:rPr>
          <w:rFonts w:cs="Times New Roman"/>
          <w:szCs w:val="24"/>
        </w:rPr>
        <w:t xml:space="preserve">dlouhodobý, </w:t>
      </w:r>
      <w:r w:rsidR="00DB4C67">
        <w:rPr>
          <w:rFonts w:cs="Times New Roman"/>
          <w:szCs w:val="24"/>
        </w:rPr>
        <w:t xml:space="preserve">je na místě, aby délka platnosti potvrzení byla </w:t>
      </w:r>
      <w:r w:rsidR="0020039B">
        <w:rPr>
          <w:rFonts w:cs="Times New Roman"/>
          <w:szCs w:val="24"/>
        </w:rPr>
        <w:t>stanovena na celé dva roky</w:t>
      </w:r>
      <w:r w:rsidR="00D12255">
        <w:rPr>
          <w:rFonts w:cs="Times New Roman"/>
          <w:szCs w:val="24"/>
        </w:rPr>
        <w:t>.</w:t>
      </w:r>
      <w:r w:rsidR="00E23850">
        <w:rPr>
          <w:rFonts w:cs="Times New Roman"/>
          <w:szCs w:val="24"/>
        </w:rPr>
        <w:t xml:space="preserve"> </w:t>
      </w:r>
      <w:r w:rsidR="00D12255">
        <w:rPr>
          <w:rFonts w:cs="Times New Roman"/>
          <w:szCs w:val="24"/>
        </w:rPr>
        <w:t>Naproti tomu</w:t>
      </w:r>
      <w:r w:rsidR="00E23850">
        <w:rPr>
          <w:rFonts w:cs="Times New Roman"/>
          <w:szCs w:val="24"/>
        </w:rPr>
        <w:t xml:space="preserve"> při krátkodobějších </w:t>
      </w:r>
      <w:r w:rsidR="008F24C8">
        <w:rPr>
          <w:rFonts w:cs="Times New Roman"/>
          <w:szCs w:val="24"/>
        </w:rPr>
        <w:t xml:space="preserve">zdravotních omezeních vyžadujících využívání </w:t>
      </w:r>
      <w:r w:rsidR="00E229EE">
        <w:rPr>
          <w:rFonts w:cs="Times New Roman"/>
          <w:szCs w:val="24"/>
        </w:rPr>
        <w:t xml:space="preserve">prostředku pro terapii nebo prostředku pro kompenzaci onemocnění </w:t>
      </w:r>
      <w:r w:rsidR="00024555">
        <w:rPr>
          <w:rFonts w:cs="Times New Roman"/>
          <w:szCs w:val="24"/>
        </w:rPr>
        <w:t xml:space="preserve">jen po omezenou dobu </w:t>
      </w:r>
      <w:r w:rsidR="00E229EE">
        <w:rPr>
          <w:rFonts w:cs="Times New Roman"/>
          <w:szCs w:val="24"/>
        </w:rPr>
        <w:t xml:space="preserve">může lékař stanovit </w:t>
      </w:r>
      <w:r w:rsidR="001C5344">
        <w:rPr>
          <w:rFonts w:cs="Times New Roman"/>
          <w:szCs w:val="24"/>
        </w:rPr>
        <w:t>dobu platnosti kratší</w:t>
      </w:r>
      <w:r w:rsidR="00B20486">
        <w:rPr>
          <w:rFonts w:cs="Times New Roman"/>
          <w:szCs w:val="24"/>
        </w:rPr>
        <w:t xml:space="preserve"> podle </w:t>
      </w:r>
      <w:r w:rsidR="00817DA9">
        <w:rPr>
          <w:rFonts w:cs="Times New Roman"/>
          <w:szCs w:val="24"/>
        </w:rPr>
        <w:t>zdravotního stavu</w:t>
      </w:r>
      <w:r w:rsidR="001F13E4">
        <w:rPr>
          <w:rFonts w:cs="Times New Roman"/>
          <w:szCs w:val="24"/>
        </w:rPr>
        <w:t xml:space="preserve"> zranitelné osoby.</w:t>
      </w:r>
    </w:p>
    <w:p w14:paraId="1907A34D" w14:textId="1C6434F9" w:rsidR="00D34CE4" w:rsidRDefault="00AB37A4" w:rsidP="00D34CE4">
      <w:pPr>
        <w:keepNext/>
        <w:autoSpaceDE w:val="0"/>
        <w:autoSpaceDN w:val="0"/>
        <w:adjustRightInd w:val="0"/>
        <w:spacing w:before="240" w:after="120"/>
        <w:jc w:val="both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K </w:t>
      </w:r>
      <w:r w:rsidR="00C96FFC">
        <w:rPr>
          <w:rFonts w:cs="Times New Roman"/>
          <w:b/>
          <w:bCs/>
          <w:szCs w:val="24"/>
        </w:rPr>
        <w:t>§</w:t>
      </w:r>
      <w:r>
        <w:rPr>
          <w:rFonts w:cs="Times New Roman"/>
          <w:b/>
          <w:bCs/>
          <w:szCs w:val="24"/>
        </w:rPr>
        <w:t xml:space="preserve"> </w:t>
      </w:r>
      <w:r w:rsidR="0018056F">
        <w:rPr>
          <w:rFonts w:cs="Times New Roman"/>
          <w:b/>
          <w:bCs/>
          <w:szCs w:val="24"/>
        </w:rPr>
        <w:t>4</w:t>
      </w:r>
      <w:r w:rsidR="00E7458D">
        <w:rPr>
          <w:rFonts w:cs="Times New Roman"/>
          <w:b/>
          <w:bCs/>
          <w:szCs w:val="24"/>
        </w:rPr>
        <w:t xml:space="preserve"> </w:t>
      </w:r>
    </w:p>
    <w:p w14:paraId="28FF8CC3" w14:textId="202E3C7F" w:rsidR="006C3BE1" w:rsidRPr="007F5CD8" w:rsidRDefault="006C3BE1" w:rsidP="00BE03BA">
      <w:pPr>
        <w:keepNext/>
        <w:autoSpaceDE w:val="0"/>
        <w:autoSpaceDN w:val="0"/>
        <w:adjustRightInd w:val="0"/>
        <w:spacing w:before="120" w:after="120"/>
        <w:jc w:val="both"/>
        <w:rPr>
          <w:rFonts w:cs="Times New Roman"/>
          <w:szCs w:val="24"/>
        </w:rPr>
      </w:pPr>
      <w:r w:rsidRPr="007F5CD8">
        <w:rPr>
          <w:rFonts w:cs="Times New Roman"/>
          <w:szCs w:val="24"/>
        </w:rPr>
        <w:t xml:space="preserve">Ustanovení § </w:t>
      </w:r>
      <w:r>
        <w:rPr>
          <w:rFonts w:cs="Times New Roman"/>
          <w:szCs w:val="24"/>
        </w:rPr>
        <w:t xml:space="preserve">4 obsahuje odkaz na přílohu č. 3 k nařízení, která </w:t>
      </w:r>
      <w:r w:rsidR="00F456E9">
        <w:rPr>
          <w:rFonts w:cs="Times New Roman"/>
          <w:szCs w:val="24"/>
        </w:rPr>
        <w:t>stanoví</w:t>
      </w:r>
      <w:r w:rsidR="00B54B0F">
        <w:rPr>
          <w:rFonts w:cs="Times New Roman"/>
          <w:szCs w:val="24"/>
        </w:rPr>
        <w:t xml:space="preserve"> vzor písemné dohody o výkonu práv a povinností zranitelné osoby prostřednictvím</w:t>
      </w:r>
      <w:r w:rsidR="008C7692">
        <w:rPr>
          <w:rFonts w:cs="Times New Roman"/>
          <w:szCs w:val="24"/>
        </w:rPr>
        <w:t xml:space="preserve"> zákazníka</w:t>
      </w:r>
      <w:r>
        <w:rPr>
          <w:rFonts w:cs="Times New Roman"/>
          <w:szCs w:val="24"/>
        </w:rPr>
        <w:t>.</w:t>
      </w:r>
    </w:p>
    <w:p w14:paraId="5307751F" w14:textId="7BEC95D3" w:rsidR="00D34CE4" w:rsidRDefault="009A2B88" w:rsidP="00D34CE4">
      <w:pPr>
        <w:keepNext/>
        <w:autoSpaceDE w:val="0"/>
        <w:autoSpaceDN w:val="0"/>
        <w:adjustRightInd w:val="0"/>
        <w:spacing w:before="240" w:after="120"/>
        <w:jc w:val="both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K </w:t>
      </w:r>
      <w:r w:rsidR="00C96FFC">
        <w:rPr>
          <w:rFonts w:cs="Times New Roman"/>
          <w:b/>
          <w:bCs/>
          <w:szCs w:val="24"/>
        </w:rPr>
        <w:t>§</w:t>
      </w:r>
      <w:r>
        <w:rPr>
          <w:rFonts w:cs="Times New Roman"/>
          <w:b/>
          <w:bCs/>
          <w:szCs w:val="24"/>
        </w:rPr>
        <w:t xml:space="preserve"> </w:t>
      </w:r>
      <w:r w:rsidR="00E90486">
        <w:rPr>
          <w:rFonts w:cs="Times New Roman"/>
          <w:b/>
          <w:bCs/>
          <w:szCs w:val="24"/>
        </w:rPr>
        <w:t>5</w:t>
      </w:r>
      <w:r w:rsidR="00042B64">
        <w:rPr>
          <w:rFonts w:cs="Times New Roman"/>
          <w:b/>
          <w:bCs/>
          <w:szCs w:val="24"/>
        </w:rPr>
        <w:t xml:space="preserve"> </w:t>
      </w:r>
    </w:p>
    <w:p w14:paraId="1B7D3628" w14:textId="4229D858" w:rsidR="00D34CE4" w:rsidRPr="006D496D" w:rsidRDefault="003C5EC6" w:rsidP="00BE03BA">
      <w:pPr>
        <w:keepNext/>
        <w:autoSpaceDE w:val="0"/>
        <w:autoSpaceDN w:val="0"/>
        <w:adjustRightInd w:val="0"/>
        <w:spacing w:before="120" w:after="120"/>
        <w:jc w:val="both"/>
        <w:rPr>
          <w:rFonts w:cs="Times New Roman"/>
          <w:szCs w:val="24"/>
        </w:rPr>
      </w:pPr>
      <w:r w:rsidRPr="006D496D">
        <w:rPr>
          <w:rFonts w:cs="Times New Roman"/>
          <w:szCs w:val="24"/>
        </w:rPr>
        <w:t xml:space="preserve">Navrhuje se </w:t>
      </w:r>
      <w:r w:rsidR="006D496D">
        <w:rPr>
          <w:rFonts w:cs="Times New Roman"/>
          <w:szCs w:val="24"/>
        </w:rPr>
        <w:t xml:space="preserve">stanovit </w:t>
      </w:r>
      <w:r w:rsidR="008604AA">
        <w:rPr>
          <w:rFonts w:cs="Times New Roman"/>
          <w:szCs w:val="24"/>
        </w:rPr>
        <w:t xml:space="preserve">nabytí účinnosti nařízení vlády </w:t>
      </w:r>
      <w:r w:rsidR="00B30BBB">
        <w:rPr>
          <w:rFonts w:cs="Times New Roman"/>
          <w:szCs w:val="24"/>
        </w:rPr>
        <w:t xml:space="preserve">k 1. červenci 2024, </w:t>
      </w:r>
      <w:r w:rsidR="007A17BD" w:rsidRPr="007A17BD">
        <w:rPr>
          <w:rFonts w:cs="Times New Roman"/>
          <w:szCs w:val="24"/>
        </w:rPr>
        <w:t>tedy v souladu s obecným pravidlem obsaženým v</w:t>
      </w:r>
      <w:r w:rsidR="00AA36E9">
        <w:rPr>
          <w:rFonts w:cs="Times New Roman"/>
          <w:szCs w:val="24"/>
        </w:rPr>
        <w:t xml:space="preserve"> § 9 odst. 2</w:t>
      </w:r>
      <w:r w:rsidR="00C36C8B" w:rsidRPr="00C36C8B">
        <w:t xml:space="preserve"> </w:t>
      </w:r>
      <w:r w:rsidR="00C36C8B">
        <w:rPr>
          <w:rFonts w:cs="Times New Roman"/>
          <w:szCs w:val="24"/>
        </w:rPr>
        <w:t>z</w:t>
      </w:r>
      <w:r w:rsidR="00C36C8B" w:rsidRPr="00C36C8B">
        <w:rPr>
          <w:rFonts w:cs="Times New Roman"/>
          <w:szCs w:val="24"/>
        </w:rPr>
        <w:t>ákon</w:t>
      </w:r>
      <w:r w:rsidR="00C36C8B">
        <w:rPr>
          <w:rFonts w:cs="Times New Roman"/>
          <w:szCs w:val="24"/>
        </w:rPr>
        <w:t>a</w:t>
      </w:r>
      <w:r w:rsidR="00C36C8B" w:rsidRPr="00C36C8B">
        <w:rPr>
          <w:rFonts w:cs="Times New Roman"/>
          <w:szCs w:val="24"/>
        </w:rPr>
        <w:t xml:space="preserve"> č. 222/2016 Sb.</w:t>
      </w:r>
      <w:r w:rsidR="00C36C8B">
        <w:rPr>
          <w:rFonts w:cs="Times New Roman"/>
          <w:szCs w:val="24"/>
        </w:rPr>
        <w:t xml:space="preserve">, </w:t>
      </w:r>
      <w:r w:rsidR="00C36C8B" w:rsidRPr="00C36C8B">
        <w:rPr>
          <w:rFonts w:cs="Times New Roman"/>
          <w:szCs w:val="24"/>
        </w:rPr>
        <w:t>o Sbírce zákonů a mezinárodních smluv a o tvorbě právních předpisů vyhlašovaných ve Sbírce zákonů a mezinárodních smluv (zákon o Sbírce zákonů a mezinárodních smluv)</w:t>
      </w:r>
      <w:r w:rsidR="00BB78FF">
        <w:rPr>
          <w:rFonts w:cs="Times New Roman"/>
          <w:szCs w:val="24"/>
        </w:rPr>
        <w:t>.</w:t>
      </w:r>
      <w:r w:rsidR="008E1BDA">
        <w:rPr>
          <w:rFonts w:cs="Times New Roman"/>
          <w:szCs w:val="24"/>
        </w:rPr>
        <w:t xml:space="preserve"> Dotčené subjekty </w:t>
      </w:r>
      <w:r w:rsidR="00822A3E">
        <w:rPr>
          <w:rFonts w:cs="Times New Roman"/>
          <w:szCs w:val="24"/>
        </w:rPr>
        <w:t xml:space="preserve">na energetickém trhu </w:t>
      </w:r>
      <w:r w:rsidR="008E1BDA">
        <w:rPr>
          <w:rFonts w:cs="Times New Roman"/>
          <w:szCs w:val="24"/>
        </w:rPr>
        <w:t xml:space="preserve">jsou </w:t>
      </w:r>
      <w:r w:rsidR="005D6443">
        <w:rPr>
          <w:rFonts w:cs="Times New Roman"/>
          <w:szCs w:val="24"/>
        </w:rPr>
        <w:t xml:space="preserve">připraveny na </w:t>
      </w:r>
      <w:r w:rsidR="00BF3F7F">
        <w:rPr>
          <w:rFonts w:cs="Times New Roman"/>
          <w:szCs w:val="24"/>
        </w:rPr>
        <w:t xml:space="preserve">zahájení </w:t>
      </w:r>
      <w:r w:rsidR="005F4ECF">
        <w:rPr>
          <w:rFonts w:cs="Times New Roman"/>
          <w:szCs w:val="24"/>
        </w:rPr>
        <w:t xml:space="preserve">uplatňování práv </w:t>
      </w:r>
      <w:r w:rsidR="00F51DA3">
        <w:rPr>
          <w:rFonts w:cs="Times New Roman"/>
          <w:szCs w:val="24"/>
        </w:rPr>
        <w:t xml:space="preserve">zranitelných zákazníků, proto není důvod stanovovat delší </w:t>
      </w:r>
      <w:proofErr w:type="spellStart"/>
      <w:r w:rsidR="00F51DA3">
        <w:rPr>
          <w:rFonts w:cs="Times New Roman"/>
          <w:szCs w:val="24"/>
        </w:rPr>
        <w:t>legisvakanční</w:t>
      </w:r>
      <w:proofErr w:type="spellEnd"/>
      <w:r w:rsidR="00F51DA3">
        <w:rPr>
          <w:rFonts w:cs="Times New Roman"/>
          <w:szCs w:val="24"/>
        </w:rPr>
        <w:t xml:space="preserve"> lhůtu.</w:t>
      </w:r>
    </w:p>
    <w:p w14:paraId="64C68336" w14:textId="6A1DE6D5" w:rsidR="009C52F4" w:rsidRPr="002506ED" w:rsidRDefault="002506ED" w:rsidP="00BE03BA">
      <w:pPr>
        <w:keepNext/>
        <w:autoSpaceDE w:val="0"/>
        <w:autoSpaceDN w:val="0"/>
        <w:adjustRightInd w:val="0"/>
        <w:spacing w:before="240" w:after="120"/>
        <w:jc w:val="both"/>
        <w:rPr>
          <w:rFonts w:cs="Times New Roman"/>
          <w:b/>
          <w:bCs/>
          <w:szCs w:val="24"/>
        </w:rPr>
      </w:pPr>
      <w:r w:rsidRPr="002506ED">
        <w:rPr>
          <w:rFonts w:cs="Times New Roman"/>
          <w:b/>
          <w:bCs/>
          <w:szCs w:val="24"/>
        </w:rPr>
        <w:t>K příloze č. 1</w:t>
      </w:r>
    </w:p>
    <w:p w14:paraId="733D474A" w14:textId="6E6C62A9" w:rsidR="001019FF" w:rsidRPr="00BE03BA" w:rsidRDefault="001019FF" w:rsidP="00BE03BA">
      <w:pPr>
        <w:keepNext/>
        <w:autoSpaceDE w:val="0"/>
        <w:autoSpaceDN w:val="0"/>
        <w:adjustRightInd w:val="0"/>
        <w:spacing w:before="120" w:after="120"/>
        <w:jc w:val="both"/>
        <w:rPr>
          <w:rFonts w:cs="Times New Roman"/>
          <w:szCs w:val="24"/>
        </w:rPr>
      </w:pPr>
      <w:r w:rsidRPr="00BE03BA">
        <w:rPr>
          <w:rFonts w:cs="Times New Roman"/>
          <w:szCs w:val="24"/>
        </w:rPr>
        <w:t>Příloha č. 1 stanoví</w:t>
      </w:r>
      <w:r w:rsidR="00621B48" w:rsidRPr="00BE03BA">
        <w:rPr>
          <w:rFonts w:cs="Times New Roman"/>
          <w:szCs w:val="24"/>
        </w:rPr>
        <w:t xml:space="preserve"> taxativní </w:t>
      </w:r>
      <w:r w:rsidR="003359E0">
        <w:rPr>
          <w:rFonts w:cs="Times New Roman"/>
          <w:szCs w:val="24"/>
        </w:rPr>
        <w:t>výčet</w:t>
      </w:r>
      <w:r w:rsidR="003359E0" w:rsidRPr="00BE03BA">
        <w:rPr>
          <w:rFonts w:cs="Times New Roman"/>
          <w:szCs w:val="24"/>
        </w:rPr>
        <w:t xml:space="preserve"> </w:t>
      </w:r>
      <w:r w:rsidR="00621B48" w:rsidRPr="00BE03BA">
        <w:rPr>
          <w:rFonts w:cs="Times New Roman"/>
          <w:szCs w:val="24"/>
        </w:rPr>
        <w:t>prostředků pro terapii a prostředků pro kompenzaci onemocnění</w:t>
      </w:r>
      <w:r w:rsidR="00445B7F" w:rsidRPr="00BE03BA">
        <w:rPr>
          <w:rFonts w:cs="Times New Roman"/>
          <w:szCs w:val="24"/>
        </w:rPr>
        <w:t xml:space="preserve">. Jedná se o </w:t>
      </w:r>
      <w:r w:rsidR="003359E0">
        <w:rPr>
          <w:rFonts w:cs="Times New Roman"/>
          <w:szCs w:val="24"/>
        </w:rPr>
        <w:t>prostředky</w:t>
      </w:r>
      <w:r w:rsidR="00881650" w:rsidRPr="00BE03BA">
        <w:rPr>
          <w:rFonts w:cs="Times New Roman"/>
          <w:szCs w:val="24"/>
        </w:rPr>
        <w:t xml:space="preserve">, </w:t>
      </w:r>
      <w:r w:rsidR="00251F9E" w:rsidRPr="00BE03BA">
        <w:rPr>
          <w:rFonts w:cs="Times New Roman"/>
          <w:szCs w:val="24"/>
        </w:rPr>
        <w:t xml:space="preserve">které </w:t>
      </w:r>
      <w:r w:rsidR="006E5E52">
        <w:rPr>
          <w:rFonts w:cs="Times New Roman"/>
          <w:szCs w:val="24"/>
        </w:rPr>
        <w:t>nemohou plnit svou funkci</w:t>
      </w:r>
      <w:r w:rsidR="00251F9E" w:rsidRPr="00BE03BA">
        <w:rPr>
          <w:rFonts w:cs="Times New Roman"/>
          <w:szCs w:val="24"/>
        </w:rPr>
        <w:t xml:space="preserve"> bez nepřetržité dodávky elektřiny</w:t>
      </w:r>
      <w:r w:rsidR="00952FCB" w:rsidRPr="00BE03BA">
        <w:rPr>
          <w:rFonts w:cs="Times New Roman"/>
          <w:szCs w:val="24"/>
        </w:rPr>
        <w:t xml:space="preserve"> a jejich využívání </w:t>
      </w:r>
      <w:r w:rsidR="000C5962" w:rsidRPr="00BE03BA">
        <w:rPr>
          <w:rFonts w:cs="Times New Roman"/>
          <w:szCs w:val="24"/>
        </w:rPr>
        <w:t>je nezbytné pro zachování základních životních funkcí</w:t>
      </w:r>
      <w:r w:rsidR="00BB0875" w:rsidRPr="00BE03BA">
        <w:rPr>
          <w:rFonts w:cs="Times New Roman"/>
          <w:szCs w:val="24"/>
        </w:rPr>
        <w:t xml:space="preserve"> </w:t>
      </w:r>
      <w:r w:rsidR="001376FF">
        <w:rPr>
          <w:rFonts w:cs="Times New Roman"/>
          <w:szCs w:val="24"/>
        </w:rPr>
        <w:t xml:space="preserve">dané </w:t>
      </w:r>
      <w:r w:rsidR="00BB0875" w:rsidRPr="00BE03BA">
        <w:rPr>
          <w:rFonts w:cs="Times New Roman"/>
          <w:szCs w:val="24"/>
        </w:rPr>
        <w:t xml:space="preserve">osoby. </w:t>
      </w:r>
      <w:r w:rsidR="00023C94" w:rsidRPr="00BE03BA">
        <w:rPr>
          <w:rFonts w:cs="Times New Roman"/>
          <w:szCs w:val="24"/>
        </w:rPr>
        <w:t xml:space="preserve">Osoba, která </w:t>
      </w:r>
      <w:r w:rsidR="00CC1E95" w:rsidRPr="00BE03BA">
        <w:rPr>
          <w:rFonts w:cs="Times New Roman"/>
          <w:szCs w:val="24"/>
        </w:rPr>
        <w:t>má takový prostředek</w:t>
      </w:r>
      <w:r w:rsidR="00325548" w:rsidRPr="00BE03BA">
        <w:rPr>
          <w:rFonts w:cs="Times New Roman"/>
          <w:szCs w:val="24"/>
        </w:rPr>
        <w:t xml:space="preserve"> </w:t>
      </w:r>
      <w:r w:rsidR="003359E0">
        <w:rPr>
          <w:rFonts w:cs="Times New Roman"/>
          <w:szCs w:val="24"/>
        </w:rPr>
        <w:t xml:space="preserve">lékařem </w:t>
      </w:r>
      <w:r w:rsidR="006B249B" w:rsidRPr="00BE03BA">
        <w:rPr>
          <w:rFonts w:cs="Times New Roman"/>
          <w:szCs w:val="24"/>
        </w:rPr>
        <w:t xml:space="preserve">předepsaný </w:t>
      </w:r>
      <w:r w:rsidR="00A807A3" w:rsidRPr="00BE03BA">
        <w:rPr>
          <w:rFonts w:cs="Times New Roman"/>
          <w:szCs w:val="24"/>
        </w:rPr>
        <w:t xml:space="preserve">k užívání po předepsanou dobu, </w:t>
      </w:r>
      <w:r w:rsidR="00D9113A" w:rsidRPr="00BE03BA">
        <w:rPr>
          <w:rFonts w:cs="Times New Roman"/>
          <w:szCs w:val="24"/>
        </w:rPr>
        <w:t>je zranitelnou osobou</w:t>
      </w:r>
      <w:r w:rsidR="00D328D2" w:rsidRPr="00BE03BA">
        <w:rPr>
          <w:rFonts w:cs="Times New Roman"/>
          <w:szCs w:val="24"/>
        </w:rPr>
        <w:t xml:space="preserve"> a </w:t>
      </w:r>
      <w:r w:rsidR="004B6C16" w:rsidRPr="00BE03BA">
        <w:rPr>
          <w:rFonts w:cs="Times New Roman"/>
          <w:szCs w:val="24"/>
        </w:rPr>
        <w:t xml:space="preserve">pokud splní zákonné podmínky, </w:t>
      </w:r>
      <w:r w:rsidR="00D328D2" w:rsidRPr="00BE03BA">
        <w:rPr>
          <w:rFonts w:cs="Times New Roman"/>
          <w:szCs w:val="24"/>
        </w:rPr>
        <w:t xml:space="preserve">vztahují se na </w:t>
      </w:r>
      <w:r w:rsidR="003359E0" w:rsidRPr="00BE03BA">
        <w:rPr>
          <w:rFonts w:cs="Times New Roman"/>
          <w:szCs w:val="24"/>
        </w:rPr>
        <w:t>n</w:t>
      </w:r>
      <w:r w:rsidR="003359E0">
        <w:rPr>
          <w:rFonts w:cs="Times New Roman"/>
          <w:szCs w:val="24"/>
        </w:rPr>
        <w:t>i</w:t>
      </w:r>
      <w:r w:rsidR="003359E0" w:rsidRPr="00BE03BA">
        <w:rPr>
          <w:rFonts w:cs="Times New Roman"/>
          <w:szCs w:val="24"/>
        </w:rPr>
        <w:t xml:space="preserve"> </w:t>
      </w:r>
      <w:r w:rsidR="00F74526" w:rsidRPr="00BE03BA">
        <w:rPr>
          <w:rFonts w:cs="Times New Roman"/>
          <w:szCs w:val="24"/>
        </w:rPr>
        <w:t xml:space="preserve">zvláštní práva zranitelného zákazníka. </w:t>
      </w:r>
      <w:r w:rsidR="003359E0">
        <w:rPr>
          <w:rFonts w:cs="Times New Roman"/>
          <w:szCs w:val="24"/>
        </w:rPr>
        <w:t xml:space="preserve">Prostředky byly </w:t>
      </w:r>
      <w:r w:rsidR="00A5112D">
        <w:rPr>
          <w:rFonts w:cs="Times New Roman"/>
          <w:szCs w:val="24"/>
        </w:rPr>
        <w:t>s</w:t>
      </w:r>
      <w:r w:rsidR="00C30F53">
        <w:rPr>
          <w:rFonts w:cs="Times New Roman"/>
          <w:szCs w:val="24"/>
        </w:rPr>
        <w:t>t</w:t>
      </w:r>
      <w:r w:rsidR="00A5112D">
        <w:rPr>
          <w:rFonts w:cs="Times New Roman"/>
          <w:szCs w:val="24"/>
        </w:rPr>
        <w:t>anov</w:t>
      </w:r>
      <w:r w:rsidR="003359E0">
        <w:rPr>
          <w:rFonts w:cs="Times New Roman"/>
          <w:szCs w:val="24"/>
        </w:rPr>
        <w:t>eny</w:t>
      </w:r>
      <w:r w:rsidR="00F74526" w:rsidRPr="00BE03BA">
        <w:rPr>
          <w:rFonts w:cs="Times New Roman"/>
          <w:szCs w:val="24"/>
        </w:rPr>
        <w:t xml:space="preserve"> na základě konzultace s Minist</w:t>
      </w:r>
      <w:r w:rsidR="00D35AD8" w:rsidRPr="00BE03BA">
        <w:rPr>
          <w:rFonts w:cs="Times New Roman"/>
          <w:szCs w:val="24"/>
        </w:rPr>
        <w:t>erst</w:t>
      </w:r>
      <w:r w:rsidR="00F74526" w:rsidRPr="00BE03BA">
        <w:rPr>
          <w:rFonts w:cs="Times New Roman"/>
          <w:szCs w:val="24"/>
        </w:rPr>
        <w:t>vem zdravotnictví.</w:t>
      </w:r>
    </w:p>
    <w:p w14:paraId="0145D26D" w14:textId="30BF462E" w:rsidR="002506ED" w:rsidRPr="002506ED" w:rsidRDefault="002506ED" w:rsidP="00BE03BA">
      <w:pPr>
        <w:keepNext/>
        <w:autoSpaceDE w:val="0"/>
        <w:autoSpaceDN w:val="0"/>
        <w:adjustRightInd w:val="0"/>
        <w:spacing w:before="240" w:after="120"/>
        <w:jc w:val="both"/>
        <w:rPr>
          <w:rFonts w:cs="Times New Roman"/>
          <w:b/>
          <w:bCs/>
          <w:szCs w:val="24"/>
        </w:rPr>
      </w:pPr>
      <w:r w:rsidRPr="002506ED">
        <w:rPr>
          <w:rFonts w:cs="Times New Roman"/>
          <w:b/>
          <w:bCs/>
          <w:szCs w:val="24"/>
        </w:rPr>
        <w:t>K příloze č. 2</w:t>
      </w:r>
    </w:p>
    <w:p w14:paraId="4C579F89" w14:textId="4F11D1DF" w:rsidR="002506ED" w:rsidRDefault="009458DC" w:rsidP="00EF5053">
      <w:pPr>
        <w:keepNext/>
        <w:autoSpaceDE w:val="0"/>
        <w:autoSpaceDN w:val="0"/>
        <w:adjustRightInd w:val="0"/>
        <w:spacing w:before="120" w:after="120"/>
        <w:jc w:val="both"/>
        <w:rPr>
          <w:rFonts w:cs="Times New Roman"/>
          <w:szCs w:val="24"/>
        </w:rPr>
      </w:pPr>
      <w:r w:rsidRPr="009458DC">
        <w:rPr>
          <w:rFonts w:cs="Times New Roman"/>
          <w:szCs w:val="24"/>
        </w:rPr>
        <w:t>Příloha č. 2</w:t>
      </w:r>
      <w:r>
        <w:rPr>
          <w:rFonts w:cs="Times New Roman"/>
          <w:szCs w:val="24"/>
        </w:rPr>
        <w:t xml:space="preserve"> obsahuje vzor potvrzení o splnění podmínek pro přiznání zvláštn</w:t>
      </w:r>
      <w:r w:rsidR="00351D8E">
        <w:rPr>
          <w:rFonts w:cs="Times New Roman"/>
          <w:szCs w:val="24"/>
        </w:rPr>
        <w:t>ích práv zranitelného zákazníka</w:t>
      </w:r>
      <w:r w:rsidR="001628B1">
        <w:rPr>
          <w:rFonts w:cs="Times New Roman"/>
          <w:szCs w:val="24"/>
        </w:rPr>
        <w:t xml:space="preserve">. </w:t>
      </w:r>
      <w:r w:rsidR="001E418C">
        <w:rPr>
          <w:rFonts w:cs="Times New Roman"/>
          <w:szCs w:val="24"/>
        </w:rPr>
        <w:t xml:space="preserve">Bez předložení tohoto potvrzení není možné vykonávat práva zranitelného zákazníka. </w:t>
      </w:r>
      <w:r w:rsidR="00AF19B7">
        <w:rPr>
          <w:rFonts w:cs="Times New Roman"/>
          <w:szCs w:val="24"/>
        </w:rPr>
        <w:t>V</w:t>
      </w:r>
      <w:r w:rsidR="00943E7B">
        <w:rPr>
          <w:rFonts w:cs="Times New Roman"/>
          <w:szCs w:val="24"/>
        </w:rPr>
        <w:t xml:space="preserve">zor je rozdělen do několika částí. </w:t>
      </w:r>
      <w:r w:rsidR="007716D1">
        <w:rPr>
          <w:rFonts w:cs="Times New Roman"/>
          <w:szCs w:val="24"/>
        </w:rPr>
        <w:t>Č</w:t>
      </w:r>
      <w:r w:rsidR="00943E7B">
        <w:rPr>
          <w:rFonts w:cs="Times New Roman"/>
          <w:szCs w:val="24"/>
        </w:rPr>
        <w:t xml:space="preserve">ást </w:t>
      </w:r>
      <w:r w:rsidR="007716D1">
        <w:rPr>
          <w:rFonts w:cs="Times New Roman"/>
          <w:szCs w:val="24"/>
        </w:rPr>
        <w:t>A</w:t>
      </w:r>
      <w:r w:rsidR="00170AD5">
        <w:rPr>
          <w:rFonts w:cs="Times New Roman"/>
          <w:szCs w:val="24"/>
        </w:rPr>
        <w:t>.</w:t>
      </w:r>
      <w:r w:rsidR="007716D1">
        <w:rPr>
          <w:rFonts w:cs="Times New Roman"/>
          <w:szCs w:val="24"/>
        </w:rPr>
        <w:t xml:space="preserve"> </w:t>
      </w:r>
      <w:r w:rsidR="00943E7B">
        <w:rPr>
          <w:rFonts w:cs="Times New Roman"/>
          <w:szCs w:val="24"/>
        </w:rPr>
        <w:t>obsahuje nezbytné identifikační údaje</w:t>
      </w:r>
      <w:r w:rsidR="00FC5C13">
        <w:rPr>
          <w:rFonts w:cs="Times New Roman"/>
          <w:szCs w:val="24"/>
        </w:rPr>
        <w:t xml:space="preserve"> zranitelné osoby, tedy osoby, která má </w:t>
      </w:r>
      <w:r w:rsidR="00354786">
        <w:rPr>
          <w:rFonts w:cs="Times New Roman"/>
          <w:szCs w:val="24"/>
        </w:rPr>
        <w:t xml:space="preserve">k užívání </w:t>
      </w:r>
      <w:r w:rsidR="00FC5C13">
        <w:rPr>
          <w:rFonts w:cs="Times New Roman"/>
          <w:szCs w:val="24"/>
        </w:rPr>
        <w:t>předepsan</w:t>
      </w:r>
      <w:r w:rsidR="00277950">
        <w:rPr>
          <w:rFonts w:cs="Times New Roman"/>
          <w:szCs w:val="24"/>
        </w:rPr>
        <w:t>ý některý z</w:t>
      </w:r>
      <w:r w:rsidR="006979D3">
        <w:rPr>
          <w:rFonts w:cs="Times New Roman"/>
          <w:szCs w:val="24"/>
        </w:rPr>
        <w:t> </w:t>
      </w:r>
      <w:r w:rsidR="00277950">
        <w:rPr>
          <w:rFonts w:cs="Times New Roman"/>
          <w:szCs w:val="24"/>
        </w:rPr>
        <w:t>prostředků</w:t>
      </w:r>
      <w:r w:rsidR="006979D3">
        <w:rPr>
          <w:rFonts w:cs="Times New Roman"/>
          <w:szCs w:val="24"/>
        </w:rPr>
        <w:t xml:space="preserve"> uvedených v příloze č.</w:t>
      </w:r>
      <w:r w:rsidR="002D0231">
        <w:rPr>
          <w:rFonts w:cs="Times New Roman"/>
          <w:szCs w:val="24"/>
        </w:rPr>
        <w:t> </w:t>
      </w:r>
      <w:r w:rsidR="006979D3">
        <w:rPr>
          <w:rFonts w:cs="Times New Roman"/>
          <w:szCs w:val="24"/>
        </w:rPr>
        <w:t>1</w:t>
      </w:r>
      <w:r w:rsidR="0097535C">
        <w:rPr>
          <w:rFonts w:cs="Times New Roman"/>
          <w:szCs w:val="24"/>
        </w:rPr>
        <w:t>.</w:t>
      </w:r>
      <w:r w:rsidR="00ED09D7">
        <w:rPr>
          <w:rFonts w:cs="Times New Roman"/>
          <w:szCs w:val="24"/>
        </w:rPr>
        <w:t xml:space="preserve"> </w:t>
      </w:r>
      <w:r w:rsidR="00A53583">
        <w:rPr>
          <w:rFonts w:cs="Times New Roman"/>
          <w:szCs w:val="24"/>
        </w:rPr>
        <w:t>Část B</w:t>
      </w:r>
      <w:r w:rsidR="00170AD5">
        <w:rPr>
          <w:rFonts w:cs="Times New Roman"/>
          <w:szCs w:val="24"/>
        </w:rPr>
        <w:t>.</w:t>
      </w:r>
      <w:r w:rsidR="00A53583">
        <w:rPr>
          <w:rFonts w:cs="Times New Roman"/>
          <w:szCs w:val="24"/>
        </w:rPr>
        <w:t xml:space="preserve"> </w:t>
      </w:r>
      <w:r w:rsidR="00ED09D7">
        <w:rPr>
          <w:rFonts w:cs="Times New Roman"/>
          <w:szCs w:val="24"/>
        </w:rPr>
        <w:t>obsahuje</w:t>
      </w:r>
      <w:r w:rsidR="00BB52CF">
        <w:rPr>
          <w:rFonts w:cs="Times New Roman"/>
          <w:szCs w:val="24"/>
        </w:rPr>
        <w:t xml:space="preserve"> </w:t>
      </w:r>
      <w:r w:rsidR="009D307F">
        <w:rPr>
          <w:rFonts w:cs="Times New Roman"/>
          <w:szCs w:val="24"/>
        </w:rPr>
        <w:t>údaje</w:t>
      </w:r>
      <w:r w:rsidR="003E4702">
        <w:rPr>
          <w:rFonts w:cs="Times New Roman"/>
          <w:szCs w:val="24"/>
        </w:rPr>
        <w:t xml:space="preserve"> </w:t>
      </w:r>
      <w:r w:rsidR="00BB52CF">
        <w:rPr>
          <w:rFonts w:cs="Times New Roman"/>
          <w:szCs w:val="24"/>
        </w:rPr>
        <w:t xml:space="preserve">o </w:t>
      </w:r>
      <w:r w:rsidR="002E3943">
        <w:rPr>
          <w:rFonts w:cs="Times New Roman"/>
          <w:szCs w:val="24"/>
        </w:rPr>
        <w:t>určené</w:t>
      </w:r>
      <w:r w:rsidR="00BB52CF">
        <w:rPr>
          <w:rFonts w:cs="Times New Roman"/>
          <w:szCs w:val="24"/>
        </w:rPr>
        <w:t>m</w:t>
      </w:r>
      <w:r w:rsidR="002E3943">
        <w:rPr>
          <w:rFonts w:cs="Times New Roman"/>
          <w:szCs w:val="24"/>
        </w:rPr>
        <w:t xml:space="preserve"> odběrné</w:t>
      </w:r>
      <w:r w:rsidR="00BB52CF">
        <w:rPr>
          <w:rFonts w:cs="Times New Roman"/>
          <w:szCs w:val="24"/>
        </w:rPr>
        <w:t>m</w:t>
      </w:r>
      <w:r w:rsidR="002E3943">
        <w:rPr>
          <w:rFonts w:cs="Times New Roman"/>
          <w:szCs w:val="24"/>
        </w:rPr>
        <w:t xml:space="preserve"> míst</w:t>
      </w:r>
      <w:r w:rsidR="00BB52CF">
        <w:rPr>
          <w:rFonts w:cs="Times New Roman"/>
          <w:szCs w:val="24"/>
        </w:rPr>
        <w:t>ě</w:t>
      </w:r>
      <w:r w:rsidR="002E3943">
        <w:rPr>
          <w:rFonts w:cs="Times New Roman"/>
          <w:szCs w:val="24"/>
        </w:rPr>
        <w:t>, tedy odběrné</w:t>
      </w:r>
      <w:r w:rsidR="00BB52CF">
        <w:rPr>
          <w:rFonts w:cs="Times New Roman"/>
          <w:szCs w:val="24"/>
        </w:rPr>
        <w:t>m</w:t>
      </w:r>
      <w:r w:rsidR="002E3943">
        <w:rPr>
          <w:rFonts w:cs="Times New Roman"/>
          <w:szCs w:val="24"/>
        </w:rPr>
        <w:t xml:space="preserve"> míst</w:t>
      </w:r>
      <w:r w:rsidR="00BB52CF">
        <w:rPr>
          <w:rFonts w:cs="Times New Roman"/>
          <w:szCs w:val="24"/>
        </w:rPr>
        <w:t>ě</w:t>
      </w:r>
      <w:r w:rsidR="002E3943">
        <w:rPr>
          <w:rFonts w:cs="Times New Roman"/>
          <w:szCs w:val="24"/>
        </w:rPr>
        <w:t>, ve kterém se zranitelná osoba zdržuje a kde bydlí</w:t>
      </w:r>
      <w:r w:rsidR="000B7A54">
        <w:rPr>
          <w:rFonts w:cs="Times New Roman"/>
          <w:szCs w:val="24"/>
        </w:rPr>
        <w:t>. Jedná se o odběrné místo uvedené ve smlouvě o dodávce elektřiny</w:t>
      </w:r>
      <w:r w:rsidR="00BB52CF">
        <w:rPr>
          <w:rFonts w:cs="Times New Roman"/>
          <w:szCs w:val="24"/>
        </w:rPr>
        <w:t xml:space="preserve">, resp. smlouvě o sdružených </w:t>
      </w:r>
      <w:r w:rsidR="00BB52CF">
        <w:rPr>
          <w:rFonts w:cs="Times New Roman"/>
          <w:szCs w:val="24"/>
        </w:rPr>
        <w:lastRenderedPageBreak/>
        <w:t>službách dodávky elektřiny</w:t>
      </w:r>
      <w:r w:rsidR="00541621">
        <w:rPr>
          <w:rFonts w:cs="Times New Roman"/>
          <w:szCs w:val="24"/>
        </w:rPr>
        <w:t>.</w:t>
      </w:r>
      <w:r w:rsidR="001A177D">
        <w:rPr>
          <w:rFonts w:cs="Times New Roman"/>
          <w:szCs w:val="24"/>
        </w:rPr>
        <w:t xml:space="preserve"> </w:t>
      </w:r>
      <w:r w:rsidR="00CF506B">
        <w:rPr>
          <w:rFonts w:cs="Times New Roman"/>
          <w:szCs w:val="24"/>
        </w:rPr>
        <w:t>Část C</w:t>
      </w:r>
      <w:r w:rsidR="00170AD5">
        <w:rPr>
          <w:rFonts w:cs="Times New Roman"/>
          <w:szCs w:val="24"/>
        </w:rPr>
        <w:t>.</w:t>
      </w:r>
      <w:r w:rsidR="00CF506B">
        <w:rPr>
          <w:rFonts w:cs="Times New Roman"/>
          <w:szCs w:val="24"/>
        </w:rPr>
        <w:t xml:space="preserve"> </w:t>
      </w:r>
      <w:r w:rsidR="007957A4">
        <w:rPr>
          <w:rFonts w:cs="Times New Roman"/>
          <w:szCs w:val="24"/>
        </w:rPr>
        <w:t xml:space="preserve">obsahuje </w:t>
      </w:r>
      <w:r w:rsidR="00BB52CF">
        <w:rPr>
          <w:rFonts w:cs="Times New Roman"/>
          <w:szCs w:val="24"/>
        </w:rPr>
        <w:t xml:space="preserve">identifikační a kontaktní </w:t>
      </w:r>
      <w:r w:rsidR="00886270">
        <w:rPr>
          <w:rFonts w:cs="Times New Roman"/>
          <w:szCs w:val="24"/>
        </w:rPr>
        <w:t>údaj</w:t>
      </w:r>
      <w:r w:rsidR="007957A4">
        <w:rPr>
          <w:rFonts w:cs="Times New Roman"/>
          <w:szCs w:val="24"/>
        </w:rPr>
        <w:t>e</w:t>
      </w:r>
      <w:r w:rsidR="00886270">
        <w:rPr>
          <w:rFonts w:cs="Times New Roman"/>
          <w:szCs w:val="24"/>
        </w:rPr>
        <w:t xml:space="preserve"> o zákazníkovi, který má uzavřenou smlouvu o dodávce elektřiny</w:t>
      </w:r>
      <w:r w:rsidR="005A76D9">
        <w:rPr>
          <w:rFonts w:cs="Times New Roman"/>
          <w:szCs w:val="24"/>
        </w:rPr>
        <w:t xml:space="preserve"> pro případ, kdy </w:t>
      </w:r>
      <w:r w:rsidR="00387224">
        <w:rPr>
          <w:rFonts w:cs="Times New Roman"/>
          <w:szCs w:val="24"/>
        </w:rPr>
        <w:t>se jedná o osobu odlišnou od zranitelné osoby</w:t>
      </w:r>
      <w:r w:rsidR="0049033B">
        <w:rPr>
          <w:rFonts w:cs="Times New Roman"/>
          <w:szCs w:val="24"/>
        </w:rPr>
        <w:t>. V části D. je</w:t>
      </w:r>
      <w:r w:rsidR="00DF5EC0">
        <w:rPr>
          <w:rFonts w:cs="Times New Roman"/>
          <w:szCs w:val="24"/>
        </w:rPr>
        <w:t xml:space="preserve"> obsaženo</w:t>
      </w:r>
      <w:r w:rsidR="0049033B">
        <w:rPr>
          <w:rFonts w:cs="Times New Roman"/>
          <w:szCs w:val="24"/>
        </w:rPr>
        <w:t xml:space="preserve"> prohlášení zranitelné osob</w:t>
      </w:r>
      <w:r w:rsidR="00EA6084">
        <w:rPr>
          <w:rFonts w:cs="Times New Roman"/>
          <w:szCs w:val="24"/>
        </w:rPr>
        <w:t xml:space="preserve">y. </w:t>
      </w:r>
      <w:r w:rsidR="00261F2D">
        <w:rPr>
          <w:rFonts w:cs="Times New Roman"/>
          <w:szCs w:val="24"/>
        </w:rPr>
        <w:t>Zranitelná osoba</w:t>
      </w:r>
      <w:r w:rsidR="0049033B">
        <w:rPr>
          <w:rFonts w:cs="Times New Roman"/>
          <w:szCs w:val="24"/>
        </w:rPr>
        <w:t xml:space="preserve"> </w:t>
      </w:r>
      <w:r w:rsidR="00E76615">
        <w:rPr>
          <w:rFonts w:cs="Times New Roman"/>
          <w:szCs w:val="24"/>
        </w:rPr>
        <w:t xml:space="preserve">zejména </w:t>
      </w:r>
      <w:r w:rsidR="0049033B">
        <w:rPr>
          <w:rFonts w:cs="Times New Roman"/>
          <w:szCs w:val="24"/>
        </w:rPr>
        <w:t>prohlašuje</w:t>
      </w:r>
      <w:r w:rsidR="000C4F96">
        <w:rPr>
          <w:rFonts w:cs="Times New Roman"/>
          <w:szCs w:val="24"/>
        </w:rPr>
        <w:t xml:space="preserve">, </w:t>
      </w:r>
      <w:r w:rsidR="00342318">
        <w:rPr>
          <w:rFonts w:cs="Times New Roman"/>
          <w:szCs w:val="24"/>
        </w:rPr>
        <w:t>že má bydliště na adrese určeného odběrného místa</w:t>
      </w:r>
      <w:r w:rsidR="00731E96">
        <w:rPr>
          <w:rFonts w:cs="Times New Roman"/>
          <w:szCs w:val="24"/>
        </w:rPr>
        <w:t xml:space="preserve"> a že práva </w:t>
      </w:r>
      <w:r w:rsidR="00996F49">
        <w:rPr>
          <w:rFonts w:cs="Times New Roman"/>
          <w:szCs w:val="24"/>
        </w:rPr>
        <w:t xml:space="preserve">zranitelného zákazníka </w:t>
      </w:r>
      <w:r w:rsidR="00731E96">
        <w:rPr>
          <w:rFonts w:cs="Times New Roman"/>
          <w:szCs w:val="24"/>
        </w:rPr>
        <w:t xml:space="preserve">neuplatňuje </w:t>
      </w:r>
      <w:r w:rsidR="00996F49">
        <w:rPr>
          <w:rFonts w:cs="Times New Roman"/>
          <w:szCs w:val="24"/>
        </w:rPr>
        <w:t>k</w:t>
      </w:r>
      <w:r w:rsidR="00731E96">
        <w:rPr>
          <w:rFonts w:cs="Times New Roman"/>
          <w:szCs w:val="24"/>
        </w:rPr>
        <w:t xml:space="preserve"> jiném</w:t>
      </w:r>
      <w:r w:rsidR="00996F49">
        <w:rPr>
          <w:rFonts w:cs="Times New Roman"/>
          <w:szCs w:val="24"/>
        </w:rPr>
        <w:t>u</w:t>
      </w:r>
      <w:r w:rsidR="00731E96">
        <w:rPr>
          <w:rFonts w:cs="Times New Roman"/>
          <w:szCs w:val="24"/>
        </w:rPr>
        <w:t xml:space="preserve"> odběrném</w:t>
      </w:r>
      <w:r w:rsidR="00996F49">
        <w:rPr>
          <w:rFonts w:cs="Times New Roman"/>
          <w:szCs w:val="24"/>
        </w:rPr>
        <w:t>u</w:t>
      </w:r>
      <w:r w:rsidR="00731E96">
        <w:rPr>
          <w:rFonts w:cs="Times New Roman"/>
          <w:szCs w:val="24"/>
        </w:rPr>
        <w:t xml:space="preserve"> míst</w:t>
      </w:r>
      <w:r w:rsidR="00996F49">
        <w:rPr>
          <w:rFonts w:cs="Times New Roman"/>
          <w:szCs w:val="24"/>
        </w:rPr>
        <w:t>u</w:t>
      </w:r>
      <w:r w:rsidR="00E76615">
        <w:rPr>
          <w:rFonts w:cs="Times New Roman"/>
          <w:szCs w:val="24"/>
        </w:rPr>
        <w:t>.</w:t>
      </w:r>
      <w:r w:rsidR="00AB6EEF">
        <w:rPr>
          <w:rFonts w:cs="Times New Roman"/>
          <w:szCs w:val="24"/>
        </w:rPr>
        <w:t xml:space="preserve"> Poslední část E</w:t>
      </w:r>
      <w:r w:rsidR="00C90131">
        <w:rPr>
          <w:rFonts w:cs="Times New Roman"/>
          <w:szCs w:val="24"/>
        </w:rPr>
        <w:t>.</w:t>
      </w:r>
      <w:r w:rsidR="00AB6EEF">
        <w:rPr>
          <w:rFonts w:cs="Times New Roman"/>
          <w:szCs w:val="24"/>
        </w:rPr>
        <w:t xml:space="preserve"> zahrnuje samotné lékařské potvrzení</w:t>
      </w:r>
      <w:r w:rsidR="00437F5C">
        <w:rPr>
          <w:rFonts w:cs="Times New Roman"/>
          <w:szCs w:val="24"/>
        </w:rPr>
        <w:t>, které obsahuje identifikační údaje lékaře</w:t>
      </w:r>
      <w:r w:rsidR="00544DB3">
        <w:rPr>
          <w:rFonts w:cs="Times New Roman"/>
          <w:szCs w:val="24"/>
        </w:rPr>
        <w:t xml:space="preserve"> a jeho potvrzení</w:t>
      </w:r>
      <w:r w:rsidR="001767E4">
        <w:rPr>
          <w:rFonts w:cs="Times New Roman"/>
          <w:szCs w:val="24"/>
        </w:rPr>
        <w:t xml:space="preserve"> toho, že </w:t>
      </w:r>
      <w:r w:rsidR="00F304D9">
        <w:rPr>
          <w:rFonts w:cs="Times New Roman"/>
          <w:szCs w:val="24"/>
        </w:rPr>
        <w:t>dot</w:t>
      </w:r>
      <w:r w:rsidR="00CE0D33">
        <w:rPr>
          <w:rFonts w:cs="Times New Roman"/>
          <w:szCs w:val="24"/>
        </w:rPr>
        <w:t>č</w:t>
      </w:r>
      <w:r w:rsidR="00F304D9">
        <w:rPr>
          <w:rFonts w:cs="Times New Roman"/>
          <w:szCs w:val="24"/>
        </w:rPr>
        <w:t>ená zranitelná osoba má předepsaný prostředek pro terapii nebo kompenzaci</w:t>
      </w:r>
      <w:r w:rsidR="00F61194">
        <w:rPr>
          <w:rFonts w:cs="Times New Roman"/>
          <w:szCs w:val="24"/>
        </w:rPr>
        <w:t xml:space="preserve"> onemocnění, kter</w:t>
      </w:r>
      <w:r w:rsidR="00B913EC">
        <w:rPr>
          <w:rFonts w:cs="Times New Roman"/>
          <w:szCs w:val="24"/>
        </w:rPr>
        <w:t>ý</w:t>
      </w:r>
      <w:r w:rsidR="00F61194">
        <w:rPr>
          <w:rFonts w:cs="Times New Roman"/>
          <w:szCs w:val="24"/>
        </w:rPr>
        <w:t xml:space="preserve"> nelze provozovat bez nepřetržité dodávky</w:t>
      </w:r>
      <w:r w:rsidR="00C01DDD">
        <w:rPr>
          <w:rFonts w:cs="Times New Roman"/>
          <w:szCs w:val="24"/>
        </w:rPr>
        <w:t xml:space="preserve"> elektřiny</w:t>
      </w:r>
      <w:r w:rsidR="00B913EC">
        <w:rPr>
          <w:rFonts w:cs="Times New Roman"/>
          <w:szCs w:val="24"/>
        </w:rPr>
        <w:t xml:space="preserve"> a </w:t>
      </w:r>
      <w:r w:rsidR="00326658">
        <w:rPr>
          <w:rFonts w:cs="Times New Roman"/>
          <w:szCs w:val="24"/>
        </w:rPr>
        <w:t xml:space="preserve">je nezbytný pro zachování </w:t>
      </w:r>
      <w:r w:rsidR="00444DDA">
        <w:rPr>
          <w:rFonts w:cs="Times New Roman"/>
          <w:szCs w:val="24"/>
        </w:rPr>
        <w:t xml:space="preserve">jejích </w:t>
      </w:r>
      <w:r w:rsidR="00326658">
        <w:rPr>
          <w:rFonts w:cs="Times New Roman"/>
          <w:szCs w:val="24"/>
        </w:rPr>
        <w:t>základních životních funkcí</w:t>
      </w:r>
      <w:r w:rsidR="00444DDA">
        <w:rPr>
          <w:rFonts w:cs="Times New Roman"/>
          <w:szCs w:val="24"/>
        </w:rPr>
        <w:t>.</w:t>
      </w:r>
      <w:r w:rsidR="00BC26FF">
        <w:rPr>
          <w:rFonts w:cs="Times New Roman"/>
          <w:szCs w:val="24"/>
        </w:rPr>
        <w:t xml:space="preserve"> </w:t>
      </w:r>
      <w:r w:rsidR="003F2400">
        <w:rPr>
          <w:rFonts w:cs="Times New Roman"/>
          <w:szCs w:val="24"/>
        </w:rPr>
        <w:t>V</w:t>
      </w:r>
      <w:r w:rsidR="000C295D">
        <w:rPr>
          <w:rFonts w:cs="Times New Roman"/>
          <w:szCs w:val="24"/>
        </w:rPr>
        <w:t>zor potvrzení neuvádí konkrétní předepsaný prostředek</w:t>
      </w:r>
      <w:r w:rsidR="006F6A87">
        <w:rPr>
          <w:rFonts w:cs="Times New Roman"/>
          <w:szCs w:val="24"/>
        </w:rPr>
        <w:t xml:space="preserve"> pro terapii nebo </w:t>
      </w:r>
      <w:r w:rsidR="006913E2">
        <w:rPr>
          <w:rFonts w:cs="Times New Roman"/>
          <w:szCs w:val="24"/>
        </w:rPr>
        <w:t xml:space="preserve">pro </w:t>
      </w:r>
      <w:r w:rsidR="006F6A87">
        <w:rPr>
          <w:rFonts w:cs="Times New Roman"/>
          <w:szCs w:val="24"/>
        </w:rPr>
        <w:t xml:space="preserve">kompenzaci onemocnění, aby byla chráněna práva a oprávněné zájmy </w:t>
      </w:r>
      <w:r w:rsidR="002C3C5F">
        <w:rPr>
          <w:rFonts w:cs="Times New Roman"/>
          <w:szCs w:val="24"/>
        </w:rPr>
        <w:t xml:space="preserve">zranitelné osoby. </w:t>
      </w:r>
      <w:r w:rsidR="00BC26FF">
        <w:rPr>
          <w:rFonts w:cs="Times New Roman"/>
          <w:szCs w:val="24"/>
        </w:rPr>
        <w:t>Potvrzení lékaře rovněž stanoví dobu platnosti tohoto potvrzení</w:t>
      </w:r>
      <w:r w:rsidR="0077206C">
        <w:rPr>
          <w:rFonts w:cs="Times New Roman"/>
          <w:szCs w:val="24"/>
        </w:rPr>
        <w:t xml:space="preserve"> (viz</w:t>
      </w:r>
      <w:r w:rsidR="006D1B3D">
        <w:rPr>
          <w:rFonts w:cs="Times New Roman"/>
          <w:szCs w:val="24"/>
        </w:rPr>
        <w:t xml:space="preserve"> odůvodnění k § </w:t>
      </w:r>
      <w:r w:rsidR="006E53A4">
        <w:rPr>
          <w:rFonts w:cs="Times New Roman"/>
          <w:szCs w:val="24"/>
        </w:rPr>
        <w:t>3 odst. 2).</w:t>
      </w:r>
    </w:p>
    <w:p w14:paraId="4E80F85D" w14:textId="52C23E31" w:rsidR="00994600" w:rsidRDefault="009A03F7" w:rsidP="00C56337">
      <w:pPr>
        <w:keepNext/>
        <w:autoSpaceDE w:val="0"/>
        <w:autoSpaceDN w:val="0"/>
        <w:adjustRightInd w:val="0"/>
        <w:spacing w:before="120" w:after="1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Návrh nařízení vlády neupravuje </w:t>
      </w:r>
      <w:r w:rsidR="00994600">
        <w:rPr>
          <w:rFonts w:cs="Times New Roman"/>
          <w:szCs w:val="24"/>
        </w:rPr>
        <w:t xml:space="preserve">žádné další náležitosti nad rámec těch stanovených přímo energetickým zákonem, </w:t>
      </w:r>
      <w:r>
        <w:rPr>
          <w:rFonts w:cs="Times New Roman"/>
          <w:szCs w:val="24"/>
        </w:rPr>
        <w:t xml:space="preserve">tedy není využito </w:t>
      </w:r>
      <w:r w:rsidR="00FF03DC">
        <w:rPr>
          <w:rFonts w:cs="Times New Roman"/>
          <w:szCs w:val="24"/>
        </w:rPr>
        <w:t xml:space="preserve">celé zmocnění podle § 29 odst. 8 energetického zákona a návrh nařízení vlády upravuje obsah potvrzení toliko formou stanovení jeho vzoru. </w:t>
      </w:r>
      <w:r>
        <w:rPr>
          <w:rFonts w:cs="Times New Roman"/>
          <w:szCs w:val="24"/>
        </w:rPr>
        <w:t xml:space="preserve"> </w:t>
      </w:r>
      <w:r w:rsidR="00994600">
        <w:rPr>
          <w:rFonts w:cs="Times New Roman"/>
          <w:szCs w:val="24"/>
        </w:rPr>
        <w:t xml:space="preserve"> </w:t>
      </w:r>
    </w:p>
    <w:p w14:paraId="2AEDBC76" w14:textId="025DB877" w:rsidR="002506ED" w:rsidRDefault="002506ED" w:rsidP="00C56337">
      <w:pPr>
        <w:keepNext/>
        <w:autoSpaceDE w:val="0"/>
        <w:autoSpaceDN w:val="0"/>
        <w:adjustRightInd w:val="0"/>
        <w:spacing w:before="240" w:after="120"/>
        <w:jc w:val="both"/>
        <w:rPr>
          <w:rFonts w:cs="Times New Roman"/>
          <w:b/>
          <w:bCs/>
          <w:szCs w:val="24"/>
        </w:rPr>
      </w:pPr>
      <w:r w:rsidRPr="002506ED">
        <w:rPr>
          <w:rFonts w:cs="Times New Roman"/>
          <w:b/>
          <w:bCs/>
          <w:szCs w:val="24"/>
        </w:rPr>
        <w:t>K příloze č. 3</w:t>
      </w:r>
    </w:p>
    <w:p w14:paraId="709F8EB0" w14:textId="368515F2" w:rsidR="002506ED" w:rsidRPr="0085732B" w:rsidRDefault="00AD54B1" w:rsidP="00E11446">
      <w:pPr>
        <w:keepNext/>
        <w:autoSpaceDE w:val="0"/>
        <w:autoSpaceDN w:val="0"/>
        <w:adjustRightInd w:val="0"/>
        <w:spacing w:before="120" w:after="120"/>
        <w:jc w:val="both"/>
        <w:rPr>
          <w:rFonts w:cs="Times New Roman"/>
          <w:szCs w:val="24"/>
        </w:rPr>
      </w:pPr>
      <w:r w:rsidRPr="0085732B">
        <w:rPr>
          <w:rFonts w:cs="Times New Roman"/>
          <w:szCs w:val="24"/>
        </w:rPr>
        <w:t>V příloze č. 3</w:t>
      </w:r>
      <w:r w:rsidR="0085732B">
        <w:rPr>
          <w:rFonts w:cs="Times New Roman"/>
          <w:szCs w:val="24"/>
        </w:rPr>
        <w:t xml:space="preserve"> je obsažen vzor písemné dohody o výkonu práv a povinností zranitelné osoby prostřednictvím zákazníka.</w:t>
      </w:r>
      <w:r w:rsidR="00592C42">
        <w:rPr>
          <w:rFonts w:cs="Times New Roman"/>
          <w:szCs w:val="24"/>
        </w:rPr>
        <w:t xml:space="preserve"> Takovou dohodu je nezbytné uzavřít v případě, kdy</w:t>
      </w:r>
      <w:r w:rsidR="008324C4">
        <w:rPr>
          <w:rFonts w:cs="Times New Roman"/>
          <w:szCs w:val="24"/>
        </w:rPr>
        <w:t xml:space="preserve"> </w:t>
      </w:r>
      <w:r w:rsidR="006913E2">
        <w:rPr>
          <w:rFonts w:cs="Times New Roman"/>
          <w:szCs w:val="24"/>
        </w:rPr>
        <w:t xml:space="preserve">je </w:t>
      </w:r>
      <w:r w:rsidR="008324C4">
        <w:rPr>
          <w:rFonts w:cs="Times New Roman"/>
          <w:szCs w:val="24"/>
        </w:rPr>
        <w:t xml:space="preserve">zranitelná osoba odlišná od zákazníka, který má uzavřenou </w:t>
      </w:r>
      <w:r w:rsidR="00DC395A">
        <w:rPr>
          <w:rFonts w:cs="Times New Roman"/>
          <w:szCs w:val="24"/>
        </w:rPr>
        <w:t xml:space="preserve">smlouvu </w:t>
      </w:r>
      <w:r w:rsidR="008324C4">
        <w:rPr>
          <w:rFonts w:cs="Times New Roman"/>
          <w:szCs w:val="24"/>
        </w:rPr>
        <w:t>o dodávce elektřiny</w:t>
      </w:r>
      <w:r w:rsidR="00DC395A">
        <w:rPr>
          <w:rFonts w:cs="Times New Roman"/>
          <w:szCs w:val="24"/>
        </w:rPr>
        <w:t xml:space="preserve"> nebo smlouvu</w:t>
      </w:r>
      <w:r w:rsidR="00196E75">
        <w:rPr>
          <w:rFonts w:cs="Times New Roman"/>
          <w:szCs w:val="24"/>
        </w:rPr>
        <w:t xml:space="preserve"> </w:t>
      </w:r>
      <w:r w:rsidR="00DC395A">
        <w:rPr>
          <w:rFonts w:cs="Times New Roman"/>
          <w:szCs w:val="24"/>
        </w:rPr>
        <w:t xml:space="preserve">o sdružených službách dodávky elektřiny </w:t>
      </w:r>
      <w:r w:rsidR="00196E75">
        <w:rPr>
          <w:rFonts w:cs="Times New Roman"/>
          <w:szCs w:val="24"/>
        </w:rPr>
        <w:t>do určeného odběrného místa</w:t>
      </w:r>
      <w:r w:rsidR="008324C4">
        <w:rPr>
          <w:rFonts w:cs="Times New Roman"/>
          <w:szCs w:val="24"/>
        </w:rPr>
        <w:t xml:space="preserve">. </w:t>
      </w:r>
      <w:r w:rsidR="005750EE">
        <w:rPr>
          <w:rFonts w:cs="Times New Roman"/>
          <w:szCs w:val="24"/>
        </w:rPr>
        <w:t>Zranitelná osob</w:t>
      </w:r>
      <w:r w:rsidR="006B00F3">
        <w:rPr>
          <w:rFonts w:cs="Times New Roman"/>
          <w:szCs w:val="24"/>
        </w:rPr>
        <w:t xml:space="preserve">a </w:t>
      </w:r>
      <w:r w:rsidR="00B056A2">
        <w:rPr>
          <w:rFonts w:cs="Times New Roman"/>
          <w:szCs w:val="24"/>
        </w:rPr>
        <w:t xml:space="preserve">může </w:t>
      </w:r>
      <w:r w:rsidR="006B00F3">
        <w:rPr>
          <w:rFonts w:cs="Times New Roman"/>
          <w:szCs w:val="24"/>
        </w:rPr>
        <w:t xml:space="preserve">v takovém případě </w:t>
      </w:r>
      <w:r w:rsidR="00B056A2">
        <w:rPr>
          <w:rFonts w:cs="Times New Roman"/>
          <w:szCs w:val="24"/>
        </w:rPr>
        <w:t xml:space="preserve">svá </w:t>
      </w:r>
      <w:r w:rsidR="00FB28CD">
        <w:rPr>
          <w:rFonts w:cs="Times New Roman"/>
          <w:szCs w:val="24"/>
        </w:rPr>
        <w:t>práva a povinnosti</w:t>
      </w:r>
      <w:r w:rsidR="00676961">
        <w:rPr>
          <w:rFonts w:cs="Times New Roman"/>
          <w:szCs w:val="24"/>
        </w:rPr>
        <w:t xml:space="preserve"> stanovené energetickým zákonem vykonávat pouze prostřednictvím zákazníka, který má smluvní vztah s dodavatelem elektřiny</w:t>
      </w:r>
      <w:r w:rsidR="00D7730D">
        <w:rPr>
          <w:rFonts w:cs="Times New Roman"/>
          <w:szCs w:val="24"/>
        </w:rPr>
        <w:t xml:space="preserve"> (a potažmo provozovatelem distribuční soustavy).</w:t>
      </w:r>
      <w:r w:rsidR="006268CD">
        <w:rPr>
          <w:rFonts w:cs="Times New Roman"/>
          <w:szCs w:val="24"/>
        </w:rPr>
        <w:t xml:space="preserve"> Za tímto účelem je nezbytné, aby </w:t>
      </w:r>
      <w:r w:rsidR="00C6763F">
        <w:rPr>
          <w:rFonts w:cs="Times New Roman"/>
          <w:szCs w:val="24"/>
        </w:rPr>
        <w:t>zranitelná osoba uzavřela se zákazníkem</w:t>
      </w:r>
      <w:r w:rsidR="00591E0F">
        <w:rPr>
          <w:rFonts w:cs="Times New Roman"/>
          <w:szCs w:val="24"/>
        </w:rPr>
        <w:t xml:space="preserve"> dohodu, která </w:t>
      </w:r>
      <w:r w:rsidR="006B00F3">
        <w:rPr>
          <w:rFonts w:cs="Times New Roman"/>
          <w:szCs w:val="24"/>
        </w:rPr>
        <w:t xml:space="preserve">takový </w:t>
      </w:r>
      <w:r w:rsidR="00591E0F">
        <w:rPr>
          <w:rFonts w:cs="Times New Roman"/>
          <w:szCs w:val="24"/>
        </w:rPr>
        <w:t>výkon práv</w:t>
      </w:r>
      <w:r w:rsidR="00650490">
        <w:rPr>
          <w:rFonts w:cs="Times New Roman"/>
          <w:szCs w:val="24"/>
        </w:rPr>
        <w:t xml:space="preserve"> a povinností</w:t>
      </w:r>
      <w:r w:rsidR="00591E0F">
        <w:rPr>
          <w:rFonts w:cs="Times New Roman"/>
          <w:szCs w:val="24"/>
        </w:rPr>
        <w:t xml:space="preserve"> </w:t>
      </w:r>
      <w:r w:rsidR="001A4BAA">
        <w:rPr>
          <w:rFonts w:cs="Times New Roman"/>
          <w:szCs w:val="24"/>
        </w:rPr>
        <w:t>umožní.</w:t>
      </w:r>
      <w:r w:rsidR="00713528">
        <w:rPr>
          <w:rFonts w:cs="Times New Roman"/>
          <w:szCs w:val="24"/>
        </w:rPr>
        <w:t xml:space="preserve"> </w:t>
      </w:r>
      <w:r w:rsidR="004175EA">
        <w:rPr>
          <w:rFonts w:cs="Times New Roman"/>
          <w:szCs w:val="24"/>
        </w:rPr>
        <w:t xml:space="preserve">To vyplývá z předpokladu, že veškerou komunikaci s dodavatelem elektřiny nebo provozovatelem distribuční soustavy bude zajišťovat zákazník. </w:t>
      </w:r>
      <w:r w:rsidR="00713528">
        <w:rPr>
          <w:rFonts w:cs="Times New Roman"/>
          <w:szCs w:val="24"/>
        </w:rPr>
        <w:t>Vzor dohody obsahuje na prvním místě identifikační údaje zranitelné osoby, zákazník</w:t>
      </w:r>
      <w:r w:rsidR="00BA77BC">
        <w:rPr>
          <w:rFonts w:cs="Times New Roman"/>
          <w:szCs w:val="24"/>
        </w:rPr>
        <w:t>a a určeného odběrného místa.</w:t>
      </w:r>
      <w:r w:rsidR="00E1230D">
        <w:rPr>
          <w:rFonts w:cs="Times New Roman"/>
          <w:szCs w:val="24"/>
        </w:rPr>
        <w:t xml:space="preserve"> </w:t>
      </w:r>
      <w:r w:rsidR="004B31E3">
        <w:rPr>
          <w:rFonts w:cs="Times New Roman"/>
          <w:szCs w:val="24"/>
        </w:rPr>
        <w:t>Účelem dohody je</w:t>
      </w:r>
      <w:r w:rsidR="001F1AD5">
        <w:rPr>
          <w:rFonts w:cs="Times New Roman"/>
          <w:szCs w:val="24"/>
        </w:rPr>
        <w:t xml:space="preserve"> úprava vzájemných vztahů zranitelné osoby a zákazníka tak, aby </w:t>
      </w:r>
      <w:r w:rsidR="004A4EAA">
        <w:rPr>
          <w:rFonts w:cs="Times New Roman"/>
          <w:szCs w:val="24"/>
        </w:rPr>
        <w:t>ochrana</w:t>
      </w:r>
      <w:r w:rsidR="00BA1A51">
        <w:rPr>
          <w:rFonts w:cs="Times New Roman"/>
          <w:szCs w:val="24"/>
        </w:rPr>
        <w:t xml:space="preserve"> zranitelné osoby plynoucí z energetického zákona mohla být uspokojivě zajištěna</w:t>
      </w:r>
      <w:r w:rsidR="00820879">
        <w:rPr>
          <w:rFonts w:cs="Times New Roman"/>
          <w:szCs w:val="24"/>
        </w:rPr>
        <w:t xml:space="preserve">. </w:t>
      </w:r>
      <w:r w:rsidR="00CF37B0">
        <w:rPr>
          <w:rFonts w:cs="Times New Roman"/>
          <w:szCs w:val="24"/>
        </w:rPr>
        <w:t xml:space="preserve">Dohoda zahrnuje zejména závazky o vzájemném informování </w:t>
      </w:r>
      <w:r w:rsidR="00B506C8">
        <w:rPr>
          <w:rFonts w:cs="Times New Roman"/>
          <w:szCs w:val="24"/>
        </w:rPr>
        <w:t xml:space="preserve">se </w:t>
      </w:r>
      <w:r w:rsidR="00CF37B0">
        <w:rPr>
          <w:rFonts w:cs="Times New Roman"/>
          <w:szCs w:val="24"/>
        </w:rPr>
        <w:t>o všech okolnostech podstatných pro výkon práv</w:t>
      </w:r>
      <w:r w:rsidR="004C1FC6">
        <w:rPr>
          <w:rFonts w:cs="Times New Roman"/>
          <w:szCs w:val="24"/>
        </w:rPr>
        <w:t xml:space="preserve"> a povinností</w:t>
      </w:r>
      <w:r w:rsidR="00CF37B0">
        <w:rPr>
          <w:rFonts w:cs="Times New Roman"/>
          <w:szCs w:val="24"/>
        </w:rPr>
        <w:t xml:space="preserve"> zranitelné osoby</w:t>
      </w:r>
      <w:r w:rsidR="00151956">
        <w:rPr>
          <w:rFonts w:cs="Times New Roman"/>
          <w:szCs w:val="24"/>
        </w:rPr>
        <w:t xml:space="preserve"> prostřednictvím zákazníka</w:t>
      </w:r>
      <w:r w:rsidR="00CF37B0">
        <w:rPr>
          <w:rFonts w:cs="Times New Roman"/>
          <w:szCs w:val="24"/>
        </w:rPr>
        <w:t xml:space="preserve">. </w:t>
      </w:r>
      <w:r w:rsidR="00E51CDB">
        <w:rPr>
          <w:rFonts w:cs="Times New Roman"/>
          <w:szCs w:val="24"/>
        </w:rPr>
        <w:t xml:space="preserve">Zranitelná osoba se </w:t>
      </w:r>
      <w:r w:rsidR="006913E2">
        <w:rPr>
          <w:rFonts w:cs="Times New Roman"/>
          <w:szCs w:val="24"/>
        </w:rPr>
        <w:t xml:space="preserve">zde </w:t>
      </w:r>
      <w:r w:rsidR="001C2D5D">
        <w:rPr>
          <w:rFonts w:cs="Times New Roman"/>
          <w:szCs w:val="24"/>
        </w:rPr>
        <w:t>se zákazníkem</w:t>
      </w:r>
      <w:r w:rsidR="006913E2">
        <w:rPr>
          <w:rFonts w:cs="Times New Roman"/>
          <w:szCs w:val="24"/>
        </w:rPr>
        <w:t xml:space="preserve"> také</w:t>
      </w:r>
      <w:r w:rsidR="001C2D5D">
        <w:rPr>
          <w:rFonts w:cs="Times New Roman"/>
          <w:szCs w:val="24"/>
        </w:rPr>
        <w:t xml:space="preserve"> </w:t>
      </w:r>
      <w:r w:rsidR="006E5E52">
        <w:rPr>
          <w:rFonts w:cs="Times New Roman"/>
          <w:szCs w:val="24"/>
        </w:rPr>
        <w:t>dohodne</w:t>
      </w:r>
      <w:r w:rsidR="001C2D5D">
        <w:rPr>
          <w:rFonts w:cs="Times New Roman"/>
          <w:szCs w:val="24"/>
        </w:rPr>
        <w:t>, kdo z</w:t>
      </w:r>
      <w:r w:rsidR="005E7E62">
        <w:rPr>
          <w:rFonts w:cs="Times New Roman"/>
          <w:szCs w:val="24"/>
        </w:rPr>
        <w:t> </w:t>
      </w:r>
      <w:r w:rsidR="001C2D5D">
        <w:rPr>
          <w:rFonts w:cs="Times New Roman"/>
          <w:szCs w:val="24"/>
        </w:rPr>
        <w:t>nich</w:t>
      </w:r>
      <w:r w:rsidR="005E7E62">
        <w:rPr>
          <w:rFonts w:cs="Times New Roman"/>
          <w:szCs w:val="24"/>
        </w:rPr>
        <w:t xml:space="preserve"> uzavřenou dohodu</w:t>
      </w:r>
      <w:r w:rsidR="00D715A2">
        <w:rPr>
          <w:rFonts w:cs="Times New Roman"/>
          <w:szCs w:val="24"/>
        </w:rPr>
        <w:t xml:space="preserve"> spolu s potvrzením lékaře</w:t>
      </w:r>
      <w:r w:rsidR="00BB4586">
        <w:rPr>
          <w:rFonts w:cs="Times New Roman"/>
          <w:szCs w:val="24"/>
        </w:rPr>
        <w:t xml:space="preserve"> předlo</w:t>
      </w:r>
      <w:r w:rsidR="00F13CB1">
        <w:rPr>
          <w:rFonts w:cs="Times New Roman"/>
          <w:szCs w:val="24"/>
        </w:rPr>
        <w:t>ží dodavateli elektřiny.</w:t>
      </w:r>
      <w:r w:rsidR="00D9297E">
        <w:rPr>
          <w:rFonts w:cs="Times New Roman"/>
          <w:szCs w:val="24"/>
        </w:rPr>
        <w:t xml:space="preserve"> </w:t>
      </w:r>
      <w:r w:rsidR="00151956">
        <w:rPr>
          <w:rFonts w:cs="Times New Roman"/>
          <w:szCs w:val="24"/>
        </w:rPr>
        <w:t xml:space="preserve">Vzhledem k tomu, že se jedná toliko o vzor, není vyloučeno, aby se </w:t>
      </w:r>
      <w:r w:rsidR="006913E2">
        <w:rPr>
          <w:rFonts w:cs="Times New Roman"/>
          <w:szCs w:val="24"/>
        </w:rPr>
        <w:t xml:space="preserve">od něj </w:t>
      </w:r>
      <w:r w:rsidR="00151956">
        <w:rPr>
          <w:rFonts w:cs="Times New Roman"/>
          <w:szCs w:val="24"/>
        </w:rPr>
        <w:t>zranitelná osoba a zákazník odchýlili</w:t>
      </w:r>
      <w:r w:rsidR="005F48A0">
        <w:rPr>
          <w:rFonts w:cs="Times New Roman"/>
          <w:szCs w:val="24"/>
        </w:rPr>
        <w:t>, bude-li respektován zákonný rámec</w:t>
      </w:r>
      <w:r w:rsidR="006913E2">
        <w:rPr>
          <w:rFonts w:cs="Times New Roman"/>
          <w:szCs w:val="24"/>
        </w:rPr>
        <w:t xml:space="preserve"> dohody</w:t>
      </w:r>
      <w:r w:rsidR="005F48A0">
        <w:rPr>
          <w:rFonts w:cs="Times New Roman"/>
          <w:szCs w:val="24"/>
        </w:rPr>
        <w:t>.</w:t>
      </w:r>
    </w:p>
    <w:sectPr w:rsidR="002506ED" w:rsidRPr="0085732B" w:rsidSect="005647B2">
      <w:footerReference w:type="default" r:id="rId11"/>
      <w:type w:val="continuous"/>
      <w:pgSz w:w="11906" w:h="16838"/>
      <w:pgMar w:top="1440" w:right="1080" w:bottom="1440" w:left="1080" w:header="708" w:footer="708" w:gutter="0"/>
      <w:pgNumType w:start="4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8F552" w14:textId="77777777" w:rsidR="00031B62" w:rsidRDefault="00031B62" w:rsidP="00677FE0">
      <w:r>
        <w:separator/>
      </w:r>
    </w:p>
  </w:endnote>
  <w:endnote w:type="continuationSeparator" w:id="0">
    <w:p w14:paraId="364E951B" w14:textId="77777777" w:rsidR="00031B62" w:rsidRDefault="00031B62" w:rsidP="00677FE0">
      <w:r>
        <w:continuationSeparator/>
      </w:r>
    </w:p>
  </w:endnote>
  <w:endnote w:type="continuationNotice" w:id="1">
    <w:p w14:paraId="44E10124" w14:textId="77777777" w:rsidR="00031B62" w:rsidRDefault="00031B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ヒラギノ角ゴ Pro W3">
    <w:altName w:val="Yu Gothic"/>
    <w:charset w:val="00"/>
    <w:family w:val="roman"/>
    <w:pitch w:val="default"/>
  </w:font>
  <w:font w:name="EUAlbertina">
    <w:altName w:val="Calibri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EYInterstate Light">
    <w:charset w:val="EE"/>
    <w:family w:val="auto"/>
    <w:pitch w:val="variable"/>
    <w:sig w:usb0="A00002AF" w:usb1="5000206A" w:usb2="00000000" w:usb3="00000000" w:csb0="0000009F" w:csb1="00000000"/>
  </w:font>
  <w:font w:name="EUAlbertina-Regular-Identity-H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Droid 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3A2D4" w14:textId="0F83670A" w:rsidR="0058523F" w:rsidRDefault="0058523F">
    <w:pPr>
      <w:pStyle w:val="Zpat"/>
      <w:jc w:val="center"/>
    </w:pPr>
  </w:p>
  <w:p w14:paraId="6CC016CA" w14:textId="272DA585" w:rsidR="00C065C8" w:rsidRPr="0058523F" w:rsidRDefault="00C065C8" w:rsidP="0058523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1C257" w14:textId="77777777" w:rsidR="00031B62" w:rsidRDefault="00031B62" w:rsidP="00677FE0">
      <w:r>
        <w:separator/>
      </w:r>
    </w:p>
  </w:footnote>
  <w:footnote w:type="continuationSeparator" w:id="0">
    <w:p w14:paraId="7A7B2A56" w14:textId="77777777" w:rsidR="00031B62" w:rsidRDefault="00031B62" w:rsidP="00677FE0">
      <w:r>
        <w:continuationSeparator/>
      </w:r>
    </w:p>
  </w:footnote>
  <w:footnote w:type="continuationNotice" w:id="1">
    <w:p w14:paraId="38BF85D1" w14:textId="77777777" w:rsidR="00031B62" w:rsidRDefault="00031B6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154B5"/>
    <w:multiLevelType w:val="hybridMultilevel"/>
    <w:tmpl w:val="B836A2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D1B93"/>
    <w:multiLevelType w:val="multilevel"/>
    <w:tmpl w:val="E8A48D7C"/>
    <w:styleLink w:val="VariantaA-sla"/>
    <w:lvl w:ilvl="0">
      <w:start w:val="1"/>
      <w:numFmt w:val="decimal"/>
      <w:pStyle w:val="slovanseznam"/>
      <w:lvlText w:val="%1."/>
      <w:lvlJc w:val="left"/>
      <w:pPr>
        <w:ind w:left="139" w:hanging="357"/>
      </w:pPr>
      <w:rPr>
        <w:rFonts w:hint="default"/>
      </w:rPr>
    </w:lvl>
    <w:lvl w:ilvl="1">
      <w:start w:val="1"/>
      <w:numFmt w:val="decimal"/>
      <w:pStyle w:val="slovanseznam2"/>
      <w:lvlText w:val="%1.%2."/>
      <w:lvlJc w:val="left"/>
      <w:pPr>
        <w:ind w:left="633" w:hanging="494"/>
      </w:pPr>
      <w:rPr>
        <w:rFonts w:hint="default"/>
      </w:rPr>
    </w:lvl>
    <w:lvl w:ilvl="2">
      <w:start w:val="1"/>
      <w:numFmt w:val="decimal"/>
      <w:pStyle w:val="slovanseznam3"/>
      <w:lvlText w:val="%1.%2.%3."/>
      <w:lvlJc w:val="left"/>
      <w:pPr>
        <w:ind w:left="1256" w:hanging="623"/>
      </w:pPr>
      <w:rPr>
        <w:rFonts w:hint="default"/>
      </w:rPr>
    </w:lvl>
    <w:lvl w:ilvl="3">
      <w:start w:val="1"/>
      <w:numFmt w:val="decimal"/>
      <w:pStyle w:val="slovanseznam4"/>
      <w:lvlText w:val="%1.%2.%3.%4."/>
      <w:lvlJc w:val="left"/>
      <w:pPr>
        <w:tabs>
          <w:tab w:val="num" w:pos="1256"/>
        </w:tabs>
        <w:ind w:left="2050" w:hanging="794"/>
      </w:pPr>
      <w:rPr>
        <w:rFonts w:hint="default"/>
      </w:rPr>
    </w:lvl>
    <w:lvl w:ilvl="4">
      <w:start w:val="1"/>
      <w:numFmt w:val="decimal"/>
      <w:pStyle w:val="slovanseznam5"/>
      <w:lvlText w:val="%1.%2.%3.%4.%5."/>
      <w:lvlJc w:val="left"/>
      <w:pPr>
        <w:ind w:left="3014" w:hanging="96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148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014"/>
        </w:tabs>
        <w:ind w:left="4318" w:hanging="130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014"/>
        </w:tabs>
        <w:ind w:left="4488" w:hanging="147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58" w:hanging="1644"/>
      </w:pPr>
      <w:rPr>
        <w:rFonts w:hint="default"/>
      </w:rPr>
    </w:lvl>
  </w:abstractNum>
  <w:abstractNum w:abstractNumId="2" w15:restartNumberingAfterBreak="0">
    <w:nsid w:val="04B378CE"/>
    <w:multiLevelType w:val="singleLevel"/>
    <w:tmpl w:val="4D58B58E"/>
    <w:lvl w:ilvl="0">
      <w:start w:val="1"/>
      <w:numFmt w:val="decimal"/>
      <w:pStyle w:val="Textpozmn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3" w15:restartNumberingAfterBreak="0">
    <w:nsid w:val="06092730"/>
    <w:multiLevelType w:val="singleLevel"/>
    <w:tmpl w:val="1C926EF8"/>
    <w:lvl w:ilvl="0">
      <w:start w:val="1"/>
      <w:numFmt w:val="upperLetter"/>
      <w:pStyle w:val="Oznaenpozmn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4" w15:restartNumberingAfterBreak="0">
    <w:nsid w:val="112A3A3B"/>
    <w:multiLevelType w:val="multilevel"/>
    <w:tmpl w:val="6456A6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0316F8"/>
    <w:multiLevelType w:val="multilevel"/>
    <w:tmpl w:val="3320A8B2"/>
    <w:numStyleLink w:val="VariantaB-odrky"/>
  </w:abstractNum>
  <w:abstractNum w:abstractNumId="6" w15:restartNumberingAfterBreak="0">
    <w:nsid w:val="135D03AC"/>
    <w:multiLevelType w:val="hybridMultilevel"/>
    <w:tmpl w:val="1678500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5572B"/>
    <w:multiLevelType w:val="multilevel"/>
    <w:tmpl w:val="3320A8B2"/>
    <w:styleLink w:val="VariantaB-odrky"/>
    <w:lvl w:ilvl="0">
      <w:start w:val="1"/>
      <w:numFmt w:val="bullet"/>
      <w:pStyle w:val="SeznamsodrkamiB"/>
      <w:lvlText w:val="—"/>
      <w:lvlJc w:val="left"/>
      <w:pPr>
        <w:ind w:left="357" w:hanging="357"/>
      </w:pPr>
      <w:rPr>
        <w:rFonts w:ascii="Calibri" w:hAnsi="Calibri" w:hint="default"/>
        <w:sz w:val="16"/>
      </w:rPr>
    </w:lvl>
    <w:lvl w:ilvl="1">
      <w:start w:val="1"/>
      <w:numFmt w:val="bullet"/>
      <w:pStyle w:val="SeznamsodrkamiB2"/>
      <w:lvlText w:val=""/>
      <w:lvlJc w:val="left"/>
      <w:pPr>
        <w:ind w:left="714" w:hanging="357"/>
      </w:pPr>
      <w:rPr>
        <w:rFonts w:ascii="Wingdings" w:hAnsi="Wingdings" w:hint="default"/>
        <w:sz w:val="14"/>
      </w:rPr>
    </w:lvl>
    <w:lvl w:ilvl="2">
      <w:start w:val="1"/>
      <w:numFmt w:val="bullet"/>
      <w:pStyle w:val="SeznamsodrkamiB3"/>
      <w:lvlText w:val=""/>
      <w:lvlJc w:val="left"/>
      <w:pPr>
        <w:ind w:left="1071" w:hanging="357"/>
      </w:pPr>
      <w:rPr>
        <w:rFonts w:ascii="Wingdings 2" w:hAnsi="Wingdings 2" w:hint="default"/>
      </w:rPr>
    </w:lvl>
    <w:lvl w:ilvl="3">
      <w:start w:val="1"/>
      <w:numFmt w:val="bullet"/>
      <w:pStyle w:val="SeznamsodrkamiB4"/>
      <w:lvlText w:val=""/>
      <w:lvlJc w:val="left"/>
      <w:pPr>
        <w:ind w:left="1428" w:hanging="357"/>
      </w:pPr>
      <w:rPr>
        <w:rFonts w:ascii="Wingdings 2" w:hAnsi="Wingdings 2" w:hint="default"/>
      </w:rPr>
    </w:lvl>
    <w:lvl w:ilvl="4">
      <w:start w:val="1"/>
      <w:numFmt w:val="bullet"/>
      <w:pStyle w:val="SeznamsodrkamiB5"/>
      <w:lvlText w:val=""/>
      <w:lvlJc w:val="left"/>
      <w:pPr>
        <w:ind w:left="1785" w:hanging="357"/>
      </w:pPr>
      <w:rPr>
        <w:rFonts w:ascii="Wingdings 2" w:hAnsi="Wingdings 2" w:hint="default"/>
      </w:rPr>
    </w:lvl>
    <w:lvl w:ilvl="5">
      <w:start w:val="1"/>
      <w:numFmt w:val="bullet"/>
      <w:lvlText w:val=""/>
      <w:lvlJc w:val="left"/>
      <w:pPr>
        <w:ind w:left="2142" w:hanging="357"/>
      </w:pPr>
      <w:rPr>
        <w:rFonts w:ascii="Wingdings 2" w:hAnsi="Wingdings 2" w:cs="Times New Roman" w:hint="default"/>
      </w:rPr>
    </w:lvl>
    <w:lvl w:ilvl="6">
      <w:start w:val="1"/>
      <w:numFmt w:val="bullet"/>
      <w:lvlText w:val=""/>
      <w:lvlJc w:val="left"/>
      <w:pPr>
        <w:ind w:left="2499" w:hanging="357"/>
      </w:pPr>
      <w:rPr>
        <w:rFonts w:ascii="Wingdings 2" w:hAnsi="Wingdings 2" w:cs="Times New Roman" w:hint="default"/>
      </w:rPr>
    </w:lvl>
    <w:lvl w:ilvl="7">
      <w:start w:val="1"/>
      <w:numFmt w:val="bullet"/>
      <w:lvlText w:val=""/>
      <w:lvlJc w:val="left"/>
      <w:pPr>
        <w:ind w:left="2856" w:hanging="357"/>
      </w:pPr>
      <w:rPr>
        <w:rFonts w:ascii="Wingdings 2" w:hAnsi="Wingdings 2" w:cs="Times New Roman" w:hint="default"/>
      </w:rPr>
    </w:lvl>
    <w:lvl w:ilvl="8">
      <w:start w:val="1"/>
      <w:numFmt w:val="bullet"/>
      <w:lvlText w:val=""/>
      <w:lvlJc w:val="left"/>
      <w:pPr>
        <w:ind w:left="3213" w:hanging="357"/>
      </w:pPr>
      <w:rPr>
        <w:rFonts w:ascii="Wingdings 2" w:hAnsi="Wingdings 2" w:cs="Times New Roman" w:hint="default"/>
      </w:rPr>
    </w:lvl>
  </w:abstractNum>
  <w:abstractNum w:abstractNumId="8" w15:restartNumberingAfterBreak="0">
    <w:nsid w:val="1660054D"/>
    <w:multiLevelType w:val="hybridMultilevel"/>
    <w:tmpl w:val="12883D0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F43C4"/>
    <w:multiLevelType w:val="hybridMultilevel"/>
    <w:tmpl w:val="684CB49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BE154C"/>
    <w:multiLevelType w:val="hybridMultilevel"/>
    <w:tmpl w:val="D1B009F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1872DA"/>
    <w:multiLevelType w:val="multilevel"/>
    <w:tmpl w:val="E8A48D7C"/>
    <w:numStyleLink w:val="VariantaA-sla"/>
  </w:abstractNum>
  <w:abstractNum w:abstractNumId="12" w15:restartNumberingAfterBreak="0">
    <w:nsid w:val="19371BD0"/>
    <w:multiLevelType w:val="singleLevel"/>
    <w:tmpl w:val="433E251C"/>
    <w:lvl w:ilvl="0">
      <w:start w:val="1"/>
      <w:numFmt w:val="decimal"/>
      <w:pStyle w:val="Novelizanbod"/>
      <w:lvlText w:val="%1."/>
      <w:lvlJc w:val="left"/>
      <w:pPr>
        <w:tabs>
          <w:tab w:val="num" w:pos="709"/>
        </w:tabs>
        <w:ind w:left="709" w:hanging="567"/>
      </w:pPr>
      <w:rPr>
        <w:rFonts w:ascii="Arial" w:hAnsi="Arial" w:cs="Arial" w:hint="default"/>
        <w:b/>
        <w:i w:val="0"/>
        <w:color w:val="auto"/>
        <w:sz w:val="22"/>
      </w:rPr>
    </w:lvl>
  </w:abstractNum>
  <w:abstractNum w:abstractNumId="13" w15:restartNumberingAfterBreak="0">
    <w:nsid w:val="1ECC3324"/>
    <w:multiLevelType w:val="multilevel"/>
    <w:tmpl w:val="5E58E916"/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4" w15:restartNumberingAfterBreak="0">
    <w:nsid w:val="24620363"/>
    <w:multiLevelType w:val="hybridMultilevel"/>
    <w:tmpl w:val="1F2AE2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7D3B90"/>
    <w:multiLevelType w:val="hybridMultilevel"/>
    <w:tmpl w:val="3336030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9A5EA2"/>
    <w:multiLevelType w:val="multilevel"/>
    <w:tmpl w:val="E8BAE50A"/>
    <w:numStyleLink w:val="VariantaA-odrky"/>
  </w:abstractNum>
  <w:abstractNum w:abstractNumId="17" w15:restartNumberingAfterBreak="0">
    <w:nsid w:val="2DD46383"/>
    <w:multiLevelType w:val="multilevel"/>
    <w:tmpl w:val="B8647D5A"/>
    <w:lvl w:ilvl="0">
      <w:start w:val="1"/>
      <w:numFmt w:val="upperRoman"/>
      <w:lvlText w:val="%1)"/>
      <w:lvlJc w:val="left"/>
      <w:pPr>
        <w:tabs>
          <w:tab w:val="num" w:pos="0"/>
        </w:tabs>
        <w:ind w:left="1080" w:hanging="72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8" w15:restartNumberingAfterBreak="0">
    <w:nsid w:val="358F7D0B"/>
    <w:multiLevelType w:val="singleLevel"/>
    <w:tmpl w:val="15A0EFFC"/>
    <w:lvl w:ilvl="0">
      <w:start w:val="1"/>
      <w:numFmt w:val="decimal"/>
      <w:pStyle w:val="Novelizanbodvpozmn"/>
      <w:lvlText w:val="%1."/>
      <w:lvlJc w:val="left"/>
      <w:pPr>
        <w:tabs>
          <w:tab w:val="num" w:pos="851"/>
        </w:tabs>
        <w:ind w:left="851" w:hanging="851"/>
      </w:pPr>
    </w:lvl>
  </w:abstractNum>
  <w:abstractNum w:abstractNumId="19" w15:restartNumberingAfterBreak="0">
    <w:nsid w:val="36B32275"/>
    <w:multiLevelType w:val="hybridMultilevel"/>
    <w:tmpl w:val="1CD8D3E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A354EA5"/>
    <w:multiLevelType w:val="hybridMultilevel"/>
    <w:tmpl w:val="D54AF338"/>
    <w:lvl w:ilvl="0" w:tplc="86F047B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DB35D2"/>
    <w:multiLevelType w:val="hybridMultilevel"/>
    <w:tmpl w:val="FCB095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735200"/>
    <w:multiLevelType w:val="hybridMultilevel"/>
    <w:tmpl w:val="EF122054"/>
    <w:lvl w:ilvl="0" w:tplc="99FA7A78">
      <w:start w:val="1"/>
      <w:numFmt w:val="decimal"/>
      <w:lvlText w:val="(%1)"/>
      <w:lvlJc w:val="left"/>
      <w:pPr>
        <w:ind w:left="1068" w:hanging="360"/>
      </w:pPr>
      <w:rPr>
        <w:rFonts w:hint="default"/>
      </w:rPr>
    </w:lvl>
    <w:lvl w:ilvl="1" w:tplc="B49E804E">
      <w:start w:val="1"/>
      <w:numFmt w:val="lowerLetter"/>
      <w:lvlText w:val="%2)"/>
      <w:lvlJc w:val="left"/>
      <w:pPr>
        <w:ind w:left="1788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3EDC3399"/>
    <w:multiLevelType w:val="hybridMultilevel"/>
    <w:tmpl w:val="1776708E"/>
    <w:lvl w:ilvl="0" w:tplc="2A66E8C2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pStyle w:val="Textodstavce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3F847690"/>
    <w:multiLevelType w:val="hybridMultilevel"/>
    <w:tmpl w:val="802CAC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A05C05"/>
    <w:multiLevelType w:val="multilevel"/>
    <w:tmpl w:val="71A65D22"/>
    <w:lvl w:ilvl="0">
      <w:start w:val="1"/>
      <w:numFmt w:val="decimal"/>
      <w:pStyle w:val="novelizanbodvpozmn0"/>
      <w:lvlText w:val="%1."/>
      <w:lvlJc w:val="left"/>
      <w:pPr>
        <w:tabs>
          <w:tab w:val="num" w:pos="992"/>
        </w:tabs>
        <w:ind w:left="992" w:hanging="567"/>
      </w:pPr>
    </w:lvl>
    <w:lvl w:ilvl="1">
      <w:start w:val="1"/>
      <w:numFmt w:val="bullet"/>
      <w:lvlText w:val=""/>
      <w:lvlJc w:val="left"/>
      <w:pPr>
        <w:tabs>
          <w:tab w:val="num" w:pos="3564"/>
        </w:tabs>
        <w:ind w:left="3564" w:hanging="360"/>
      </w:pPr>
      <w:rPr>
        <w:rFonts w:ascii="Symbol" w:hAnsi="Symbol" w:hint="default"/>
      </w:rPr>
    </w:lvl>
    <w:lvl w:ilvl="2">
      <w:start w:val="1"/>
      <w:numFmt w:val="lowerLetter"/>
      <w:lvlText w:val="%3)"/>
      <w:lvlJc w:val="left"/>
      <w:pPr>
        <w:tabs>
          <w:tab w:val="num" w:pos="4812"/>
        </w:tabs>
        <w:ind w:left="4812" w:hanging="708"/>
      </w:pPr>
      <w:rPr>
        <w:rFonts w:hint="default"/>
      </w:rPr>
    </w:lvl>
    <w:lvl w:ilvl="3">
      <w:start w:val="5"/>
      <w:numFmt w:val="decimal"/>
      <w:lvlText w:val="(%4)"/>
      <w:lvlJc w:val="left"/>
      <w:pPr>
        <w:tabs>
          <w:tab w:val="num" w:pos="5004"/>
        </w:tabs>
        <w:ind w:left="5429" w:hanging="785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5724"/>
        </w:tabs>
        <w:ind w:left="5724" w:hanging="360"/>
      </w:pPr>
    </w:lvl>
    <w:lvl w:ilvl="5">
      <w:start w:val="1"/>
      <w:numFmt w:val="lowerRoman"/>
      <w:lvlText w:val="%6."/>
      <w:lvlJc w:val="right"/>
      <w:pPr>
        <w:tabs>
          <w:tab w:val="num" w:pos="6444"/>
        </w:tabs>
        <w:ind w:left="6444" w:hanging="180"/>
      </w:pPr>
    </w:lvl>
    <w:lvl w:ilvl="6">
      <w:start w:val="1"/>
      <w:numFmt w:val="decimal"/>
      <w:lvlText w:val="%7."/>
      <w:lvlJc w:val="left"/>
      <w:pPr>
        <w:tabs>
          <w:tab w:val="num" w:pos="7164"/>
        </w:tabs>
        <w:ind w:left="7164" w:hanging="360"/>
      </w:pPr>
    </w:lvl>
    <w:lvl w:ilvl="7">
      <w:start w:val="1"/>
      <w:numFmt w:val="lowerLetter"/>
      <w:lvlText w:val="%8."/>
      <w:lvlJc w:val="left"/>
      <w:pPr>
        <w:tabs>
          <w:tab w:val="num" w:pos="7884"/>
        </w:tabs>
        <w:ind w:left="7884" w:hanging="360"/>
      </w:pPr>
    </w:lvl>
    <w:lvl w:ilvl="8">
      <w:start w:val="1"/>
      <w:numFmt w:val="lowerRoman"/>
      <w:lvlText w:val="%9."/>
      <w:lvlJc w:val="right"/>
      <w:pPr>
        <w:tabs>
          <w:tab w:val="num" w:pos="8604"/>
        </w:tabs>
        <w:ind w:left="8604" w:hanging="180"/>
      </w:pPr>
    </w:lvl>
  </w:abstractNum>
  <w:abstractNum w:abstractNumId="26" w15:restartNumberingAfterBreak="0">
    <w:nsid w:val="4F89775E"/>
    <w:multiLevelType w:val="multilevel"/>
    <w:tmpl w:val="0D8ABE32"/>
    <w:styleLink w:val="VariantaB-sla"/>
    <w:lvl w:ilvl="0">
      <w:start w:val="1"/>
      <w:numFmt w:val="decimal"/>
      <w:pStyle w:val="slovanseznamB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slovanseznamB2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slovanseznamB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slovanseznamB4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slovanseznamB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50A04D0D"/>
    <w:multiLevelType w:val="multilevel"/>
    <w:tmpl w:val="66403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57AB1107"/>
    <w:multiLevelType w:val="hybridMultilevel"/>
    <w:tmpl w:val="3F2ABE62"/>
    <w:lvl w:ilvl="0" w:tplc="8D1CDE9A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lang w:val="en-U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A321E4"/>
    <w:multiLevelType w:val="multilevel"/>
    <w:tmpl w:val="E8BAE50A"/>
    <w:styleLink w:val="VariantaA-odrky"/>
    <w:lvl w:ilvl="0">
      <w:start w:val="1"/>
      <w:numFmt w:val="bullet"/>
      <w:pStyle w:val="Seznamsodrkami"/>
      <w:lvlText w:val=""/>
      <w:lvlJc w:val="left"/>
      <w:pPr>
        <w:ind w:left="357" w:hanging="357"/>
      </w:pPr>
      <w:rPr>
        <w:rFonts w:ascii="Wingdings" w:hAnsi="Wingdings" w:hint="default"/>
        <w:sz w:val="16"/>
      </w:rPr>
    </w:lvl>
    <w:lvl w:ilvl="1">
      <w:start w:val="1"/>
      <w:numFmt w:val="bullet"/>
      <w:pStyle w:val="Seznamsodrkami2"/>
      <w:lvlText w:val=""/>
      <w:lvlJc w:val="left"/>
      <w:pPr>
        <w:ind w:left="714" w:hanging="357"/>
      </w:pPr>
      <w:rPr>
        <w:rFonts w:ascii="Wingdings" w:hAnsi="Wingdings" w:hint="default"/>
        <w:sz w:val="14"/>
      </w:rPr>
    </w:lvl>
    <w:lvl w:ilvl="2">
      <w:start w:val="1"/>
      <w:numFmt w:val="bullet"/>
      <w:pStyle w:val="Seznamsodrkami3"/>
      <w:lvlText w:val=""/>
      <w:lvlJc w:val="left"/>
      <w:pPr>
        <w:ind w:left="1071" w:hanging="357"/>
      </w:pPr>
      <w:rPr>
        <w:rFonts w:ascii="Wingdings" w:hAnsi="Wingdings" w:hint="default"/>
        <w:sz w:val="10"/>
      </w:rPr>
    </w:lvl>
    <w:lvl w:ilvl="3">
      <w:start w:val="1"/>
      <w:numFmt w:val="bullet"/>
      <w:pStyle w:val="Seznamsodrkami4"/>
      <w:lvlText w:val=""/>
      <w:lvlJc w:val="left"/>
      <w:pPr>
        <w:ind w:left="1428" w:hanging="357"/>
      </w:pPr>
      <w:rPr>
        <w:rFonts w:ascii="Wingdings" w:hAnsi="Wingdings" w:hint="default"/>
        <w:sz w:val="10"/>
      </w:rPr>
    </w:lvl>
    <w:lvl w:ilvl="4">
      <w:start w:val="1"/>
      <w:numFmt w:val="bullet"/>
      <w:pStyle w:val="Seznamsodrkami5"/>
      <w:lvlText w:val=""/>
      <w:lvlJc w:val="left"/>
      <w:pPr>
        <w:ind w:left="1785" w:hanging="357"/>
      </w:pPr>
      <w:rPr>
        <w:rFonts w:ascii="Wingdings" w:hAnsi="Wingdings" w:hint="default"/>
        <w:sz w:val="10"/>
      </w:rPr>
    </w:lvl>
    <w:lvl w:ilvl="5">
      <w:start w:val="1"/>
      <w:numFmt w:val="bullet"/>
      <w:lvlText w:val=""/>
      <w:lvlJc w:val="left"/>
      <w:pPr>
        <w:ind w:left="2142" w:hanging="357"/>
      </w:pPr>
      <w:rPr>
        <w:rFonts w:ascii="Wingdings" w:hAnsi="Wingdings" w:hint="default"/>
        <w:sz w:val="10"/>
      </w:rPr>
    </w:lvl>
    <w:lvl w:ilvl="6">
      <w:start w:val="1"/>
      <w:numFmt w:val="bullet"/>
      <w:lvlText w:val=""/>
      <w:lvlJc w:val="left"/>
      <w:pPr>
        <w:ind w:left="2499" w:hanging="357"/>
      </w:pPr>
      <w:rPr>
        <w:rFonts w:ascii="Wingdings" w:hAnsi="Wingdings" w:hint="default"/>
        <w:sz w:val="10"/>
      </w:rPr>
    </w:lvl>
    <w:lvl w:ilvl="7">
      <w:start w:val="1"/>
      <w:numFmt w:val="bullet"/>
      <w:lvlText w:val=""/>
      <w:lvlJc w:val="left"/>
      <w:pPr>
        <w:ind w:left="2856" w:hanging="357"/>
      </w:pPr>
      <w:rPr>
        <w:rFonts w:ascii="Wingdings" w:hAnsi="Wingdings" w:hint="default"/>
        <w:sz w:val="10"/>
      </w:rPr>
    </w:lvl>
    <w:lvl w:ilvl="8">
      <w:start w:val="1"/>
      <w:numFmt w:val="bullet"/>
      <w:lvlText w:val=""/>
      <w:lvlJc w:val="left"/>
      <w:pPr>
        <w:ind w:left="3213" w:hanging="357"/>
      </w:pPr>
      <w:rPr>
        <w:rFonts w:ascii="Wingdings" w:hAnsi="Wingdings" w:hint="default"/>
        <w:color w:val="000000" w:themeColor="text1"/>
        <w:sz w:val="10"/>
      </w:rPr>
    </w:lvl>
  </w:abstractNum>
  <w:abstractNum w:abstractNumId="30" w15:restartNumberingAfterBreak="0">
    <w:nsid w:val="5AF35F43"/>
    <w:multiLevelType w:val="multilevel"/>
    <w:tmpl w:val="0D8ABE32"/>
    <w:numStyleLink w:val="VariantaB-sla"/>
  </w:abstractNum>
  <w:abstractNum w:abstractNumId="31" w15:restartNumberingAfterBreak="0">
    <w:nsid w:val="5D0311A8"/>
    <w:multiLevelType w:val="hybridMultilevel"/>
    <w:tmpl w:val="1E9C952A"/>
    <w:lvl w:ilvl="0" w:tplc="0A2EF9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0ABFE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800A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ACE8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E4D9D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FA45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9C97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0EE9A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38F6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F3623D"/>
    <w:multiLevelType w:val="multilevel"/>
    <w:tmpl w:val="6CFA44E6"/>
    <w:lvl w:ilvl="0">
      <w:start w:val="1"/>
      <w:numFmt w:val="decimal"/>
      <w:pStyle w:val="Odstavec"/>
      <w:lvlText w:val="(%1)"/>
      <w:lvlJc w:val="left"/>
      <w:pPr>
        <w:tabs>
          <w:tab w:val="num" w:pos="502"/>
        </w:tabs>
        <w:ind w:left="502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3" w15:restartNumberingAfterBreak="0">
    <w:nsid w:val="5FF92FAA"/>
    <w:multiLevelType w:val="hybridMultilevel"/>
    <w:tmpl w:val="EF122054"/>
    <w:lvl w:ilvl="0" w:tplc="99FA7A78">
      <w:start w:val="1"/>
      <w:numFmt w:val="decimal"/>
      <w:lvlText w:val="(%1)"/>
      <w:lvlJc w:val="left"/>
      <w:pPr>
        <w:ind w:left="1068" w:hanging="360"/>
      </w:pPr>
      <w:rPr>
        <w:rFonts w:hint="default"/>
      </w:rPr>
    </w:lvl>
    <w:lvl w:ilvl="1" w:tplc="B49E804E">
      <w:start w:val="1"/>
      <w:numFmt w:val="lowerLetter"/>
      <w:lvlText w:val="%2)"/>
      <w:lvlJc w:val="left"/>
      <w:pPr>
        <w:ind w:left="1788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606A123F"/>
    <w:multiLevelType w:val="hybridMultilevel"/>
    <w:tmpl w:val="1BFAABA4"/>
    <w:lvl w:ilvl="0" w:tplc="1CFC532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953380"/>
    <w:multiLevelType w:val="hybridMultilevel"/>
    <w:tmpl w:val="23EED19A"/>
    <w:lvl w:ilvl="0" w:tplc="7B921908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091297"/>
    <w:multiLevelType w:val="hybridMultilevel"/>
    <w:tmpl w:val="CF9C4A68"/>
    <w:lvl w:ilvl="0" w:tplc="6E24C6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F878DA"/>
    <w:multiLevelType w:val="hybridMultilevel"/>
    <w:tmpl w:val="EEBE8D96"/>
    <w:lvl w:ilvl="0" w:tplc="8158A34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9"/>
  </w:num>
  <w:num w:numId="3">
    <w:abstractNumId w:val="26"/>
  </w:num>
  <w:num w:numId="4">
    <w:abstractNumId w:val="1"/>
  </w:num>
  <w:num w:numId="5">
    <w:abstractNumId w:val="30"/>
  </w:num>
  <w:num w:numId="6">
    <w:abstractNumId w:val="16"/>
  </w:num>
  <w:num w:numId="7">
    <w:abstractNumId w:val="11"/>
  </w:num>
  <w:num w:numId="8">
    <w:abstractNumId w:val="5"/>
  </w:num>
  <w:num w:numId="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1"/>
  </w:num>
  <w:num w:numId="11">
    <w:abstractNumId w:val="12"/>
  </w:num>
  <w:num w:numId="12">
    <w:abstractNumId w:val="18"/>
  </w:num>
  <w:num w:numId="13">
    <w:abstractNumId w:val="3"/>
  </w:num>
  <w:num w:numId="14">
    <w:abstractNumId w:val="2"/>
  </w:num>
  <w:num w:numId="15">
    <w:abstractNumId w:val="32"/>
  </w:num>
  <w:num w:numId="16">
    <w:abstractNumId w:val="25"/>
    <w:lvlOverride w:ilvl="0">
      <w:startOverride w:val="1"/>
    </w:lvlOverride>
  </w:num>
  <w:num w:numId="17">
    <w:abstractNumId w:val="17"/>
  </w:num>
  <w:num w:numId="18">
    <w:abstractNumId w:val="13"/>
  </w:num>
  <w:num w:numId="19">
    <w:abstractNumId w:val="27"/>
  </w:num>
  <w:num w:numId="20">
    <w:abstractNumId w:val="4"/>
  </w:num>
  <w:num w:numId="21">
    <w:abstractNumId w:val="28"/>
  </w:num>
  <w:num w:numId="22">
    <w:abstractNumId w:val="19"/>
  </w:num>
  <w:num w:numId="23">
    <w:abstractNumId w:val="24"/>
  </w:num>
  <w:num w:numId="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7"/>
  </w:num>
  <w:num w:numId="26">
    <w:abstractNumId w:val="34"/>
  </w:num>
  <w:num w:numId="27">
    <w:abstractNumId w:val="35"/>
  </w:num>
  <w:num w:numId="28">
    <w:abstractNumId w:val="21"/>
  </w:num>
  <w:num w:numId="29">
    <w:abstractNumId w:val="15"/>
  </w:num>
  <w:num w:numId="30">
    <w:abstractNumId w:val="6"/>
  </w:num>
  <w:num w:numId="31">
    <w:abstractNumId w:val="8"/>
  </w:num>
  <w:num w:numId="32">
    <w:abstractNumId w:val="14"/>
  </w:num>
  <w:num w:numId="33">
    <w:abstractNumId w:val="0"/>
  </w:num>
  <w:num w:numId="34">
    <w:abstractNumId w:val="20"/>
  </w:num>
  <w:num w:numId="35">
    <w:abstractNumId w:val="22"/>
  </w:num>
  <w:num w:numId="36">
    <w:abstractNumId w:val="33"/>
  </w:num>
  <w:num w:numId="3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6"/>
  </w:num>
  <w:num w:numId="40">
    <w:abstractNumId w:val="9"/>
  </w:num>
  <w:num w:numId="41">
    <w:abstractNumId w:val="1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D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1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DEzMDE1sLS0tDBQ0lEKTi0uzszPAykwrAUAb/Sx6SwAAAA="/>
  </w:docVars>
  <w:rsids>
    <w:rsidRoot w:val="00715CA7"/>
    <w:rsid w:val="0000015A"/>
    <w:rsid w:val="00000388"/>
    <w:rsid w:val="0000041D"/>
    <w:rsid w:val="000005D0"/>
    <w:rsid w:val="00000742"/>
    <w:rsid w:val="0000090C"/>
    <w:rsid w:val="0000111B"/>
    <w:rsid w:val="00001344"/>
    <w:rsid w:val="000015D2"/>
    <w:rsid w:val="00001812"/>
    <w:rsid w:val="00001B32"/>
    <w:rsid w:val="00001E08"/>
    <w:rsid w:val="000024B3"/>
    <w:rsid w:val="00002787"/>
    <w:rsid w:val="0000281E"/>
    <w:rsid w:val="00002BC0"/>
    <w:rsid w:val="00002C14"/>
    <w:rsid w:val="000036F7"/>
    <w:rsid w:val="000039DE"/>
    <w:rsid w:val="00003E1C"/>
    <w:rsid w:val="0000413A"/>
    <w:rsid w:val="000041F8"/>
    <w:rsid w:val="0000429F"/>
    <w:rsid w:val="000045F7"/>
    <w:rsid w:val="00004646"/>
    <w:rsid w:val="000048A5"/>
    <w:rsid w:val="00004943"/>
    <w:rsid w:val="00004B2A"/>
    <w:rsid w:val="00004C50"/>
    <w:rsid w:val="0000542D"/>
    <w:rsid w:val="000057C5"/>
    <w:rsid w:val="0000592B"/>
    <w:rsid w:val="00005A8B"/>
    <w:rsid w:val="00006ACE"/>
    <w:rsid w:val="00006D6D"/>
    <w:rsid w:val="00006E99"/>
    <w:rsid w:val="00007048"/>
    <w:rsid w:val="00007086"/>
    <w:rsid w:val="00007245"/>
    <w:rsid w:val="00007746"/>
    <w:rsid w:val="00007BBE"/>
    <w:rsid w:val="00007D64"/>
    <w:rsid w:val="00010115"/>
    <w:rsid w:val="000105DE"/>
    <w:rsid w:val="00010C5E"/>
    <w:rsid w:val="0001129A"/>
    <w:rsid w:val="000114D3"/>
    <w:rsid w:val="00011825"/>
    <w:rsid w:val="00011AC2"/>
    <w:rsid w:val="00011F43"/>
    <w:rsid w:val="000123FB"/>
    <w:rsid w:val="00012469"/>
    <w:rsid w:val="0001309F"/>
    <w:rsid w:val="00013816"/>
    <w:rsid w:val="00013910"/>
    <w:rsid w:val="00013C4B"/>
    <w:rsid w:val="00013F7E"/>
    <w:rsid w:val="00014553"/>
    <w:rsid w:val="0001468D"/>
    <w:rsid w:val="00014BBE"/>
    <w:rsid w:val="00014D7E"/>
    <w:rsid w:val="00014F26"/>
    <w:rsid w:val="00015306"/>
    <w:rsid w:val="0001607D"/>
    <w:rsid w:val="00016A5C"/>
    <w:rsid w:val="00016C16"/>
    <w:rsid w:val="00016E6F"/>
    <w:rsid w:val="00016F27"/>
    <w:rsid w:val="00017153"/>
    <w:rsid w:val="0001773D"/>
    <w:rsid w:val="00017902"/>
    <w:rsid w:val="00017B4B"/>
    <w:rsid w:val="00017C80"/>
    <w:rsid w:val="00017D1D"/>
    <w:rsid w:val="00017FF5"/>
    <w:rsid w:val="00020ED9"/>
    <w:rsid w:val="000215A6"/>
    <w:rsid w:val="00021DD3"/>
    <w:rsid w:val="00022328"/>
    <w:rsid w:val="0002237E"/>
    <w:rsid w:val="00022526"/>
    <w:rsid w:val="00022A43"/>
    <w:rsid w:val="00022AF9"/>
    <w:rsid w:val="00022B08"/>
    <w:rsid w:val="00023074"/>
    <w:rsid w:val="00023241"/>
    <w:rsid w:val="0002328C"/>
    <w:rsid w:val="000233A6"/>
    <w:rsid w:val="00023A27"/>
    <w:rsid w:val="00023B03"/>
    <w:rsid w:val="00023B3C"/>
    <w:rsid w:val="00023C94"/>
    <w:rsid w:val="00023D05"/>
    <w:rsid w:val="000241CE"/>
    <w:rsid w:val="00024555"/>
    <w:rsid w:val="000246AC"/>
    <w:rsid w:val="00024793"/>
    <w:rsid w:val="0002496A"/>
    <w:rsid w:val="00024A74"/>
    <w:rsid w:val="00024AAD"/>
    <w:rsid w:val="00025397"/>
    <w:rsid w:val="00025826"/>
    <w:rsid w:val="000258E3"/>
    <w:rsid w:val="00025BC9"/>
    <w:rsid w:val="00025CBA"/>
    <w:rsid w:val="00025DB5"/>
    <w:rsid w:val="00025EC4"/>
    <w:rsid w:val="00026473"/>
    <w:rsid w:val="0002674B"/>
    <w:rsid w:val="0002682C"/>
    <w:rsid w:val="00026C21"/>
    <w:rsid w:val="00026E4B"/>
    <w:rsid w:val="000270C9"/>
    <w:rsid w:val="000271EE"/>
    <w:rsid w:val="000272BC"/>
    <w:rsid w:val="000272E8"/>
    <w:rsid w:val="000278E5"/>
    <w:rsid w:val="00027B86"/>
    <w:rsid w:val="00027C8D"/>
    <w:rsid w:val="00027E73"/>
    <w:rsid w:val="0003052D"/>
    <w:rsid w:val="0003059D"/>
    <w:rsid w:val="00030C04"/>
    <w:rsid w:val="00030C22"/>
    <w:rsid w:val="00031AB1"/>
    <w:rsid w:val="00031B4B"/>
    <w:rsid w:val="00031B62"/>
    <w:rsid w:val="00031FC4"/>
    <w:rsid w:val="000320DF"/>
    <w:rsid w:val="000322FF"/>
    <w:rsid w:val="00032D1C"/>
    <w:rsid w:val="00032EEF"/>
    <w:rsid w:val="0003319A"/>
    <w:rsid w:val="00033650"/>
    <w:rsid w:val="000338A3"/>
    <w:rsid w:val="00033978"/>
    <w:rsid w:val="00034004"/>
    <w:rsid w:val="00034023"/>
    <w:rsid w:val="00034816"/>
    <w:rsid w:val="00034963"/>
    <w:rsid w:val="00034D5F"/>
    <w:rsid w:val="00034F92"/>
    <w:rsid w:val="0003550B"/>
    <w:rsid w:val="00035718"/>
    <w:rsid w:val="00035A47"/>
    <w:rsid w:val="00035E7B"/>
    <w:rsid w:val="00036194"/>
    <w:rsid w:val="00036273"/>
    <w:rsid w:val="00036682"/>
    <w:rsid w:val="000367F8"/>
    <w:rsid w:val="00036926"/>
    <w:rsid w:val="00036AE0"/>
    <w:rsid w:val="00036B3D"/>
    <w:rsid w:val="00036D10"/>
    <w:rsid w:val="00036E0E"/>
    <w:rsid w:val="0003774A"/>
    <w:rsid w:val="00037A0D"/>
    <w:rsid w:val="00040310"/>
    <w:rsid w:val="00040569"/>
    <w:rsid w:val="000409A0"/>
    <w:rsid w:val="00040AEC"/>
    <w:rsid w:val="00041095"/>
    <w:rsid w:val="00041332"/>
    <w:rsid w:val="0004162E"/>
    <w:rsid w:val="00041D09"/>
    <w:rsid w:val="000421EF"/>
    <w:rsid w:val="0004253C"/>
    <w:rsid w:val="0004269F"/>
    <w:rsid w:val="000426FF"/>
    <w:rsid w:val="000428F0"/>
    <w:rsid w:val="000428FF"/>
    <w:rsid w:val="00042A34"/>
    <w:rsid w:val="00042B64"/>
    <w:rsid w:val="00042EB6"/>
    <w:rsid w:val="000434DB"/>
    <w:rsid w:val="00043502"/>
    <w:rsid w:val="00043540"/>
    <w:rsid w:val="0004371B"/>
    <w:rsid w:val="00043834"/>
    <w:rsid w:val="00043B36"/>
    <w:rsid w:val="00043EA9"/>
    <w:rsid w:val="00043F79"/>
    <w:rsid w:val="00044607"/>
    <w:rsid w:val="00044A3F"/>
    <w:rsid w:val="00044A50"/>
    <w:rsid w:val="0004505B"/>
    <w:rsid w:val="000452EA"/>
    <w:rsid w:val="0004586A"/>
    <w:rsid w:val="00045AA6"/>
    <w:rsid w:val="00045B14"/>
    <w:rsid w:val="00045D6F"/>
    <w:rsid w:val="00046061"/>
    <w:rsid w:val="00046122"/>
    <w:rsid w:val="000462AB"/>
    <w:rsid w:val="0004699B"/>
    <w:rsid w:val="00046D13"/>
    <w:rsid w:val="0004786B"/>
    <w:rsid w:val="00047880"/>
    <w:rsid w:val="00047A46"/>
    <w:rsid w:val="00047E64"/>
    <w:rsid w:val="00050042"/>
    <w:rsid w:val="00050271"/>
    <w:rsid w:val="000504AE"/>
    <w:rsid w:val="00050788"/>
    <w:rsid w:val="0005078B"/>
    <w:rsid w:val="00050832"/>
    <w:rsid w:val="00050E2F"/>
    <w:rsid w:val="00050F39"/>
    <w:rsid w:val="00051419"/>
    <w:rsid w:val="00051589"/>
    <w:rsid w:val="00051995"/>
    <w:rsid w:val="00051C18"/>
    <w:rsid w:val="00051EAF"/>
    <w:rsid w:val="0005238F"/>
    <w:rsid w:val="000525B6"/>
    <w:rsid w:val="0005266B"/>
    <w:rsid w:val="00052754"/>
    <w:rsid w:val="00052CDB"/>
    <w:rsid w:val="000537C0"/>
    <w:rsid w:val="00054058"/>
    <w:rsid w:val="000541E9"/>
    <w:rsid w:val="000548A7"/>
    <w:rsid w:val="000552C1"/>
    <w:rsid w:val="0005536C"/>
    <w:rsid w:val="00055646"/>
    <w:rsid w:val="00055799"/>
    <w:rsid w:val="000559E9"/>
    <w:rsid w:val="00055E19"/>
    <w:rsid w:val="00055EB8"/>
    <w:rsid w:val="0005608A"/>
    <w:rsid w:val="000563C1"/>
    <w:rsid w:val="0005663E"/>
    <w:rsid w:val="000567F3"/>
    <w:rsid w:val="0005687F"/>
    <w:rsid w:val="00056916"/>
    <w:rsid w:val="00056AE4"/>
    <w:rsid w:val="00056CA3"/>
    <w:rsid w:val="00056DF0"/>
    <w:rsid w:val="000571ED"/>
    <w:rsid w:val="00057944"/>
    <w:rsid w:val="000600DB"/>
    <w:rsid w:val="0006020F"/>
    <w:rsid w:val="000605FD"/>
    <w:rsid w:val="000606CE"/>
    <w:rsid w:val="00060A50"/>
    <w:rsid w:val="00061049"/>
    <w:rsid w:val="00061101"/>
    <w:rsid w:val="000611D4"/>
    <w:rsid w:val="000613FC"/>
    <w:rsid w:val="00061805"/>
    <w:rsid w:val="00061DC1"/>
    <w:rsid w:val="00061DF7"/>
    <w:rsid w:val="00061E1B"/>
    <w:rsid w:val="00061E62"/>
    <w:rsid w:val="00062158"/>
    <w:rsid w:val="000626F9"/>
    <w:rsid w:val="00062A7E"/>
    <w:rsid w:val="00062F7B"/>
    <w:rsid w:val="0006308F"/>
    <w:rsid w:val="0006322B"/>
    <w:rsid w:val="00063303"/>
    <w:rsid w:val="000633C7"/>
    <w:rsid w:val="00063405"/>
    <w:rsid w:val="00063AB9"/>
    <w:rsid w:val="00063BA0"/>
    <w:rsid w:val="00063F59"/>
    <w:rsid w:val="0006418E"/>
    <w:rsid w:val="000641AA"/>
    <w:rsid w:val="000642B2"/>
    <w:rsid w:val="0006442A"/>
    <w:rsid w:val="00064F5F"/>
    <w:rsid w:val="00065259"/>
    <w:rsid w:val="000652A9"/>
    <w:rsid w:val="00065998"/>
    <w:rsid w:val="000659BC"/>
    <w:rsid w:val="00065C93"/>
    <w:rsid w:val="0006627E"/>
    <w:rsid w:val="0006680B"/>
    <w:rsid w:val="000672BD"/>
    <w:rsid w:val="0006747C"/>
    <w:rsid w:val="000678CC"/>
    <w:rsid w:val="00067BCC"/>
    <w:rsid w:val="00070353"/>
    <w:rsid w:val="00070508"/>
    <w:rsid w:val="000708D8"/>
    <w:rsid w:val="00070A57"/>
    <w:rsid w:val="00070C42"/>
    <w:rsid w:val="000719F9"/>
    <w:rsid w:val="00071C80"/>
    <w:rsid w:val="00072014"/>
    <w:rsid w:val="000721A0"/>
    <w:rsid w:val="000721D2"/>
    <w:rsid w:val="00072D6B"/>
    <w:rsid w:val="00072F94"/>
    <w:rsid w:val="0007315A"/>
    <w:rsid w:val="00073279"/>
    <w:rsid w:val="00073487"/>
    <w:rsid w:val="0007349B"/>
    <w:rsid w:val="000737DF"/>
    <w:rsid w:val="000738B8"/>
    <w:rsid w:val="00073A94"/>
    <w:rsid w:val="0007422B"/>
    <w:rsid w:val="00075336"/>
    <w:rsid w:val="000753FA"/>
    <w:rsid w:val="000757F5"/>
    <w:rsid w:val="00075CB4"/>
    <w:rsid w:val="00075F88"/>
    <w:rsid w:val="00075F8D"/>
    <w:rsid w:val="000766D3"/>
    <w:rsid w:val="00076C64"/>
    <w:rsid w:val="000772F8"/>
    <w:rsid w:val="00077597"/>
    <w:rsid w:val="000778CC"/>
    <w:rsid w:val="000779FB"/>
    <w:rsid w:val="00080087"/>
    <w:rsid w:val="000802E1"/>
    <w:rsid w:val="000802EA"/>
    <w:rsid w:val="000809B9"/>
    <w:rsid w:val="00081E5C"/>
    <w:rsid w:val="00082298"/>
    <w:rsid w:val="00082402"/>
    <w:rsid w:val="00082508"/>
    <w:rsid w:val="00082583"/>
    <w:rsid w:val="000829DA"/>
    <w:rsid w:val="0008311C"/>
    <w:rsid w:val="00083C37"/>
    <w:rsid w:val="000843F8"/>
    <w:rsid w:val="00084408"/>
    <w:rsid w:val="0008486C"/>
    <w:rsid w:val="00084A7A"/>
    <w:rsid w:val="00084ACA"/>
    <w:rsid w:val="000851D4"/>
    <w:rsid w:val="00085293"/>
    <w:rsid w:val="000853F5"/>
    <w:rsid w:val="0008541B"/>
    <w:rsid w:val="00085CE3"/>
    <w:rsid w:val="00085E59"/>
    <w:rsid w:val="00085EBD"/>
    <w:rsid w:val="000867D2"/>
    <w:rsid w:val="0008698D"/>
    <w:rsid w:val="00086BDF"/>
    <w:rsid w:val="00086D25"/>
    <w:rsid w:val="00086F38"/>
    <w:rsid w:val="00086FD2"/>
    <w:rsid w:val="00087141"/>
    <w:rsid w:val="000871B5"/>
    <w:rsid w:val="000871C2"/>
    <w:rsid w:val="00087650"/>
    <w:rsid w:val="0008775E"/>
    <w:rsid w:val="0008797B"/>
    <w:rsid w:val="00087DAB"/>
    <w:rsid w:val="00087E65"/>
    <w:rsid w:val="00087EC9"/>
    <w:rsid w:val="00087EFE"/>
    <w:rsid w:val="000900BD"/>
    <w:rsid w:val="000900CC"/>
    <w:rsid w:val="00090B40"/>
    <w:rsid w:val="00090C65"/>
    <w:rsid w:val="000910C0"/>
    <w:rsid w:val="000910C5"/>
    <w:rsid w:val="000911ED"/>
    <w:rsid w:val="000915CE"/>
    <w:rsid w:val="00091F65"/>
    <w:rsid w:val="0009237F"/>
    <w:rsid w:val="00092411"/>
    <w:rsid w:val="00092467"/>
    <w:rsid w:val="00092745"/>
    <w:rsid w:val="0009311F"/>
    <w:rsid w:val="00093148"/>
    <w:rsid w:val="00093172"/>
    <w:rsid w:val="000932BB"/>
    <w:rsid w:val="00093387"/>
    <w:rsid w:val="00093452"/>
    <w:rsid w:val="0009356B"/>
    <w:rsid w:val="00093824"/>
    <w:rsid w:val="00093B5F"/>
    <w:rsid w:val="000941D3"/>
    <w:rsid w:val="00094264"/>
    <w:rsid w:val="0009464E"/>
    <w:rsid w:val="0009489B"/>
    <w:rsid w:val="00094B55"/>
    <w:rsid w:val="00094D78"/>
    <w:rsid w:val="000951D8"/>
    <w:rsid w:val="000954A6"/>
    <w:rsid w:val="00095626"/>
    <w:rsid w:val="00095996"/>
    <w:rsid w:val="00095A0A"/>
    <w:rsid w:val="00095AC5"/>
    <w:rsid w:val="000961B0"/>
    <w:rsid w:val="00096980"/>
    <w:rsid w:val="0009698C"/>
    <w:rsid w:val="00096D06"/>
    <w:rsid w:val="000970DF"/>
    <w:rsid w:val="00097561"/>
    <w:rsid w:val="000976EF"/>
    <w:rsid w:val="0009772E"/>
    <w:rsid w:val="000979D6"/>
    <w:rsid w:val="00097E78"/>
    <w:rsid w:val="000A0139"/>
    <w:rsid w:val="000A022A"/>
    <w:rsid w:val="000A0322"/>
    <w:rsid w:val="000A07B9"/>
    <w:rsid w:val="000A0AC1"/>
    <w:rsid w:val="000A134F"/>
    <w:rsid w:val="000A13A6"/>
    <w:rsid w:val="000A1472"/>
    <w:rsid w:val="000A1CCF"/>
    <w:rsid w:val="000A1CD8"/>
    <w:rsid w:val="000A2059"/>
    <w:rsid w:val="000A23E8"/>
    <w:rsid w:val="000A2448"/>
    <w:rsid w:val="000A2A29"/>
    <w:rsid w:val="000A3074"/>
    <w:rsid w:val="000A31EC"/>
    <w:rsid w:val="000A323A"/>
    <w:rsid w:val="000A3242"/>
    <w:rsid w:val="000A3909"/>
    <w:rsid w:val="000A3B85"/>
    <w:rsid w:val="000A3F44"/>
    <w:rsid w:val="000A41AA"/>
    <w:rsid w:val="000A422C"/>
    <w:rsid w:val="000A42E6"/>
    <w:rsid w:val="000A43CD"/>
    <w:rsid w:val="000A4FC9"/>
    <w:rsid w:val="000A50FB"/>
    <w:rsid w:val="000A5A30"/>
    <w:rsid w:val="000A5A39"/>
    <w:rsid w:val="000A5E35"/>
    <w:rsid w:val="000A5E6E"/>
    <w:rsid w:val="000A6620"/>
    <w:rsid w:val="000A681D"/>
    <w:rsid w:val="000A6D58"/>
    <w:rsid w:val="000A6E48"/>
    <w:rsid w:val="000A7045"/>
    <w:rsid w:val="000A70D3"/>
    <w:rsid w:val="000A7151"/>
    <w:rsid w:val="000A73A7"/>
    <w:rsid w:val="000A75E0"/>
    <w:rsid w:val="000A7744"/>
    <w:rsid w:val="000A77B8"/>
    <w:rsid w:val="000A7FD7"/>
    <w:rsid w:val="000B037A"/>
    <w:rsid w:val="000B09F4"/>
    <w:rsid w:val="000B0A41"/>
    <w:rsid w:val="000B0FAC"/>
    <w:rsid w:val="000B1230"/>
    <w:rsid w:val="000B1384"/>
    <w:rsid w:val="000B13D0"/>
    <w:rsid w:val="000B1629"/>
    <w:rsid w:val="000B1717"/>
    <w:rsid w:val="000B1B22"/>
    <w:rsid w:val="000B1B3D"/>
    <w:rsid w:val="000B1B54"/>
    <w:rsid w:val="000B1C7F"/>
    <w:rsid w:val="000B1D8F"/>
    <w:rsid w:val="000B1E26"/>
    <w:rsid w:val="000B1F0B"/>
    <w:rsid w:val="000B1FE5"/>
    <w:rsid w:val="000B247D"/>
    <w:rsid w:val="000B2C86"/>
    <w:rsid w:val="000B2E78"/>
    <w:rsid w:val="000B3000"/>
    <w:rsid w:val="000B325E"/>
    <w:rsid w:val="000B3502"/>
    <w:rsid w:val="000B3561"/>
    <w:rsid w:val="000B3B39"/>
    <w:rsid w:val="000B40A3"/>
    <w:rsid w:val="000B4CEA"/>
    <w:rsid w:val="000B5C03"/>
    <w:rsid w:val="000B61B9"/>
    <w:rsid w:val="000B626E"/>
    <w:rsid w:val="000B628C"/>
    <w:rsid w:val="000B66FD"/>
    <w:rsid w:val="000B6A82"/>
    <w:rsid w:val="000B6B62"/>
    <w:rsid w:val="000B6E81"/>
    <w:rsid w:val="000B7268"/>
    <w:rsid w:val="000B72CA"/>
    <w:rsid w:val="000B7742"/>
    <w:rsid w:val="000B7A54"/>
    <w:rsid w:val="000B7C6B"/>
    <w:rsid w:val="000B7E60"/>
    <w:rsid w:val="000B7F12"/>
    <w:rsid w:val="000C009C"/>
    <w:rsid w:val="000C09DE"/>
    <w:rsid w:val="000C0A01"/>
    <w:rsid w:val="000C0A28"/>
    <w:rsid w:val="000C0CA1"/>
    <w:rsid w:val="000C1008"/>
    <w:rsid w:val="000C156A"/>
    <w:rsid w:val="000C1876"/>
    <w:rsid w:val="000C1A2D"/>
    <w:rsid w:val="000C1A7A"/>
    <w:rsid w:val="000C1EDF"/>
    <w:rsid w:val="000C1FE2"/>
    <w:rsid w:val="000C20A6"/>
    <w:rsid w:val="000C295D"/>
    <w:rsid w:val="000C33C4"/>
    <w:rsid w:val="000C35AA"/>
    <w:rsid w:val="000C410D"/>
    <w:rsid w:val="000C4551"/>
    <w:rsid w:val="000C4560"/>
    <w:rsid w:val="000C45E0"/>
    <w:rsid w:val="000C46B7"/>
    <w:rsid w:val="000C4756"/>
    <w:rsid w:val="000C4A4C"/>
    <w:rsid w:val="000C4CAF"/>
    <w:rsid w:val="000C4F96"/>
    <w:rsid w:val="000C50AB"/>
    <w:rsid w:val="000C54AE"/>
    <w:rsid w:val="000C560E"/>
    <w:rsid w:val="000C571E"/>
    <w:rsid w:val="000C5777"/>
    <w:rsid w:val="000C5962"/>
    <w:rsid w:val="000C5D96"/>
    <w:rsid w:val="000C614C"/>
    <w:rsid w:val="000C62D7"/>
    <w:rsid w:val="000C6569"/>
    <w:rsid w:val="000C6847"/>
    <w:rsid w:val="000C6B79"/>
    <w:rsid w:val="000C6DA9"/>
    <w:rsid w:val="000C7008"/>
    <w:rsid w:val="000C70CB"/>
    <w:rsid w:val="000C72E4"/>
    <w:rsid w:val="000C72FA"/>
    <w:rsid w:val="000D021F"/>
    <w:rsid w:val="000D0256"/>
    <w:rsid w:val="000D1026"/>
    <w:rsid w:val="000D1105"/>
    <w:rsid w:val="000D13B3"/>
    <w:rsid w:val="000D1450"/>
    <w:rsid w:val="000D15D5"/>
    <w:rsid w:val="000D18EA"/>
    <w:rsid w:val="000D195B"/>
    <w:rsid w:val="000D1B31"/>
    <w:rsid w:val="000D1BA7"/>
    <w:rsid w:val="000D1DF2"/>
    <w:rsid w:val="000D1FDE"/>
    <w:rsid w:val="000D23D4"/>
    <w:rsid w:val="000D26C5"/>
    <w:rsid w:val="000D2D7E"/>
    <w:rsid w:val="000D35D5"/>
    <w:rsid w:val="000D3707"/>
    <w:rsid w:val="000D37DC"/>
    <w:rsid w:val="000D3F23"/>
    <w:rsid w:val="000D453A"/>
    <w:rsid w:val="000D464E"/>
    <w:rsid w:val="000D48E7"/>
    <w:rsid w:val="000D4A1B"/>
    <w:rsid w:val="000D4A68"/>
    <w:rsid w:val="000D558A"/>
    <w:rsid w:val="000D5784"/>
    <w:rsid w:val="000D5E40"/>
    <w:rsid w:val="000D5E90"/>
    <w:rsid w:val="000D67AA"/>
    <w:rsid w:val="000D6A2D"/>
    <w:rsid w:val="000D6DFB"/>
    <w:rsid w:val="000D6F72"/>
    <w:rsid w:val="000D700D"/>
    <w:rsid w:val="000D731A"/>
    <w:rsid w:val="000D746F"/>
    <w:rsid w:val="000D7B58"/>
    <w:rsid w:val="000E0577"/>
    <w:rsid w:val="000E09A1"/>
    <w:rsid w:val="000E0D02"/>
    <w:rsid w:val="000E0DDE"/>
    <w:rsid w:val="000E10C4"/>
    <w:rsid w:val="000E156C"/>
    <w:rsid w:val="000E16C5"/>
    <w:rsid w:val="000E1CB3"/>
    <w:rsid w:val="000E2ACF"/>
    <w:rsid w:val="000E2B9F"/>
    <w:rsid w:val="000E2BCF"/>
    <w:rsid w:val="000E2CEE"/>
    <w:rsid w:val="000E30D6"/>
    <w:rsid w:val="000E339E"/>
    <w:rsid w:val="000E35E1"/>
    <w:rsid w:val="000E3714"/>
    <w:rsid w:val="000E3C13"/>
    <w:rsid w:val="000E3CCE"/>
    <w:rsid w:val="000E3CE0"/>
    <w:rsid w:val="000E3F5C"/>
    <w:rsid w:val="000E40FA"/>
    <w:rsid w:val="000E41AE"/>
    <w:rsid w:val="000E4220"/>
    <w:rsid w:val="000E43E7"/>
    <w:rsid w:val="000E46BE"/>
    <w:rsid w:val="000E48AE"/>
    <w:rsid w:val="000E4D86"/>
    <w:rsid w:val="000E50A0"/>
    <w:rsid w:val="000E59AD"/>
    <w:rsid w:val="000E5A75"/>
    <w:rsid w:val="000E5DAC"/>
    <w:rsid w:val="000E5F75"/>
    <w:rsid w:val="000E61B3"/>
    <w:rsid w:val="000E6464"/>
    <w:rsid w:val="000E67D0"/>
    <w:rsid w:val="000E69AD"/>
    <w:rsid w:val="000E77FB"/>
    <w:rsid w:val="000E78C3"/>
    <w:rsid w:val="000E7DAB"/>
    <w:rsid w:val="000E7FD7"/>
    <w:rsid w:val="000F0685"/>
    <w:rsid w:val="000F096C"/>
    <w:rsid w:val="000F0B76"/>
    <w:rsid w:val="000F0CC2"/>
    <w:rsid w:val="000F0EB8"/>
    <w:rsid w:val="000F11C1"/>
    <w:rsid w:val="000F129E"/>
    <w:rsid w:val="000F13CD"/>
    <w:rsid w:val="000F14F9"/>
    <w:rsid w:val="000F1816"/>
    <w:rsid w:val="000F1D0B"/>
    <w:rsid w:val="000F1D2A"/>
    <w:rsid w:val="000F1E17"/>
    <w:rsid w:val="000F1E20"/>
    <w:rsid w:val="000F1FCC"/>
    <w:rsid w:val="000F2084"/>
    <w:rsid w:val="000F2479"/>
    <w:rsid w:val="000F248B"/>
    <w:rsid w:val="000F24FC"/>
    <w:rsid w:val="000F2547"/>
    <w:rsid w:val="000F26A9"/>
    <w:rsid w:val="000F287A"/>
    <w:rsid w:val="000F3002"/>
    <w:rsid w:val="000F3B20"/>
    <w:rsid w:val="000F3B24"/>
    <w:rsid w:val="000F3C1D"/>
    <w:rsid w:val="000F3E43"/>
    <w:rsid w:val="000F4235"/>
    <w:rsid w:val="000F4621"/>
    <w:rsid w:val="000F4961"/>
    <w:rsid w:val="000F5081"/>
    <w:rsid w:val="000F508E"/>
    <w:rsid w:val="000F5100"/>
    <w:rsid w:val="000F570A"/>
    <w:rsid w:val="000F5983"/>
    <w:rsid w:val="000F5D5D"/>
    <w:rsid w:val="000F5E89"/>
    <w:rsid w:val="000F6145"/>
    <w:rsid w:val="000F66AF"/>
    <w:rsid w:val="000F6755"/>
    <w:rsid w:val="000F6BF0"/>
    <w:rsid w:val="000F7FBD"/>
    <w:rsid w:val="0010030A"/>
    <w:rsid w:val="00100597"/>
    <w:rsid w:val="00100617"/>
    <w:rsid w:val="00100BA2"/>
    <w:rsid w:val="00100F52"/>
    <w:rsid w:val="00101267"/>
    <w:rsid w:val="001012BE"/>
    <w:rsid w:val="00101769"/>
    <w:rsid w:val="001019BF"/>
    <w:rsid w:val="001019FF"/>
    <w:rsid w:val="00101C33"/>
    <w:rsid w:val="00101C3F"/>
    <w:rsid w:val="00101E23"/>
    <w:rsid w:val="00101F6F"/>
    <w:rsid w:val="001020D0"/>
    <w:rsid w:val="0010228C"/>
    <w:rsid w:val="0010297A"/>
    <w:rsid w:val="00102EE6"/>
    <w:rsid w:val="001034DD"/>
    <w:rsid w:val="001034DF"/>
    <w:rsid w:val="00103558"/>
    <w:rsid w:val="00103662"/>
    <w:rsid w:val="00103AA8"/>
    <w:rsid w:val="00103B96"/>
    <w:rsid w:val="00104635"/>
    <w:rsid w:val="00104984"/>
    <w:rsid w:val="00104B0B"/>
    <w:rsid w:val="0010538E"/>
    <w:rsid w:val="001056F3"/>
    <w:rsid w:val="001057F1"/>
    <w:rsid w:val="001058E2"/>
    <w:rsid w:val="00105D60"/>
    <w:rsid w:val="00105E34"/>
    <w:rsid w:val="00106383"/>
    <w:rsid w:val="0010642C"/>
    <w:rsid w:val="0010673F"/>
    <w:rsid w:val="0010675B"/>
    <w:rsid w:val="001069EA"/>
    <w:rsid w:val="001074B0"/>
    <w:rsid w:val="001076CE"/>
    <w:rsid w:val="00110438"/>
    <w:rsid w:val="001105B9"/>
    <w:rsid w:val="00110622"/>
    <w:rsid w:val="00110742"/>
    <w:rsid w:val="001109EA"/>
    <w:rsid w:val="00110AAB"/>
    <w:rsid w:val="00110E44"/>
    <w:rsid w:val="0011136F"/>
    <w:rsid w:val="0011137C"/>
    <w:rsid w:val="00111422"/>
    <w:rsid w:val="0011146F"/>
    <w:rsid w:val="0011163D"/>
    <w:rsid w:val="001118ED"/>
    <w:rsid w:val="00111917"/>
    <w:rsid w:val="00111D43"/>
    <w:rsid w:val="00112575"/>
    <w:rsid w:val="00112E77"/>
    <w:rsid w:val="00112EB6"/>
    <w:rsid w:val="00113017"/>
    <w:rsid w:val="001130C7"/>
    <w:rsid w:val="001131AC"/>
    <w:rsid w:val="00113388"/>
    <w:rsid w:val="00113736"/>
    <w:rsid w:val="001137DA"/>
    <w:rsid w:val="00113800"/>
    <w:rsid w:val="001139B3"/>
    <w:rsid w:val="00113EBA"/>
    <w:rsid w:val="001140CE"/>
    <w:rsid w:val="00114160"/>
    <w:rsid w:val="00114252"/>
    <w:rsid w:val="001143F9"/>
    <w:rsid w:val="00114678"/>
    <w:rsid w:val="00114AA6"/>
    <w:rsid w:val="00114D5B"/>
    <w:rsid w:val="00114F1E"/>
    <w:rsid w:val="00114FCA"/>
    <w:rsid w:val="0011581B"/>
    <w:rsid w:val="00115AA9"/>
    <w:rsid w:val="00115CDB"/>
    <w:rsid w:val="00115EB6"/>
    <w:rsid w:val="001161AB"/>
    <w:rsid w:val="001162C9"/>
    <w:rsid w:val="00116535"/>
    <w:rsid w:val="001166AD"/>
    <w:rsid w:val="00116A85"/>
    <w:rsid w:val="00116C6B"/>
    <w:rsid w:val="001170A9"/>
    <w:rsid w:val="001170C9"/>
    <w:rsid w:val="00117277"/>
    <w:rsid w:val="0011766A"/>
    <w:rsid w:val="00117748"/>
    <w:rsid w:val="001177FB"/>
    <w:rsid w:val="00117F9D"/>
    <w:rsid w:val="001200FA"/>
    <w:rsid w:val="001201C0"/>
    <w:rsid w:val="001208B7"/>
    <w:rsid w:val="00120A64"/>
    <w:rsid w:val="00120E39"/>
    <w:rsid w:val="001211D0"/>
    <w:rsid w:val="00121229"/>
    <w:rsid w:val="00121485"/>
    <w:rsid w:val="001219CC"/>
    <w:rsid w:val="00121A86"/>
    <w:rsid w:val="001228E3"/>
    <w:rsid w:val="0012297C"/>
    <w:rsid w:val="001229F6"/>
    <w:rsid w:val="00122E32"/>
    <w:rsid w:val="0012314A"/>
    <w:rsid w:val="001233BF"/>
    <w:rsid w:val="0012386F"/>
    <w:rsid w:val="001242FB"/>
    <w:rsid w:val="001245EB"/>
    <w:rsid w:val="0012487B"/>
    <w:rsid w:val="00124C23"/>
    <w:rsid w:val="00124D40"/>
    <w:rsid w:val="00124EB2"/>
    <w:rsid w:val="00125540"/>
    <w:rsid w:val="0012555A"/>
    <w:rsid w:val="0012561C"/>
    <w:rsid w:val="001257AA"/>
    <w:rsid w:val="00125BA1"/>
    <w:rsid w:val="00125DA4"/>
    <w:rsid w:val="00125F7B"/>
    <w:rsid w:val="00125FB2"/>
    <w:rsid w:val="00126423"/>
    <w:rsid w:val="00126545"/>
    <w:rsid w:val="001265AD"/>
    <w:rsid w:val="00126618"/>
    <w:rsid w:val="001268B0"/>
    <w:rsid w:val="0012690A"/>
    <w:rsid w:val="00126974"/>
    <w:rsid w:val="001271D4"/>
    <w:rsid w:val="00127768"/>
    <w:rsid w:val="001277DA"/>
    <w:rsid w:val="00130094"/>
    <w:rsid w:val="0013046C"/>
    <w:rsid w:val="00130ADC"/>
    <w:rsid w:val="00130D0B"/>
    <w:rsid w:val="00130E37"/>
    <w:rsid w:val="00131065"/>
    <w:rsid w:val="00131A77"/>
    <w:rsid w:val="00131BE1"/>
    <w:rsid w:val="0013214D"/>
    <w:rsid w:val="0013217B"/>
    <w:rsid w:val="0013296E"/>
    <w:rsid w:val="00132E87"/>
    <w:rsid w:val="00132F02"/>
    <w:rsid w:val="001330A5"/>
    <w:rsid w:val="001333B3"/>
    <w:rsid w:val="00133758"/>
    <w:rsid w:val="00133782"/>
    <w:rsid w:val="001350CC"/>
    <w:rsid w:val="00135337"/>
    <w:rsid w:val="001356C2"/>
    <w:rsid w:val="00135A35"/>
    <w:rsid w:val="00135B8C"/>
    <w:rsid w:val="00135E4D"/>
    <w:rsid w:val="00135E6D"/>
    <w:rsid w:val="00136396"/>
    <w:rsid w:val="00136444"/>
    <w:rsid w:val="0013688C"/>
    <w:rsid w:val="001368D6"/>
    <w:rsid w:val="00136A06"/>
    <w:rsid w:val="001376FF"/>
    <w:rsid w:val="00137D4D"/>
    <w:rsid w:val="0014084B"/>
    <w:rsid w:val="0014098E"/>
    <w:rsid w:val="00140E0D"/>
    <w:rsid w:val="00141151"/>
    <w:rsid w:val="0014138F"/>
    <w:rsid w:val="00141531"/>
    <w:rsid w:val="00141813"/>
    <w:rsid w:val="001420A4"/>
    <w:rsid w:val="00142201"/>
    <w:rsid w:val="00142470"/>
    <w:rsid w:val="00142ACD"/>
    <w:rsid w:val="0014330A"/>
    <w:rsid w:val="0014333B"/>
    <w:rsid w:val="00143826"/>
    <w:rsid w:val="00143829"/>
    <w:rsid w:val="00143914"/>
    <w:rsid w:val="00143AAC"/>
    <w:rsid w:val="00144012"/>
    <w:rsid w:val="001441BD"/>
    <w:rsid w:val="00145654"/>
    <w:rsid w:val="00145859"/>
    <w:rsid w:val="001459C3"/>
    <w:rsid w:val="00145ADB"/>
    <w:rsid w:val="00145DF9"/>
    <w:rsid w:val="00145E4E"/>
    <w:rsid w:val="0014617F"/>
    <w:rsid w:val="0014647A"/>
    <w:rsid w:val="00146949"/>
    <w:rsid w:val="001469F7"/>
    <w:rsid w:val="00146BE9"/>
    <w:rsid w:val="00146C5C"/>
    <w:rsid w:val="00146DE6"/>
    <w:rsid w:val="00146E8F"/>
    <w:rsid w:val="00147203"/>
    <w:rsid w:val="001474BE"/>
    <w:rsid w:val="001474E6"/>
    <w:rsid w:val="00147972"/>
    <w:rsid w:val="001479AA"/>
    <w:rsid w:val="00147EC8"/>
    <w:rsid w:val="00147F35"/>
    <w:rsid w:val="00147FF1"/>
    <w:rsid w:val="0015055F"/>
    <w:rsid w:val="0015061A"/>
    <w:rsid w:val="001506A1"/>
    <w:rsid w:val="00150A3E"/>
    <w:rsid w:val="00150CD9"/>
    <w:rsid w:val="00150CE5"/>
    <w:rsid w:val="00150DCA"/>
    <w:rsid w:val="001514AF"/>
    <w:rsid w:val="00151956"/>
    <w:rsid w:val="00151DC9"/>
    <w:rsid w:val="0015220C"/>
    <w:rsid w:val="00152302"/>
    <w:rsid w:val="00152A35"/>
    <w:rsid w:val="00152D22"/>
    <w:rsid w:val="00152D6E"/>
    <w:rsid w:val="00152E3A"/>
    <w:rsid w:val="00153036"/>
    <w:rsid w:val="0015303A"/>
    <w:rsid w:val="001532BD"/>
    <w:rsid w:val="001539ED"/>
    <w:rsid w:val="00153DA5"/>
    <w:rsid w:val="00153DE6"/>
    <w:rsid w:val="00154003"/>
    <w:rsid w:val="00154040"/>
    <w:rsid w:val="001541AC"/>
    <w:rsid w:val="00154B23"/>
    <w:rsid w:val="00154E53"/>
    <w:rsid w:val="00155163"/>
    <w:rsid w:val="001551D0"/>
    <w:rsid w:val="001559EF"/>
    <w:rsid w:val="00155D45"/>
    <w:rsid w:val="00155DAA"/>
    <w:rsid w:val="001560FF"/>
    <w:rsid w:val="001566C1"/>
    <w:rsid w:val="00156BD2"/>
    <w:rsid w:val="0015721D"/>
    <w:rsid w:val="001573DC"/>
    <w:rsid w:val="001573F5"/>
    <w:rsid w:val="0015744F"/>
    <w:rsid w:val="0015757C"/>
    <w:rsid w:val="0015781D"/>
    <w:rsid w:val="00157EB0"/>
    <w:rsid w:val="00157F85"/>
    <w:rsid w:val="00160609"/>
    <w:rsid w:val="001608D9"/>
    <w:rsid w:val="00160949"/>
    <w:rsid w:val="001609E7"/>
    <w:rsid w:val="00160C8E"/>
    <w:rsid w:val="0016107F"/>
    <w:rsid w:val="0016119F"/>
    <w:rsid w:val="00161531"/>
    <w:rsid w:val="0016160B"/>
    <w:rsid w:val="00161AB4"/>
    <w:rsid w:val="00161D91"/>
    <w:rsid w:val="001621FF"/>
    <w:rsid w:val="00162532"/>
    <w:rsid w:val="001626D5"/>
    <w:rsid w:val="001628B1"/>
    <w:rsid w:val="00162CAA"/>
    <w:rsid w:val="00162DC7"/>
    <w:rsid w:val="00162E05"/>
    <w:rsid w:val="001631F0"/>
    <w:rsid w:val="001633A5"/>
    <w:rsid w:val="00163401"/>
    <w:rsid w:val="0016354F"/>
    <w:rsid w:val="00163701"/>
    <w:rsid w:val="00163CCC"/>
    <w:rsid w:val="00163D2F"/>
    <w:rsid w:val="00163D76"/>
    <w:rsid w:val="001640CF"/>
    <w:rsid w:val="001642BC"/>
    <w:rsid w:val="00164631"/>
    <w:rsid w:val="00164636"/>
    <w:rsid w:val="0016464F"/>
    <w:rsid w:val="0016479F"/>
    <w:rsid w:val="00164908"/>
    <w:rsid w:val="00164B0B"/>
    <w:rsid w:val="00164D74"/>
    <w:rsid w:val="00164E2D"/>
    <w:rsid w:val="00164EA3"/>
    <w:rsid w:val="00164F25"/>
    <w:rsid w:val="001654C9"/>
    <w:rsid w:val="0016587F"/>
    <w:rsid w:val="001658CB"/>
    <w:rsid w:val="00165BB4"/>
    <w:rsid w:val="00165BF4"/>
    <w:rsid w:val="001661FE"/>
    <w:rsid w:val="001663FE"/>
    <w:rsid w:val="001667EC"/>
    <w:rsid w:val="00166CA1"/>
    <w:rsid w:val="00166E08"/>
    <w:rsid w:val="00166FDC"/>
    <w:rsid w:val="00170139"/>
    <w:rsid w:val="0017034B"/>
    <w:rsid w:val="00170AD5"/>
    <w:rsid w:val="0017184A"/>
    <w:rsid w:val="001720C6"/>
    <w:rsid w:val="00172132"/>
    <w:rsid w:val="00172747"/>
    <w:rsid w:val="00172BDD"/>
    <w:rsid w:val="00172DD7"/>
    <w:rsid w:val="00173061"/>
    <w:rsid w:val="0017365F"/>
    <w:rsid w:val="00173AC3"/>
    <w:rsid w:val="00173B89"/>
    <w:rsid w:val="00173D48"/>
    <w:rsid w:val="0017428E"/>
    <w:rsid w:val="001746C8"/>
    <w:rsid w:val="00174A88"/>
    <w:rsid w:val="00174CD3"/>
    <w:rsid w:val="00175194"/>
    <w:rsid w:val="00175588"/>
    <w:rsid w:val="0017573E"/>
    <w:rsid w:val="001757A1"/>
    <w:rsid w:val="0017598A"/>
    <w:rsid w:val="00175B03"/>
    <w:rsid w:val="00175EAE"/>
    <w:rsid w:val="00176042"/>
    <w:rsid w:val="00176386"/>
    <w:rsid w:val="001763F1"/>
    <w:rsid w:val="0017646C"/>
    <w:rsid w:val="001766A3"/>
    <w:rsid w:val="001767E4"/>
    <w:rsid w:val="001768B6"/>
    <w:rsid w:val="00176B49"/>
    <w:rsid w:val="00176B66"/>
    <w:rsid w:val="00176C8D"/>
    <w:rsid w:val="00177353"/>
    <w:rsid w:val="00177595"/>
    <w:rsid w:val="00177BF0"/>
    <w:rsid w:val="0018037E"/>
    <w:rsid w:val="00180497"/>
    <w:rsid w:val="0018051B"/>
    <w:rsid w:val="00180529"/>
    <w:rsid w:val="0018053A"/>
    <w:rsid w:val="0018056F"/>
    <w:rsid w:val="0018059B"/>
    <w:rsid w:val="00180C58"/>
    <w:rsid w:val="00181010"/>
    <w:rsid w:val="001817A6"/>
    <w:rsid w:val="001818E2"/>
    <w:rsid w:val="00182249"/>
    <w:rsid w:val="001822C1"/>
    <w:rsid w:val="001825BA"/>
    <w:rsid w:val="00182625"/>
    <w:rsid w:val="001827E5"/>
    <w:rsid w:val="0018342F"/>
    <w:rsid w:val="001836FD"/>
    <w:rsid w:val="001847C4"/>
    <w:rsid w:val="0018495B"/>
    <w:rsid w:val="00184ADA"/>
    <w:rsid w:val="00184B7C"/>
    <w:rsid w:val="00184FE3"/>
    <w:rsid w:val="0018651B"/>
    <w:rsid w:val="00186900"/>
    <w:rsid w:val="00186B6F"/>
    <w:rsid w:val="00186B86"/>
    <w:rsid w:val="00186D5D"/>
    <w:rsid w:val="00186F63"/>
    <w:rsid w:val="001875BD"/>
    <w:rsid w:val="00187A51"/>
    <w:rsid w:val="00187B42"/>
    <w:rsid w:val="0019071D"/>
    <w:rsid w:val="00190AD3"/>
    <w:rsid w:val="00190D09"/>
    <w:rsid w:val="00190D43"/>
    <w:rsid w:val="00190DD2"/>
    <w:rsid w:val="0019170B"/>
    <w:rsid w:val="00191DB1"/>
    <w:rsid w:val="00191E58"/>
    <w:rsid w:val="00192441"/>
    <w:rsid w:val="00192C6F"/>
    <w:rsid w:val="001931D1"/>
    <w:rsid w:val="001934AA"/>
    <w:rsid w:val="00193881"/>
    <w:rsid w:val="00193E86"/>
    <w:rsid w:val="00194655"/>
    <w:rsid w:val="00194879"/>
    <w:rsid w:val="00194986"/>
    <w:rsid w:val="00194B20"/>
    <w:rsid w:val="00194CEE"/>
    <w:rsid w:val="00195323"/>
    <w:rsid w:val="00195B7C"/>
    <w:rsid w:val="00196060"/>
    <w:rsid w:val="001961EB"/>
    <w:rsid w:val="00196551"/>
    <w:rsid w:val="00196E75"/>
    <w:rsid w:val="00197129"/>
    <w:rsid w:val="00197A71"/>
    <w:rsid w:val="00197D28"/>
    <w:rsid w:val="00197D99"/>
    <w:rsid w:val="00197FF5"/>
    <w:rsid w:val="001A015F"/>
    <w:rsid w:val="001A01C4"/>
    <w:rsid w:val="001A06A4"/>
    <w:rsid w:val="001A0B04"/>
    <w:rsid w:val="001A0E93"/>
    <w:rsid w:val="001A10D7"/>
    <w:rsid w:val="001A1176"/>
    <w:rsid w:val="001A1336"/>
    <w:rsid w:val="001A134E"/>
    <w:rsid w:val="001A177D"/>
    <w:rsid w:val="001A18F2"/>
    <w:rsid w:val="001A190D"/>
    <w:rsid w:val="001A1CA7"/>
    <w:rsid w:val="001A1ECE"/>
    <w:rsid w:val="001A2191"/>
    <w:rsid w:val="001A25D9"/>
    <w:rsid w:val="001A26AF"/>
    <w:rsid w:val="001A2AC0"/>
    <w:rsid w:val="001A2AC9"/>
    <w:rsid w:val="001A300E"/>
    <w:rsid w:val="001A30DA"/>
    <w:rsid w:val="001A3197"/>
    <w:rsid w:val="001A3515"/>
    <w:rsid w:val="001A39E2"/>
    <w:rsid w:val="001A3A9D"/>
    <w:rsid w:val="001A3B36"/>
    <w:rsid w:val="001A3FC3"/>
    <w:rsid w:val="001A44BE"/>
    <w:rsid w:val="001A47D1"/>
    <w:rsid w:val="001A4946"/>
    <w:rsid w:val="001A4ACB"/>
    <w:rsid w:val="001A4BAA"/>
    <w:rsid w:val="001A4DF4"/>
    <w:rsid w:val="001A5575"/>
    <w:rsid w:val="001A5874"/>
    <w:rsid w:val="001A588E"/>
    <w:rsid w:val="001A59C1"/>
    <w:rsid w:val="001A5CFA"/>
    <w:rsid w:val="001A6118"/>
    <w:rsid w:val="001A612F"/>
    <w:rsid w:val="001A65A5"/>
    <w:rsid w:val="001A66EF"/>
    <w:rsid w:val="001A68F3"/>
    <w:rsid w:val="001A6D03"/>
    <w:rsid w:val="001A7076"/>
    <w:rsid w:val="001A7090"/>
    <w:rsid w:val="001A7A2A"/>
    <w:rsid w:val="001B0232"/>
    <w:rsid w:val="001B034D"/>
    <w:rsid w:val="001B07DA"/>
    <w:rsid w:val="001B0AC6"/>
    <w:rsid w:val="001B0F7E"/>
    <w:rsid w:val="001B1015"/>
    <w:rsid w:val="001B132F"/>
    <w:rsid w:val="001B16B0"/>
    <w:rsid w:val="001B1913"/>
    <w:rsid w:val="001B1E4A"/>
    <w:rsid w:val="001B1F55"/>
    <w:rsid w:val="001B2EFE"/>
    <w:rsid w:val="001B353A"/>
    <w:rsid w:val="001B4644"/>
    <w:rsid w:val="001B472B"/>
    <w:rsid w:val="001B4C67"/>
    <w:rsid w:val="001B4D87"/>
    <w:rsid w:val="001B534F"/>
    <w:rsid w:val="001B56A2"/>
    <w:rsid w:val="001B56FC"/>
    <w:rsid w:val="001B5936"/>
    <w:rsid w:val="001B5A04"/>
    <w:rsid w:val="001B5D24"/>
    <w:rsid w:val="001B5D84"/>
    <w:rsid w:val="001B6153"/>
    <w:rsid w:val="001B66B5"/>
    <w:rsid w:val="001B67D6"/>
    <w:rsid w:val="001B6E37"/>
    <w:rsid w:val="001B7A3A"/>
    <w:rsid w:val="001B7E2B"/>
    <w:rsid w:val="001B7FBC"/>
    <w:rsid w:val="001C0005"/>
    <w:rsid w:val="001C016A"/>
    <w:rsid w:val="001C03FB"/>
    <w:rsid w:val="001C069B"/>
    <w:rsid w:val="001C09EF"/>
    <w:rsid w:val="001C0AC4"/>
    <w:rsid w:val="001C156C"/>
    <w:rsid w:val="001C1A19"/>
    <w:rsid w:val="001C1E7D"/>
    <w:rsid w:val="001C1EB5"/>
    <w:rsid w:val="001C1EED"/>
    <w:rsid w:val="001C2822"/>
    <w:rsid w:val="001C28C1"/>
    <w:rsid w:val="001C2A48"/>
    <w:rsid w:val="001C2D5D"/>
    <w:rsid w:val="001C338C"/>
    <w:rsid w:val="001C3BB9"/>
    <w:rsid w:val="001C4872"/>
    <w:rsid w:val="001C48B6"/>
    <w:rsid w:val="001C4DE5"/>
    <w:rsid w:val="001C5344"/>
    <w:rsid w:val="001C56B5"/>
    <w:rsid w:val="001C570F"/>
    <w:rsid w:val="001C599D"/>
    <w:rsid w:val="001C5AA2"/>
    <w:rsid w:val="001C5CDD"/>
    <w:rsid w:val="001C5DF3"/>
    <w:rsid w:val="001C6B95"/>
    <w:rsid w:val="001C6D29"/>
    <w:rsid w:val="001C6D48"/>
    <w:rsid w:val="001C757A"/>
    <w:rsid w:val="001C7845"/>
    <w:rsid w:val="001C7876"/>
    <w:rsid w:val="001C7AC5"/>
    <w:rsid w:val="001C7C87"/>
    <w:rsid w:val="001C7D13"/>
    <w:rsid w:val="001C7D48"/>
    <w:rsid w:val="001C7E6E"/>
    <w:rsid w:val="001D02D2"/>
    <w:rsid w:val="001D0317"/>
    <w:rsid w:val="001D059C"/>
    <w:rsid w:val="001D0794"/>
    <w:rsid w:val="001D079F"/>
    <w:rsid w:val="001D0A06"/>
    <w:rsid w:val="001D0DF9"/>
    <w:rsid w:val="001D0FA2"/>
    <w:rsid w:val="001D110B"/>
    <w:rsid w:val="001D15C1"/>
    <w:rsid w:val="001D16F0"/>
    <w:rsid w:val="001D17BB"/>
    <w:rsid w:val="001D188C"/>
    <w:rsid w:val="001D19F7"/>
    <w:rsid w:val="001D1D76"/>
    <w:rsid w:val="001D1E0A"/>
    <w:rsid w:val="001D1E0C"/>
    <w:rsid w:val="001D1EAC"/>
    <w:rsid w:val="001D1FF1"/>
    <w:rsid w:val="001D20C5"/>
    <w:rsid w:val="001D27C0"/>
    <w:rsid w:val="001D43CC"/>
    <w:rsid w:val="001D483E"/>
    <w:rsid w:val="001D50D5"/>
    <w:rsid w:val="001D53A5"/>
    <w:rsid w:val="001D53D3"/>
    <w:rsid w:val="001D58F8"/>
    <w:rsid w:val="001D5C96"/>
    <w:rsid w:val="001D5DDD"/>
    <w:rsid w:val="001D74BB"/>
    <w:rsid w:val="001D765D"/>
    <w:rsid w:val="001D7767"/>
    <w:rsid w:val="001D7F35"/>
    <w:rsid w:val="001E0272"/>
    <w:rsid w:val="001E078B"/>
    <w:rsid w:val="001E09CF"/>
    <w:rsid w:val="001E0C1C"/>
    <w:rsid w:val="001E0D82"/>
    <w:rsid w:val="001E12D9"/>
    <w:rsid w:val="001E1ACA"/>
    <w:rsid w:val="001E1C26"/>
    <w:rsid w:val="001E1ED4"/>
    <w:rsid w:val="001E2435"/>
    <w:rsid w:val="001E28EB"/>
    <w:rsid w:val="001E2D7D"/>
    <w:rsid w:val="001E32F5"/>
    <w:rsid w:val="001E3D2E"/>
    <w:rsid w:val="001E3F31"/>
    <w:rsid w:val="001E3FE5"/>
    <w:rsid w:val="001E418C"/>
    <w:rsid w:val="001E5106"/>
    <w:rsid w:val="001E560A"/>
    <w:rsid w:val="001E5AA6"/>
    <w:rsid w:val="001E5B4B"/>
    <w:rsid w:val="001E5F1E"/>
    <w:rsid w:val="001E60EF"/>
    <w:rsid w:val="001E653C"/>
    <w:rsid w:val="001E6639"/>
    <w:rsid w:val="001E68A4"/>
    <w:rsid w:val="001E6A38"/>
    <w:rsid w:val="001E6BE9"/>
    <w:rsid w:val="001E7113"/>
    <w:rsid w:val="001E72CA"/>
    <w:rsid w:val="001E73B8"/>
    <w:rsid w:val="001E7472"/>
    <w:rsid w:val="001E74C3"/>
    <w:rsid w:val="001E7973"/>
    <w:rsid w:val="001F06AF"/>
    <w:rsid w:val="001F0D96"/>
    <w:rsid w:val="001F1067"/>
    <w:rsid w:val="001F1275"/>
    <w:rsid w:val="001F13E4"/>
    <w:rsid w:val="001F14B0"/>
    <w:rsid w:val="001F14C9"/>
    <w:rsid w:val="001F192D"/>
    <w:rsid w:val="001F1AD5"/>
    <w:rsid w:val="001F1EFD"/>
    <w:rsid w:val="001F1F10"/>
    <w:rsid w:val="001F2357"/>
    <w:rsid w:val="001F2901"/>
    <w:rsid w:val="001F2BC0"/>
    <w:rsid w:val="001F2F0D"/>
    <w:rsid w:val="001F2FD0"/>
    <w:rsid w:val="001F300D"/>
    <w:rsid w:val="001F30D2"/>
    <w:rsid w:val="001F3168"/>
    <w:rsid w:val="001F390C"/>
    <w:rsid w:val="001F48EF"/>
    <w:rsid w:val="001F4E27"/>
    <w:rsid w:val="001F4F29"/>
    <w:rsid w:val="001F5BF8"/>
    <w:rsid w:val="001F5C81"/>
    <w:rsid w:val="001F6088"/>
    <w:rsid w:val="001F6275"/>
    <w:rsid w:val="001F6724"/>
    <w:rsid w:val="001F6867"/>
    <w:rsid w:val="001F6933"/>
    <w:rsid w:val="001F6937"/>
    <w:rsid w:val="001F6AB3"/>
    <w:rsid w:val="001F6D86"/>
    <w:rsid w:val="001F72CC"/>
    <w:rsid w:val="001F74E0"/>
    <w:rsid w:val="001F7552"/>
    <w:rsid w:val="001F76F2"/>
    <w:rsid w:val="001F7C56"/>
    <w:rsid w:val="002001F4"/>
    <w:rsid w:val="002002AE"/>
    <w:rsid w:val="0020039B"/>
    <w:rsid w:val="0020061E"/>
    <w:rsid w:val="0020067B"/>
    <w:rsid w:val="00200879"/>
    <w:rsid w:val="0020088E"/>
    <w:rsid w:val="00200DDA"/>
    <w:rsid w:val="00200DE6"/>
    <w:rsid w:val="00200E6A"/>
    <w:rsid w:val="002011C3"/>
    <w:rsid w:val="0020147B"/>
    <w:rsid w:val="00201B2A"/>
    <w:rsid w:val="00202139"/>
    <w:rsid w:val="00202193"/>
    <w:rsid w:val="002027D7"/>
    <w:rsid w:val="00202AC6"/>
    <w:rsid w:val="00202B3D"/>
    <w:rsid w:val="00202B93"/>
    <w:rsid w:val="00202BCD"/>
    <w:rsid w:val="002034C4"/>
    <w:rsid w:val="0020377D"/>
    <w:rsid w:val="00203853"/>
    <w:rsid w:val="0020394F"/>
    <w:rsid w:val="002039A3"/>
    <w:rsid w:val="00204132"/>
    <w:rsid w:val="002049B9"/>
    <w:rsid w:val="00204FF5"/>
    <w:rsid w:val="00205436"/>
    <w:rsid w:val="00205E71"/>
    <w:rsid w:val="002061D1"/>
    <w:rsid w:val="00206472"/>
    <w:rsid w:val="002068C4"/>
    <w:rsid w:val="0020741D"/>
    <w:rsid w:val="0020745D"/>
    <w:rsid w:val="002074D6"/>
    <w:rsid w:val="002075C3"/>
    <w:rsid w:val="002078CF"/>
    <w:rsid w:val="00207C2A"/>
    <w:rsid w:val="00207CE1"/>
    <w:rsid w:val="002108EC"/>
    <w:rsid w:val="00210933"/>
    <w:rsid w:val="002111C0"/>
    <w:rsid w:val="00211693"/>
    <w:rsid w:val="0021177F"/>
    <w:rsid w:val="00211BBB"/>
    <w:rsid w:val="002121E1"/>
    <w:rsid w:val="00212219"/>
    <w:rsid w:val="0021248E"/>
    <w:rsid w:val="002126C3"/>
    <w:rsid w:val="00212AB8"/>
    <w:rsid w:val="0021321E"/>
    <w:rsid w:val="00213501"/>
    <w:rsid w:val="0021368E"/>
    <w:rsid w:val="002136FC"/>
    <w:rsid w:val="00213C48"/>
    <w:rsid w:val="00213F2F"/>
    <w:rsid w:val="002142D4"/>
    <w:rsid w:val="002144C4"/>
    <w:rsid w:val="00214531"/>
    <w:rsid w:val="0021482E"/>
    <w:rsid w:val="002149F1"/>
    <w:rsid w:val="00214FF4"/>
    <w:rsid w:val="0021510D"/>
    <w:rsid w:val="0021516B"/>
    <w:rsid w:val="00215A7C"/>
    <w:rsid w:val="00215BB9"/>
    <w:rsid w:val="00215E64"/>
    <w:rsid w:val="00215E7C"/>
    <w:rsid w:val="00215E91"/>
    <w:rsid w:val="002160BD"/>
    <w:rsid w:val="002160FF"/>
    <w:rsid w:val="002161C6"/>
    <w:rsid w:val="00216306"/>
    <w:rsid w:val="00216459"/>
    <w:rsid w:val="00216564"/>
    <w:rsid w:val="002165EA"/>
    <w:rsid w:val="002167B2"/>
    <w:rsid w:val="00216E6D"/>
    <w:rsid w:val="002178AF"/>
    <w:rsid w:val="00217A46"/>
    <w:rsid w:val="00217FE0"/>
    <w:rsid w:val="0022066B"/>
    <w:rsid w:val="0022098A"/>
    <w:rsid w:val="00220DE3"/>
    <w:rsid w:val="00220ED6"/>
    <w:rsid w:val="00220F3F"/>
    <w:rsid w:val="00220FE3"/>
    <w:rsid w:val="002210B5"/>
    <w:rsid w:val="0022161D"/>
    <w:rsid w:val="00221658"/>
    <w:rsid w:val="002216E6"/>
    <w:rsid w:val="00221751"/>
    <w:rsid w:val="00221A2C"/>
    <w:rsid w:val="00221C7A"/>
    <w:rsid w:val="00222549"/>
    <w:rsid w:val="002225B6"/>
    <w:rsid w:val="002225F4"/>
    <w:rsid w:val="0022269E"/>
    <w:rsid w:val="00222984"/>
    <w:rsid w:val="00222D40"/>
    <w:rsid w:val="00222F6B"/>
    <w:rsid w:val="002232BC"/>
    <w:rsid w:val="002234D8"/>
    <w:rsid w:val="0022366D"/>
    <w:rsid w:val="002236DB"/>
    <w:rsid w:val="00223B23"/>
    <w:rsid w:val="002241B6"/>
    <w:rsid w:val="00224809"/>
    <w:rsid w:val="00224847"/>
    <w:rsid w:val="00224859"/>
    <w:rsid w:val="00224C53"/>
    <w:rsid w:val="0022513A"/>
    <w:rsid w:val="002254EF"/>
    <w:rsid w:val="002259FE"/>
    <w:rsid w:val="00225F80"/>
    <w:rsid w:val="00226BDD"/>
    <w:rsid w:val="00226D40"/>
    <w:rsid w:val="00226FB3"/>
    <w:rsid w:val="002275BE"/>
    <w:rsid w:val="0022792A"/>
    <w:rsid w:val="00227ABD"/>
    <w:rsid w:val="00230A69"/>
    <w:rsid w:val="00230C70"/>
    <w:rsid w:val="0023161F"/>
    <w:rsid w:val="002316C8"/>
    <w:rsid w:val="00231A2B"/>
    <w:rsid w:val="002320BB"/>
    <w:rsid w:val="0023261A"/>
    <w:rsid w:val="0023279A"/>
    <w:rsid w:val="00232849"/>
    <w:rsid w:val="00232A7E"/>
    <w:rsid w:val="00232BA5"/>
    <w:rsid w:val="00232FEA"/>
    <w:rsid w:val="002335E6"/>
    <w:rsid w:val="00233BA0"/>
    <w:rsid w:val="00234272"/>
    <w:rsid w:val="002343DB"/>
    <w:rsid w:val="002346D2"/>
    <w:rsid w:val="00234721"/>
    <w:rsid w:val="00234B80"/>
    <w:rsid w:val="0023559C"/>
    <w:rsid w:val="00235B81"/>
    <w:rsid w:val="00235C58"/>
    <w:rsid w:val="00235F4A"/>
    <w:rsid w:val="002360A1"/>
    <w:rsid w:val="00236491"/>
    <w:rsid w:val="002364A3"/>
    <w:rsid w:val="002365B4"/>
    <w:rsid w:val="0023673C"/>
    <w:rsid w:val="00236BF0"/>
    <w:rsid w:val="00236DD4"/>
    <w:rsid w:val="002374A5"/>
    <w:rsid w:val="002376E6"/>
    <w:rsid w:val="00237776"/>
    <w:rsid w:val="00237BA4"/>
    <w:rsid w:val="00240016"/>
    <w:rsid w:val="0024024D"/>
    <w:rsid w:val="0024057C"/>
    <w:rsid w:val="00240875"/>
    <w:rsid w:val="00240E42"/>
    <w:rsid w:val="0024145C"/>
    <w:rsid w:val="00241464"/>
    <w:rsid w:val="00241A63"/>
    <w:rsid w:val="00241B2A"/>
    <w:rsid w:val="00242024"/>
    <w:rsid w:val="00242069"/>
    <w:rsid w:val="002427D7"/>
    <w:rsid w:val="002428A9"/>
    <w:rsid w:val="00242ADA"/>
    <w:rsid w:val="00242B63"/>
    <w:rsid w:val="00242D9E"/>
    <w:rsid w:val="00243220"/>
    <w:rsid w:val="002432D1"/>
    <w:rsid w:val="0024353E"/>
    <w:rsid w:val="002437AE"/>
    <w:rsid w:val="00243842"/>
    <w:rsid w:val="002439B8"/>
    <w:rsid w:val="00243CF7"/>
    <w:rsid w:val="00244038"/>
    <w:rsid w:val="00244257"/>
    <w:rsid w:val="0024505A"/>
    <w:rsid w:val="00245161"/>
    <w:rsid w:val="0024533D"/>
    <w:rsid w:val="0024572D"/>
    <w:rsid w:val="00245FE0"/>
    <w:rsid w:val="00246CCB"/>
    <w:rsid w:val="00246CF1"/>
    <w:rsid w:val="00246D45"/>
    <w:rsid w:val="00246DAE"/>
    <w:rsid w:val="00247213"/>
    <w:rsid w:val="00247523"/>
    <w:rsid w:val="002476DB"/>
    <w:rsid w:val="00247A67"/>
    <w:rsid w:val="002500B5"/>
    <w:rsid w:val="002504D5"/>
    <w:rsid w:val="002506ED"/>
    <w:rsid w:val="002509E1"/>
    <w:rsid w:val="0025101E"/>
    <w:rsid w:val="0025117D"/>
    <w:rsid w:val="00251572"/>
    <w:rsid w:val="00251974"/>
    <w:rsid w:val="00251F9E"/>
    <w:rsid w:val="002521AB"/>
    <w:rsid w:val="002528A9"/>
    <w:rsid w:val="0025290D"/>
    <w:rsid w:val="00252F8A"/>
    <w:rsid w:val="0025301F"/>
    <w:rsid w:val="002530B2"/>
    <w:rsid w:val="0025373E"/>
    <w:rsid w:val="0025390F"/>
    <w:rsid w:val="00253F2B"/>
    <w:rsid w:val="0025443C"/>
    <w:rsid w:val="002545E2"/>
    <w:rsid w:val="0025465F"/>
    <w:rsid w:val="002546A8"/>
    <w:rsid w:val="002546DB"/>
    <w:rsid w:val="002549C1"/>
    <w:rsid w:val="00254BEF"/>
    <w:rsid w:val="00254C70"/>
    <w:rsid w:val="00254D1C"/>
    <w:rsid w:val="00254E5B"/>
    <w:rsid w:val="002554A5"/>
    <w:rsid w:val="00255548"/>
    <w:rsid w:val="002557E3"/>
    <w:rsid w:val="0025584C"/>
    <w:rsid w:val="00255FC3"/>
    <w:rsid w:val="00256A28"/>
    <w:rsid w:val="00256BE3"/>
    <w:rsid w:val="002574DF"/>
    <w:rsid w:val="00257529"/>
    <w:rsid w:val="00257694"/>
    <w:rsid w:val="002576EA"/>
    <w:rsid w:val="002577BA"/>
    <w:rsid w:val="0025784F"/>
    <w:rsid w:val="00257D92"/>
    <w:rsid w:val="00260113"/>
    <w:rsid w:val="0026026C"/>
    <w:rsid w:val="00260372"/>
    <w:rsid w:val="002604DE"/>
    <w:rsid w:val="0026063A"/>
    <w:rsid w:val="002609C0"/>
    <w:rsid w:val="00261416"/>
    <w:rsid w:val="00261663"/>
    <w:rsid w:val="002616FB"/>
    <w:rsid w:val="00261C4E"/>
    <w:rsid w:val="00261E46"/>
    <w:rsid w:val="00261F2D"/>
    <w:rsid w:val="00261F43"/>
    <w:rsid w:val="00262008"/>
    <w:rsid w:val="00262085"/>
    <w:rsid w:val="0026218A"/>
    <w:rsid w:val="002622EE"/>
    <w:rsid w:val="0026252E"/>
    <w:rsid w:val="00262B47"/>
    <w:rsid w:val="00262DAF"/>
    <w:rsid w:val="002636F0"/>
    <w:rsid w:val="00263833"/>
    <w:rsid w:val="00263CA1"/>
    <w:rsid w:val="00263DDA"/>
    <w:rsid w:val="00264198"/>
    <w:rsid w:val="00264321"/>
    <w:rsid w:val="002646E7"/>
    <w:rsid w:val="00264B03"/>
    <w:rsid w:val="00264D01"/>
    <w:rsid w:val="002651DE"/>
    <w:rsid w:val="002651F4"/>
    <w:rsid w:val="00265271"/>
    <w:rsid w:val="002658D4"/>
    <w:rsid w:val="002658E5"/>
    <w:rsid w:val="002659F7"/>
    <w:rsid w:val="00265E52"/>
    <w:rsid w:val="002665D6"/>
    <w:rsid w:val="0026664E"/>
    <w:rsid w:val="00266888"/>
    <w:rsid w:val="00266C66"/>
    <w:rsid w:val="00266EC9"/>
    <w:rsid w:val="002670E0"/>
    <w:rsid w:val="002674D6"/>
    <w:rsid w:val="0026789A"/>
    <w:rsid w:val="002679C0"/>
    <w:rsid w:val="00267B38"/>
    <w:rsid w:val="00270219"/>
    <w:rsid w:val="00270290"/>
    <w:rsid w:val="0027071C"/>
    <w:rsid w:val="00270E45"/>
    <w:rsid w:val="00271219"/>
    <w:rsid w:val="00271224"/>
    <w:rsid w:val="00271387"/>
    <w:rsid w:val="002716F1"/>
    <w:rsid w:val="00271766"/>
    <w:rsid w:val="00271C61"/>
    <w:rsid w:val="00273A5A"/>
    <w:rsid w:val="00273C5C"/>
    <w:rsid w:val="00273DFA"/>
    <w:rsid w:val="00273FCA"/>
    <w:rsid w:val="00274BAA"/>
    <w:rsid w:val="002750E2"/>
    <w:rsid w:val="00275343"/>
    <w:rsid w:val="00276056"/>
    <w:rsid w:val="0027613B"/>
    <w:rsid w:val="00276195"/>
    <w:rsid w:val="00276B5E"/>
    <w:rsid w:val="00276F97"/>
    <w:rsid w:val="00277117"/>
    <w:rsid w:val="00277216"/>
    <w:rsid w:val="002778F3"/>
    <w:rsid w:val="00277950"/>
    <w:rsid w:val="002779F3"/>
    <w:rsid w:val="00277A7F"/>
    <w:rsid w:val="00277D28"/>
    <w:rsid w:val="002804AF"/>
    <w:rsid w:val="00280AC1"/>
    <w:rsid w:val="00280EF6"/>
    <w:rsid w:val="00281077"/>
    <w:rsid w:val="00281724"/>
    <w:rsid w:val="002817A2"/>
    <w:rsid w:val="002817ED"/>
    <w:rsid w:val="002818EF"/>
    <w:rsid w:val="00281ABB"/>
    <w:rsid w:val="00281EE1"/>
    <w:rsid w:val="00281FF2"/>
    <w:rsid w:val="00282421"/>
    <w:rsid w:val="002825B0"/>
    <w:rsid w:val="0028296A"/>
    <w:rsid w:val="00282E65"/>
    <w:rsid w:val="00282F8A"/>
    <w:rsid w:val="00283CC3"/>
    <w:rsid w:val="00283E22"/>
    <w:rsid w:val="00283E55"/>
    <w:rsid w:val="002844F7"/>
    <w:rsid w:val="00284B10"/>
    <w:rsid w:val="00284DAF"/>
    <w:rsid w:val="0028516A"/>
    <w:rsid w:val="0028574E"/>
    <w:rsid w:val="002859B6"/>
    <w:rsid w:val="00285AED"/>
    <w:rsid w:val="00285B5D"/>
    <w:rsid w:val="00285F18"/>
    <w:rsid w:val="0028601A"/>
    <w:rsid w:val="00286272"/>
    <w:rsid w:val="002862A0"/>
    <w:rsid w:val="00286345"/>
    <w:rsid w:val="00287127"/>
    <w:rsid w:val="00287140"/>
    <w:rsid w:val="0028720A"/>
    <w:rsid w:val="00287E3D"/>
    <w:rsid w:val="00287F7D"/>
    <w:rsid w:val="00290100"/>
    <w:rsid w:val="0029029F"/>
    <w:rsid w:val="00290A82"/>
    <w:rsid w:val="00290B6D"/>
    <w:rsid w:val="00290BEF"/>
    <w:rsid w:val="002917F3"/>
    <w:rsid w:val="00291CCA"/>
    <w:rsid w:val="00291DA5"/>
    <w:rsid w:val="00291F6E"/>
    <w:rsid w:val="00292257"/>
    <w:rsid w:val="0029305B"/>
    <w:rsid w:val="002931AA"/>
    <w:rsid w:val="0029343A"/>
    <w:rsid w:val="002937F9"/>
    <w:rsid w:val="002939F1"/>
    <w:rsid w:val="00293A87"/>
    <w:rsid w:val="00293EE3"/>
    <w:rsid w:val="00294202"/>
    <w:rsid w:val="0029474D"/>
    <w:rsid w:val="00294B40"/>
    <w:rsid w:val="00294D8A"/>
    <w:rsid w:val="00294E55"/>
    <w:rsid w:val="00295059"/>
    <w:rsid w:val="00295A61"/>
    <w:rsid w:val="00295C76"/>
    <w:rsid w:val="00295C86"/>
    <w:rsid w:val="00295E1E"/>
    <w:rsid w:val="00295FE8"/>
    <w:rsid w:val="00296375"/>
    <w:rsid w:val="00296768"/>
    <w:rsid w:val="002969A0"/>
    <w:rsid w:val="002970ED"/>
    <w:rsid w:val="002970F8"/>
    <w:rsid w:val="002971E0"/>
    <w:rsid w:val="0029785F"/>
    <w:rsid w:val="00297D2D"/>
    <w:rsid w:val="002A00CF"/>
    <w:rsid w:val="002A0358"/>
    <w:rsid w:val="002A03D7"/>
    <w:rsid w:val="002A04C6"/>
    <w:rsid w:val="002A0A56"/>
    <w:rsid w:val="002A0E39"/>
    <w:rsid w:val="002A1B86"/>
    <w:rsid w:val="002A1E97"/>
    <w:rsid w:val="002A2490"/>
    <w:rsid w:val="002A2A32"/>
    <w:rsid w:val="002A2A64"/>
    <w:rsid w:val="002A3B23"/>
    <w:rsid w:val="002A452D"/>
    <w:rsid w:val="002A46CA"/>
    <w:rsid w:val="002A4965"/>
    <w:rsid w:val="002A4A9A"/>
    <w:rsid w:val="002A4BDA"/>
    <w:rsid w:val="002A4BE3"/>
    <w:rsid w:val="002A5314"/>
    <w:rsid w:val="002A53E3"/>
    <w:rsid w:val="002A63EB"/>
    <w:rsid w:val="002A6906"/>
    <w:rsid w:val="002A6D7E"/>
    <w:rsid w:val="002A7879"/>
    <w:rsid w:val="002B02A9"/>
    <w:rsid w:val="002B04DC"/>
    <w:rsid w:val="002B0851"/>
    <w:rsid w:val="002B08E6"/>
    <w:rsid w:val="002B09EF"/>
    <w:rsid w:val="002B0A72"/>
    <w:rsid w:val="002B14FE"/>
    <w:rsid w:val="002B17CB"/>
    <w:rsid w:val="002B1FB1"/>
    <w:rsid w:val="002B2095"/>
    <w:rsid w:val="002B2162"/>
    <w:rsid w:val="002B2A18"/>
    <w:rsid w:val="002B30AF"/>
    <w:rsid w:val="002B3225"/>
    <w:rsid w:val="002B353F"/>
    <w:rsid w:val="002B38B4"/>
    <w:rsid w:val="002B3A87"/>
    <w:rsid w:val="002B3B4D"/>
    <w:rsid w:val="002B3EEA"/>
    <w:rsid w:val="002B41A4"/>
    <w:rsid w:val="002B45AA"/>
    <w:rsid w:val="002B467A"/>
    <w:rsid w:val="002B47A0"/>
    <w:rsid w:val="002B49D9"/>
    <w:rsid w:val="002B4E79"/>
    <w:rsid w:val="002B559A"/>
    <w:rsid w:val="002B55EF"/>
    <w:rsid w:val="002B6342"/>
    <w:rsid w:val="002B64F4"/>
    <w:rsid w:val="002B6E75"/>
    <w:rsid w:val="002B6F55"/>
    <w:rsid w:val="002B6FEB"/>
    <w:rsid w:val="002B78C3"/>
    <w:rsid w:val="002B7AB9"/>
    <w:rsid w:val="002B7E21"/>
    <w:rsid w:val="002B7EF1"/>
    <w:rsid w:val="002C003B"/>
    <w:rsid w:val="002C065D"/>
    <w:rsid w:val="002C0AA9"/>
    <w:rsid w:val="002C1044"/>
    <w:rsid w:val="002C15A6"/>
    <w:rsid w:val="002C18C6"/>
    <w:rsid w:val="002C1B8E"/>
    <w:rsid w:val="002C1D40"/>
    <w:rsid w:val="002C2013"/>
    <w:rsid w:val="002C20F2"/>
    <w:rsid w:val="002C253D"/>
    <w:rsid w:val="002C25D2"/>
    <w:rsid w:val="002C2AE7"/>
    <w:rsid w:val="002C2D63"/>
    <w:rsid w:val="002C30B4"/>
    <w:rsid w:val="002C311F"/>
    <w:rsid w:val="002C317A"/>
    <w:rsid w:val="002C325D"/>
    <w:rsid w:val="002C332C"/>
    <w:rsid w:val="002C3512"/>
    <w:rsid w:val="002C356E"/>
    <w:rsid w:val="002C3580"/>
    <w:rsid w:val="002C37BD"/>
    <w:rsid w:val="002C3874"/>
    <w:rsid w:val="002C3C5F"/>
    <w:rsid w:val="002C3EF2"/>
    <w:rsid w:val="002C42E0"/>
    <w:rsid w:val="002C4914"/>
    <w:rsid w:val="002C5339"/>
    <w:rsid w:val="002C57B0"/>
    <w:rsid w:val="002C5AD7"/>
    <w:rsid w:val="002C5C60"/>
    <w:rsid w:val="002C5DCD"/>
    <w:rsid w:val="002C5EE6"/>
    <w:rsid w:val="002C5F83"/>
    <w:rsid w:val="002C6272"/>
    <w:rsid w:val="002C6312"/>
    <w:rsid w:val="002C63C7"/>
    <w:rsid w:val="002C64D8"/>
    <w:rsid w:val="002C678E"/>
    <w:rsid w:val="002C6B1A"/>
    <w:rsid w:val="002C6E52"/>
    <w:rsid w:val="002C79C3"/>
    <w:rsid w:val="002C7A1D"/>
    <w:rsid w:val="002C7A4E"/>
    <w:rsid w:val="002C7CD5"/>
    <w:rsid w:val="002D006D"/>
    <w:rsid w:val="002D00CC"/>
    <w:rsid w:val="002D010B"/>
    <w:rsid w:val="002D0231"/>
    <w:rsid w:val="002D069A"/>
    <w:rsid w:val="002D098A"/>
    <w:rsid w:val="002D0EB7"/>
    <w:rsid w:val="002D1011"/>
    <w:rsid w:val="002D12E5"/>
    <w:rsid w:val="002D14D8"/>
    <w:rsid w:val="002D16CB"/>
    <w:rsid w:val="002D1788"/>
    <w:rsid w:val="002D1862"/>
    <w:rsid w:val="002D1C3F"/>
    <w:rsid w:val="002D1CB6"/>
    <w:rsid w:val="002D20CA"/>
    <w:rsid w:val="002D2599"/>
    <w:rsid w:val="002D2669"/>
    <w:rsid w:val="002D29A7"/>
    <w:rsid w:val="002D31B3"/>
    <w:rsid w:val="002D36FE"/>
    <w:rsid w:val="002D37BC"/>
    <w:rsid w:val="002D3AF5"/>
    <w:rsid w:val="002D3C41"/>
    <w:rsid w:val="002D3D05"/>
    <w:rsid w:val="002D3DE5"/>
    <w:rsid w:val="002D42C7"/>
    <w:rsid w:val="002D42D4"/>
    <w:rsid w:val="002D450A"/>
    <w:rsid w:val="002D49FA"/>
    <w:rsid w:val="002D5070"/>
    <w:rsid w:val="002D526A"/>
    <w:rsid w:val="002D5467"/>
    <w:rsid w:val="002D54CF"/>
    <w:rsid w:val="002D5543"/>
    <w:rsid w:val="002D58E8"/>
    <w:rsid w:val="002D594B"/>
    <w:rsid w:val="002D5C6B"/>
    <w:rsid w:val="002D5CCD"/>
    <w:rsid w:val="002D5CD9"/>
    <w:rsid w:val="002D62FD"/>
    <w:rsid w:val="002D6A32"/>
    <w:rsid w:val="002D724C"/>
    <w:rsid w:val="002D7B95"/>
    <w:rsid w:val="002D7DE5"/>
    <w:rsid w:val="002D7ED0"/>
    <w:rsid w:val="002E019D"/>
    <w:rsid w:val="002E0213"/>
    <w:rsid w:val="002E050B"/>
    <w:rsid w:val="002E0514"/>
    <w:rsid w:val="002E06C1"/>
    <w:rsid w:val="002E0808"/>
    <w:rsid w:val="002E0894"/>
    <w:rsid w:val="002E0913"/>
    <w:rsid w:val="002E1311"/>
    <w:rsid w:val="002E1976"/>
    <w:rsid w:val="002E20AF"/>
    <w:rsid w:val="002E23C2"/>
    <w:rsid w:val="002E2442"/>
    <w:rsid w:val="002E2557"/>
    <w:rsid w:val="002E2AA8"/>
    <w:rsid w:val="002E2D2B"/>
    <w:rsid w:val="002E2F14"/>
    <w:rsid w:val="002E2F80"/>
    <w:rsid w:val="002E32C2"/>
    <w:rsid w:val="002E36CA"/>
    <w:rsid w:val="002E3943"/>
    <w:rsid w:val="002E3EB7"/>
    <w:rsid w:val="002E499F"/>
    <w:rsid w:val="002E4E25"/>
    <w:rsid w:val="002E5116"/>
    <w:rsid w:val="002E5169"/>
    <w:rsid w:val="002E519A"/>
    <w:rsid w:val="002E5297"/>
    <w:rsid w:val="002E5341"/>
    <w:rsid w:val="002E5734"/>
    <w:rsid w:val="002E5A8E"/>
    <w:rsid w:val="002E5D42"/>
    <w:rsid w:val="002E5DB2"/>
    <w:rsid w:val="002E6003"/>
    <w:rsid w:val="002E6546"/>
    <w:rsid w:val="002E67E4"/>
    <w:rsid w:val="002E6994"/>
    <w:rsid w:val="002E6BD7"/>
    <w:rsid w:val="002E7336"/>
    <w:rsid w:val="002E7512"/>
    <w:rsid w:val="002E78F6"/>
    <w:rsid w:val="002E7A24"/>
    <w:rsid w:val="002E7AA1"/>
    <w:rsid w:val="002F0149"/>
    <w:rsid w:val="002F0640"/>
    <w:rsid w:val="002F074B"/>
    <w:rsid w:val="002F09B2"/>
    <w:rsid w:val="002F0AC0"/>
    <w:rsid w:val="002F0C30"/>
    <w:rsid w:val="002F0CFB"/>
    <w:rsid w:val="002F0E8C"/>
    <w:rsid w:val="002F12B4"/>
    <w:rsid w:val="002F1378"/>
    <w:rsid w:val="002F15C2"/>
    <w:rsid w:val="002F1A4C"/>
    <w:rsid w:val="002F266D"/>
    <w:rsid w:val="002F320C"/>
    <w:rsid w:val="002F36A2"/>
    <w:rsid w:val="002F42ED"/>
    <w:rsid w:val="002F4E44"/>
    <w:rsid w:val="002F524A"/>
    <w:rsid w:val="002F542E"/>
    <w:rsid w:val="002F563C"/>
    <w:rsid w:val="002F5AD9"/>
    <w:rsid w:val="002F5B9E"/>
    <w:rsid w:val="002F5F71"/>
    <w:rsid w:val="002F5FDA"/>
    <w:rsid w:val="002F60FE"/>
    <w:rsid w:val="002F6BDA"/>
    <w:rsid w:val="002F706E"/>
    <w:rsid w:val="002F7713"/>
    <w:rsid w:val="00300136"/>
    <w:rsid w:val="003008BD"/>
    <w:rsid w:val="00300F5E"/>
    <w:rsid w:val="0030106A"/>
    <w:rsid w:val="00301552"/>
    <w:rsid w:val="00301778"/>
    <w:rsid w:val="00301C40"/>
    <w:rsid w:val="003023E3"/>
    <w:rsid w:val="00302577"/>
    <w:rsid w:val="00302BE9"/>
    <w:rsid w:val="003036BF"/>
    <w:rsid w:val="00303A80"/>
    <w:rsid w:val="00303D03"/>
    <w:rsid w:val="00304224"/>
    <w:rsid w:val="00304361"/>
    <w:rsid w:val="00304828"/>
    <w:rsid w:val="00304BDA"/>
    <w:rsid w:val="00304C1D"/>
    <w:rsid w:val="0030508C"/>
    <w:rsid w:val="003050C8"/>
    <w:rsid w:val="00305226"/>
    <w:rsid w:val="003052FF"/>
    <w:rsid w:val="00305819"/>
    <w:rsid w:val="00305C05"/>
    <w:rsid w:val="00305F0E"/>
    <w:rsid w:val="0030681E"/>
    <w:rsid w:val="00306853"/>
    <w:rsid w:val="003068B5"/>
    <w:rsid w:val="00306B57"/>
    <w:rsid w:val="00306E1B"/>
    <w:rsid w:val="003071EF"/>
    <w:rsid w:val="003079A9"/>
    <w:rsid w:val="00307D0A"/>
    <w:rsid w:val="00307E34"/>
    <w:rsid w:val="00307F30"/>
    <w:rsid w:val="00310BEB"/>
    <w:rsid w:val="00310FA0"/>
    <w:rsid w:val="00311089"/>
    <w:rsid w:val="0031127A"/>
    <w:rsid w:val="0031129C"/>
    <w:rsid w:val="003112AF"/>
    <w:rsid w:val="00311539"/>
    <w:rsid w:val="003116B4"/>
    <w:rsid w:val="003119BE"/>
    <w:rsid w:val="00311DCB"/>
    <w:rsid w:val="00311E1E"/>
    <w:rsid w:val="0031283E"/>
    <w:rsid w:val="00312DDA"/>
    <w:rsid w:val="00312F99"/>
    <w:rsid w:val="003135D0"/>
    <w:rsid w:val="003136A0"/>
    <w:rsid w:val="00313C50"/>
    <w:rsid w:val="00313FD2"/>
    <w:rsid w:val="0031401D"/>
    <w:rsid w:val="003143F5"/>
    <w:rsid w:val="003150C4"/>
    <w:rsid w:val="00315AC1"/>
    <w:rsid w:val="00315AF8"/>
    <w:rsid w:val="00315C2E"/>
    <w:rsid w:val="00315EB7"/>
    <w:rsid w:val="00316018"/>
    <w:rsid w:val="003162B4"/>
    <w:rsid w:val="003168BE"/>
    <w:rsid w:val="00316E70"/>
    <w:rsid w:val="00316E77"/>
    <w:rsid w:val="00316F0D"/>
    <w:rsid w:val="00316FD0"/>
    <w:rsid w:val="003170B8"/>
    <w:rsid w:val="00317574"/>
    <w:rsid w:val="00317A86"/>
    <w:rsid w:val="00317AD1"/>
    <w:rsid w:val="00317E48"/>
    <w:rsid w:val="00317E7C"/>
    <w:rsid w:val="00320471"/>
    <w:rsid w:val="00320481"/>
    <w:rsid w:val="00320952"/>
    <w:rsid w:val="00320B88"/>
    <w:rsid w:val="00320CAB"/>
    <w:rsid w:val="00320D2A"/>
    <w:rsid w:val="00320E95"/>
    <w:rsid w:val="00321649"/>
    <w:rsid w:val="003219ED"/>
    <w:rsid w:val="00321C34"/>
    <w:rsid w:val="003221D6"/>
    <w:rsid w:val="003227B6"/>
    <w:rsid w:val="0032284A"/>
    <w:rsid w:val="003229EF"/>
    <w:rsid w:val="00322E2C"/>
    <w:rsid w:val="00322E7F"/>
    <w:rsid w:val="003233B3"/>
    <w:rsid w:val="00323413"/>
    <w:rsid w:val="00323964"/>
    <w:rsid w:val="00323A52"/>
    <w:rsid w:val="00323B98"/>
    <w:rsid w:val="00323C26"/>
    <w:rsid w:val="00323CB1"/>
    <w:rsid w:val="00323D88"/>
    <w:rsid w:val="00323F90"/>
    <w:rsid w:val="00324100"/>
    <w:rsid w:val="00324324"/>
    <w:rsid w:val="003244FD"/>
    <w:rsid w:val="003249A8"/>
    <w:rsid w:val="00324ADF"/>
    <w:rsid w:val="003250CB"/>
    <w:rsid w:val="00325407"/>
    <w:rsid w:val="00325548"/>
    <w:rsid w:val="003261E8"/>
    <w:rsid w:val="00326623"/>
    <w:rsid w:val="00326658"/>
    <w:rsid w:val="003266D5"/>
    <w:rsid w:val="00326A46"/>
    <w:rsid w:val="00326DA3"/>
    <w:rsid w:val="00326E79"/>
    <w:rsid w:val="00327445"/>
    <w:rsid w:val="003274B0"/>
    <w:rsid w:val="00327787"/>
    <w:rsid w:val="003303DF"/>
    <w:rsid w:val="00330CC7"/>
    <w:rsid w:val="003311AA"/>
    <w:rsid w:val="00331613"/>
    <w:rsid w:val="00331774"/>
    <w:rsid w:val="00331BC0"/>
    <w:rsid w:val="00331D36"/>
    <w:rsid w:val="00331D4A"/>
    <w:rsid w:val="00332020"/>
    <w:rsid w:val="00332102"/>
    <w:rsid w:val="003321B3"/>
    <w:rsid w:val="0033232D"/>
    <w:rsid w:val="0033238B"/>
    <w:rsid w:val="003328CF"/>
    <w:rsid w:val="00332B09"/>
    <w:rsid w:val="00332D8B"/>
    <w:rsid w:val="003335DE"/>
    <w:rsid w:val="003335FE"/>
    <w:rsid w:val="003337E5"/>
    <w:rsid w:val="00333902"/>
    <w:rsid w:val="00333ED8"/>
    <w:rsid w:val="00333F22"/>
    <w:rsid w:val="0033431F"/>
    <w:rsid w:val="00334401"/>
    <w:rsid w:val="003349F7"/>
    <w:rsid w:val="00334CD8"/>
    <w:rsid w:val="00334D30"/>
    <w:rsid w:val="00335233"/>
    <w:rsid w:val="00335596"/>
    <w:rsid w:val="003356E7"/>
    <w:rsid w:val="00335752"/>
    <w:rsid w:val="003359E0"/>
    <w:rsid w:val="00336199"/>
    <w:rsid w:val="0033630D"/>
    <w:rsid w:val="00336318"/>
    <w:rsid w:val="00336456"/>
    <w:rsid w:val="003376E1"/>
    <w:rsid w:val="00337BB2"/>
    <w:rsid w:val="0034006E"/>
    <w:rsid w:val="003404CF"/>
    <w:rsid w:val="00340595"/>
    <w:rsid w:val="00340B5E"/>
    <w:rsid w:val="0034123B"/>
    <w:rsid w:val="00341688"/>
    <w:rsid w:val="00341794"/>
    <w:rsid w:val="003419E8"/>
    <w:rsid w:val="00341FA5"/>
    <w:rsid w:val="0034214E"/>
    <w:rsid w:val="00342318"/>
    <w:rsid w:val="00342918"/>
    <w:rsid w:val="00342B40"/>
    <w:rsid w:val="00342E01"/>
    <w:rsid w:val="003430B3"/>
    <w:rsid w:val="003437E0"/>
    <w:rsid w:val="00343C4D"/>
    <w:rsid w:val="00344268"/>
    <w:rsid w:val="00344406"/>
    <w:rsid w:val="0034449B"/>
    <w:rsid w:val="003448CD"/>
    <w:rsid w:val="00344D54"/>
    <w:rsid w:val="0034518D"/>
    <w:rsid w:val="0034533B"/>
    <w:rsid w:val="003454E6"/>
    <w:rsid w:val="0034560E"/>
    <w:rsid w:val="00345941"/>
    <w:rsid w:val="00345EE5"/>
    <w:rsid w:val="00346082"/>
    <w:rsid w:val="00346320"/>
    <w:rsid w:val="003467DC"/>
    <w:rsid w:val="00346B99"/>
    <w:rsid w:val="00346C16"/>
    <w:rsid w:val="003471B1"/>
    <w:rsid w:val="00347523"/>
    <w:rsid w:val="003477E8"/>
    <w:rsid w:val="003479CA"/>
    <w:rsid w:val="00347BEC"/>
    <w:rsid w:val="00347C12"/>
    <w:rsid w:val="003500FD"/>
    <w:rsid w:val="003504C8"/>
    <w:rsid w:val="003508C1"/>
    <w:rsid w:val="00350A61"/>
    <w:rsid w:val="00350AF1"/>
    <w:rsid w:val="00350D7B"/>
    <w:rsid w:val="003516DC"/>
    <w:rsid w:val="00351C8D"/>
    <w:rsid w:val="00351D26"/>
    <w:rsid w:val="00351D8E"/>
    <w:rsid w:val="00352406"/>
    <w:rsid w:val="003531B3"/>
    <w:rsid w:val="00353570"/>
    <w:rsid w:val="00353D21"/>
    <w:rsid w:val="003541A6"/>
    <w:rsid w:val="00354786"/>
    <w:rsid w:val="00354A77"/>
    <w:rsid w:val="00354AB2"/>
    <w:rsid w:val="00354B2F"/>
    <w:rsid w:val="00354E58"/>
    <w:rsid w:val="00354FF9"/>
    <w:rsid w:val="003551CD"/>
    <w:rsid w:val="00355234"/>
    <w:rsid w:val="00355AE4"/>
    <w:rsid w:val="00355BA6"/>
    <w:rsid w:val="003560C4"/>
    <w:rsid w:val="003567F4"/>
    <w:rsid w:val="00356814"/>
    <w:rsid w:val="00356A29"/>
    <w:rsid w:val="00356A41"/>
    <w:rsid w:val="00356CB6"/>
    <w:rsid w:val="00357043"/>
    <w:rsid w:val="003570D4"/>
    <w:rsid w:val="00357171"/>
    <w:rsid w:val="003579DA"/>
    <w:rsid w:val="00357AAA"/>
    <w:rsid w:val="00357E10"/>
    <w:rsid w:val="00357F0C"/>
    <w:rsid w:val="00360461"/>
    <w:rsid w:val="0036050E"/>
    <w:rsid w:val="0036088E"/>
    <w:rsid w:val="00360A1A"/>
    <w:rsid w:val="003612A2"/>
    <w:rsid w:val="0036132E"/>
    <w:rsid w:val="0036174C"/>
    <w:rsid w:val="0036177B"/>
    <w:rsid w:val="003619C7"/>
    <w:rsid w:val="00361BFC"/>
    <w:rsid w:val="00361DCA"/>
    <w:rsid w:val="003621EF"/>
    <w:rsid w:val="0036248E"/>
    <w:rsid w:val="0036282D"/>
    <w:rsid w:val="003629AD"/>
    <w:rsid w:val="0036302D"/>
    <w:rsid w:val="003631DE"/>
    <w:rsid w:val="00363201"/>
    <w:rsid w:val="00363447"/>
    <w:rsid w:val="0036425B"/>
    <w:rsid w:val="003648EC"/>
    <w:rsid w:val="00364B93"/>
    <w:rsid w:val="00364CF0"/>
    <w:rsid w:val="0036504D"/>
    <w:rsid w:val="00365071"/>
    <w:rsid w:val="003654C5"/>
    <w:rsid w:val="003658FD"/>
    <w:rsid w:val="00365A40"/>
    <w:rsid w:val="00365C31"/>
    <w:rsid w:val="00365E1D"/>
    <w:rsid w:val="00366121"/>
    <w:rsid w:val="00366188"/>
    <w:rsid w:val="00366265"/>
    <w:rsid w:val="003662BC"/>
    <w:rsid w:val="00366665"/>
    <w:rsid w:val="00366A30"/>
    <w:rsid w:val="00366C2F"/>
    <w:rsid w:val="003671EB"/>
    <w:rsid w:val="00367320"/>
    <w:rsid w:val="0036749D"/>
    <w:rsid w:val="003675D0"/>
    <w:rsid w:val="003677B3"/>
    <w:rsid w:val="00367B9B"/>
    <w:rsid w:val="00370223"/>
    <w:rsid w:val="00370DDD"/>
    <w:rsid w:val="00370E17"/>
    <w:rsid w:val="00370E7F"/>
    <w:rsid w:val="003711C7"/>
    <w:rsid w:val="00371209"/>
    <w:rsid w:val="00371255"/>
    <w:rsid w:val="003718E6"/>
    <w:rsid w:val="00372228"/>
    <w:rsid w:val="00372493"/>
    <w:rsid w:val="003724D5"/>
    <w:rsid w:val="0037298C"/>
    <w:rsid w:val="00372991"/>
    <w:rsid w:val="00372CE3"/>
    <w:rsid w:val="00372EA9"/>
    <w:rsid w:val="00373312"/>
    <w:rsid w:val="00373AE9"/>
    <w:rsid w:val="00373D8B"/>
    <w:rsid w:val="00374057"/>
    <w:rsid w:val="00374083"/>
    <w:rsid w:val="00374113"/>
    <w:rsid w:val="0037419A"/>
    <w:rsid w:val="003747A0"/>
    <w:rsid w:val="0037485D"/>
    <w:rsid w:val="00374C0B"/>
    <w:rsid w:val="00375326"/>
    <w:rsid w:val="00375851"/>
    <w:rsid w:val="00375B14"/>
    <w:rsid w:val="00375C3F"/>
    <w:rsid w:val="00375E43"/>
    <w:rsid w:val="003765B9"/>
    <w:rsid w:val="00376B19"/>
    <w:rsid w:val="003772A2"/>
    <w:rsid w:val="003775C0"/>
    <w:rsid w:val="00377906"/>
    <w:rsid w:val="00377A52"/>
    <w:rsid w:val="00377E87"/>
    <w:rsid w:val="00377F33"/>
    <w:rsid w:val="00380072"/>
    <w:rsid w:val="00380182"/>
    <w:rsid w:val="003805A2"/>
    <w:rsid w:val="003807E0"/>
    <w:rsid w:val="003809D8"/>
    <w:rsid w:val="0038178C"/>
    <w:rsid w:val="00381B8F"/>
    <w:rsid w:val="00381CE8"/>
    <w:rsid w:val="00382231"/>
    <w:rsid w:val="003823E1"/>
    <w:rsid w:val="0038293F"/>
    <w:rsid w:val="00382AFF"/>
    <w:rsid w:val="00382BEB"/>
    <w:rsid w:val="00382E29"/>
    <w:rsid w:val="00382F1E"/>
    <w:rsid w:val="00382F93"/>
    <w:rsid w:val="0038301A"/>
    <w:rsid w:val="00383150"/>
    <w:rsid w:val="0038367F"/>
    <w:rsid w:val="003837CB"/>
    <w:rsid w:val="00383D8D"/>
    <w:rsid w:val="00383F83"/>
    <w:rsid w:val="0038422D"/>
    <w:rsid w:val="0038452A"/>
    <w:rsid w:val="003849D9"/>
    <w:rsid w:val="00384B99"/>
    <w:rsid w:val="00384EE1"/>
    <w:rsid w:val="0038540D"/>
    <w:rsid w:val="003854AE"/>
    <w:rsid w:val="003855B7"/>
    <w:rsid w:val="00385A2A"/>
    <w:rsid w:val="00385F6C"/>
    <w:rsid w:val="00386582"/>
    <w:rsid w:val="003866A5"/>
    <w:rsid w:val="00386D70"/>
    <w:rsid w:val="00386F61"/>
    <w:rsid w:val="00387224"/>
    <w:rsid w:val="003876FE"/>
    <w:rsid w:val="00387C93"/>
    <w:rsid w:val="0039025F"/>
    <w:rsid w:val="003902E3"/>
    <w:rsid w:val="0039041E"/>
    <w:rsid w:val="0039048E"/>
    <w:rsid w:val="00390626"/>
    <w:rsid w:val="0039063C"/>
    <w:rsid w:val="0039089C"/>
    <w:rsid w:val="00390A40"/>
    <w:rsid w:val="00391045"/>
    <w:rsid w:val="003910B4"/>
    <w:rsid w:val="003911AC"/>
    <w:rsid w:val="00391385"/>
    <w:rsid w:val="00391513"/>
    <w:rsid w:val="00391764"/>
    <w:rsid w:val="00391811"/>
    <w:rsid w:val="00391C31"/>
    <w:rsid w:val="003920E1"/>
    <w:rsid w:val="00392CF1"/>
    <w:rsid w:val="00392FD3"/>
    <w:rsid w:val="0039354F"/>
    <w:rsid w:val="003936F0"/>
    <w:rsid w:val="00393B47"/>
    <w:rsid w:val="00394210"/>
    <w:rsid w:val="0039441C"/>
    <w:rsid w:val="0039452D"/>
    <w:rsid w:val="00394A99"/>
    <w:rsid w:val="00394AB5"/>
    <w:rsid w:val="003951EC"/>
    <w:rsid w:val="003952EB"/>
    <w:rsid w:val="003952FC"/>
    <w:rsid w:val="00395633"/>
    <w:rsid w:val="00395C38"/>
    <w:rsid w:val="00395DBA"/>
    <w:rsid w:val="00395FA6"/>
    <w:rsid w:val="003961B1"/>
    <w:rsid w:val="003962D9"/>
    <w:rsid w:val="0039651E"/>
    <w:rsid w:val="0039670C"/>
    <w:rsid w:val="0039676D"/>
    <w:rsid w:val="00396963"/>
    <w:rsid w:val="003969C0"/>
    <w:rsid w:val="00396B51"/>
    <w:rsid w:val="00396BFB"/>
    <w:rsid w:val="00397035"/>
    <w:rsid w:val="003970FA"/>
    <w:rsid w:val="00397723"/>
    <w:rsid w:val="00397987"/>
    <w:rsid w:val="00397E81"/>
    <w:rsid w:val="003A059A"/>
    <w:rsid w:val="003A0A9D"/>
    <w:rsid w:val="003A0C5F"/>
    <w:rsid w:val="003A145F"/>
    <w:rsid w:val="003A1598"/>
    <w:rsid w:val="003A1C9D"/>
    <w:rsid w:val="003A2141"/>
    <w:rsid w:val="003A21A0"/>
    <w:rsid w:val="003A21E8"/>
    <w:rsid w:val="003A2706"/>
    <w:rsid w:val="003A2801"/>
    <w:rsid w:val="003A2979"/>
    <w:rsid w:val="003A2B26"/>
    <w:rsid w:val="003A2D08"/>
    <w:rsid w:val="003A2DA0"/>
    <w:rsid w:val="003A2DE6"/>
    <w:rsid w:val="003A2FEA"/>
    <w:rsid w:val="003A3748"/>
    <w:rsid w:val="003A38ED"/>
    <w:rsid w:val="003A41B3"/>
    <w:rsid w:val="003A4248"/>
    <w:rsid w:val="003A4476"/>
    <w:rsid w:val="003A46A8"/>
    <w:rsid w:val="003A4C60"/>
    <w:rsid w:val="003A4C65"/>
    <w:rsid w:val="003A4C79"/>
    <w:rsid w:val="003A50C6"/>
    <w:rsid w:val="003A51AA"/>
    <w:rsid w:val="003A5212"/>
    <w:rsid w:val="003A5223"/>
    <w:rsid w:val="003A56F7"/>
    <w:rsid w:val="003A5926"/>
    <w:rsid w:val="003A5C65"/>
    <w:rsid w:val="003A618F"/>
    <w:rsid w:val="003A6ACB"/>
    <w:rsid w:val="003A6B5E"/>
    <w:rsid w:val="003A6F41"/>
    <w:rsid w:val="003A6F91"/>
    <w:rsid w:val="003A73B2"/>
    <w:rsid w:val="003A748A"/>
    <w:rsid w:val="003A787B"/>
    <w:rsid w:val="003B0D28"/>
    <w:rsid w:val="003B105C"/>
    <w:rsid w:val="003B1231"/>
    <w:rsid w:val="003B1462"/>
    <w:rsid w:val="003B149C"/>
    <w:rsid w:val="003B185B"/>
    <w:rsid w:val="003B1876"/>
    <w:rsid w:val="003B2504"/>
    <w:rsid w:val="003B262E"/>
    <w:rsid w:val="003B2E1B"/>
    <w:rsid w:val="003B325E"/>
    <w:rsid w:val="003B33F3"/>
    <w:rsid w:val="003B36FB"/>
    <w:rsid w:val="003B372C"/>
    <w:rsid w:val="003B3B29"/>
    <w:rsid w:val="003B3BD8"/>
    <w:rsid w:val="003B4695"/>
    <w:rsid w:val="003B47CC"/>
    <w:rsid w:val="003B4A31"/>
    <w:rsid w:val="003B51EB"/>
    <w:rsid w:val="003B548E"/>
    <w:rsid w:val="003B54DD"/>
    <w:rsid w:val="003B565A"/>
    <w:rsid w:val="003B575D"/>
    <w:rsid w:val="003B5787"/>
    <w:rsid w:val="003B5D94"/>
    <w:rsid w:val="003B5EB2"/>
    <w:rsid w:val="003B6151"/>
    <w:rsid w:val="003B6455"/>
    <w:rsid w:val="003B6A39"/>
    <w:rsid w:val="003B6EE2"/>
    <w:rsid w:val="003B719E"/>
    <w:rsid w:val="003B73B0"/>
    <w:rsid w:val="003B76C4"/>
    <w:rsid w:val="003B7A5F"/>
    <w:rsid w:val="003C0766"/>
    <w:rsid w:val="003C0848"/>
    <w:rsid w:val="003C08AC"/>
    <w:rsid w:val="003C0930"/>
    <w:rsid w:val="003C0ABF"/>
    <w:rsid w:val="003C19BF"/>
    <w:rsid w:val="003C1B81"/>
    <w:rsid w:val="003C1C92"/>
    <w:rsid w:val="003C1D40"/>
    <w:rsid w:val="003C2166"/>
    <w:rsid w:val="003C2458"/>
    <w:rsid w:val="003C25AE"/>
    <w:rsid w:val="003C2959"/>
    <w:rsid w:val="003C2AD7"/>
    <w:rsid w:val="003C2AD9"/>
    <w:rsid w:val="003C2DB7"/>
    <w:rsid w:val="003C2E91"/>
    <w:rsid w:val="003C3517"/>
    <w:rsid w:val="003C3586"/>
    <w:rsid w:val="003C364A"/>
    <w:rsid w:val="003C36AC"/>
    <w:rsid w:val="003C3977"/>
    <w:rsid w:val="003C3F18"/>
    <w:rsid w:val="003C41B9"/>
    <w:rsid w:val="003C4784"/>
    <w:rsid w:val="003C482E"/>
    <w:rsid w:val="003C52A9"/>
    <w:rsid w:val="003C5362"/>
    <w:rsid w:val="003C58F2"/>
    <w:rsid w:val="003C5EC6"/>
    <w:rsid w:val="003C60BD"/>
    <w:rsid w:val="003C669E"/>
    <w:rsid w:val="003C6C1E"/>
    <w:rsid w:val="003C6E71"/>
    <w:rsid w:val="003C6EF1"/>
    <w:rsid w:val="003C7061"/>
    <w:rsid w:val="003C7521"/>
    <w:rsid w:val="003C794B"/>
    <w:rsid w:val="003C7C10"/>
    <w:rsid w:val="003C7C4D"/>
    <w:rsid w:val="003C7DC8"/>
    <w:rsid w:val="003C7E0A"/>
    <w:rsid w:val="003D00A1"/>
    <w:rsid w:val="003D1414"/>
    <w:rsid w:val="003D14D3"/>
    <w:rsid w:val="003D1722"/>
    <w:rsid w:val="003D1AF7"/>
    <w:rsid w:val="003D256F"/>
    <w:rsid w:val="003D273C"/>
    <w:rsid w:val="003D284D"/>
    <w:rsid w:val="003D2D0A"/>
    <w:rsid w:val="003D2D66"/>
    <w:rsid w:val="003D2EC8"/>
    <w:rsid w:val="003D3110"/>
    <w:rsid w:val="003D36DE"/>
    <w:rsid w:val="003D380F"/>
    <w:rsid w:val="003D3A1A"/>
    <w:rsid w:val="003D3A51"/>
    <w:rsid w:val="003D3C1A"/>
    <w:rsid w:val="003D3E25"/>
    <w:rsid w:val="003D485F"/>
    <w:rsid w:val="003D4886"/>
    <w:rsid w:val="003D48EC"/>
    <w:rsid w:val="003D50B3"/>
    <w:rsid w:val="003D564E"/>
    <w:rsid w:val="003D57DA"/>
    <w:rsid w:val="003D59A9"/>
    <w:rsid w:val="003D5E16"/>
    <w:rsid w:val="003D625B"/>
    <w:rsid w:val="003D6307"/>
    <w:rsid w:val="003D652E"/>
    <w:rsid w:val="003D6A3E"/>
    <w:rsid w:val="003D6BF2"/>
    <w:rsid w:val="003D709E"/>
    <w:rsid w:val="003D72CE"/>
    <w:rsid w:val="003D7406"/>
    <w:rsid w:val="003D76C8"/>
    <w:rsid w:val="003D78BB"/>
    <w:rsid w:val="003D7C6B"/>
    <w:rsid w:val="003D7E47"/>
    <w:rsid w:val="003E021D"/>
    <w:rsid w:val="003E044D"/>
    <w:rsid w:val="003E0A47"/>
    <w:rsid w:val="003E0F66"/>
    <w:rsid w:val="003E0F73"/>
    <w:rsid w:val="003E145A"/>
    <w:rsid w:val="003E15B3"/>
    <w:rsid w:val="003E1D4E"/>
    <w:rsid w:val="003E210D"/>
    <w:rsid w:val="003E28BA"/>
    <w:rsid w:val="003E2FB9"/>
    <w:rsid w:val="003E3107"/>
    <w:rsid w:val="003E31CA"/>
    <w:rsid w:val="003E33A4"/>
    <w:rsid w:val="003E377A"/>
    <w:rsid w:val="003E37F0"/>
    <w:rsid w:val="003E38C4"/>
    <w:rsid w:val="003E4139"/>
    <w:rsid w:val="003E4288"/>
    <w:rsid w:val="003E43B5"/>
    <w:rsid w:val="003E4412"/>
    <w:rsid w:val="003E4702"/>
    <w:rsid w:val="003E4AAE"/>
    <w:rsid w:val="003E4ECF"/>
    <w:rsid w:val="003E5371"/>
    <w:rsid w:val="003E5E77"/>
    <w:rsid w:val="003E624B"/>
    <w:rsid w:val="003E6502"/>
    <w:rsid w:val="003E67BF"/>
    <w:rsid w:val="003E694C"/>
    <w:rsid w:val="003E69C4"/>
    <w:rsid w:val="003E6CDF"/>
    <w:rsid w:val="003E6CED"/>
    <w:rsid w:val="003E6EA4"/>
    <w:rsid w:val="003E726A"/>
    <w:rsid w:val="003E7828"/>
    <w:rsid w:val="003E7ECE"/>
    <w:rsid w:val="003F0082"/>
    <w:rsid w:val="003F01D1"/>
    <w:rsid w:val="003F050D"/>
    <w:rsid w:val="003F0888"/>
    <w:rsid w:val="003F0C48"/>
    <w:rsid w:val="003F145B"/>
    <w:rsid w:val="003F17C7"/>
    <w:rsid w:val="003F23D9"/>
    <w:rsid w:val="003F2400"/>
    <w:rsid w:val="003F2B16"/>
    <w:rsid w:val="003F2E2A"/>
    <w:rsid w:val="003F304A"/>
    <w:rsid w:val="003F3061"/>
    <w:rsid w:val="003F3299"/>
    <w:rsid w:val="003F369D"/>
    <w:rsid w:val="003F36A1"/>
    <w:rsid w:val="003F38E6"/>
    <w:rsid w:val="003F395F"/>
    <w:rsid w:val="003F3AEE"/>
    <w:rsid w:val="003F450E"/>
    <w:rsid w:val="003F4D39"/>
    <w:rsid w:val="003F4D8B"/>
    <w:rsid w:val="003F5416"/>
    <w:rsid w:val="003F5490"/>
    <w:rsid w:val="003F56FF"/>
    <w:rsid w:val="003F5E49"/>
    <w:rsid w:val="003F5F45"/>
    <w:rsid w:val="003F6506"/>
    <w:rsid w:val="003F6515"/>
    <w:rsid w:val="003F6B79"/>
    <w:rsid w:val="003F6BFD"/>
    <w:rsid w:val="003F6DA2"/>
    <w:rsid w:val="003F6F05"/>
    <w:rsid w:val="003F70E9"/>
    <w:rsid w:val="003F7548"/>
    <w:rsid w:val="003F75AC"/>
    <w:rsid w:val="00400237"/>
    <w:rsid w:val="0040058D"/>
    <w:rsid w:val="0040059D"/>
    <w:rsid w:val="00400CB0"/>
    <w:rsid w:val="00400F49"/>
    <w:rsid w:val="00401303"/>
    <w:rsid w:val="004013F6"/>
    <w:rsid w:val="00401AE0"/>
    <w:rsid w:val="00401C11"/>
    <w:rsid w:val="00401C63"/>
    <w:rsid w:val="00401CC0"/>
    <w:rsid w:val="00402281"/>
    <w:rsid w:val="004022D4"/>
    <w:rsid w:val="00402869"/>
    <w:rsid w:val="00403080"/>
    <w:rsid w:val="004030CB"/>
    <w:rsid w:val="00403226"/>
    <w:rsid w:val="00403274"/>
    <w:rsid w:val="004034DB"/>
    <w:rsid w:val="00403698"/>
    <w:rsid w:val="004039F5"/>
    <w:rsid w:val="00403D53"/>
    <w:rsid w:val="00403EA9"/>
    <w:rsid w:val="00404559"/>
    <w:rsid w:val="00404779"/>
    <w:rsid w:val="004048AC"/>
    <w:rsid w:val="004049EE"/>
    <w:rsid w:val="0040521B"/>
    <w:rsid w:val="00405392"/>
    <w:rsid w:val="00405F07"/>
    <w:rsid w:val="00405F1D"/>
    <w:rsid w:val="00405FE5"/>
    <w:rsid w:val="004062AC"/>
    <w:rsid w:val="004064F9"/>
    <w:rsid w:val="0040687C"/>
    <w:rsid w:val="004069F6"/>
    <w:rsid w:val="00406B1C"/>
    <w:rsid w:val="004078C9"/>
    <w:rsid w:val="0040796D"/>
    <w:rsid w:val="004079B1"/>
    <w:rsid w:val="00407A11"/>
    <w:rsid w:val="00407EDC"/>
    <w:rsid w:val="004108F3"/>
    <w:rsid w:val="00410923"/>
    <w:rsid w:val="00410A7E"/>
    <w:rsid w:val="00410CE5"/>
    <w:rsid w:val="0041124B"/>
    <w:rsid w:val="0041127B"/>
    <w:rsid w:val="00411ADE"/>
    <w:rsid w:val="00411BAB"/>
    <w:rsid w:val="00412054"/>
    <w:rsid w:val="004125BD"/>
    <w:rsid w:val="0041278E"/>
    <w:rsid w:val="00412D37"/>
    <w:rsid w:val="00412DAC"/>
    <w:rsid w:val="00412EB0"/>
    <w:rsid w:val="00413527"/>
    <w:rsid w:val="00413FCF"/>
    <w:rsid w:val="0041427F"/>
    <w:rsid w:val="00414304"/>
    <w:rsid w:val="00414C78"/>
    <w:rsid w:val="00414CA4"/>
    <w:rsid w:val="00414FDB"/>
    <w:rsid w:val="00415421"/>
    <w:rsid w:val="00415645"/>
    <w:rsid w:val="004159E5"/>
    <w:rsid w:val="00415A1A"/>
    <w:rsid w:val="00415AE4"/>
    <w:rsid w:val="00415B74"/>
    <w:rsid w:val="00415D3B"/>
    <w:rsid w:val="004165D1"/>
    <w:rsid w:val="0041698C"/>
    <w:rsid w:val="00416E77"/>
    <w:rsid w:val="004171DF"/>
    <w:rsid w:val="0041745F"/>
    <w:rsid w:val="004175EA"/>
    <w:rsid w:val="00417A3C"/>
    <w:rsid w:val="00417B5A"/>
    <w:rsid w:val="00417C88"/>
    <w:rsid w:val="00417F00"/>
    <w:rsid w:val="00417F8E"/>
    <w:rsid w:val="004202B9"/>
    <w:rsid w:val="00420881"/>
    <w:rsid w:val="00420A82"/>
    <w:rsid w:val="00420ABF"/>
    <w:rsid w:val="00421036"/>
    <w:rsid w:val="004217F1"/>
    <w:rsid w:val="0042184E"/>
    <w:rsid w:val="00421E46"/>
    <w:rsid w:val="00421F3F"/>
    <w:rsid w:val="00421F5E"/>
    <w:rsid w:val="004223D8"/>
    <w:rsid w:val="004225D7"/>
    <w:rsid w:val="0042278B"/>
    <w:rsid w:val="004227DF"/>
    <w:rsid w:val="00422BF4"/>
    <w:rsid w:val="00422F49"/>
    <w:rsid w:val="00422FEC"/>
    <w:rsid w:val="00423862"/>
    <w:rsid w:val="00423919"/>
    <w:rsid w:val="00423E33"/>
    <w:rsid w:val="00424254"/>
    <w:rsid w:val="00424759"/>
    <w:rsid w:val="00424832"/>
    <w:rsid w:val="00424863"/>
    <w:rsid w:val="004248F1"/>
    <w:rsid w:val="00424A8D"/>
    <w:rsid w:val="00424BCE"/>
    <w:rsid w:val="00424D8C"/>
    <w:rsid w:val="00425303"/>
    <w:rsid w:val="004259F6"/>
    <w:rsid w:val="00425CE1"/>
    <w:rsid w:val="00425D6B"/>
    <w:rsid w:val="004262AB"/>
    <w:rsid w:val="00426B43"/>
    <w:rsid w:val="0042711D"/>
    <w:rsid w:val="004271EE"/>
    <w:rsid w:val="00427651"/>
    <w:rsid w:val="00427C33"/>
    <w:rsid w:val="00427D90"/>
    <w:rsid w:val="00427E0E"/>
    <w:rsid w:val="00430234"/>
    <w:rsid w:val="004307B6"/>
    <w:rsid w:val="00430B58"/>
    <w:rsid w:val="00430FB5"/>
    <w:rsid w:val="00431618"/>
    <w:rsid w:val="00431A75"/>
    <w:rsid w:val="004325A2"/>
    <w:rsid w:val="004325B0"/>
    <w:rsid w:val="00432870"/>
    <w:rsid w:val="00432BAF"/>
    <w:rsid w:val="00432D14"/>
    <w:rsid w:val="004340B3"/>
    <w:rsid w:val="00434569"/>
    <w:rsid w:val="00434886"/>
    <w:rsid w:val="00434B6B"/>
    <w:rsid w:val="00434C19"/>
    <w:rsid w:val="00434FD1"/>
    <w:rsid w:val="00435607"/>
    <w:rsid w:val="004363EB"/>
    <w:rsid w:val="004365B9"/>
    <w:rsid w:val="0043678B"/>
    <w:rsid w:val="00436CBD"/>
    <w:rsid w:val="00436D1D"/>
    <w:rsid w:val="0043752C"/>
    <w:rsid w:val="00437D70"/>
    <w:rsid w:val="00437F5C"/>
    <w:rsid w:val="004403B6"/>
    <w:rsid w:val="0044067D"/>
    <w:rsid w:val="0044079A"/>
    <w:rsid w:val="00440904"/>
    <w:rsid w:val="00440C14"/>
    <w:rsid w:val="00440D4B"/>
    <w:rsid w:val="004410D9"/>
    <w:rsid w:val="00441660"/>
    <w:rsid w:val="00441C74"/>
    <w:rsid w:val="00441CC7"/>
    <w:rsid w:val="00441D07"/>
    <w:rsid w:val="00441DA1"/>
    <w:rsid w:val="00441F27"/>
    <w:rsid w:val="00442582"/>
    <w:rsid w:val="00442BA9"/>
    <w:rsid w:val="00443392"/>
    <w:rsid w:val="004433DF"/>
    <w:rsid w:val="00443AC9"/>
    <w:rsid w:val="00443E1D"/>
    <w:rsid w:val="0044408E"/>
    <w:rsid w:val="004441EE"/>
    <w:rsid w:val="0044454B"/>
    <w:rsid w:val="00444674"/>
    <w:rsid w:val="004448E3"/>
    <w:rsid w:val="00444926"/>
    <w:rsid w:val="00444CA9"/>
    <w:rsid w:val="00444DD9"/>
    <w:rsid w:val="00444DDA"/>
    <w:rsid w:val="00445107"/>
    <w:rsid w:val="00445418"/>
    <w:rsid w:val="00445AD8"/>
    <w:rsid w:val="00445B7F"/>
    <w:rsid w:val="00445FE2"/>
    <w:rsid w:val="0044663F"/>
    <w:rsid w:val="004466D2"/>
    <w:rsid w:val="00446873"/>
    <w:rsid w:val="00446A4A"/>
    <w:rsid w:val="00446C7F"/>
    <w:rsid w:val="0044702B"/>
    <w:rsid w:val="004474D5"/>
    <w:rsid w:val="00447640"/>
    <w:rsid w:val="00447753"/>
    <w:rsid w:val="00447A09"/>
    <w:rsid w:val="00447F1D"/>
    <w:rsid w:val="00450189"/>
    <w:rsid w:val="0045073C"/>
    <w:rsid w:val="00450794"/>
    <w:rsid w:val="004507C5"/>
    <w:rsid w:val="004509E5"/>
    <w:rsid w:val="00450AB6"/>
    <w:rsid w:val="00450FD3"/>
    <w:rsid w:val="00451020"/>
    <w:rsid w:val="00451344"/>
    <w:rsid w:val="0045146C"/>
    <w:rsid w:val="00451637"/>
    <w:rsid w:val="00451B85"/>
    <w:rsid w:val="00451F41"/>
    <w:rsid w:val="0045207F"/>
    <w:rsid w:val="004526E7"/>
    <w:rsid w:val="00452963"/>
    <w:rsid w:val="00452AEE"/>
    <w:rsid w:val="00452C12"/>
    <w:rsid w:val="00452CC7"/>
    <w:rsid w:val="004536EB"/>
    <w:rsid w:val="004541E7"/>
    <w:rsid w:val="004549C9"/>
    <w:rsid w:val="00454BC5"/>
    <w:rsid w:val="004550AD"/>
    <w:rsid w:val="00455303"/>
    <w:rsid w:val="0045570E"/>
    <w:rsid w:val="00455C1B"/>
    <w:rsid w:val="00455C50"/>
    <w:rsid w:val="00455FD3"/>
    <w:rsid w:val="00456052"/>
    <w:rsid w:val="004563AF"/>
    <w:rsid w:val="004565F1"/>
    <w:rsid w:val="00456D98"/>
    <w:rsid w:val="00456E3B"/>
    <w:rsid w:val="0045732B"/>
    <w:rsid w:val="00457606"/>
    <w:rsid w:val="0045763B"/>
    <w:rsid w:val="00457A5A"/>
    <w:rsid w:val="00457B7E"/>
    <w:rsid w:val="00457ED7"/>
    <w:rsid w:val="00457FF1"/>
    <w:rsid w:val="00460E95"/>
    <w:rsid w:val="00460F5C"/>
    <w:rsid w:val="004610F3"/>
    <w:rsid w:val="00461501"/>
    <w:rsid w:val="004617E7"/>
    <w:rsid w:val="00461D21"/>
    <w:rsid w:val="0046208B"/>
    <w:rsid w:val="004621C3"/>
    <w:rsid w:val="0046237F"/>
    <w:rsid w:val="00462504"/>
    <w:rsid w:val="004625D9"/>
    <w:rsid w:val="00462A75"/>
    <w:rsid w:val="004631C0"/>
    <w:rsid w:val="004632F1"/>
    <w:rsid w:val="00463712"/>
    <w:rsid w:val="004638DA"/>
    <w:rsid w:val="00463986"/>
    <w:rsid w:val="00463BC5"/>
    <w:rsid w:val="00463DFA"/>
    <w:rsid w:val="004641DB"/>
    <w:rsid w:val="0046461E"/>
    <w:rsid w:val="004646B8"/>
    <w:rsid w:val="00464862"/>
    <w:rsid w:val="00464CC7"/>
    <w:rsid w:val="004651D4"/>
    <w:rsid w:val="004653D2"/>
    <w:rsid w:val="0046554D"/>
    <w:rsid w:val="00465628"/>
    <w:rsid w:val="00465AA5"/>
    <w:rsid w:val="00466815"/>
    <w:rsid w:val="0046683C"/>
    <w:rsid w:val="004670A7"/>
    <w:rsid w:val="00467112"/>
    <w:rsid w:val="00467302"/>
    <w:rsid w:val="0046757F"/>
    <w:rsid w:val="00467E68"/>
    <w:rsid w:val="00467F28"/>
    <w:rsid w:val="00470043"/>
    <w:rsid w:val="00470550"/>
    <w:rsid w:val="004708D0"/>
    <w:rsid w:val="00470E3E"/>
    <w:rsid w:val="00471C0C"/>
    <w:rsid w:val="00472743"/>
    <w:rsid w:val="00472A54"/>
    <w:rsid w:val="00472BC4"/>
    <w:rsid w:val="00472D39"/>
    <w:rsid w:val="00472E17"/>
    <w:rsid w:val="00472FBB"/>
    <w:rsid w:val="00473085"/>
    <w:rsid w:val="0047335B"/>
    <w:rsid w:val="00473DF7"/>
    <w:rsid w:val="004740A6"/>
    <w:rsid w:val="00474169"/>
    <w:rsid w:val="004743EC"/>
    <w:rsid w:val="00474702"/>
    <w:rsid w:val="00474F2B"/>
    <w:rsid w:val="00475324"/>
    <w:rsid w:val="004753D6"/>
    <w:rsid w:val="004756D6"/>
    <w:rsid w:val="00475905"/>
    <w:rsid w:val="004759DD"/>
    <w:rsid w:val="00475E5E"/>
    <w:rsid w:val="00476707"/>
    <w:rsid w:val="004767AD"/>
    <w:rsid w:val="00476F86"/>
    <w:rsid w:val="00477014"/>
    <w:rsid w:val="004770CD"/>
    <w:rsid w:val="00477807"/>
    <w:rsid w:val="0047786A"/>
    <w:rsid w:val="0047786C"/>
    <w:rsid w:val="00477BEC"/>
    <w:rsid w:val="00477CE9"/>
    <w:rsid w:val="00480241"/>
    <w:rsid w:val="00480724"/>
    <w:rsid w:val="00480A49"/>
    <w:rsid w:val="00480CD9"/>
    <w:rsid w:val="00480D4C"/>
    <w:rsid w:val="00480DF8"/>
    <w:rsid w:val="00480FA5"/>
    <w:rsid w:val="004810A4"/>
    <w:rsid w:val="00481202"/>
    <w:rsid w:val="00481961"/>
    <w:rsid w:val="00481C63"/>
    <w:rsid w:val="004820FE"/>
    <w:rsid w:val="004824F3"/>
    <w:rsid w:val="004826D1"/>
    <w:rsid w:val="0048288D"/>
    <w:rsid w:val="004828B2"/>
    <w:rsid w:val="00482AC0"/>
    <w:rsid w:val="00482E66"/>
    <w:rsid w:val="004831AB"/>
    <w:rsid w:val="00483299"/>
    <w:rsid w:val="00483792"/>
    <w:rsid w:val="00483838"/>
    <w:rsid w:val="00483842"/>
    <w:rsid w:val="00483DE0"/>
    <w:rsid w:val="00483F3C"/>
    <w:rsid w:val="00484091"/>
    <w:rsid w:val="00484147"/>
    <w:rsid w:val="0048502F"/>
    <w:rsid w:val="00485263"/>
    <w:rsid w:val="004854BD"/>
    <w:rsid w:val="004858B2"/>
    <w:rsid w:val="00485CA3"/>
    <w:rsid w:val="00486093"/>
    <w:rsid w:val="00486172"/>
    <w:rsid w:val="0048626D"/>
    <w:rsid w:val="0048655D"/>
    <w:rsid w:val="00486707"/>
    <w:rsid w:val="00486FB9"/>
    <w:rsid w:val="00487258"/>
    <w:rsid w:val="004873DC"/>
    <w:rsid w:val="00487412"/>
    <w:rsid w:val="004874EA"/>
    <w:rsid w:val="004876CD"/>
    <w:rsid w:val="00487A18"/>
    <w:rsid w:val="00487C02"/>
    <w:rsid w:val="00487CA9"/>
    <w:rsid w:val="004901F4"/>
    <w:rsid w:val="00490297"/>
    <w:rsid w:val="0049033B"/>
    <w:rsid w:val="004909A9"/>
    <w:rsid w:val="004910C4"/>
    <w:rsid w:val="00491165"/>
    <w:rsid w:val="0049135D"/>
    <w:rsid w:val="004913AE"/>
    <w:rsid w:val="004913C7"/>
    <w:rsid w:val="004915DE"/>
    <w:rsid w:val="0049211A"/>
    <w:rsid w:val="00492222"/>
    <w:rsid w:val="004922DC"/>
    <w:rsid w:val="00492519"/>
    <w:rsid w:val="004927F2"/>
    <w:rsid w:val="00492981"/>
    <w:rsid w:val="00492A0B"/>
    <w:rsid w:val="00492A54"/>
    <w:rsid w:val="00492C73"/>
    <w:rsid w:val="00492D72"/>
    <w:rsid w:val="004932F3"/>
    <w:rsid w:val="00493FDE"/>
    <w:rsid w:val="004942F1"/>
    <w:rsid w:val="00494408"/>
    <w:rsid w:val="004946DD"/>
    <w:rsid w:val="00494EF2"/>
    <w:rsid w:val="00495017"/>
    <w:rsid w:val="004951FD"/>
    <w:rsid w:val="004953F5"/>
    <w:rsid w:val="004958B7"/>
    <w:rsid w:val="0049593F"/>
    <w:rsid w:val="00495AAB"/>
    <w:rsid w:val="004961C4"/>
    <w:rsid w:val="004962C4"/>
    <w:rsid w:val="00496567"/>
    <w:rsid w:val="004966FA"/>
    <w:rsid w:val="0049681F"/>
    <w:rsid w:val="00496A95"/>
    <w:rsid w:val="00496B4E"/>
    <w:rsid w:val="00496EF6"/>
    <w:rsid w:val="0049704D"/>
    <w:rsid w:val="00497076"/>
    <w:rsid w:val="0049756F"/>
    <w:rsid w:val="004975A5"/>
    <w:rsid w:val="00497733"/>
    <w:rsid w:val="004A071A"/>
    <w:rsid w:val="004A0B2B"/>
    <w:rsid w:val="004A0D4C"/>
    <w:rsid w:val="004A0E92"/>
    <w:rsid w:val="004A11AB"/>
    <w:rsid w:val="004A1299"/>
    <w:rsid w:val="004A12BC"/>
    <w:rsid w:val="004A172E"/>
    <w:rsid w:val="004A195A"/>
    <w:rsid w:val="004A1B01"/>
    <w:rsid w:val="004A1C8C"/>
    <w:rsid w:val="004A274E"/>
    <w:rsid w:val="004A3122"/>
    <w:rsid w:val="004A31DE"/>
    <w:rsid w:val="004A33D0"/>
    <w:rsid w:val="004A36B7"/>
    <w:rsid w:val="004A3BF9"/>
    <w:rsid w:val="004A3C31"/>
    <w:rsid w:val="004A43E4"/>
    <w:rsid w:val="004A44CC"/>
    <w:rsid w:val="004A46B1"/>
    <w:rsid w:val="004A478D"/>
    <w:rsid w:val="004A47FA"/>
    <w:rsid w:val="004A4854"/>
    <w:rsid w:val="004A4890"/>
    <w:rsid w:val="004A499C"/>
    <w:rsid w:val="004A4C36"/>
    <w:rsid w:val="004A4EAA"/>
    <w:rsid w:val="004A5200"/>
    <w:rsid w:val="004A541C"/>
    <w:rsid w:val="004A54B7"/>
    <w:rsid w:val="004A5968"/>
    <w:rsid w:val="004A5DEF"/>
    <w:rsid w:val="004A6016"/>
    <w:rsid w:val="004A60EF"/>
    <w:rsid w:val="004A6425"/>
    <w:rsid w:val="004A6551"/>
    <w:rsid w:val="004A6EEF"/>
    <w:rsid w:val="004A6F64"/>
    <w:rsid w:val="004A70FC"/>
    <w:rsid w:val="004A731D"/>
    <w:rsid w:val="004A7A3A"/>
    <w:rsid w:val="004A7DBC"/>
    <w:rsid w:val="004A7EA4"/>
    <w:rsid w:val="004B0122"/>
    <w:rsid w:val="004B05B7"/>
    <w:rsid w:val="004B09CF"/>
    <w:rsid w:val="004B0E00"/>
    <w:rsid w:val="004B10A9"/>
    <w:rsid w:val="004B18BA"/>
    <w:rsid w:val="004B2149"/>
    <w:rsid w:val="004B2A9F"/>
    <w:rsid w:val="004B30C3"/>
    <w:rsid w:val="004B31E3"/>
    <w:rsid w:val="004B39F7"/>
    <w:rsid w:val="004B3DB0"/>
    <w:rsid w:val="004B3EB0"/>
    <w:rsid w:val="004B4042"/>
    <w:rsid w:val="004B490B"/>
    <w:rsid w:val="004B4E36"/>
    <w:rsid w:val="004B50E6"/>
    <w:rsid w:val="004B55A5"/>
    <w:rsid w:val="004B5B17"/>
    <w:rsid w:val="004B5B34"/>
    <w:rsid w:val="004B5CF2"/>
    <w:rsid w:val="004B641D"/>
    <w:rsid w:val="004B65DF"/>
    <w:rsid w:val="004B6C16"/>
    <w:rsid w:val="004B7442"/>
    <w:rsid w:val="004B7DE1"/>
    <w:rsid w:val="004B7EDB"/>
    <w:rsid w:val="004C00FC"/>
    <w:rsid w:val="004C0A6A"/>
    <w:rsid w:val="004C0F19"/>
    <w:rsid w:val="004C13F0"/>
    <w:rsid w:val="004C1607"/>
    <w:rsid w:val="004C198F"/>
    <w:rsid w:val="004C1CE4"/>
    <w:rsid w:val="004C1FC6"/>
    <w:rsid w:val="004C212A"/>
    <w:rsid w:val="004C2393"/>
    <w:rsid w:val="004C27DC"/>
    <w:rsid w:val="004C2E95"/>
    <w:rsid w:val="004C390D"/>
    <w:rsid w:val="004C3DE5"/>
    <w:rsid w:val="004C4547"/>
    <w:rsid w:val="004C494A"/>
    <w:rsid w:val="004C4D40"/>
    <w:rsid w:val="004C4E08"/>
    <w:rsid w:val="004C4FBF"/>
    <w:rsid w:val="004C51C0"/>
    <w:rsid w:val="004C5280"/>
    <w:rsid w:val="004C5AFD"/>
    <w:rsid w:val="004C6186"/>
    <w:rsid w:val="004C6630"/>
    <w:rsid w:val="004C6A12"/>
    <w:rsid w:val="004C6CB3"/>
    <w:rsid w:val="004C6ECA"/>
    <w:rsid w:val="004C6FBE"/>
    <w:rsid w:val="004C6FC5"/>
    <w:rsid w:val="004C719F"/>
    <w:rsid w:val="004C7D7A"/>
    <w:rsid w:val="004D00D7"/>
    <w:rsid w:val="004D023B"/>
    <w:rsid w:val="004D0261"/>
    <w:rsid w:val="004D0283"/>
    <w:rsid w:val="004D0593"/>
    <w:rsid w:val="004D07D1"/>
    <w:rsid w:val="004D0938"/>
    <w:rsid w:val="004D0C47"/>
    <w:rsid w:val="004D14A1"/>
    <w:rsid w:val="004D17F0"/>
    <w:rsid w:val="004D1827"/>
    <w:rsid w:val="004D1877"/>
    <w:rsid w:val="004D1960"/>
    <w:rsid w:val="004D1B74"/>
    <w:rsid w:val="004D1CA9"/>
    <w:rsid w:val="004D2179"/>
    <w:rsid w:val="004D22DC"/>
    <w:rsid w:val="004D2709"/>
    <w:rsid w:val="004D292F"/>
    <w:rsid w:val="004D29E3"/>
    <w:rsid w:val="004D2C60"/>
    <w:rsid w:val="004D2C92"/>
    <w:rsid w:val="004D2F36"/>
    <w:rsid w:val="004D30A9"/>
    <w:rsid w:val="004D338A"/>
    <w:rsid w:val="004D3CBC"/>
    <w:rsid w:val="004D3E00"/>
    <w:rsid w:val="004D3E3B"/>
    <w:rsid w:val="004D4605"/>
    <w:rsid w:val="004D4E7A"/>
    <w:rsid w:val="004D5029"/>
    <w:rsid w:val="004D50DA"/>
    <w:rsid w:val="004D5276"/>
    <w:rsid w:val="004D5772"/>
    <w:rsid w:val="004D594E"/>
    <w:rsid w:val="004D62B0"/>
    <w:rsid w:val="004D66C4"/>
    <w:rsid w:val="004D6791"/>
    <w:rsid w:val="004D6C0B"/>
    <w:rsid w:val="004D706B"/>
    <w:rsid w:val="004D7240"/>
    <w:rsid w:val="004D7293"/>
    <w:rsid w:val="004D75F7"/>
    <w:rsid w:val="004D7A96"/>
    <w:rsid w:val="004D7C0D"/>
    <w:rsid w:val="004E04D1"/>
    <w:rsid w:val="004E05B2"/>
    <w:rsid w:val="004E0B3D"/>
    <w:rsid w:val="004E0B56"/>
    <w:rsid w:val="004E0D0E"/>
    <w:rsid w:val="004E0FAF"/>
    <w:rsid w:val="004E13D7"/>
    <w:rsid w:val="004E1558"/>
    <w:rsid w:val="004E1957"/>
    <w:rsid w:val="004E19AE"/>
    <w:rsid w:val="004E1A54"/>
    <w:rsid w:val="004E24AC"/>
    <w:rsid w:val="004E275A"/>
    <w:rsid w:val="004E2E0D"/>
    <w:rsid w:val="004E32F9"/>
    <w:rsid w:val="004E3330"/>
    <w:rsid w:val="004E3826"/>
    <w:rsid w:val="004E38A0"/>
    <w:rsid w:val="004E3966"/>
    <w:rsid w:val="004E3DA2"/>
    <w:rsid w:val="004E4088"/>
    <w:rsid w:val="004E426B"/>
    <w:rsid w:val="004E487E"/>
    <w:rsid w:val="004E489A"/>
    <w:rsid w:val="004E4A34"/>
    <w:rsid w:val="004E4AD2"/>
    <w:rsid w:val="004E4E58"/>
    <w:rsid w:val="004E4F09"/>
    <w:rsid w:val="004E5080"/>
    <w:rsid w:val="004E5172"/>
    <w:rsid w:val="004E5184"/>
    <w:rsid w:val="004E5274"/>
    <w:rsid w:val="004E5F58"/>
    <w:rsid w:val="004E5FA4"/>
    <w:rsid w:val="004E60EF"/>
    <w:rsid w:val="004E6213"/>
    <w:rsid w:val="004E67A9"/>
    <w:rsid w:val="004E6BA8"/>
    <w:rsid w:val="004E754E"/>
    <w:rsid w:val="004E79A9"/>
    <w:rsid w:val="004E7B66"/>
    <w:rsid w:val="004E7C22"/>
    <w:rsid w:val="004E7CE4"/>
    <w:rsid w:val="004E7DBA"/>
    <w:rsid w:val="004F00D8"/>
    <w:rsid w:val="004F02DF"/>
    <w:rsid w:val="004F05FC"/>
    <w:rsid w:val="004F0704"/>
    <w:rsid w:val="004F0895"/>
    <w:rsid w:val="004F0AE8"/>
    <w:rsid w:val="004F0BF4"/>
    <w:rsid w:val="004F0D7E"/>
    <w:rsid w:val="004F0F32"/>
    <w:rsid w:val="004F0F61"/>
    <w:rsid w:val="004F142D"/>
    <w:rsid w:val="004F1AD1"/>
    <w:rsid w:val="004F1C58"/>
    <w:rsid w:val="004F2BAB"/>
    <w:rsid w:val="004F2D05"/>
    <w:rsid w:val="004F2DCE"/>
    <w:rsid w:val="004F3152"/>
    <w:rsid w:val="004F3319"/>
    <w:rsid w:val="004F36BD"/>
    <w:rsid w:val="004F3941"/>
    <w:rsid w:val="004F3B03"/>
    <w:rsid w:val="004F3D9C"/>
    <w:rsid w:val="004F434F"/>
    <w:rsid w:val="004F43FF"/>
    <w:rsid w:val="004F46B2"/>
    <w:rsid w:val="004F46C3"/>
    <w:rsid w:val="004F4EDE"/>
    <w:rsid w:val="004F50E5"/>
    <w:rsid w:val="004F5C3C"/>
    <w:rsid w:val="004F5C3F"/>
    <w:rsid w:val="004F5D69"/>
    <w:rsid w:val="004F6146"/>
    <w:rsid w:val="004F61F4"/>
    <w:rsid w:val="004F704B"/>
    <w:rsid w:val="004F708A"/>
    <w:rsid w:val="004F78D9"/>
    <w:rsid w:val="004F7BC9"/>
    <w:rsid w:val="004F7F35"/>
    <w:rsid w:val="004F7F99"/>
    <w:rsid w:val="00500232"/>
    <w:rsid w:val="005003C5"/>
    <w:rsid w:val="005005AC"/>
    <w:rsid w:val="005007B8"/>
    <w:rsid w:val="00500B8E"/>
    <w:rsid w:val="00500EEE"/>
    <w:rsid w:val="00501046"/>
    <w:rsid w:val="00501193"/>
    <w:rsid w:val="00501299"/>
    <w:rsid w:val="005012DC"/>
    <w:rsid w:val="00501500"/>
    <w:rsid w:val="00501590"/>
    <w:rsid w:val="00501B25"/>
    <w:rsid w:val="00501D64"/>
    <w:rsid w:val="00501EBC"/>
    <w:rsid w:val="00502430"/>
    <w:rsid w:val="00502668"/>
    <w:rsid w:val="005026BF"/>
    <w:rsid w:val="00502D86"/>
    <w:rsid w:val="00502EAB"/>
    <w:rsid w:val="00503405"/>
    <w:rsid w:val="0050349A"/>
    <w:rsid w:val="00503763"/>
    <w:rsid w:val="005037BD"/>
    <w:rsid w:val="005039EC"/>
    <w:rsid w:val="00503B1A"/>
    <w:rsid w:val="00503BBC"/>
    <w:rsid w:val="00503F18"/>
    <w:rsid w:val="00504668"/>
    <w:rsid w:val="00505021"/>
    <w:rsid w:val="005053C5"/>
    <w:rsid w:val="005056BE"/>
    <w:rsid w:val="00505BC4"/>
    <w:rsid w:val="00506086"/>
    <w:rsid w:val="00506194"/>
    <w:rsid w:val="0050628E"/>
    <w:rsid w:val="005063D7"/>
    <w:rsid w:val="00506A07"/>
    <w:rsid w:val="00506BA6"/>
    <w:rsid w:val="00507126"/>
    <w:rsid w:val="005076B6"/>
    <w:rsid w:val="005101BE"/>
    <w:rsid w:val="00510209"/>
    <w:rsid w:val="005102BA"/>
    <w:rsid w:val="0051059D"/>
    <w:rsid w:val="00510E7F"/>
    <w:rsid w:val="005113DA"/>
    <w:rsid w:val="00511AF0"/>
    <w:rsid w:val="00511C29"/>
    <w:rsid w:val="00511EA1"/>
    <w:rsid w:val="0051222B"/>
    <w:rsid w:val="005126CC"/>
    <w:rsid w:val="00512D1E"/>
    <w:rsid w:val="00512F64"/>
    <w:rsid w:val="00513513"/>
    <w:rsid w:val="00513720"/>
    <w:rsid w:val="005139A6"/>
    <w:rsid w:val="00513AD8"/>
    <w:rsid w:val="00513C07"/>
    <w:rsid w:val="00513F18"/>
    <w:rsid w:val="00513F58"/>
    <w:rsid w:val="00514261"/>
    <w:rsid w:val="00514306"/>
    <w:rsid w:val="0051438B"/>
    <w:rsid w:val="00514813"/>
    <w:rsid w:val="00514CC8"/>
    <w:rsid w:val="00514D2C"/>
    <w:rsid w:val="005151F1"/>
    <w:rsid w:val="005158EB"/>
    <w:rsid w:val="00515B79"/>
    <w:rsid w:val="00515DBF"/>
    <w:rsid w:val="0051657E"/>
    <w:rsid w:val="005165AB"/>
    <w:rsid w:val="00516777"/>
    <w:rsid w:val="00516858"/>
    <w:rsid w:val="00516C8F"/>
    <w:rsid w:val="0051744A"/>
    <w:rsid w:val="00517A5B"/>
    <w:rsid w:val="00517C76"/>
    <w:rsid w:val="005200A3"/>
    <w:rsid w:val="0052044E"/>
    <w:rsid w:val="00520812"/>
    <w:rsid w:val="00520B2F"/>
    <w:rsid w:val="00520B9E"/>
    <w:rsid w:val="00520C79"/>
    <w:rsid w:val="00520D9B"/>
    <w:rsid w:val="00521464"/>
    <w:rsid w:val="0052176D"/>
    <w:rsid w:val="005217D1"/>
    <w:rsid w:val="00521A98"/>
    <w:rsid w:val="00522098"/>
    <w:rsid w:val="00522183"/>
    <w:rsid w:val="00522C73"/>
    <w:rsid w:val="00523414"/>
    <w:rsid w:val="0052378D"/>
    <w:rsid w:val="005237F3"/>
    <w:rsid w:val="00523CFE"/>
    <w:rsid w:val="00523D0E"/>
    <w:rsid w:val="00523F63"/>
    <w:rsid w:val="00524297"/>
    <w:rsid w:val="00524895"/>
    <w:rsid w:val="00524C34"/>
    <w:rsid w:val="005251C7"/>
    <w:rsid w:val="005252B9"/>
    <w:rsid w:val="005253A1"/>
    <w:rsid w:val="0052563F"/>
    <w:rsid w:val="00525772"/>
    <w:rsid w:val="00525AEA"/>
    <w:rsid w:val="00525C1A"/>
    <w:rsid w:val="00525C2F"/>
    <w:rsid w:val="00525D07"/>
    <w:rsid w:val="00525F92"/>
    <w:rsid w:val="00526204"/>
    <w:rsid w:val="005262F0"/>
    <w:rsid w:val="00526333"/>
    <w:rsid w:val="005265EF"/>
    <w:rsid w:val="0052674F"/>
    <w:rsid w:val="00526837"/>
    <w:rsid w:val="00526864"/>
    <w:rsid w:val="00526E75"/>
    <w:rsid w:val="005270CE"/>
    <w:rsid w:val="00527822"/>
    <w:rsid w:val="005278D2"/>
    <w:rsid w:val="00527A72"/>
    <w:rsid w:val="00527B87"/>
    <w:rsid w:val="00527CF2"/>
    <w:rsid w:val="00527E3A"/>
    <w:rsid w:val="00530ACC"/>
    <w:rsid w:val="00530FB8"/>
    <w:rsid w:val="0053109F"/>
    <w:rsid w:val="00531761"/>
    <w:rsid w:val="0053195F"/>
    <w:rsid w:val="00531C43"/>
    <w:rsid w:val="00531D6B"/>
    <w:rsid w:val="00532810"/>
    <w:rsid w:val="005328C2"/>
    <w:rsid w:val="00532B43"/>
    <w:rsid w:val="00532BA3"/>
    <w:rsid w:val="00532E3F"/>
    <w:rsid w:val="00532EB5"/>
    <w:rsid w:val="00532F5B"/>
    <w:rsid w:val="0053328F"/>
    <w:rsid w:val="005332B6"/>
    <w:rsid w:val="00533330"/>
    <w:rsid w:val="0053363E"/>
    <w:rsid w:val="00534069"/>
    <w:rsid w:val="005340F2"/>
    <w:rsid w:val="00534189"/>
    <w:rsid w:val="00534416"/>
    <w:rsid w:val="00534797"/>
    <w:rsid w:val="00534A29"/>
    <w:rsid w:val="00534A85"/>
    <w:rsid w:val="00534E61"/>
    <w:rsid w:val="00535022"/>
    <w:rsid w:val="0053502A"/>
    <w:rsid w:val="00535496"/>
    <w:rsid w:val="005355CA"/>
    <w:rsid w:val="00535B67"/>
    <w:rsid w:val="00535C49"/>
    <w:rsid w:val="00535D49"/>
    <w:rsid w:val="00535F2A"/>
    <w:rsid w:val="0053696C"/>
    <w:rsid w:val="00537122"/>
    <w:rsid w:val="00537733"/>
    <w:rsid w:val="005377A4"/>
    <w:rsid w:val="00537805"/>
    <w:rsid w:val="00537E38"/>
    <w:rsid w:val="005404AD"/>
    <w:rsid w:val="0054055F"/>
    <w:rsid w:val="00540769"/>
    <w:rsid w:val="00540792"/>
    <w:rsid w:val="00541217"/>
    <w:rsid w:val="005414B7"/>
    <w:rsid w:val="00541621"/>
    <w:rsid w:val="0054164A"/>
    <w:rsid w:val="00541A26"/>
    <w:rsid w:val="00541A57"/>
    <w:rsid w:val="00541B99"/>
    <w:rsid w:val="00541BFC"/>
    <w:rsid w:val="00542341"/>
    <w:rsid w:val="005423E2"/>
    <w:rsid w:val="00542996"/>
    <w:rsid w:val="005438F8"/>
    <w:rsid w:val="00543A44"/>
    <w:rsid w:val="00543A48"/>
    <w:rsid w:val="00543B62"/>
    <w:rsid w:val="00544493"/>
    <w:rsid w:val="0054450C"/>
    <w:rsid w:val="00544666"/>
    <w:rsid w:val="005446A8"/>
    <w:rsid w:val="005448A6"/>
    <w:rsid w:val="00544DA1"/>
    <w:rsid w:val="00544DB3"/>
    <w:rsid w:val="0054516E"/>
    <w:rsid w:val="0054532B"/>
    <w:rsid w:val="00545490"/>
    <w:rsid w:val="005455E1"/>
    <w:rsid w:val="0054577D"/>
    <w:rsid w:val="00545F92"/>
    <w:rsid w:val="005462E4"/>
    <w:rsid w:val="005469D1"/>
    <w:rsid w:val="00546B27"/>
    <w:rsid w:val="00546FF6"/>
    <w:rsid w:val="0054702B"/>
    <w:rsid w:val="00547049"/>
    <w:rsid w:val="00547052"/>
    <w:rsid w:val="00547090"/>
    <w:rsid w:val="0054727F"/>
    <w:rsid w:val="00547C10"/>
    <w:rsid w:val="00547E81"/>
    <w:rsid w:val="005502BD"/>
    <w:rsid w:val="00550789"/>
    <w:rsid w:val="0055121B"/>
    <w:rsid w:val="005517FD"/>
    <w:rsid w:val="00551A88"/>
    <w:rsid w:val="00551ACF"/>
    <w:rsid w:val="00552165"/>
    <w:rsid w:val="0055232C"/>
    <w:rsid w:val="005523CC"/>
    <w:rsid w:val="005526B9"/>
    <w:rsid w:val="00552C45"/>
    <w:rsid w:val="00552EDE"/>
    <w:rsid w:val="0055312C"/>
    <w:rsid w:val="005534BC"/>
    <w:rsid w:val="005538D6"/>
    <w:rsid w:val="005539A2"/>
    <w:rsid w:val="00553C3A"/>
    <w:rsid w:val="00554057"/>
    <w:rsid w:val="00554061"/>
    <w:rsid w:val="005547C7"/>
    <w:rsid w:val="00554A0C"/>
    <w:rsid w:val="00554FEA"/>
    <w:rsid w:val="005555AB"/>
    <w:rsid w:val="005556DF"/>
    <w:rsid w:val="00555AF5"/>
    <w:rsid w:val="00556591"/>
    <w:rsid w:val="005565D1"/>
    <w:rsid w:val="005565D5"/>
    <w:rsid w:val="0055666D"/>
    <w:rsid w:val="00556787"/>
    <w:rsid w:val="00556CB2"/>
    <w:rsid w:val="005575D7"/>
    <w:rsid w:val="00557680"/>
    <w:rsid w:val="00557BB5"/>
    <w:rsid w:val="0056044A"/>
    <w:rsid w:val="0056056B"/>
    <w:rsid w:val="0056061B"/>
    <w:rsid w:val="005607F7"/>
    <w:rsid w:val="005609FE"/>
    <w:rsid w:val="00560A2B"/>
    <w:rsid w:val="00560C17"/>
    <w:rsid w:val="00560D0A"/>
    <w:rsid w:val="00561215"/>
    <w:rsid w:val="005612E4"/>
    <w:rsid w:val="00562B1A"/>
    <w:rsid w:val="00562CD7"/>
    <w:rsid w:val="0056300B"/>
    <w:rsid w:val="00563086"/>
    <w:rsid w:val="0056313F"/>
    <w:rsid w:val="00563B17"/>
    <w:rsid w:val="005640F2"/>
    <w:rsid w:val="005647B2"/>
    <w:rsid w:val="00564B73"/>
    <w:rsid w:val="005666BF"/>
    <w:rsid w:val="005669C0"/>
    <w:rsid w:val="00566D1B"/>
    <w:rsid w:val="00566FA5"/>
    <w:rsid w:val="005670A1"/>
    <w:rsid w:val="005675F4"/>
    <w:rsid w:val="00567D6B"/>
    <w:rsid w:val="00567F6B"/>
    <w:rsid w:val="00567F7A"/>
    <w:rsid w:val="0057015B"/>
    <w:rsid w:val="005706E3"/>
    <w:rsid w:val="00570C30"/>
    <w:rsid w:val="00570D92"/>
    <w:rsid w:val="00570DE1"/>
    <w:rsid w:val="00570EB7"/>
    <w:rsid w:val="00570F54"/>
    <w:rsid w:val="00570F8D"/>
    <w:rsid w:val="005711D3"/>
    <w:rsid w:val="00571C32"/>
    <w:rsid w:val="005721BD"/>
    <w:rsid w:val="00572344"/>
    <w:rsid w:val="005723C7"/>
    <w:rsid w:val="005725BB"/>
    <w:rsid w:val="00572868"/>
    <w:rsid w:val="00572C09"/>
    <w:rsid w:val="00572C97"/>
    <w:rsid w:val="00572CB0"/>
    <w:rsid w:val="00572E94"/>
    <w:rsid w:val="00572EDE"/>
    <w:rsid w:val="00572F50"/>
    <w:rsid w:val="0057369A"/>
    <w:rsid w:val="005737DD"/>
    <w:rsid w:val="005739FF"/>
    <w:rsid w:val="00573AF7"/>
    <w:rsid w:val="00573D40"/>
    <w:rsid w:val="0057441B"/>
    <w:rsid w:val="005744CD"/>
    <w:rsid w:val="00574811"/>
    <w:rsid w:val="0057499F"/>
    <w:rsid w:val="005749B3"/>
    <w:rsid w:val="005750EE"/>
    <w:rsid w:val="005753A6"/>
    <w:rsid w:val="00575F9F"/>
    <w:rsid w:val="0057640D"/>
    <w:rsid w:val="00576A37"/>
    <w:rsid w:val="00576ED0"/>
    <w:rsid w:val="00577499"/>
    <w:rsid w:val="00577E48"/>
    <w:rsid w:val="00577E49"/>
    <w:rsid w:val="0058034F"/>
    <w:rsid w:val="00580ADC"/>
    <w:rsid w:val="005812C2"/>
    <w:rsid w:val="00581751"/>
    <w:rsid w:val="005818D6"/>
    <w:rsid w:val="00582276"/>
    <w:rsid w:val="0058248D"/>
    <w:rsid w:val="005824B0"/>
    <w:rsid w:val="0058259F"/>
    <w:rsid w:val="00582BA6"/>
    <w:rsid w:val="00582C46"/>
    <w:rsid w:val="00582D44"/>
    <w:rsid w:val="00583077"/>
    <w:rsid w:val="00583CC0"/>
    <w:rsid w:val="00583EA3"/>
    <w:rsid w:val="00583FB5"/>
    <w:rsid w:val="005849C0"/>
    <w:rsid w:val="005851D5"/>
    <w:rsid w:val="0058523F"/>
    <w:rsid w:val="00585374"/>
    <w:rsid w:val="005855ED"/>
    <w:rsid w:val="00585B3E"/>
    <w:rsid w:val="00585DBF"/>
    <w:rsid w:val="005861A1"/>
    <w:rsid w:val="0058639F"/>
    <w:rsid w:val="005864B2"/>
    <w:rsid w:val="005865F4"/>
    <w:rsid w:val="00586717"/>
    <w:rsid w:val="00586D0B"/>
    <w:rsid w:val="00586D89"/>
    <w:rsid w:val="00586E64"/>
    <w:rsid w:val="00587559"/>
    <w:rsid w:val="005875B8"/>
    <w:rsid w:val="00590AC5"/>
    <w:rsid w:val="00590B9B"/>
    <w:rsid w:val="00590F2B"/>
    <w:rsid w:val="0059168F"/>
    <w:rsid w:val="00591DCD"/>
    <w:rsid w:val="00591E0F"/>
    <w:rsid w:val="00591F0F"/>
    <w:rsid w:val="00592683"/>
    <w:rsid w:val="005929DB"/>
    <w:rsid w:val="00592C42"/>
    <w:rsid w:val="00592E83"/>
    <w:rsid w:val="00592FAB"/>
    <w:rsid w:val="00593070"/>
    <w:rsid w:val="00593791"/>
    <w:rsid w:val="0059389F"/>
    <w:rsid w:val="00593966"/>
    <w:rsid w:val="00593970"/>
    <w:rsid w:val="00593A7F"/>
    <w:rsid w:val="00593C29"/>
    <w:rsid w:val="00593D9B"/>
    <w:rsid w:val="00594079"/>
    <w:rsid w:val="005940BA"/>
    <w:rsid w:val="00594774"/>
    <w:rsid w:val="0059486F"/>
    <w:rsid w:val="00594C09"/>
    <w:rsid w:val="00595248"/>
    <w:rsid w:val="00595478"/>
    <w:rsid w:val="0059573B"/>
    <w:rsid w:val="005957D1"/>
    <w:rsid w:val="0059587E"/>
    <w:rsid w:val="0059607B"/>
    <w:rsid w:val="005961B3"/>
    <w:rsid w:val="005964A1"/>
    <w:rsid w:val="005967E0"/>
    <w:rsid w:val="00596C7F"/>
    <w:rsid w:val="00596E7C"/>
    <w:rsid w:val="00596F0F"/>
    <w:rsid w:val="00596F27"/>
    <w:rsid w:val="00597841"/>
    <w:rsid w:val="00597D03"/>
    <w:rsid w:val="005A0231"/>
    <w:rsid w:val="005A0256"/>
    <w:rsid w:val="005A044E"/>
    <w:rsid w:val="005A0884"/>
    <w:rsid w:val="005A0B7C"/>
    <w:rsid w:val="005A10C2"/>
    <w:rsid w:val="005A1133"/>
    <w:rsid w:val="005A13A7"/>
    <w:rsid w:val="005A1914"/>
    <w:rsid w:val="005A193C"/>
    <w:rsid w:val="005A1BEC"/>
    <w:rsid w:val="005A1D82"/>
    <w:rsid w:val="005A1F26"/>
    <w:rsid w:val="005A2385"/>
    <w:rsid w:val="005A27C2"/>
    <w:rsid w:val="005A27CD"/>
    <w:rsid w:val="005A29AA"/>
    <w:rsid w:val="005A29AF"/>
    <w:rsid w:val="005A2B2C"/>
    <w:rsid w:val="005A3457"/>
    <w:rsid w:val="005A34A3"/>
    <w:rsid w:val="005A3523"/>
    <w:rsid w:val="005A3539"/>
    <w:rsid w:val="005A3732"/>
    <w:rsid w:val="005A3DB2"/>
    <w:rsid w:val="005A4391"/>
    <w:rsid w:val="005A4697"/>
    <w:rsid w:val="005A4803"/>
    <w:rsid w:val="005A4CF0"/>
    <w:rsid w:val="005A51A1"/>
    <w:rsid w:val="005A58E7"/>
    <w:rsid w:val="005A6386"/>
    <w:rsid w:val="005A655D"/>
    <w:rsid w:val="005A67A9"/>
    <w:rsid w:val="005A735F"/>
    <w:rsid w:val="005A76D9"/>
    <w:rsid w:val="005A7B93"/>
    <w:rsid w:val="005A7E84"/>
    <w:rsid w:val="005B0070"/>
    <w:rsid w:val="005B041F"/>
    <w:rsid w:val="005B083F"/>
    <w:rsid w:val="005B0C0F"/>
    <w:rsid w:val="005B0C1C"/>
    <w:rsid w:val="005B162E"/>
    <w:rsid w:val="005B172C"/>
    <w:rsid w:val="005B1763"/>
    <w:rsid w:val="005B1945"/>
    <w:rsid w:val="005B22A3"/>
    <w:rsid w:val="005B2336"/>
    <w:rsid w:val="005B2801"/>
    <w:rsid w:val="005B2980"/>
    <w:rsid w:val="005B2A98"/>
    <w:rsid w:val="005B2B58"/>
    <w:rsid w:val="005B2BA6"/>
    <w:rsid w:val="005B2E13"/>
    <w:rsid w:val="005B2ED5"/>
    <w:rsid w:val="005B302A"/>
    <w:rsid w:val="005B3242"/>
    <w:rsid w:val="005B32B9"/>
    <w:rsid w:val="005B3543"/>
    <w:rsid w:val="005B37BE"/>
    <w:rsid w:val="005B3866"/>
    <w:rsid w:val="005B39BA"/>
    <w:rsid w:val="005B3B4C"/>
    <w:rsid w:val="005B3D95"/>
    <w:rsid w:val="005B400F"/>
    <w:rsid w:val="005B4356"/>
    <w:rsid w:val="005B4EF5"/>
    <w:rsid w:val="005B4F74"/>
    <w:rsid w:val="005B5215"/>
    <w:rsid w:val="005B53F3"/>
    <w:rsid w:val="005B55E5"/>
    <w:rsid w:val="005B5CB5"/>
    <w:rsid w:val="005B5F4A"/>
    <w:rsid w:val="005B5FF7"/>
    <w:rsid w:val="005B6022"/>
    <w:rsid w:val="005B6322"/>
    <w:rsid w:val="005B6501"/>
    <w:rsid w:val="005B65EE"/>
    <w:rsid w:val="005B6935"/>
    <w:rsid w:val="005B6B3C"/>
    <w:rsid w:val="005B7700"/>
    <w:rsid w:val="005B773E"/>
    <w:rsid w:val="005B7B25"/>
    <w:rsid w:val="005B7B65"/>
    <w:rsid w:val="005B7F56"/>
    <w:rsid w:val="005C0141"/>
    <w:rsid w:val="005C025F"/>
    <w:rsid w:val="005C0315"/>
    <w:rsid w:val="005C0A0D"/>
    <w:rsid w:val="005C0E75"/>
    <w:rsid w:val="005C1536"/>
    <w:rsid w:val="005C1596"/>
    <w:rsid w:val="005C19F4"/>
    <w:rsid w:val="005C1AC7"/>
    <w:rsid w:val="005C1F47"/>
    <w:rsid w:val="005C1F68"/>
    <w:rsid w:val="005C21DA"/>
    <w:rsid w:val="005C2560"/>
    <w:rsid w:val="005C27B6"/>
    <w:rsid w:val="005C288E"/>
    <w:rsid w:val="005C2E98"/>
    <w:rsid w:val="005C38A5"/>
    <w:rsid w:val="005C4535"/>
    <w:rsid w:val="005C4EB1"/>
    <w:rsid w:val="005C513E"/>
    <w:rsid w:val="005C5DE2"/>
    <w:rsid w:val="005C629D"/>
    <w:rsid w:val="005C7651"/>
    <w:rsid w:val="005C7778"/>
    <w:rsid w:val="005C779A"/>
    <w:rsid w:val="005C78C1"/>
    <w:rsid w:val="005C79C6"/>
    <w:rsid w:val="005C7A8C"/>
    <w:rsid w:val="005C7D27"/>
    <w:rsid w:val="005D017F"/>
    <w:rsid w:val="005D050F"/>
    <w:rsid w:val="005D05E4"/>
    <w:rsid w:val="005D0A87"/>
    <w:rsid w:val="005D0AB6"/>
    <w:rsid w:val="005D1250"/>
    <w:rsid w:val="005D1523"/>
    <w:rsid w:val="005D1722"/>
    <w:rsid w:val="005D19A8"/>
    <w:rsid w:val="005D1BC5"/>
    <w:rsid w:val="005D1E05"/>
    <w:rsid w:val="005D1ED2"/>
    <w:rsid w:val="005D2087"/>
    <w:rsid w:val="005D2099"/>
    <w:rsid w:val="005D21F4"/>
    <w:rsid w:val="005D2531"/>
    <w:rsid w:val="005D2AE3"/>
    <w:rsid w:val="005D2C62"/>
    <w:rsid w:val="005D30E3"/>
    <w:rsid w:val="005D347D"/>
    <w:rsid w:val="005D34AC"/>
    <w:rsid w:val="005D3993"/>
    <w:rsid w:val="005D3A52"/>
    <w:rsid w:val="005D46D4"/>
    <w:rsid w:val="005D48B9"/>
    <w:rsid w:val="005D4AB8"/>
    <w:rsid w:val="005D4BDA"/>
    <w:rsid w:val="005D5272"/>
    <w:rsid w:val="005D54C3"/>
    <w:rsid w:val="005D5850"/>
    <w:rsid w:val="005D5993"/>
    <w:rsid w:val="005D5A21"/>
    <w:rsid w:val="005D5D61"/>
    <w:rsid w:val="005D5EAC"/>
    <w:rsid w:val="005D6176"/>
    <w:rsid w:val="005D6443"/>
    <w:rsid w:val="005D64E5"/>
    <w:rsid w:val="005D6625"/>
    <w:rsid w:val="005D68C0"/>
    <w:rsid w:val="005D7093"/>
    <w:rsid w:val="005D7099"/>
    <w:rsid w:val="005D7D88"/>
    <w:rsid w:val="005D7E98"/>
    <w:rsid w:val="005E06D5"/>
    <w:rsid w:val="005E08A2"/>
    <w:rsid w:val="005E08B2"/>
    <w:rsid w:val="005E08EF"/>
    <w:rsid w:val="005E0959"/>
    <w:rsid w:val="005E099F"/>
    <w:rsid w:val="005E0A46"/>
    <w:rsid w:val="005E0D1B"/>
    <w:rsid w:val="005E11E2"/>
    <w:rsid w:val="005E1232"/>
    <w:rsid w:val="005E1373"/>
    <w:rsid w:val="005E13E6"/>
    <w:rsid w:val="005E144E"/>
    <w:rsid w:val="005E195D"/>
    <w:rsid w:val="005E1A59"/>
    <w:rsid w:val="005E1ABA"/>
    <w:rsid w:val="005E1D49"/>
    <w:rsid w:val="005E20B8"/>
    <w:rsid w:val="005E24AC"/>
    <w:rsid w:val="005E2520"/>
    <w:rsid w:val="005E2587"/>
    <w:rsid w:val="005E263C"/>
    <w:rsid w:val="005E2964"/>
    <w:rsid w:val="005E3073"/>
    <w:rsid w:val="005E3090"/>
    <w:rsid w:val="005E320F"/>
    <w:rsid w:val="005E3C0D"/>
    <w:rsid w:val="005E3ECB"/>
    <w:rsid w:val="005E455D"/>
    <w:rsid w:val="005E49A1"/>
    <w:rsid w:val="005E49D1"/>
    <w:rsid w:val="005E4C0C"/>
    <w:rsid w:val="005E4DFF"/>
    <w:rsid w:val="005E5160"/>
    <w:rsid w:val="005E51A5"/>
    <w:rsid w:val="005E556A"/>
    <w:rsid w:val="005E59DF"/>
    <w:rsid w:val="005E59E2"/>
    <w:rsid w:val="005E5E4B"/>
    <w:rsid w:val="005E67D7"/>
    <w:rsid w:val="005E68A6"/>
    <w:rsid w:val="005E6A6F"/>
    <w:rsid w:val="005E7275"/>
    <w:rsid w:val="005E7C51"/>
    <w:rsid w:val="005E7E62"/>
    <w:rsid w:val="005E7FA3"/>
    <w:rsid w:val="005F01A1"/>
    <w:rsid w:val="005F020E"/>
    <w:rsid w:val="005F0355"/>
    <w:rsid w:val="005F0B16"/>
    <w:rsid w:val="005F0C49"/>
    <w:rsid w:val="005F0F54"/>
    <w:rsid w:val="005F0FB5"/>
    <w:rsid w:val="005F0FB9"/>
    <w:rsid w:val="005F1385"/>
    <w:rsid w:val="005F1530"/>
    <w:rsid w:val="005F169D"/>
    <w:rsid w:val="005F1848"/>
    <w:rsid w:val="005F1BEE"/>
    <w:rsid w:val="005F1E44"/>
    <w:rsid w:val="005F1EA5"/>
    <w:rsid w:val="005F2098"/>
    <w:rsid w:val="005F270C"/>
    <w:rsid w:val="005F2A68"/>
    <w:rsid w:val="005F2BBF"/>
    <w:rsid w:val="005F3257"/>
    <w:rsid w:val="005F34CA"/>
    <w:rsid w:val="005F37CE"/>
    <w:rsid w:val="005F3C1F"/>
    <w:rsid w:val="005F3DB0"/>
    <w:rsid w:val="005F3EAA"/>
    <w:rsid w:val="005F3FCF"/>
    <w:rsid w:val="005F46A4"/>
    <w:rsid w:val="005F4853"/>
    <w:rsid w:val="005F48A0"/>
    <w:rsid w:val="005F4B12"/>
    <w:rsid w:val="005F4BBB"/>
    <w:rsid w:val="005F4ECF"/>
    <w:rsid w:val="005F4FEC"/>
    <w:rsid w:val="005F520E"/>
    <w:rsid w:val="005F5276"/>
    <w:rsid w:val="005F5A94"/>
    <w:rsid w:val="005F5F14"/>
    <w:rsid w:val="005F5FE8"/>
    <w:rsid w:val="005F61CF"/>
    <w:rsid w:val="005F623D"/>
    <w:rsid w:val="005F62CA"/>
    <w:rsid w:val="005F62D1"/>
    <w:rsid w:val="005F685B"/>
    <w:rsid w:val="005F6BA0"/>
    <w:rsid w:val="005F6E4B"/>
    <w:rsid w:val="005F6FD2"/>
    <w:rsid w:val="005F701B"/>
    <w:rsid w:val="005F71DB"/>
    <w:rsid w:val="005F725E"/>
    <w:rsid w:val="005F7585"/>
    <w:rsid w:val="005F7E99"/>
    <w:rsid w:val="0060035A"/>
    <w:rsid w:val="00600A57"/>
    <w:rsid w:val="00600F65"/>
    <w:rsid w:val="00601410"/>
    <w:rsid w:val="0060161E"/>
    <w:rsid w:val="006017A0"/>
    <w:rsid w:val="0060198F"/>
    <w:rsid w:val="006019C2"/>
    <w:rsid w:val="006019D0"/>
    <w:rsid w:val="00601C2A"/>
    <w:rsid w:val="00601C78"/>
    <w:rsid w:val="00601EFA"/>
    <w:rsid w:val="00602285"/>
    <w:rsid w:val="00602D21"/>
    <w:rsid w:val="00602DA6"/>
    <w:rsid w:val="00602F8F"/>
    <w:rsid w:val="00603236"/>
    <w:rsid w:val="0060352B"/>
    <w:rsid w:val="00603860"/>
    <w:rsid w:val="006039F0"/>
    <w:rsid w:val="00603A6F"/>
    <w:rsid w:val="0060403A"/>
    <w:rsid w:val="00604CD9"/>
    <w:rsid w:val="00604F8D"/>
    <w:rsid w:val="00605099"/>
    <w:rsid w:val="00605284"/>
    <w:rsid w:val="006053DC"/>
    <w:rsid w:val="006054DC"/>
    <w:rsid w:val="006056E3"/>
    <w:rsid w:val="00605759"/>
    <w:rsid w:val="00605776"/>
    <w:rsid w:val="00605D92"/>
    <w:rsid w:val="00606092"/>
    <w:rsid w:val="00606207"/>
    <w:rsid w:val="006062AE"/>
    <w:rsid w:val="00606727"/>
    <w:rsid w:val="00606EF9"/>
    <w:rsid w:val="006075E6"/>
    <w:rsid w:val="00607706"/>
    <w:rsid w:val="00607773"/>
    <w:rsid w:val="00607B5F"/>
    <w:rsid w:val="0061006C"/>
    <w:rsid w:val="0061012A"/>
    <w:rsid w:val="0061013F"/>
    <w:rsid w:val="006105F2"/>
    <w:rsid w:val="00610896"/>
    <w:rsid w:val="006109E6"/>
    <w:rsid w:val="00610BBA"/>
    <w:rsid w:val="00610FF4"/>
    <w:rsid w:val="00611678"/>
    <w:rsid w:val="006116C5"/>
    <w:rsid w:val="00611850"/>
    <w:rsid w:val="00611C7B"/>
    <w:rsid w:val="00611E88"/>
    <w:rsid w:val="006124C7"/>
    <w:rsid w:val="006125CC"/>
    <w:rsid w:val="00612BB3"/>
    <w:rsid w:val="00613CC4"/>
    <w:rsid w:val="00614148"/>
    <w:rsid w:val="0061433E"/>
    <w:rsid w:val="0061449A"/>
    <w:rsid w:val="00614826"/>
    <w:rsid w:val="0061499B"/>
    <w:rsid w:val="0061514A"/>
    <w:rsid w:val="0061529C"/>
    <w:rsid w:val="006157D4"/>
    <w:rsid w:val="00615857"/>
    <w:rsid w:val="00615962"/>
    <w:rsid w:val="00615EDB"/>
    <w:rsid w:val="00616259"/>
    <w:rsid w:val="00616A52"/>
    <w:rsid w:val="00616D65"/>
    <w:rsid w:val="00616E53"/>
    <w:rsid w:val="00616F08"/>
    <w:rsid w:val="006173AE"/>
    <w:rsid w:val="006179F8"/>
    <w:rsid w:val="00617CA9"/>
    <w:rsid w:val="00617FEB"/>
    <w:rsid w:val="006207C7"/>
    <w:rsid w:val="00620D3A"/>
    <w:rsid w:val="00621045"/>
    <w:rsid w:val="00621068"/>
    <w:rsid w:val="006213B3"/>
    <w:rsid w:val="0062178D"/>
    <w:rsid w:val="00621AC4"/>
    <w:rsid w:val="00621B48"/>
    <w:rsid w:val="00621C23"/>
    <w:rsid w:val="006220EF"/>
    <w:rsid w:val="006222B9"/>
    <w:rsid w:val="00622349"/>
    <w:rsid w:val="0062238B"/>
    <w:rsid w:val="00622596"/>
    <w:rsid w:val="00622703"/>
    <w:rsid w:val="00622B75"/>
    <w:rsid w:val="00622F1C"/>
    <w:rsid w:val="00622FC3"/>
    <w:rsid w:val="006236E6"/>
    <w:rsid w:val="00623FE7"/>
    <w:rsid w:val="00624034"/>
    <w:rsid w:val="00624255"/>
    <w:rsid w:val="006242BD"/>
    <w:rsid w:val="006243A1"/>
    <w:rsid w:val="006245CF"/>
    <w:rsid w:val="00624972"/>
    <w:rsid w:val="006249CD"/>
    <w:rsid w:val="00624A8F"/>
    <w:rsid w:val="00624C27"/>
    <w:rsid w:val="00624FA1"/>
    <w:rsid w:val="0062532B"/>
    <w:rsid w:val="00625712"/>
    <w:rsid w:val="00625CC7"/>
    <w:rsid w:val="00625D78"/>
    <w:rsid w:val="00625DAC"/>
    <w:rsid w:val="00625F1B"/>
    <w:rsid w:val="00626204"/>
    <w:rsid w:val="00626262"/>
    <w:rsid w:val="006262CE"/>
    <w:rsid w:val="00626385"/>
    <w:rsid w:val="00626645"/>
    <w:rsid w:val="006268CD"/>
    <w:rsid w:val="006269DF"/>
    <w:rsid w:val="00626A64"/>
    <w:rsid w:val="00626B12"/>
    <w:rsid w:val="00626CD8"/>
    <w:rsid w:val="00626D82"/>
    <w:rsid w:val="00626F29"/>
    <w:rsid w:val="006270CD"/>
    <w:rsid w:val="00627425"/>
    <w:rsid w:val="00627682"/>
    <w:rsid w:val="006277DA"/>
    <w:rsid w:val="006279E2"/>
    <w:rsid w:val="00627A88"/>
    <w:rsid w:val="00627B68"/>
    <w:rsid w:val="00627CFD"/>
    <w:rsid w:val="006309C8"/>
    <w:rsid w:val="00630BB1"/>
    <w:rsid w:val="00630CB6"/>
    <w:rsid w:val="006311EE"/>
    <w:rsid w:val="00631236"/>
    <w:rsid w:val="0063178B"/>
    <w:rsid w:val="00631C7F"/>
    <w:rsid w:val="00631D95"/>
    <w:rsid w:val="0063313D"/>
    <w:rsid w:val="00633402"/>
    <w:rsid w:val="006334DF"/>
    <w:rsid w:val="00633B82"/>
    <w:rsid w:val="00633D1F"/>
    <w:rsid w:val="00633D4A"/>
    <w:rsid w:val="00633FDF"/>
    <w:rsid w:val="0063458B"/>
    <w:rsid w:val="0063495E"/>
    <w:rsid w:val="0063496E"/>
    <w:rsid w:val="00634977"/>
    <w:rsid w:val="00634985"/>
    <w:rsid w:val="00634B3A"/>
    <w:rsid w:val="00634D5C"/>
    <w:rsid w:val="00634F80"/>
    <w:rsid w:val="00635020"/>
    <w:rsid w:val="006350E1"/>
    <w:rsid w:val="00635200"/>
    <w:rsid w:val="00635548"/>
    <w:rsid w:val="00635A4F"/>
    <w:rsid w:val="00635B22"/>
    <w:rsid w:val="006360E7"/>
    <w:rsid w:val="006362F6"/>
    <w:rsid w:val="00636418"/>
    <w:rsid w:val="0063658F"/>
    <w:rsid w:val="00636598"/>
    <w:rsid w:val="0063689A"/>
    <w:rsid w:val="00636CA1"/>
    <w:rsid w:val="00636D72"/>
    <w:rsid w:val="00636DFD"/>
    <w:rsid w:val="00637070"/>
    <w:rsid w:val="00637263"/>
    <w:rsid w:val="006379BD"/>
    <w:rsid w:val="00637F16"/>
    <w:rsid w:val="006401BA"/>
    <w:rsid w:val="006406E1"/>
    <w:rsid w:val="00640728"/>
    <w:rsid w:val="006407F6"/>
    <w:rsid w:val="006409A9"/>
    <w:rsid w:val="00640A1C"/>
    <w:rsid w:val="00640B3C"/>
    <w:rsid w:val="00640E7E"/>
    <w:rsid w:val="00640EF3"/>
    <w:rsid w:val="006411DC"/>
    <w:rsid w:val="00641692"/>
    <w:rsid w:val="00641A6E"/>
    <w:rsid w:val="00641CB1"/>
    <w:rsid w:val="0064220E"/>
    <w:rsid w:val="00642458"/>
    <w:rsid w:val="0064246F"/>
    <w:rsid w:val="00642475"/>
    <w:rsid w:val="006424AA"/>
    <w:rsid w:val="006425ED"/>
    <w:rsid w:val="006428A6"/>
    <w:rsid w:val="0064291D"/>
    <w:rsid w:val="00642F6B"/>
    <w:rsid w:val="006434A1"/>
    <w:rsid w:val="00643ED4"/>
    <w:rsid w:val="00643F19"/>
    <w:rsid w:val="00644083"/>
    <w:rsid w:val="00644589"/>
    <w:rsid w:val="0064478A"/>
    <w:rsid w:val="00644851"/>
    <w:rsid w:val="006448A3"/>
    <w:rsid w:val="00644B82"/>
    <w:rsid w:val="00644D26"/>
    <w:rsid w:val="00644E89"/>
    <w:rsid w:val="00645331"/>
    <w:rsid w:val="00645839"/>
    <w:rsid w:val="00645A52"/>
    <w:rsid w:val="006460F5"/>
    <w:rsid w:val="00646210"/>
    <w:rsid w:val="00646391"/>
    <w:rsid w:val="006463F5"/>
    <w:rsid w:val="00646B21"/>
    <w:rsid w:val="00646BC6"/>
    <w:rsid w:val="00647580"/>
    <w:rsid w:val="00647772"/>
    <w:rsid w:val="00650059"/>
    <w:rsid w:val="00650222"/>
    <w:rsid w:val="0065025C"/>
    <w:rsid w:val="00650490"/>
    <w:rsid w:val="00650683"/>
    <w:rsid w:val="00650C6C"/>
    <w:rsid w:val="006513E4"/>
    <w:rsid w:val="006517C6"/>
    <w:rsid w:val="00651DB6"/>
    <w:rsid w:val="00651EBC"/>
    <w:rsid w:val="00652145"/>
    <w:rsid w:val="006525D1"/>
    <w:rsid w:val="00652FE6"/>
    <w:rsid w:val="0065303C"/>
    <w:rsid w:val="006532E6"/>
    <w:rsid w:val="006537FA"/>
    <w:rsid w:val="006538D3"/>
    <w:rsid w:val="0065429E"/>
    <w:rsid w:val="00654576"/>
    <w:rsid w:val="00654E9C"/>
    <w:rsid w:val="006552CB"/>
    <w:rsid w:val="00655CB9"/>
    <w:rsid w:val="00655D8C"/>
    <w:rsid w:val="00655F8E"/>
    <w:rsid w:val="00656656"/>
    <w:rsid w:val="00656A1F"/>
    <w:rsid w:val="00656CBB"/>
    <w:rsid w:val="006572B6"/>
    <w:rsid w:val="0065746B"/>
    <w:rsid w:val="0065783F"/>
    <w:rsid w:val="00657AA0"/>
    <w:rsid w:val="00657D9E"/>
    <w:rsid w:val="00657E7F"/>
    <w:rsid w:val="00657FB1"/>
    <w:rsid w:val="006603D1"/>
    <w:rsid w:val="00660707"/>
    <w:rsid w:val="006609C7"/>
    <w:rsid w:val="00660ED2"/>
    <w:rsid w:val="00661551"/>
    <w:rsid w:val="00661DF4"/>
    <w:rsid w:val="006620B8"/>
    <w:rsid w:val="006621B9"/>
    <w:rsid w:val="006622E0"/>
    <w:rsid w:val="006629CA"/>
    <w:rsid w:val="00662C35"/>
    <w:rsid w:val="00663873"/>
    <w:rsid w:val="0066393D"/>
    <w:rsid w:val="00663B53"/>
    <w:rsid w:val="00663B80"/>
    <w:rsid w:val="00663DC6"/>
    <w:rsid w:val="0066467B"/>
    <w:rsid w:val="00664DDE"/>
    <w:rsid w:val="00664E82"/>
    <w:rsid w:val="00664F4E"/>
    <w:rsid w:val="00665019"/>
    <w:rsid w:val="0066528D"/>
    <w:rsid w:val="006652DC"/>
    <w:rsid w:val="006655D6"/>
    <w:rsid w:val="006657D9"/>
    <w:rsid w:val="0066584E"/>
    <w:rsid w:val="00665F03"/>
    <w:rsid w:val="0066611F"/>
    <w:rsid w:val="006663D6"/>
    <w:rsid w:val="006673F5"/>
    <w:rsid w:val="00667754"/>
    <w:rsid w:val="00667898"/>
    <w:rsid w:val="00667C60"/>
    <w:rsid w:val="00667DF7"/>
    <w:rsid w:val="00667E9A"/>
    <w:rsid w:val="006700B7"/>
    <w:rsid w:val="0067032C"/>
    <w:rsid w:val="00670479"/>
    <w:rsid w:val="006704FD"/>
    <w:rsid w:val="00670570"/>
    <w:rsid w:val="00670F31"/>
    <w:rsid w:val="006710C3"/>
    <w:rsid w:val="006712C3"/>
    <w:rsid w:val="00671575"/>
    <w:rsid w:val="006715FA"/>
    <w:rsid w:val="006718E6"/>
    <w:rsid w:val="00671BEF"/>
    <w:rsid w:val="00671D36"/>
    <w:rsid w:val="0067222B"/>
    <w:rsid w:val="0067281B"/>
    <w:rsid w:val="00672958"/>
    <w:rsid w:val="00672DF8"/>
    <w:rsid w:val="00672E52"/>
    <w:rsid w:val="0067305D"/>
    <w:rsid w:val="00673224"/>
    <w:rsid w:val="006733CA"/>
    <w:rsid w:val="006736B5"/>
    <w:rsid w:val="00673C96"/>
    <w:rsid w:val="0067415D"/>
    <w:rsid w:val="0067454C"/>
    <w:rsid w:val="006746B9"/>
    <w:rsid w:val="006748CD"/>
    <w:rsid w:val="00674C39"/>
    <w:rsid w:val="00675013"/>
    <w:rsid w:val="0067514D"/>
    <w:rsid w:val="00675525"/>
    <w:rsid w:val="006755F3"/>
    <w:rsid w:val="00675B61"/>
    <w:rsid w:val="00675F8F"/>
    <w:rsid w:val="0067608A"/>
    <w:rsid w:val="006761EF"/>
    <w:rsid w:val="00676373"/>
    <w:rsid w:val="00676961"/>
    <w:rsid w:val="00676A21"/>
    <w:rsid w:val="0067706C"/>
    <w:rsid w:val="00677827"/>
    <w:rsid w:val="0067789E"/>
    <w:rsid w:val="00677B41"/>
    <w:rsid w:val="00677DC0"/>
    <w:rsid w:val="00677FE0"/>
    <w:rsid w:val="00680272"/>
    <w:rsid w:val="00680666"/>
    <w:rsid w:val="0068146B"/>
    <w:rsid w:val="0068148B"/>
    <w:rsid w:val="00681EE3"/>
    <w:rsid w:val="00681F3D"/>
    <w:rsid w:val="00681FB2"/>
    <w:rsid w:val="00682398"/>
    <w:rsid w:val="0068259D"/>
    <w:rsid w:val="006828E0"/>
    <w:rsid w:val="00682D3E"/>
    <w:rsid w:val="00682E37"/>
    <w:rsid w:val="00683519"/>
    <w:rsid w:val="00684042"/>
    <w:rsid w:val="00685360"/>
    <w:rsid w:val="00685372"/>
    <w:rsid w:val="00685476"/>
    <w:rsid w:val="006858F8"/>
    <w:rsid w:val="00685955"/>
    <w:rsid w:val="00685A7E"/>
    <w:rsid w:val="00685F92"/>
    <w:rsid w:val="00686008"/>
    <w:rsid w:val="00686018"/>
    <w:rsid w:val="006861B8"/>
    <w:rsid w:val="006861F4"/>
    <w:rsid w:val="00686A07"/>
    <w:rsid w:val="00686FA7"/>
    <w:rsid w:val="00687036"/>
    <w:rsid w:val="00687378"/>
    <w:rsid w:val="00687418"/>
    <w:rsid w:val="006874FD"/>
    <w:rsid w:val="0068788E"/>
    <w:rsid w:val="006878B8"/>
    <w:rsid w:val="00687B59"/>
    <w:rsid w:val="00687C4A"/>
    <w:rsid w:val="00687C86"/>
    <w:rsid w:val="006902C6"/>
    <w:rsid w:val="006902D3"/>
    <w:rsid w:val="006903E0"/>
    <w:rsid w:val="0069049F"/>
    <w:rsid w:val="00690523"/>
    <w:rsid w:val="006909F8"/>
    <w:rsid w:val="00690A38"/>
    <w:rsid w:val="00691149"/>
    <w:rsid w:val="00691187"/>
    <w:rsid w:val="006913E2"/>
    <w:rsid w:val="0069161A"/>
    <w:rsid w:val="006916FC"/>
    <w:rsid w:val="0069182D"/>
    <w:rsid w:val="006919DF"/>
    <w:rsid w:val="00691A29"/>
    <w:rsid w:val="00691A50"/>
    <w:rsid w:val="00691E03"/>
    <w:rsid w:val="00692000"/>
    <w:rsid w:val="006923F0"/>
    <w:rsid w:val="006928F4"/>
    <w:rsid w:val="00692916"/>
    <w:rsid w:val="00692ACE"/>
    <w:rsid w:val="00692CE0"/>
    <w:rsid w:val="00692D44"/>
    <w:rsid w:val="0069328D"/>
    <w:rsid w:val="00693325"/>
    <w:rsid w:val="0069341F"/>
    <w:rsid w:val="0069376F"/>
    <w:rsid w:val="00693C65"/>
    <w:rsid w:val="00693C67"/>
    <w:rsid w:val="00693CE6"/>
    <w:rsid w:val="00693D92"/>
    <w:rsid w:val="006948BD"/>
    <w:rsid w:val="00694AD8"/>
    <w:rsid w:val="0069568C"/>
    <w:rsid w:val="006956FB"/>
    <w:rsid w:val="00695AD0"/>
    <w:rsid w:val="00695AF3"/>
    <w:rsid w:val="00695E0A"/>
    <w:rsid w:val="00696027"/>
    <w:rsid w:val="006960A5"/>
    <w:rsid w:val="00696668"/>
    <w:rsid w:val="006969F7"/>
    <w:rsid w:val="00696BEE"/>
    <w:rsid w:val="00696E99"/>
    <w:rsid w:val="00696F5B"/>
    <w:rsid w:val="00697000"/>
    <w:rsid w:val="00697044"/>
    <w:rsid w:val="006971CE"/>
    <w:rsid w:val="0069727B"/>
    <w:rsid w:val="006974BF"/>
    <w:rsid w:val="006979D3"/>
    <w:rsid w:val="006A06EA"/>
    <w:rsid w:val="006A07DB"/>
    <w:rsid w:val="006A08E0"/>
    <w:rsid w:val="006A0AC8"/>
    <w:rsid w:val="006A0C23"/>
    <w:rsid w:val="006A0DF8"/>
    <w:rsid w:val="006A0EAF"/>
    <w:rsid w:val="006A13F7"/>
    <w:rsid w:val="006A1506"/>
    <w:rsid w:val="006A17D9"/>
    <w:rsid w:val="006A1E34"/>
    <w:rsid w:val="006A221D"/>
    <w:rsid w:val="006A226F"/>
    <w:rsid w:val="006A258A"/>
    <w:rsid w:val="006A2717"/>
    <w:rsid w:val="006A27F4"/>
    <w:rsid w:val="006A2CF3"/>
    <w:rsid w:val="006A310F"/>
    <w:rsid w:val="006A3213"/>
    <w:rsid w:val="006A32DC"/>
    <w:rsid w:val="006A37C0"/>
    <w:rsid w:val="006A3EFD"/>
    <w:rsid w:val="006A3FA1"/>
    <w:rsid w:val="006A4404"/>
    <w:rsid w:val="006A45E2"/>
    <w:rsid w:val="006A4ACF"/>
    <w:rsid w:val="006A53A9"/>
    <w:rsid w:val="006A5589"/>
    <w:rsid w:val="006A56F7"/>
    <w:rsid w:val="006A5CD4"/>
    <w:rsid w:val="006A61FE"/>
    <w:rsid w:val="006A66E0"/>
    <w:rsid w:val="006A6870"/>
    <w:rsid w:val="006A6909"/>
    <w:rsid w:val="006A6FC1"/>
    <w:rsid w:val="006A709F"/>
    <w:rsid w:val="006A72BA"/>
    <w:rsid w:val="006A772E"/>
    <w:rsid w:val="006A7A30"/>
    <w:rsid w:val="006A7BC5"/>
    <w:rsid w:val="006A7E23"/>
    <w:rsid w:val="006B00F3"/>
    <w:rsid w:val="006B010A"/>
    <w:rsid w:val="006B0314"/>
    <w:rsid w:val="006B0827"/>
    <w:rsid w:val="006B09BD"/>
    <w:rsid w:val="006B10A5"/>
    <w:rsid w:val="006B139F"/>
    <w:rsid w:val="006B1AFD"/>
    <w:rsid w:val="006B1B09"/>
    <w:rsid w:val="006B1B63"/>
    <w:rsid w:val="006B2391"/>
    <w:rsid w:val="006B249B"/>
    <w:rsid w:val="006B25B0"/>
    <w:rsid w:val="006B2748"/>
    <w:rsid w:val="006B298A"/>
    <w:rsid w:val="006B2A1B"/>
    <w:rsid w:val="006B32CC"/>
    <w:rsid w:val="006B3605"/>
    <w:rsid w:val="006B3B4E"/>
    <w:rsid w:val="006B3CF6"/>
    <w:rsid w:val="006B435D"/>
    <w:rsid w:val="006B455B"/>
    <w:rsid w:val="006B46C0"/>
    <w:rsid w:val="006B47C4"/>
    <w:rsid w:val="006B4B10"/>
    <w:rsid w:val="006B4D8E"/>
    <w:rsid w:val="006B5AA0"/>
    <w:rsid w:val="006B5BEF"/>
    <w:rsid w:val="006B6123"/>
    <w:rsid w:val="006B645E"/>
    <w:rsid w:val="006B679E"/>
    <w:rsid w:val="006B6E62"/>
    <w:rsid w:val="006B6E85"/>
    <w:rsid w:val="006B705C"/>
    <w:rsid w:val="006B77C6"/>
    <w:rsid w:val="006B78A5"/>
    <w:rsid w:val="006B7AF8"/>
    <w:rsid w:val="006C00BC"/>
    <w:rsid w:val="006C02AA"/>
    <w:rsid w:val="006C0576"/>
    <w:rsid w:val="006C0A59"/>
    <w:rsid w:val="006C0B3A"/>
    <w:rsid w:val="006C1487"/>
    <w:rsid w:val="006C14A5"/>
    <w:rsid w:val="006C14AF"/>
    <w:rsid w:val="006C14C2"/>
    <w:rsid w:val="006C161C"/>
    <w:rsid w:val="006C22AC"/>
    <w:rsid w:val="006C2418"/>
    <w:rsid w:val="006C2A17"/>
    <w:rsid w:val="006C2C1D"/>
    <w:rsid w:val="006C3003"/>
    <w:rsid w:val="006C337D"/>
    <w:rsid w:val="006C3618"/>
    <w:rsid w:val="006C3BE1"/>
    <w:rsid w:val="006C3C75"/>
    <w:rsid w:val="006C3C88"/>
    <w:rsid w:val="006C3E1E"/>
    <w:rsid w:val="006C4104"/>
    <w:rsid w:val="006C47BB"/>
    <w:rsid w:val="006C4F49"/>
    <w:rsid w:val="006C5273"/>
    <w:rsid w:val="006C5895"/>
    <w:rsid w:val="006C5A0A"/>
    <w:rsid w:val="006C5A21"/>
    <w:rsid w:val="006C5F80"/>
    <w:rsid w:val="006C62B1"/>
    <w:rsid w:val="006C64DE"/>
    <w:rsid w:val="006C650B"/>
    <w:rsid w:val="006C6AA3"/>
    <w:rsid w:val="006C6E48"/>
    <w:rsid w:val="006C6E51"/>
    <w:rsid w:val="006C6EB6"/>
    <w:rsid w:val="006C76EB"/>
    <w:rsid w:val="006C7F94"/>
    <w:rsid w:val="006D04EF"/>
    <w:rsid w:val="006D0543"/>
    <w:rsid w:val="006D0957"/>
    <w:rsid w:val="006D0AF5"/>
    <w:rsid w:val="006D0D5D"/>
    <w:rsid w:val="006D0DF4"/>
    <w:rsid w:val="006D105A"/>
    <w:rsid w:val="006D1552"/>
    <w:rsid w:val="006D1563"/>
    <w:rsid w:val="006D1B3D"/>
    <w:rsid w:val="006D1DE2"/>
    <w:rsid w:val="006D1E62"/>
    <w:rsid w:val="006D20EE"/>
    <w:rsid w:val="006D2527"/>
    <w:rsid w:val="006D2BAE"/>
    <w:rsid w:val="006D2E33"/>
    <w:rsid w:val="006D2FA4"/>
    <w:rsid w:val="006D3380"/>
    <w:rsid w:val="006D33E2"/>
    <w:rsid w:val="006D389D"/>
    <w:rsid w:val="006D38C0"/>
    <w:rsid w:val="006D3B9D"/>
    <w:rsid w:val="006D3CF5"/>
    <w:rsid w:val="006D3E43"/>
    <w:rsid w:val="006D3F00"/>
    <w:rsid w:val="006D3FD7"/>
    <w:rsid w:val="006D431E"/>
    <w:rsid w:val="006D43EA"/>
    <w:rsid w:val="006D46D8"/>
    <w:rsid w:val="006D47B5"/>
    <w:rsid w:val="006D47D5"/>
    <w:rsid w:val="006D496D"/>
    <w:rsid w:val="006D4C70"/>
    <w:rsid w:val="006D4ED6"/>
    <w:rsid w:val="006D51B5"/>
    <w:rsid w:val="006D54FB"/>
    <w:rsid w:val="006D57B5"/>
    <w:rsid w:val="006D5AB3"/>
    <w:rsid w:val="006D5BF7"/>
    <w:rsid w:val="006D5C67"/>
    <w:rsid w:val="006D5CB6"/>
    <w:rsid w:val="006D5E10"/>
    <w:rsid w:val="006D6394"/>
    <w:rsid w:val="006D63F4"/>
    <w:rsid w:val="006D646E"/>
    <w:rsid w:val="006D67AD"/>
    <w:rsid w:val="006D6ED0"/>
    <w:rsid w:val="006D7251"/>
    <w:rsid w:val="006D7A08"/>
    <w:rsid w:val="006D7A6E"/>
    <w:rsid w:val="006D7A9A"/>
    <w:rsid w:val="006E0124"/>
    <w:rsid w:val="006E03EF"/>
    <w:rsid w:val="006E040C"/>
    <w:rsid w:val="006E063E"/>
    <w:rsid w:val="006E0DC7"/>
    <w:rsid w:val="006E14E3"/>
    <w:rsid w:val="006E2082"/>
    <w:rsid w:val="006E24FF"/>
    <w:rsid w:val="006E2672"/>
    <w:rsid w:val="006E2871"/>
    <w:rsid w:val="006E2FB0"/>
    <w:rsid w:val="006E3271"/>
    <w:rsid w:val="006E3A81"/>
    <w:rsid w:val="006E3CBF"/>
    <w:rsid w:val="006E4583"/>
    <w:rsid w:val="006E461E"/>
    <w:rsid w:val="006E46F2"/>
    <w:rsid w:val="006E53A4"/>
    <w:rsid w:val="006E547B"/>
    <w:rsid w:val="006E55B1"/>
    <w:rsid w:val="006E5AAA"/>
    <w:rsid w:val="006E5CB3"/>
    <w:rsid w:val="006E5E52"/>
    <w:rsid w:val="006E5F32"/>
    <w:rsid w:val="006E5F93"/>
    <w:rsid w:val="006E62ED"/>
    <w:rsid w:val="006E6357"/>
    <w:rsid w:val="006E7165"/>
    <w:rsid w:val="006E7639"/>
    <w:rsid w:val="006E77CA"/>
    <w:rsid w:val="006E7A33"/>
    <w:rsid w:val="006F004C"/>
    <w:rsid w:val="006F056B"/>
    <w:rsid w:val="006F05C1"/>
    <w:rsid w:val="006F0A8E"/>
    <w:rsid w:val="006F0ADE"/>
    <w:rsid w:val="006F0BBB"/>
    <w:rsid w:val="006F0F56"/>
    <w:rsid w:val="006F1083"/>
    <w:rsid w:val="006F1541"/>
    <w:rsid w:val="006F16F4"/>
    <w:rsid w:val="006F1BCF"/>
    <w:rsid w:val="006F22C6"/>
    <w:rsid w:val="006F2703"/>
    <w:rsid w:val="006F2CCA"/>
    <w:rsid w:val="006F2FD3"/>
    <w:rsid w:val="006F33CC"/>
    <w:rsid w:val="006F35D7"/>
    <w:rsid w:val="006F3722"/>
    <w:rsid w:val="006F37E7"/>
    <w:rsid w:val="006F3B45"/>
    <w:rsid w:val="006F3C7E"/>
    <w:rsid w:val="006F3D79"/>
    <w:rsid w:val="006F45BD"/>
    <w:rsid w:val="006F4637"/>
    <w:rsid w:val="006F4B7D"/>
    <w:rsid w:val="006F4D00"/>
    <w:rsid w:val="006F506A"/>
    <w:rsid w:val="006F518C"/>
    <w:rsid w:val="006F5556"/>
    <w:rsid w:val="006F55C1"/>
    <w:rsid w:val="006F55F2"/>
    <w:rsid w:val="006F5870"/>
    <w:rsid w:val="006F5A8C"/>
    <w:rsid w:val="006F5CDA"/>
    <w:rsid w:val="006F5E27"/>
    <w:rsid w:val="006F6076"/>
    <w:rsid w:val="006F6103"/>
    <w:rsid w:val="006F61EF"/>
    <w:rsid w:val="006F6432"/>
    <w:rsid w:val="006F6689"/>
    <w:rsid w:val="006F6799"/>
    <w:rsid w:val="006F68F9"/>
    <w:rsid w:val="006F6A87"/>
    <w:rsid w:val="006F6D4D"/>
    <w:rsid w:val="006F6EF6"/>
    <w:rsid w:val="006F7CE5"/>
    <w:rsid w:val="007003A8"/>
    <w:rsid w:val="00700914"/>
    <w:rsid w:val="00700C22"/>
    <w:rsid w:val="00700D29"/>
    <w:rsid w:val="00700FE9"/>
    <w:rsid w:val="00701489"/>
    <w:rsid w:val="0070159B"/>
    <w:rsid w:val="00701AAB"/>
    <w:rsid w:val="00701FDF"/>
    <w:rsid w:val="007021FF"/>
    <w:rsid w:val="0070295B"/>
    <w:rsid w:val="00702A88"/>
    <w:rsid w:val="00702AF6"/>
    <w:rsid w:val="007045D8"/>
    <w:rsid w:val="007048FE"/>
    <w:rsid w:val="00704B44"/>
    <w:rsid w:val="0070534E"/>
    <w:rsid w:val="00705612"/>
    <w:rsid w:val="00705732"/>
    <w:rsid w:val="00705E69"/>
    <w:rsid w:val="00706043"/>
    <w:rsid w:val="0070694B"/>
    <w:rsid w:val="00706B78"/>
    <w:rsid w:val="00706B99"/>
    <w:rsid w:val="00707017"/>
    <w:rsid w:val="0070703F"/>
    <w:rsid w:val="00707375"/>
    <w:rsid w:val="0070790A"/>
    <w:rsid w:val="00707AC5"/>
    <w:rsid w:val="007102D2"/>
    <w:rsid w:val="007105E4"/>
    <w:rsid w:val="00710749"/>
    <w:rsid w:val="00710979"/>
    <w:rsid w:val="00710C79"/>
    <w:rsid w:val="00711358"/>
    <w:rsid w:val="007115C4"/>
    <w:rsid w:val="00711B10"/>
    <w:rsid w:val="00711D77"/>
    <w:rsid w:val="007122D3"/>
    <w:rsid w:val="007123CA"/>
    <w:rsid w:val="00712653"/>
    <w:rsid w:val="00712A4B"/>
    <w:rsid w:val="007131CF"/>
    <w:rsid w:val="007133A7"/>
    <w:rsid w:val="00713528"/>
    <w:rsid w:val="00713633"/>
    <w:rsid w:val="0071363B"/>
    <w:rsid w:val="00713948"/>
    <w:rsid w:val="0071395A"/>
    <w:rsid w:val="00714799"/>
    <w:rsid w:val="0071481D"/>
    <w:rsid w:val="00714927"/>
    <w:rsid w:val="00715030"/>
    <w:rsid w:val="00715201"/>
    <w:rsid w:val="007158EF"/>
    <w:rsid w:val="00715965"/>
    <w:rsid w:val="00715AD7"/>
    <w:rsid w:val="00715ADA"/>
    <w:rsid w:val="00715B73"/>
    <w:rsid w:val="00715C15"/>
    <w:rsid w:val="00715CA7"/>
    <w:rsid w:val="007161D7"/>
    <w:rsid w:val="007161F8"/>
    <w:rsid w:val="00716AEB"/>
    <w:rsid w:val="00716F92"/>
    <w:rsid w:val="00717073"/>
    <w:rsid w:val="00717435"/>
    <w:rsid w:val="007176B2"/>
    <w:rsid w:val="00717C42"/>
    <w:rsid w:val="00717E6C"/>
    <w:rsid w:val="00720332"/>
    <w:rsid w:val="0072048A"/>
    <w:rsid w:val="00720813"/>
    <w:rsid w:val="00720980"/>
    <w:rsid w:val="007209FF"/>
    <w:rsid w:val="0072106F"/>
    <w:rsid w:val="00721275"/>
    <w:rsid w:val="0072141A"/>
    <w:rsid w:val="00721A82"/>
    <w:rsid w:val="0072210D"/>
    <w:rsid w:val="00722449"/>
    <w:rsid w:val="00722938"/>
    <w:rsid w:val="00723576"/>
    <w:rsid w:val="00723A82"/>
    <w:rsid w:val="00723B34"/>
    <w:rsid w:val="00723EEA"/>
    <w:rsid w:val="0072429D"/>
    <w:rsid w:val="007243DF"/>
    <w:rsid w:val="0072461F"/>
    <w:rsid w:val="007247A6"/>
    <w:rsid w:val="007247B9"/>
    <w:rsid w:val="0072481E"/>
    <w:rsid w:val="00724AFB"/>
    <w:rsid w:val="00724C75"/>
    <w:rsid w:val="00724D18"/>
    <w:rsid w:val="0072572C"/>
    <w:rsid w:val="00725BC0"/>
    <w:rsid w:val="00725CF0"/>
    <w:rsid w:val="00725D1D"/>
    <w:rsid w:val="00726047"/>
    <w:rsid w:val="007265C6"/>
    <w:rsid w:val="007267C0"/>
    <w:rsid w:val="00726E8B"/>
    <w:rsid w:val="00726F67"/>
    <w:rsid w:val="007274E9"/>
    <w:rsid w:val="0072789A"/>
    <w:rsid w:val="0072793B"/>
    <w:rsid w:val="00727C97"/>
    <w:rsid w:val="00727DC6"/>
    <w:rsid w:val="00730383"/>
    <w:rsid w:val="0073097F"/>
    <w:rsid w:val="00730AF8"/>
    <w:rsid w:val="00730C06"/>
    <w:rsid w:val="0073109E"/>
    <w:rsid w:val="00731142"/>
    <w:rsid w:val="007314C9"/>
    <w:rsid w:val="007318C9"/>
    <w:rsid w:val="007318E4"/>
    <w:rsid w:val="007319B4"/>
    <w:rsid w:val="00731DF6"/>
    <w:rsid w:val="00731E39"/>
    <w:rsid w:val="00731E96"/>
    <w:rsid w:val="007323B1"/>
    <w:rsid w:val="007325EF"/>
    <w:rsid w:val="00732F92"/>
    <w:rsid w:val="0073301E"/>
    <w:rsid w:val="007333D6"/>
    <w:rsid w:val="007335A6"/>
    <w:rsid w:val="00733B64"/>
    <w:rsid w:val="007341B4"/>
    <w:rsid w:val="0073427E"/>
    <w:rsid w:val="007346CD"/>
    <w:rsid w:val="007348E2"/>
    <w:rsid w:val="00734B94"/>
    <w:rsid w:val="0073508E"/>
    <w:rsid w:val="007353B9"/>
    <w:rsid w:val="00735ADC"/>
    <w:rsid w:val="00735BE0"/>
    <w:rsid w:val="00735EEE"/>
    <w:rsid w:val="0073633E"/>
    <w:rsid w:val="00736A5A"/>
    <w:rsid w:val="00736B29"/>
    <w:rsid w:val="00736F8B"/>
    <w:rsid w:val="00737209"/>
    <w:rsid w:val="007379FA"/>
    <w:rsid w:val="00737E4F"/>
    <w:rsid w:val="00737E63"/>
    <w:rsid w:val="00737ED2"/>
    <w:rsid w:val="00737F98"/>
    <w:rsid w:val="00740127"/>
    <w:rsid w:val="0074089D"/>
    <w:rsid w:val="0074089E"/>
    <w:rsid w:val="00742BC7"/>
    <w:rsid w:val="00743D7F"/>
    <w:rsid w:val="0074536B"/>
    <w:rsid w:val="007454DC"/>
    <w:rsid w:val="0074559A"/>
    <w:rsid w:val="00745668"/>
    <w:rsid w:val="00746552"/>
    <w:rsid w:val="00746A10"/>
    <w:rsid w:val="00746CDA"/>
    <w:rsid w:val="00746DFB"/>
    <w:rsid w:val="007472EF"/>
    <w:rsid w:val="0074760C"/>
    <w:rsid w:val="00747BB5"/>
    <w:rsid w:val="00747CA0"/>
    <w:rsid w:val="00747D38"/>
    <w:rsid w:val="007504E1"/>
    <w:rsid w:val="00750BC9"/>
    <w:rsid w:val="007516FA"/>
    <w:rsid w:val="007524D5"/>
    <w:rsid w:val="00752AA4"/>
    <w:rsid w:val="00753447"/>
    <w:rsid w:val="00753499"/>
    <w:rsid w:val="007537FF"/>
    <w:rsid w:val="00753A27"/>
    <w:rsid w:val="00753C95"/>
    <w:rsid w:val="00753F90"/>
    <w:rsid w:val="0075443F"/>
    <w:rsid w:val="007547D1"/>
    <w:rsid w:val="0075483E"/>
    <w:rsid w:val="0075487A"/>
    <w:rsid w:val="0075496A"/>
    <w:rsid w:val="00754982"/>
    <w:rsid w:val="0075499B"/>
    <w:rsid w:val="00754CB4"/>
    <w:rsid w:val="0075512F"/>
    <w:rsid w:val="007554C3"/>
    <w:rsid w:val="007559CF"/>
    <w:rsid w:val="00755AA1"/>
    <w:rsid w:val="00756B25"/>
    <w:rsid w:val="00756BAC"/>
    <w:rsid w:val="00756FF6"/>
    <w:rsid w:val="00757016"/>
    <w:rsid w:val="00757DBF"/>
    <w:rsid w:val="00757E8D"/>
    <w:rsid w:val="00757EEF"/>
    <w:rsid w:val="007600BA"/>
    <w:rsid w:val="007603DF"/>
    <w:rsid w:val="0076083C"/>
    <w:rsid w:val="00760B91"/>
    <w:rsid w:val="00760F14"/>
    <w:rsid w:val="00760F4C"/>
    <w:rsid w:val="00761609"/>
    <w:rsid w:val="0076178E"/>
    <w:rsid w:val="00761896"/>
    <w:rsid w:val="00761D9F"/>
    <w:rsid w:val="00761E38"/>
    <w:rsid w:val="0076226A"/>
    <w:rsid w:val="007627EA"/>
    <w:rsid w:val="0076284D"/>
    <w:rsid w:val="00762AF6"/>
    <w:rsid w:val="00762CCD"/>
    <w:rsid w:val="007632AA"/>
    <w:rsid w:val="00764B6C"/>
    <w:rsid w:val="00764B6F"/>
    <w:rsid w:val="00764CEE"/>
    <w:rsid w:val="00764F7D"/>
    <w:rsid w:val="00765365"/>
    <w:rsid w:val="00765953"/>
    <w:rsid w:val="00765ACD"/>
    <w:rsid w:val="00765B23"/>
    <w:rsid w:val="00765C09"/>
    <w:rsid w:val="00766160"/>
    <w:rsid w:val="0076626E"/>
    <w:rsid w:val="007662CD"/>
    <w:rsid w:val="0076651E"/>
    <w:rsid w:val="007666BA"/>
    <w:rsid w:val="007667B3"/>
    <w:rsid w:val="007667FC"/>
    <w:rsid w:val="00766889"/>
    <w:rsid w:val="00766B7C"/>
    <w:rsid w:val="00766CFF"/>
    <w:rsid w:val="00766D3B"/>
    <w:rsid w:val="00767075"/>
    <w:rsid w:val="00767557"/>
    <w:rsid w:val="00767A7E"/>
    <w:rsid w:val="00767C3B"/>
    <w:rsid w:val="00767E56"/>
    <w:rsid w:val="00767FB5"/>
    <w:rsid w:val="00770759"/>
    <w:rsid w:val="00770AC4"/>
    <w:rsid w:val="00770AF0"/>
    <w:rsid w:val="00770BA1"/>
    <w:rsid w:val="00770BD1"/>
    <w:rsid w:val="00770E68"/>
    <w:rsid w:val="0077100A"/>
    <w:rsid w:val="007716D1"/>
    <w:rsid w:val="0077191A"/>
    <w:rsid w:val="00771A62"/>
    <w:rsid w:val="0077206C"/>
    <w:rsid w:val="00772162"/>
    <w:rsid w:val="00772232"/>
    <w:rsid w:val="007722A6"/>
    <w:rsid w:val="007723F6"/>
    <w:rsid w:val="007733CB"/>
    <w:rsid w:val="007737C3"/>
    <w:rsid w:val="00773EC6"/>
    <w:rsid w:val="0077481D"/>
    <w:rsid w:val="00774C2B"/>
    <w:rsid w:val="007753BB"/>
    <w:rsid w:val="0077568A"/>
    <w:rsid w:val="00775806"/>
    <w:rsid w:val="0077663E"/>
    <w:rsid w:val="007766F9"/>
    <w:rsid w:val="00776C58"/>
    <w:rsid w:val="00776D30"/>
    <w:rsid w:val="00777A6B"/>
    <w:rsid w:val="00777AB8"/>
    <w:rsid w:val="00780CDD"/>
    <w:rsid w:val="00780DA7"/>
    <w:rsid w:val="00780DCF"/>
    <w:rsid w:val="00781364"/>
    <w:rsid w:val="007814CC"/>
    <w:rsid w:val="007815CE"/>
    <w:rsid w:val="007817DF"/>
    <w:rsid w:val="007829F6"/>
    <w:rsid w:val="00782A7A"/>
    <w:rsid w:val="00782DFB"/>
    <w:rsid w:val="007833BA"/>
    <w:rsid w:val="00783683"/>
    <w:rsid w:val="007837C1"/>
    <w:rsid w:val="007838C7"/>
    <w:rsid w:val="00783E5E"/>
    <w:rsid w:val="00783E79"/>
    <w:rsid w:val="007841B1"/>
    <w:rsid w:val="0078428C"/>
    <w:rsid w:val="007846C5"/>
    <w:rsid w:val="0078470F"/>
    <w:rsid w:val="00784788"/>
    <w:rsid w:val="0078483A"/>
    <w:rsid w:val="00784FCB"/>
    <w:rsid w:val="007855E9"/>
    <w:rsid w:val="0078588A"/>
    <w:rsid w:val="00785898"/>
    <w:rsid w:val="00786463"/>
    <w:rsid w:val="007869EA"/>
    <w:rsid w:val="00786DFD"/>
    <w:rsid w:val="007870D5"/>
    <w:rsid w:val="00787191"/>
    <w:rsid w:val="0078766B"/>
    <w:rsid w:val="00790190"/>
    <w:rsid w:val="007901C2"/>
    <w:rsid w:val="0079076C"/>
    <w:rsid w:val="0079088E"/>
    <w:rsid w:val="00790C3E"/>
    <w:rsid w:val="007910AA"/>
    <w:rsid w:val="007911BE"/>
    <w:rsid w:val="0079133A"/>
    <w:rsid w:val="0079153D"/>
    <w:rsid w:val="00791AA7"/>
    <w:rsid w:val="00791B16"/>
    <w:rsid w:val="00791D75"/>
    <w:rsid w:val="00792498"/>
    <w:rsid w:val="007924A2"/>
    <w:rsid w:val="007927E2"/>
    <w:rsid w:val="00792A8E"/>
    <w:rsid w:val="00792CCC"/>
    <w:rsid w:val="0079342A"/>
    <w:rsid w:val="00793691"/>
    <w:rsid w:val="007936A3"/>
    <w:rsid w:val="007938CF"/>
    <w:rsid w:val="007938D8"/>
    <w:rsid w:val="00793EC2"/>
    <w:rsid w:val="007940F7"/>
    <w:rsid w:val="007943D5"/>
    <w:rsid w:val="007946A9"/>
    <w:rsid w:val="007950A8"/>
    <w:rsid w:val="007953D9"/>
    <w:rsid w:val="007957A4"/>
    <w:rsid w:val="00795801"/>
    <w:rsid w:val="007963E2"/>
    <w:rsid w:val="007969FB"/>
    <w:rsid w:val="00796DE9"/>
    <w:rsid w:val="00796DFA"/>
    <w:rsid w:val="007972EC"/>
    <w:rsid w:val="00797DD8"/>
    <w:rsid w:val="00797E68"/>
    <w:rsid w:val="007A047E"/>
    <w:rsid w:val="007A0522"/>
    <w:rsid w:val="007A0A66"/>
    <w:rsid w:val="007A126D"/>
    <w:rsid w:val="007A17BA"/>
    <w:rsid w:val="007A17BD"/>
    <w:rsid w:val="007A19CC"/>
    <w:rsid w:val="007A1B55"/>
    <w:rsid w:val="007A2C78"/>
    <w:rsid w:val="007A2F8E"/>
    <w:rsid w:val="007A353E"/>
    <w:rsid w:val="007A3603"/>
    <w:rsid w:val="007A387D"/>
    <w:rsid w:val="007A3E27"/>
    <w:rsid w:val="007A3F15"/>
    <w:rsid w:val="007A410A"/>
    <w:rsid w:val="007A4150"/>
    <w:rsid w:val="007A42B6"/>
    <w:rsid w:val="007A4470"/>
    <w:rsid w:val="007A44E1"/>
    <w:rsid w:val="007A4571"/>
    <w:rsid w:val="007A462E"/>
    <w:rsid w:val="007A46C9"/>
    <w:rsid w:val="007A482D"/>
    <w:rsid w:val="007A4A69"/>
    <w:rsid w:val="007A4CC1"/>
    <w:rsid w:val="007A4EA9"/>
    <w:rsid w:val="007A4FE0"/>
    <w:rsid w:val="007A5128"/>
    <w:rsid w:val="007A518E"/>
    <w:rsid w:val="007A535F"/>
    <w:rsid w:val="007A54AE"/>
    <w:rsid w:val="007A5726"/>
    <w:rsid w:val="007A5817"/>
    <w:rsid w:val="007A60BD"/>
    <w:rsid w:val="007A61F1"/>
    <w:rsid w:val="007A667B"/>
    <w:rsid w:val="007A699F"/>
    <w:rsid w:val="007A6A53"/>
    <w:rsid w:val="007A6C63"/>
    <w:rsid w:val="007A6CCC"/>
    <w:rsid w:val="007A70D2"/>
    <w:rsid w:val="007A714F"/>
    <w:rsid w:val="007A7299"/>
    <w:rsid w:val="007A78CC"/>
    <w:rsid w:val="007A7D67"/>
    <w:rsid w:val="007A7DF1"/>
    <w:rsid w:val="007B0405"/>
    <w:rsid w:val="007B0483"/>
    <w:rsid w:val="007B06FC"/>
    <w:rsid w:val="007B09FF"/>
    <w:rsid w:val="007B0B28"/>
    <w:rsid w:val="007B0B6B"/>
    <w:rsid w:val="007B0DC4"/>
    <w:rsid w:val="007B0DDA"/>
    <w:rsid w:val="007B142E"/>
    <w:rsid w:val="007B1DD1"/>
    <w:rsid w:val="007B1E96"/>
    <w:rsid w:val="007B1EE5"/>
    <w:rsid w:val="007B20C4"/>
    <w:rsid w:val="007B20EE"/>
    <w:rsid w:val="007B284B"/>
    <w:rsid w:val="007B2A9C"/>
    <w:rsid w:val="007B2ECA"/>
    <w:rsid w:val="007B2EE1"/>
    <w:rsid w:val="007B3005"/>
    <w:rsid w:val="007B302F"/>
    <w:rsid w:val="007B31A7"/>
    <w:rsid w:val="007B3435"/>
    <w:rsid w:val="007B3EF7"/>
    <w:rsid w:val="007B47AB"/>
    <w:rsid w:val="007B4949"/>
    <w:rsid w:val="007B4C0E"/>
    <w:rsid w:val="007B5292"/>
    <w:rsid w:val="007B5909"/>
    <w:rsid w:val="007B5F0A"/>
    <w:rsid w:val="007B604C"/>
    <w:rsid w:val="007B614D"/>
    <w:rsid w:val="007B61B8"/>
    <w:rsid w:val="007B659A"/>
    <w:rsid w:val="007B7209"/>
    <w:rsid w:val="007B7778"/>
    <w:rsid w:val="007B7AD2"/>
    <w:rsid w:val="007B7B03"/>
    <w:rsid w:val="007C0042"/>
    <w:rsid w:val="007C0102"/>
    <w:rsid w:val="007C05A2"/>
    <w:rsid w:val="007C0669"/>
    <w:rsid w:val="007C08C1"/>
    <w:rsid w:val="007C11B0"/>
    <w:rsid w:val="007C18B9"/>
    <w:rsid w:val="007C1F3C"/>
    <w:rsid w:val="007C1F6A"/>
    <w:rsid w:val="007C2CBA"/>
    <w:rsid w:val="007C34C9"/>
    <w:rsid w:val="007C35B2"/>
    <w:rsid w:val="007C39D6"/>
    <w:rsid w:val="007C3E14"/>
    <w:rsid w:val="007C4984"/>
    <w:rsid w:val="007C4C16"/>
    <w:rsid w:val="007C4CFD"/>
    <w:rsid w:val="007C57CC"/>
    <w:rsid w:val="007C5C2C"/>
    <w:rsid w:val="007C5CAA"/>
    <w:rsid w:val="007C5D28"/>
    <w:rsid w:val="007C5ECC"/>
    <w:rsid w:val="007C6136"/>
    <w:rsid w:val="007C6384"/>
    <w:rsid w:val="007C6432"/>
    <w:rsid w:val="007C6476"/>
    <w:rsid w:val="007C6A89"/>
    <w:rsid w:val="007C6AC8"/>
    <w:rsid w:val="007C6B07"/>
    <w:rsid w:val="007C777F"/>
    <w:rsid w:val="007C7C7B"/>
    <w:rsid w:val="007D02BD"/>
    <w:rsid w:val="007D0D78"/>
    <w:rsid w:val="007D13D3"/>
    <w:rsid w:val="007D1BD4"/>
    <w:rsid w:val="007D21BF"/>
    <w:rsid w:val="007D21C9"/>
    <w:rsid w:val="007D2531"/>
    <w:rsid w:val="007D2632"/>
    <w:rsid w:val="007D2774"/>
    <w:rsid w:val="007D2882"/>
    <w:rsid w:val="007D2A6C"/>
    <w:rsid w:val="007D2B5F"/>
    <w:rsid w:val="007D2CD0"/>
    <w:rsid w:val="007D3311"/>
    <w:rsid w:val="007D33B1"/>
    <w:rsid w:val="007D378E"/>
    <w:rsid w:val="007D3BEB"/>
    <w:rsid w:val="007D3CD3"/>
    <w:rsid w:val="007D4270"/>
    <w:rsid w:val="007D4A03"/>
    <w:rsid w:val="007D4AAB"/>
    <w:rsid w:val="007D4C97"/>
    <w:rsid w:val="007D50A1"/>
    <w:rsid w:val="007D5405"/>
    <w:rsid w:val="007D553C"/>
    <w:rsid w:val="007D554D"/>
    <w:rsid w:val="007D577C"/>
    <w:rsid w:val="007D58D6"/>
    <w:rsid w:val="007D5A68"/>
    <w:rsid w:val="007D5C55"/>
    <w:rsid w:val="007D5F15"/>
    <w:rsid w:val="007D6A0D"/>
    <w:rsid w:val="007D6B3C"/>
    <w:rsid w:val="007D7498"/>
    <w:rsid w:val="007D7523"/>
    <w:rsid w:val="007D75D8"/>
    <w:rsid w:val="007D79AE"/>
    <w:rsid w:val="007D7A4A"/>
    <w:rsid w:val="007D7A7F"/>
    <w:rsid w:val="007D7AA8"/>
    <w:rsid w:val="007E0104"/>
    <w:rsid w:val="007E066B"/>
    <w:rsid w:val="007E1241"/>
    <w:rsid w:val="007E19AF"/>
    <w:rsid w:val="007E1C49"/>
    <w:rsid w:val="007E1C83"/>
    <w:rsid w:val="007E1CD3"/>
    <w:rsid w:val="007E2097"/>
    <w:rsid w:val="007E2DEE"/>
    <w:rsid w:val="007E318C"/>
    <w:rsid w:val="007E34D2"/>
    <w:rsid w:val="007E3C18"/>
    <w:rsid w:val="007E3CD7"/>
    <w:rsid w:val="007E4551"/>
    <w:rsid w:val="007E45DB"/>
    <w:rsid w:val="007E4641"/>
    <w:rsid w:val="007E4856"/>
    <w:rsid w:val="007E49C7"/>
    <w:rsid w:val="007E4C3B"/>
    <w:rsid w:val="007E5188"/>
    <w:rsid w:val="007E5B9D"/>
    <w:rsid w:val="007E6004"/>
    <w:rsid w:val="007E6303"/>
    <w:rsid w:val="007E6F82"/>
    <w:rsid w:val="007E7096"/>
    <w:rsid w:val="007E7417"/>
    <w:rsid w:val="007E7679"/>
    <w:rsid w:val="007E78A2"/>
    <w:rsid w:val="007E79F6"/>
    <w:rsid w:val="007E7DD5"/>
    <w:rsid w:val="007F00F9"/>
    <w:rsid w:val="007F0894"/>
    <w:rsid w:val="007F0B07"/>
    <w:rsid w:val="007F0BC6"/>
    <w:rsid w:val="007F0DC9"/>
    <w:rsid w:val="007F1FE9"/>
    <w:rsid w:val="007F21EE"/>
    <w:rsid w:val="007F2A7D"/>
    <w:rsid w:val="007F2E48"/>
    <w:rsid w:val="007F2E8A"/>
    <w:rsid w:val="007F31E9"/>
    <w:rsid w:val="007F3916"/>
    <w:rsid w:val="007F3D19"/>
    <w:rsid w:val="007F3DDF"/>
    <w:rsid w:val="007F45D3"/>
    <w:rsid w:val="007F4C1E"/>
    <w:rsid w:val="007F4EDE"/>
    <w:rsid w:val="007F501B"/>
    <w:rsid w:val="007F5039"/>
    <w:rsid w:val="007F5187"/>
    <w:rsid w:val="007F5227"/>
    <w:rsid w:val="007F5730"/>
    <w:rsid w:val="007F58DD"/>
    <w:rsid w:val="007F5BFF"/>
    <w:rsid w:val="007F5C75"/>
    <w:rsid w:val="007F5CD8"/>
    <w:rsid w:val="007F5D03"/>
    <w:rsid w:val="007F6782"/>
    <w:rsid w:val="007F69C8"/>
    <w:rsid w:val="007F7141"/>
    <w:rsid w:val="007F73F2"/>
    <w:rsid w:val="007F76BC"/>
    <w:rsid w:val="007F7893"/>
    <w:rsid w:val="007F78A8"/>
    <w:rsid w:val="007F7C06"/>
    <w:rsid w:val="007F7FFB"/>
    <w:rsid w:val="00800413"/>
    <w:rsid w:val="00800C0B"/>
    <w:rsid w:val="00800E3A"/>
    <w:rsid w:val="00800E41"/>
    <w:rsid w:val="00801895"/>
    <w:rsid w:val="0080196E"/>
    <w:rsid w:val="00802A33"/>
    <w:rsid w:val="00802B0B"/>
    <w:rsid w:val="00802DE7"/>
    <w:rsid w:val="0080333B"/>
    <w:rsid w:val="0080333E"/>
    <w:rsid w:val="0080345B"/>
    <w:rsid w:val="0080381A"/>
    <w:rsid w:val="008038A9"/>
    <w:rsid w:val="00803995"/>
    <w:rsid w:val="00803CE5"/>
    <w:rsid w:val="008040FE"/>
    <w:rsid w:val="00804140"/>
    <w:rsid w:val="0080472D"/>
    <w:rsid w:val="0080491C"/>
    <w:rsid w:val="008053A5"/>
    <w:rsid w:val="00805F56"/>
    <w:rsid w:val="00806ED4"/>
    <w:rsid w:val="00807572"/>
    <w:rsid w:val="00807BB3"/>
    <w:rsid w:val="00807FC8"/>
    <w:rsid w:val="00807FD4"/>
    <w:rsid w:val="00810601"/>
    <w:rsid w:val="00810F15"/>
    <w:rsid w:val="00810F2C"/>
    <w:rsid w:val="00810FE8"/>
    <w:rsid w:val="00811D3E"/>
    <w:rsid w:val="00811DE2"/>
    <w:rsid w:val="0081238C"/>
    <w:rsid w:val="00812AD7"/>
    <w:rsid w:val="00812D5E"/>
    <w:rsid w:val="00812F50"/>
    <w:rsid w:val="008136AA"/>
    <w:rsid w:val="00813A09"/>
    <w:rsid w:val="00813CFA"/>
    <w:rsid w:val="00813D0E"/>
    <w:rsid w:val="00813F7D"/>
    <w:rsid w:val="00814346"/>
    <w:rsid w:val="0081485B"/>
    <w:rsid w:val="00814CF0"/>
    <w:rsid w:val="00814E36"/>
    <w:rsid w:val="00814E9B"/>
    <w:rsid w:val="00814F58"/>
    <w:rsid w:val="008152F4"/>
    <w:rsid w:val="008152F8"/>
    <w:rsid w:val="008154BC"/>
    <w:rsid w:val="00815573"/>
    <w:rsid w:val="00815824"/>
    <w:rsid w:val="00815879"/>
    <w:rsid w:val="008164DE"/>
    <w:rsid w:val="008167A7"/>
    <w:rsid w:val="00816E73"/>
    <w:rsid w:val="00817176"/>
    <w:rsid w:val="008175EB"/>
    <w:rsid w:val="00817853"/>
    <w:rsid w:val="008179DA"/>
    <w:rsid w:val="00817ADB"/>
    <w:rsid w:val="00817DA9"/>
    <w:rsid w:val="00817F3A"/>
    <w:rsid w:val="00820514"/>
    <w:rsid w:val="008207C9"/>
    <w:rsid w:val="00820879"/>
    <w:rsid w:val="00820A1A"/>
    <w:rsid w:val="00820CB5"/>
    <w:rsid w:val="00821235"/>
    <w:rsid w:val="0082189A"/>
    <w:rsid w:val="00821927"/>
    <w:rsid w:val="00821CAA"/>
    <w:rsid w:val="00821D34"/>
    <w:rsid w:val="0082209B"/>
    <w:rsid w:val="008220F5"/>
    <w:rsid w:val="008222C6"/>
    <w:rsid w:val="008224AB"/>
    <w:rsid w:val="00822A3E"/>
    <w:rsid w:val="00822AC3"/>
    <w:rsid w:val="00823A39"/>
    <w:rsid w:val="00823C30"/>
    <w:rsid w:val="00823EFF"/>
    <w:rsid w:val="0082411B"/>
    <w:rsid w:val="008242F4"/>
    <w:rsid w:val="00824815"/>
    <w:rsid w:val="00824B06"/>
    <w:rsid w:val="00824C49"/>
    <w:rsid w:val="00825021"/>
    <w:rsid w:val="00825054"/>
    <w:rsid w:val="008254C6"/>
    <w:rsid w:val="008255B0"/>
    <w:rsid w:val="00826250"/>
    <w:rsid w:val="00826C60"/>
    <w:rsid w:val="00827026"/>
    <w:rsid w:val="00827B09"/>
    <w:rsid w:val="00830046"/>
    <w:rsid w:val="00830053"/>
    <w:rsid w:val="008300C4"/>
    <w:rsid w:val="00830D7B"/>
    <w:rsid w:val="0083113A"/>
    <w:rsid w:val="00831374"/>
    <w:rsid w:val="008317EA"/>
    <w:rsid w:val="00831AE1"/>
    <w:rsid w:val="00831C4B"/>
    <w:rsid w:val="00831C6A"/>
    <w:rsid w:val="008324C4"/>
    <w:rsid w:val="00832738"/>
    <w:rsid w:val="0083299F"/>
    <w:rsid w:val="00832FB5"/>
    <w:rsid w:val="0083317E"/>
    <w:rsid w:val="00833239"/>
    <w:rsid w:val="0083328F"/>
    <w:rsid w:val="00833568"/>
    <w:rsid w:val="00833A84"/>
    <w:rsid w:val="00833D88"/>
    <w:rsid w:val="008342BF"/>
    <w:rsid w:val="00835999"/>
    <w:rsid w:val="00835CC0"/>
    <w:rsid w:val="00835D5F"/>
    <w:rsid w:val="00835F87"/>
    <w:rsid w:val="008361B3"/>
    <w:rsid w:val="00836417"/>
    <w:rsid w:val="00836896"/>
    <w:rsid w:val="00836A48"/>
    <w:rsid w:val="00836A4F"/>
    <w:rsid w:val="00836BBD"/>
    <w:rsid w:val="00836C13"/>
    <w:rsid w:val="00836D5D"/>
    <w:rsid w:val="008372C7"/>
    <w:rsid w:val="00837F19"/>
    <w:rsid w:val="008400F8"/>
    <w:rsid w:val="0084026B"/>
    <w:rsid w:val="008403C9"/>
    <w:rsid w:val="0084045A"/>
    <w:rsid w:val="008409CE"/>
    <w:rsid w:val="008409F5"/>
    <w:rsid w:val="00840D3E"/>
    <w:rsid w:val="00840D9B"/>
    <w:rsid w:val="00840DB7"/>
    <w:rsid w:val="00841151"/>
    <w:rsid w:val="00841446"/>
    <w:rsid w:val="008414FD"/>
    <w:rsid w:val="00841654"/>
    <w:rsid w:val="00841847"/>
    <w:rsid w:val="00841B9E"/>
    <w:rsid w:val="0084209C"/>
    <w:rsid w:val="00842101"/>
    <w:rsid w:val="00842148"/>
    <w:rsid w:val="00842177"/>
    <w:rsid w:val="0084229F"/>
    <w:rsid w:val="00842624"/>
    <w:rsid w:val="008426AE"/>
    <w:rsid w:val="008431BF"/>
    <w:rsid w:val="00843708"/>
    <w:rsid w:val="00844358"/>
    <w:rsid w:val="008444B0"/>
    <w:rsid w:val="0084450A"/>
    <w:rsid w:val="008446AD"/>
    <w:rsid w:val="00844DD0"/>
    <w:rsid w:val="008455A3"/>
    <w:rsid w:val="008459A4"/>
    <w:rsid w:val="00845B54"/>
    <w:rsid w:val="00845F89"/>
    <w:rsid w:val="00846257"/>
    <w:rsid w:val="00846564"/>
    <w:rsid w:val="00846DD9"/>
    <w:rsid w:val="008470E7"/>
    <w:rsid w:val="00847553"/>
    <w:rsid w:val="008479DA"/>
    <w:rsid w:val="00847E61"/>
    <w:rsid w:val="00847F89"/>
    <w:rsid w:val="0085127C"/>
    <w:rsid w:val="008513AB"/>
    <w:rsid w:val="00851A40"/>
    <w:rsid w:val="00852352"/>
    <w:rsid w:val="0085285C"/>
    <w:rsid w:val="00852961"/>
    <w:rsid w:val="00853061"/>
    <w:rsid w:val="0085376A"/>
    <w:rsid w:val="00853973"/>
    <w:rsid w:val="00853DEA"/>
    <w:rsid w:val="00853F69"/>
    <w:rsid w:val="008541C4"/>
    <w:rsid w:val="00854899"/>
    <w:rsid w:val="00854A2B"/>
    <w:rsid w:val="00854B74"/>
    <w:rsid w:val="00854C3B"/>
    <w:rsid w:val="00854FEA"/>
    <w:rsid w:val="008552CA"/>
    <w:rsid w:val="0085531A"/>
    <w:rsid w:val="00855667"/>
    <w:rsid w:val="00855B35"/>
    <w:rsid w:val="00855E12"/>
    <w:rsid w:val="00855F31"/>
    <w:rsid w:val="0085604E"/>
    <w:rsid w:val="008569B7"/>
    <w:rsid w:val="008569CD"/>
    <w:rsid w:val="00856CF8"/>
    <w:rsid w:val="00857218"/>
    <w:rsid w:val="0085732B"/>
    <w:rsid w:val="00857580"/>
    <w:rsid w:val="00857B85"/>
    <w:rsid w:val="00857BF4"/>
    <w:rsid w:val="00857CD7"/>
    <w:rsid w:val="008603FA"/>
    <w:rsid w:val="008604AA"/>
    <w:rsid w:val="00860B92"/>
    <w:rsid w:val="00860D3C"/>
    <w:rsid w:val="00860DA3"/>
    <w:rsid w:val="00860E85"/>
    <w:rsid w:val="0086122F"/>
    <w:rsid w:val="008614FD"/>
    <w:rsid w:val="008618B7"/>
    <w:rsid w:val="00861E43"/>
    <w:rsid w:val="00861EB3"/>
    <w:rsid w:val="00861F10"/>
    <w:rsid w:val="0086269A"/>
    <w:rsid w:val="008628B5"/>
    <w:rsid w:val="00862B71"/>
    <w:rsid w:val="00862D99"/>
    <w:rsid w:val="00862FA4"/>
    <w:rsid w:val="00862FBF"/>
    <w:rsid w:val="00863347"/>
    <w:rsid w:val="008636B4"/>
    <w:rsid w:val="00863CE9"/>
    <w:rsid w:val="00864412"/>
    <w:rsid w:val="00864598"/>
    <w:rsid w:val="0086460F"/>
    <w:rsid w:val="00864838"/>
    <w:rsid w:val="00864B81"/>
    <w:rsid w:val="00864C4E"/>
    <w:rsid w:val="00864F1D"/>
    <w:rsid w:val="0086502E"/>
    <w:rsid w:val="00865118"/>
    <w:rsid w:val="00865238"/>
    <w:rsid w:val="008654DE"/>
    <w:rsid w:val="00865BF8"/>
    <w:rsid w:val="00866187"/>
    <w:rsid w:val="0086657A"/>
    <w:rsid w:val="008667BF"/>
    <w:rsid w:val="00866CAF"/>
    <w:rsid w:val="00866D77"/>
    <w:rsid w:val="008670EC"/>
    <w:rsid w:val="00867148"/>
    <w:rsid w:val="00867155"/>
    <w:rsid w:val="0087073C"/>
    <w:rsid w:val="00871694"/>
    <w:rsid w:val="00871BE6"/>
    <w:rsid w:val="0087209C"/>
    <w:rsid w:val="008722FF"/>
    <w:rsid w:val="008726A5"/>
    <w:rsid w:val="00872B38"/>
    <w:rsid w:val="00872F2B"/>
    <w:rsid w:val="0087308B"/>
    <w:rsid w:val="00873205"/>
    <w:rsid w:val="00873213"/>
    <w:rsid w:val="008736A3"/>
    <w:rsid w:val="0087498B"/>
    <w:rsid w:val="00874A82"/>
    <w:rsid w:val="00875056"/>
    <w:rsid w:val="00875620"/>
    <w:rsid w:val="008756B2"/>
    <w:rsid w:val="00875D2B"/>
    <w:rsid w:val="00875EFD"/>
    <w:rsid w:val="00876485"/>
    <w:rsid w:val="008768BB"/>
    <w:rsid w:val="00876B57"/>
    <w:rsid w:val="00876B96"/>
    <w:rsid w:val="00876C48"/>
    <w:rsid w:val="00876ED2"/>
    <w:rsid w:val="00876F4E"/>
    <w:rsid w:val="00876F5A"/>
    <w:rsid w:val="008771F9"/>
    <w:rsid w:val="008774C9"/>
    <w:rsid w:val="008774D0"/>
    <w:rsid w:val="00877589"/>
    <w:rsid w:val="00877A88"/>
    <w:rsid w:val="00877C3E"/>
    <w:rsid w:val="00880169"/>
    <w:rsid w:val="0088019C"/>
    <w:rsid w:val="008805B0"/>
    <w:rsid w:val="0088076E"/>
    <w:rsid w:val="0088091D"/>
    <w:rsid w:val="00880A5F"/>
    <w:rsid w:val="00880B22"/>
    <w:rsid w:val="00880C79"/>
    <w:rsid w:val="00880D7F"/>
    <w:rsid w:val="00880F76"/>
    <w:rsid w:val="00881595"/>
    <w:rsid w:val="00881650"/>
    <w:rsid w:val="008817A7"/>
    <w:rsid w:val="008817D2"/>
    <w:rsid w:val="00881EF4"/>
    <w:rsid w:val="00881F48"/>
    <w:rsid w:val="008821D0"/>
    <w:rsid w:val="0088283F"/>
    <w:rsid w:val="0088290F"/>
    <w:rsid w:val="00882CF5"/>
    <w:rsid w:val="0088351F"/>
    <w:rsid w:val="008837ED"/>
    <w:rsid w:val="00883C55"/>
    <w:rsid w:val="00883EAB"/>
    <w:rsid w:val="00884568"/>
    <w:rsid w:val="00884966"/>
    <w:rsid w:val="00884AC6"/>
    <w:rsid w:val="00885169"/>
    <w:rsid w:val="00885571"/>
    <w:rsid w:val="008857CF"/>
    <w:rsid w:val="00885BDB"/>
    <w:rsid w:val="00885C9F"/>
    <w:rsid w:val="00885E1D"/>
    <w:rsid w:val="00885E3C"/>
    <w:rsid w:val="00886270"/>
    <w:rsid w:val="00886552"/>
    <w:rsid w:val="008869F7"/>
    <w:rsid w:val="00886B2A"/>
    <w:rsid w:val="0088722C"/>
    <w:rsid w:val="00887430"/>
    <w:rsid w:val="008875A2"/>
    <w:rsid w:val="008879E5"/>
    <w:rsid w:val="00890096"/>
    <w:rsid w:val="00890181"/>
    <w:rsid w:val="0089041D"/>
    <w:rsid w:val="008904C2"/>
    <w:rsid w:val="0089109E"/>
    <w:rsid w:val="0089121E"/>
    <w:rsid w:val="00891348"/>
    <w:rsid w:val="00891399"/>
    <w:rsid w:val="00891563"/>
    <w:rsid w:val="00891CCE"/>
    <w:rsid w:val="0089239B"/>
    <w:rsid w:val="0089244F"/>
    <w:rsid w:val="008926D0"/>
    <w:rsid w:val="008929A5"/>
    <w:rsid w:val="00892A24"/>
    <w:rsid w:val="00892AC2"/>
    <w:rsid w:val="00892AE2"/>
    <w:rsid w:val="00892C0E"/>
    <w:rsid w:val="00892D2B"/>
    <w:rsid w:val="008932B4"/>
    <w:rsid w:val="00893568"/>
    <w:rsid w:val="0089359E"/>
    <w:rsid w:val="008937F6"/>
    <w:rsid w:val="00893A4B"/>
    <w:rsid w:val="00894441"/>
    <w:rsid w:val="0089462E"/>
    <w:rsid w:val="00894AE2"/>
    <w:rsid w:val="00895456"/>
    <w:rsid w:val="008954AA"/>
    <w:rsid w:val="00895645"/>
    <w:rsid w:val="00895DCB"/>
    <w:rsid w:val="00895FC2"/>
    <w:rsid w:val="0089643E"/>
    <w:rsid w:val="00896446"/>
    <w:rsid w:val="00896D57"/>
    <w:rsid w:val="0089701C"/>
    <w:rsid w:val="0089719F"/>
    <w:rsid w:val="008A0311"/>
    <w:rsid w:val="008A0425"/>
    <w:rsid w:val="008A06EC"/>
    <w:rsid w:val="008A0F37"/>
    <w:rsid w:val="008A1029"/>
    <w:rsid w:val="008A11D0"/>
    <w:rsid w:val="008A1394"/>
    <w:rsid w:val="008A1764"/>
    <w:rsid w:val="008A1A73"/>
    <w:rsid w:val="008A1F60"/>
    <w:rsid w:val="008A26EB"/>
    <w:rsid w:val="008A27D5"/>
    <w:rsid w:val="008A2C56"/>
    <w:rsid w:val="008A2CEC"/>
    <w:rsid w:val="008A2DC9"/>
    <w:rsid w:val="008A2E7B"/>
    <w:rsid w:val="008A2FF8"/>
    <w:rsid w:val="008A3081"/>
    <w:rsid w:val="008A3417"/>
    <w:rsid w:val="008A34F0"/>
    <w:rsid w:val="008A3623"/>
    <w:rsid w:val="008A37FE"/>
    <w:rsid w:val="008A3A6D"/>
    <w:rsid w:val="008A407E"/>
    <w:rsid w:val="008A40AF"/>
    <w:rsid w:val="008A435B"/>
    <w:rsid w:val="008A4A5D"/>
    <w:rsid w:val="008A4AE8"/>
    <w:rsid w:val="008A4F8D"/>
    <w:rsid w:val="008A4FF7"/>
    <w:rsid w:val="008A505C"/>
    <w:rsid w:val="008A5479"/>
    <w:rsid w:val="008A5983"/>
    <w:rsid w:val="008A5BF0"/>
    <w:rsid w:val="008A5D88"/>
    <w:rsid w:val="008A623F"/>
    <w:rsid w:val="008A65E8"/>
    <w:rsid w:val="008A6808"/>
    <w:rsid w:val="008A6831"/>
    <w:rsid w:val="008A6AA0"/>
    <w:rsid w:val="008A6B79"/>
    <w:rsid w:val="008A6EA6"/>
    <w:rsid w:val="008A70D1"/>
    <w:rsid w:val="008A70D4"/>
    <w:rsid w:val="008A7683"/>
    <w:rsid w:val="008A76F3"/>
    <w:rsid w:val="008A7851"/>
    <w:rsid w:val="008A7D19"/>
    <w:rsid w:val="008A7ED4"/>
    <w:rsid w:val="008B005D"/>
    <w:rsid w:val="008B039E"/>
    <w:rsid w:val="008B0412"/>
    <w:rsid w:val="008B045B"/>
    <w:rsid w:val="008B0B7C"/>
    <w:rsid w:val="008B0E7B"/>
    <w:rsid w:val="008B1517"/>
    <w:rsid w:val="008B1685"/>
    <w:rsid w:val="008B18A6"/>
    <w:rsid w:val="008B197F"/>
    <w:rsid w:val="008B1D5E"/>
    <w:rsid w:val="008B2BDF"/>
    <w:rsid w:val="008B38F5"/>
    <w:rsid w:val="008B4B0E"/>
    <w:rsid w:val="008B4D70"/>
    <w:rsid w:val="008B535A"/>
    <w:rsid w:val="008B5634"/>
    <w:rsid w:val="008B61CD"/>
    <w:rsid w:val="008B62AD"/>
    <w:rsid w:val="008B6F0B"/>
    <w:rsid w:val="008B741E"/>
    <w:rsid w:val="008B74C6"/>
    <w:rsid w:val="008B764C"/>
    <w:rsid w:val="008B7A68"/>
    <w:rsid w:val="008B7D36"/>
    <w:rsid w:val="008C0171"/>
    <w:rsid w:val="008C0199"/>
    <w:rsid w:val="008C05FE"/>
    <w:rsid w:val="008C07C3"/>
    <w:rsid w:val="008C0FE1"/>
    <w:rsid w:val="008C1033"/>
    <w:rsid w:val="008C10FF"/>
    <w:rsid w:val="008C19F5"/>
    <w:rsid w:val="008C1A0A"/>
    <w:rsid w:val="008C1AE5"/>
    <w:rsid w:val="008C2470"/>
    <w:rsid w:val="008C2536"/>
    <w:rsid w:val="008C266A"/>
    <w:rsid w:val="008C2819"/>
    <w:rsid w:val="008C29E0"/>
    <w:rsid w:val="008C2A0D"/>
    <w:rsid w:val="008C3306"/>
    <w:rsid w:val="008C363D"/>
    <w:rsid w:val="008C3782"/>
    <w:rsid w:val="008C38E8"/>
    <w:rsid w:val="008C3B72"/>
    <w:rsid w:val="008C45A7"/>
    <w:rsid w:val="008C4BEC"/>
    <w:rsid w:val="008C4D23"/>
    <w:rsid w:val="008C4F51"/>
    <w:rsid w:val="008C50C1"/>
    <w:rsid w:val="008C50EC"/>
    <w:rsid w:val="008C5991"/>
    <w:rsid w:val="008C61AF"/>
    <w:rsid w:val="008C6536"/>
    <w:rsid w:val="008C66B2"/>
    <w:rsid w:val="008C6895"/>
    <w:rsid w:val="008C6C7C"/>
    <w:rsid w:val="008C723B"/>
    <w:rsid w:val="008C7533"/>
    <w:rsid w:val="008C7692"/>
    <w:rsid w:val="008C7725"/>
    <w:rsid w:val="008C783A"/>
    <w:rsid w:val="008C7BA2"/>
    <w:rsid w:val="008D06AD"/>
    <w:rsid w:val="008D0A2E"/>
    <w:rsid w:val="008D172C"/>
    <w:rsid w:val="008D18C8"/>
    <w:rsid w:val="008D1924"/>
    <w:rsid w:val="008D1D49"/>
    <w:rsid w:val="008D1DBF"/>
    <w:rsid w:val="008D22F7"/>
    <w:rsid w:val="008D2BBB"/>
    <w:rsid w:val="008D2E26"/>
    <w:rsid w:val="008D3703"/>
    <w:rsid w:val="008D37EB"/>
    <w:rsid w:val="008D39A9"/>
    <w:rsid w:val="008D3DC7"/>
    <w:rsid w:val="008D3DD5"/>
    <w:rsid w:val="008D4007"/>
    <w:rsid w:val="008D43C8"/>
    <w:rsid w:val="008D44A8"/>
    <w:rsid w:val="008D4529"/>
    <w:rsid w:val="008D4A32"/>
    <w:rsid w:val="008D547F"/>
    <w:rsid w:val="008D5512"/>
    <w:rsid w:val="008D5876"/>
    <w:rsid w:val="008D593A"/>
    <w:rsid w:val="008D603C"/>
    <w:rsid w:val="008D6425"/>
    <w:rsid w:val="008D6469"/>
    <w:rsid w:val="008D68BE"/>
    <w:rsid w:val="008D6CE5"/>
    <w:rsid w:val="008D711C"/>
    <w:rsid w:val="008D7485"/>
    <w:rsid w:val="008D74DC"/>
    <w:rsid w:val="008D7784"/>
    <w:rsid w:val="008D77FE"/>
    <w:rsid w:val="008D7B15"/>
    <w:rsid w:val="008E01A5"/>
    <w:rsid w:val="008E02C7"/>
    <w:rsid w:val="008E0F64"/>
    <w:rsid w:val="008E1094"/>
    <w:rsid w:val="008E129A"/>
    <w:rsid w:val="008E19D6"/>
    <w:rsid w:val="008E1B5A"/>
    <w:rsid w:val="008E1BDA"/>
    <w:rsid w:val="008E1C67"/>
    <w:rsid w:val="008E1EC0"/>
    <w:rsid w:val="008E24D5"/>
    <w:rsid w:val="008E25EC"/>
    <w:rsid w:val="008E28D5"/>
    <w:rsid w:val="008E3814"/>
    <w:rsid w:val="008E383E"/>
    <w:rsid w:val="008E3972"/>
    <w:rsid w:val="008E3DB0"/>
    <w:rsid w:val="008E3ED5"/>
    <w:rsid w:val="008E4000"/>
    <w:rsid w:val="008E40DD"/>
    <w:rsid w:val="008E427E"/>
    <w:rsid w:val="008E4799"/>
    <w:rsid w:val="008E48D7"/>
    <w:rsid w:val="008E49D5"/>
    <w:rsid w:val="008E4CCD"/>
    <w:rsid w:val="008E4E57"/>
    <w:rsid w:val="008E53DA"/>
    <w:rsid w:val="008E54E2"/>
    <w:rsid w:val="008E55F1"/>
    <w:rsid w:val="008E5640"/>
    <w:rsid w:val="008E5646"/>
    <w:rsid w:val="008E5C09"/>
    <w:rsid w:val="008E5C32"/>
    <w:rsid w:val="008E5E50"/>
    <w:rsid w:val="008E62E5"/>
    <w:rsid w:val="008E659E"/>
    <w:rsid w:val="008E65E8"/>
    <w:rsid w:val="008E6715"/>
    <w:rsid w:val="008E6A6F"/>
    <w:rsid w:val="008E71C3"/>
    <w:rsid w:val="008E727A"/>
    <w:rsid w:val="008E7359"/>
    <w:rsid w:val="008E764A"/>
    <w:rsid w:val="008E7760"/>
    <w:rsid w:val="008E779A"/>
    <w:rsid w:val="008E7A53"/>
    <w:rsid w:val="008E7CCF"/>
    <w:rsid w:val="008F0517"/>
    <w:rsid w:val="008F08FF"/>
    <w:rsid w:val="008F1303"/>
    <w:rsid w:val="008F1334"/>
    <w:rsid w:val="008F1799"/>
    <w:rsid w:val="008F17F6"/>
    <w:rsid w:val="008F1BDC"/>
    <w:rsid w:val="008F24C8"/>
    <w:rsid w:val="008F2AC1"/>
    <w:rsid w:val="008F2BCF"/>
    <w:rsid w:val="008F2FC3"/>
    <w:rsid w:val="008F3395"/>
    <w:rsid w:val="008F34DB"/>
    <w:rsid w:val="008F44AF"/>
    <w:rsid w:val="008F44BB"/>
    <w:rsid w:val="008F4975"/>
    <w:rsid w:val="008F4B80"/>
    <w:rsid w:val="008F4B90"/>
    <w:rsid w:val="008F4FF1"/>
    <w:rsid w:val="008F5244"/>
    <w:rsid w:val="008F535A"/>
    <w:rsid w:val="008F5FF2"/>
    <w:rsid w:val="008F6336"/>
    <w:rsid w:val="008F67B6"/>
    <w:rsid w:val="008F67F7"/>
    <w:rsid w:val="008F6A49"/>
    <w:rsid w:val="008F6F06"/>
    <w:rsid w:val="008F740B"/>
    <w:rsid w:val="008F7646"/>
    <w:rsid w:val="008F7D5B"/>
    <w:rsid w:val="00900E8D"/>
    <w:rsid w:val="00900EA1"/>
    <w:rsid w:val="00901003"/>
    <w:rsid w:val="00901118"/>
    <w:rsid w:val="00901362"/>
    <w:rsid w:val="0090180A"/>
    <w:rsid w:val="009020DF"/>
    <w:rsid w:val="00902521"/>
    <w:rsid w:val="00902580"/>
    <w:rsid w:val="009030EE"/>
    <w:rsid w:val="00903523"/>
    <w:rsid w:val="00903991"/>
    <w:rsid w:val="00903C3C"/>
    <w:rsid w:val="00904372"/>
    <w:rsid w:val="00904498"/>
    <w:rsid w:val="0090471F"/>
    <w:rsid w:val="00904D69"/>
    <w:rsid w:val="009050F8"/>
    <w:rsid w:val="009051B5"/>
    <w:rsid w:val="0090521D"/>
    <w:rsid w:val="009056AB"/>
    <w:rsid w:val="0090574C"/>
    <w:rsid w:val="0090587B"/>
    <w:rsid w:val="009058DC"/>
    <w:rsid w:val="00906165"/>
    <w:rsid w:val="009061DB"/>
    <w:rsid w:val="0090674B"/>
    <w:rsid w:val="009067BC"/>
    <w:rsid w:val="00906AFD"/>
    <w:rsid w:val="00906C06"/>
    <w:rsid w:val="00907608"/>
    <w:rsid w:val="009078AC"/>
    <w:rsid w:val="009103B9"/>
    <w:rsid w:val="009103EE"/>
    <w:rsid w:val="00910D85"/>
    <w:rsid w:val="00910DE2"/>
    <w:rsid w:val="00910FCB"/>
    <w:rsid w:val="0091104C"/>
    <w:rsid w:val="009114CB"/>
    <w:rsid w:val="00911536"/>
    <w:rsid w:val="00911613"/>
    <w:rsid w:val="00911870"/>
    <w:rsid w:val="009124DA"/>
    <w:rsid w:val="009125CC"/>
    <w:rsid w:val="00912766"/>
    <w:rsid w:val="00912C6A"/>
    <w:rsid w:val="00912CC1"/>
    <w:rsid w:val="00912DEC"/>
    <w:rsid w:val="00913031"/>
    <w:rsid w:val="00913195"/>
    <w:rsid w:val="00913753"/>
    <w:rsid w:val="00913797"/>
    <w:rsid w:val="0091399C"/>
    <w:rsid w:val="00913C74"/>
    <w:rsid w:val="0091433E"/>
    <w:rsid w:val="0091455E"/>
    <w:rsid w:val="009147E1"/>
    <w:rsid w:val="00914BB4"/>
    <w:rsid w:val="00914BFB"/>
    <w:rsid w:val="00914D8A"/>
    <w:rsid w:val="009153BA"/>
    <w:rsid w:val="0091542A"/>
    <w:rsid w:val="00915620"/>
    <w:rsid w:val="0091566E"/>
    <w:rsid w:val="00915A65"/>
    <w:rsid w:val="0091606A"/>
    <w:rsid w:val="009163B6"/>
    <w:rsid w:val="00916499"/>
    <w:rsid w:val="0091654D"/>
    <w:rsid w:val="009165C8"/>
    <w:rsid w:val="009166A1"/>
    <w:rsid w:val="0091670C"/>
    <w:rsid w:val="0091692C"/>
    <w:rsid w:val="009169B8"/>
    <w:rsid w:val="00916C94"/>
    <w:rsid w:val="00916D77"/>
    <w:rsid w:val="00917497"/>
    <w:rsid w:val="00917C2D"/>
    <w:rsid w:val="00917D80"/>
    <w:rsid w:val="00920076"/>
    <w:rsid w:val="0092011A"/>
    <w:rsid w:val="009202EF"/>
    <w:rsid w:val="00920376"/>
    <w:rsid w:val="00920522"/>
    <w:rsid w:val="00920B76"/>
    <w:rsid w:val="00920E7E"/>
    <w:rsid w:val="00921305"/>
    <w:rsid w:val="00921675"/>
    <w:rsid w:val="00921B17"/>
    <w:rsid w:val="00921C14"/>
    <w:rsid w:val="00921CAB"/>
    <w:rsid w:val="00921EA9"/>
    <w:rsid w:val="00922001"/>
    <w:rsid w:val="009229B5"/>
    <w:rsid w:val="00922C17"/>
    <w:rsid w:val="00922EC7"/>
    <w:rsid w:val="00923090"/>
    <w:rsid w:val="009235F3"/>
    <w:rsid w:val="0092398A"/>
    <w:rsid w:val="00923A86"/>
    <w:rsid w:val="00923C3B"/>
    <w:rsid w:val="00923DAD"/>
    <w:rsid w:val="00924AB9"/>
    <w:rsid w:val="00924AFB"/>
    <w:rsid w:val="00924C7A"/>
    <w:rsid w:val="009252B2"/>
    <w:rsid w:val="009257FA"/>
    <w:rsid w:val="00925841"/>
    <w:rsid w:val="00925919"/>
    <w:rsid w:val="009259C3"/>
    <w:rsid w:val="00925AB9"/>
    <w:rsid w:val="00925B49"/>
    <w:rsid w:val="0092627E"/>
    <w:rsid w:val="009262AC"/>
    <w:rsid w:val="009263FA"/>
    <w:rsid w:val="009266E5"/>
    <w:rsid w:val="00927290"/>
    <w:rsid w:val="0092767A"/>
    <w:rsid w:val="0092770E"/>
    <w:rsid w:val="00927783"/>
    <w:rsid w:val="00927C62"/>
    <w:rsid w:val="00927DCC"/>
    <w:rsid w:val="00930062"/>
    <w:rsid w:val="00930131"/>
    <w:rsid w:val="00930190"/>
    <w:rsid w:val="009302F0"/>
    <w:rsid w:val="009304D2"/>
    <w:rsid w:val="009307F3"/>
    <w:rsid w:val="0093086A"/>
    <w:rsid w:val="00930B44"/>
    <w:rsid w:val="00931343"/>
    <w:rsid w:val="00931432"/>
    <w:rsid w:val="009317E1"/>
    <w:rsid w:val="0093194A"/>
    <w:rsid w:val="0093195C"/>
    <w:rsid w:val="009319A2"/>
    <w:rsid w:val="00931D04"/>
    <w:rsid w:val="00931D20"/>
    <w:rsid w:val="00932037"/>
    <w:rsid w:val="00932AAB"/>
    <w:rsid w:val="00932C9F"/>
    <w:rsid w:val="00932E00"/>
    <w:rsid w:val="00932EC1"/>
    <w:rsid w:val="00933392"/>
    <w:rsid w:val="0093358B"/>
    <w:rsid w:val="0093367C"/>
    <w:rsid w:val="009339C8"/>
    <w:rsid w:val="00933B3C"/>
    <w:rsid w:val="00933CBB"/>
    <w:rsid w:val="00933F93"/>
    <w:rsid w:val="009341A8"/>
    <w:rsid w:val="009342BF"/>
    <w:rsid w:val="00934368"/>
    <w:rsid w:val="00934551"/>
    <w:rsid w:val="009348E4"/>
    <w:rsid w:val="00934B51"/>
    <w:rsid w:val="00934F3A"/>
    <w:rsid w:val="00934FB5"/>
    <w:rsid w:val="0093513E"/>
    <w:rsid w:val="009353F0"/>
    <w:rsid w:val="009357CE"/>
    <w:rsid w:val="009359A6"/>
    <w:rsid w:val="00936039"/>
    <w:rsid w:val="00936327"/>
    <w:rsid w:val="00936804"/>
    <w:rsid w:val="00936D15"/>
    <w:rsid w:val="009370D5"/>
    <w:rsid w:val="0093733D"/>
    <w:rsid w:val="009374AD"/>
    <w:rsid w:val="00937577"/>
    <w:rsid w:val="009376A9"/>
    <w:rsid w:val="0093786B"/>
    <w:rsid w:val="00937B29"/>
    <w:rsid w:val="009401B9"/>
    <w:rsid w:val="009401E7"/>
    <w:rsid w:val="00940315"/>
    <w:rsid w:val="00940401"/>
    <w:rsid w:val="0094073C"/>
    <w:rsid w:val="00940BC1"/>
    <w:rsid w:val="009411D9"/>
    <w:rsid w:val="009413A6"/>
    <w:rsid w:val="00941487"/>
    <w:rsid w:val="00941552"/>
    <w:rsid w:val="00941846"/>
    <w:rsid w:val="009419EA"/>
    <w:rsid w:val="00941AF6"/>
    <w:rsid w:val="00941EFF"/>
    <w:rsid w:val="00942395"/>
    <w:rsid w:val="00942480"/>
    <w:rsid w:val="00942589"/>
    <w:rsid w:val="00942DDD"/>
    <w:rsid w:val="00943055"/>
    <w:rsid w:val="009430E2"/>
    <w:rsid w:val="0094319A"/>
    <w:rsid w:val="00943475"/>
    <w:rsid w:val="009435A0"/>
    <w:rsid w:val="0094393B"/>
    <w:rsid w:val="00943E7B"/>
    <w:rsid w:val="00943F67"/>
    <w:rsid w:val="00944B53"/>
    <w:rsid w:val="00944C36"/>
    <w:rsid w:val="00944E10"/>
    <w:rsid w:val="0094536A"/>
    <w:rsid w:val="0094545D"/>
    <w:rsid w:val="009457E6"/>
    <w:rsid w:val="009458DC"/>
    <w:rsid w:val="00945F4A"/>
    <w:rsid w:val="00945F9F"/>
    <w:rsid w:val="0094643B"/>
    <w:rsid w:val="00946857"/>
    <w:rsid w:val="00946858"/>
    <w:rsid w:val="0094688C"/>
    <w:rsid w:val="0094716F"/>
    <w:rsid w:val="00947325"/>
    <w:rsid w:val="009475CB"/>
    <w:rsid w:val="0094770B"/>
    <w:rsid w:val="009479EC"/>
    <w:rsid w:val="00947E32"/>
    <w:rsid w:val="00947EE6"/>
    <w:rsid w:val="009502A3"/>
    <w:rsid w:val="009503DD"/>
    <w:rsid w:val="009506F3"/>
    <w:rsid w:val="00950F82"/>
    <w:rsid w:val="00950FC1"/>
    <w:rsid w:val="00951426"/>
    <w:rsid w:val="009514AB"/>
    <w:rsid w:val="00951516"/>
    <w:rsid w:val="009516A8"/>
    <w:rsid w:val="00951BDA"/>
    <w:rsid w:val="00951C73"/>
    <w:rsid w:val="00951F85"/>
    <w:rsid w:val="00952228"/>
    <w:rsid w:val="009523F0"/>
    <w:rsid w:val="00952550"/>
    <w:rsid w:val="00952B03"/>
    <w:rsid w:val="00952FCB"/>
    <w:rsid w:val="0095372F"/>
    <w:rsid w:val="009538CA"/>
    <w:rsid w:val="009540ED"/>
    <w:rsid w:val="00954186"/>
    <w:rsid w:val="009541F7"/>
    <w:rsid w:val="0095430E"/>
    <w:rsid w:val="00954B0B"/>
    <w:rsid w:val="00954F39"/>
    <w:rsid w:val="00955070"/>
    <w:rsid w:val="0095507C"/>
    <w:rsid w:val="009552B2"/>
    <w:rsid w:val="009558EF"/>
    <w:rsid w:val="0095592C"/>
    <w:rsid w:val="00955B73"/>
    <w:rsid w:val="00955C03"/>
    <w:rsid w:val="00955CA6"/>
    <w:rsid w:val="00955E93"/>
    <w:rsid w:val="009566C8"/>
    <w:rsid w:val="00957139"/>
    <w:rsid w:val="009574A0"/>
    <w:rsid w:val="0095757B"/>
    <w:rsid w:val="00957950"/>
    <w:rsid w:val="00957D0F"/>
    <w:rsid w:val="00960102"/>
    <w:rsid w:val="00960411"/>
    <w:rsid w:val="009606C4"/>
    <w:rsid w:val="009609AC"/>
    <w:rsid w:val="00960BC1"/>
    <w:rsid w:val="00961053"/>
    <w:rsid w:val="009614B3"/>
    <w:rsid w:val="00961944"/>
    <w:rsid w:val="00961E14"/>
    <w:rsid w:val="00961EE9"/>
    <w:rsid w:val="00962038"/>
    <w:rsid w:val="009624A6"/>
    <w:rsid w:val="0096275F"/>
    <w:rsid w:val="0096295A"/>
    <w:rsid w:val="00962DEE"/>
    <w:rsid w:val="00963157"/>
    <w:rsid w:val="0096334B"/>
    <w:rsid w:val="009635EE"/>
    <w:rsid w:val="00963A9E"/>
    <w:rsid w:val="00963B8B"/>
    <w:rsid w:val="00963E29"/>
    <w:rsid w:val="009643FC"/>
    <w:rsid w:val="00964774"/>
    <w:rsid w:val="009647E4"/>
    <w:rsid w:val="00964E92"/>
    <w:rsid w:val="00965360"/>
    <w:rsid w:val="0096556E"/>
    <w:rsid w:val="00966129"/>
    <w:rsid w:val="0096647A"/>
    <w:rsid w:val="00966A4E"/>
    <w:rsid w:val="00966E00"/>
    <w:rsid w:val="00967093"/>
    <w:rsid w:val="009673F1"/>
    <w:rsid w:val="009676D2"/>
    <w:rsid w:val="00967803"/>
    <w:rsid w:val="00967DC5"/>
    <w:rsid w:val="00967E56"/>
    <w:rsid w:val="0097014F"/>
    <w:rsid w:val="009708FC"/>
    <w:rsid w:val="0097090E"/>
    <w:rsid w:val="00970BAB"/>
    <w:rsid w:val="00970BB4"/>
    <w:rsid w:val="00970BF6"/>
    <w:rsid w:val="00970D2E"/>
    <w:rsid w:val="00970E46"/>
    <w:rsid w:val="0097106C"/>
    <w:rsid w:val="009710AC"/>
    <w:rsid w:val="009710CD"/>
    <w:rsid w:val="0097123B"/>
    <w:rsid w:val="00971488"/>
    <w:rsid w:val="00971858"/>
    <w:rsid w:val="009718C3"/>
    <w:rsid w:val="00971B2D"/>
    <w:rsid w:val="009720A0"/>
    <w:rsid w:val="00972327"/>
    <w:rsid w:val="009723FE"/>
    <w:rsid w:val="009725F1"/>
    <w:rsid w:val="009726EB"/>
    <w:rsid w:val="00973309"/>
    <w:rsid w:val="00973D6B"/>
    <w:rsid w:val="00973E79"/>
    <w:rsid w:val="00974FFC"/>
    <w:rsid w:val="009750D4"/>
    <w:rsid w:val="009750F6"/>
    <w:rsid w:val="00975152"/>
    <w:rsid w:val="0097535C"/>
    <w:rsid w:val="00975B3C"/>
    <w:rsid w:val="00976191"/>
    <w:rsid w:val="0097628C"/>
    <w:rsid w:val="009765CD"/>
    <w:rsid w:val="009766BE"/>
    <w:rsid w:val="00976963"/>
    <w:rsid w:val="00976F04"/>
    <w:rsid w:val="0097705C"/>
    <w:rsid w:val="009773D1"/>
    <w:rsid w:val="0097750C"/>
    <w:rsid w:val="00977893"/>
    <w:rsid w:val="0097794E"/>
    <w:rsid w:val="00977A17"/>
    <w:rsid w:val="00977F6C"/>
    <w:rsid w:val="009803B3"/>
    <w:rsid w:val="009807C8"/>
    <w:rsid w:val="00980986"/>
    <w:rsid w:val="00980A56"/>
    <w:rsid w:val="00981545"/>
    <w:rsid w:val="00981636"/>
    <w:rsid w:val="00981D17"/>
    <w:rsid w:val="00981D77"/>
    <w:rsid w:val="00981EC8"/>
    <w:rsid w:val="00982597"/>
    <w:rsid w:val="0098270B"/>
    <w:rsid w:val="00982E63"/>
    <w:rsid w:val="00983192"/>
    <w:rsid w:val="0098341A"/>
    <w:rsid w:val="009838D2"/>
    <w:rsid w:val="00983A88"/>
    <w:rsid w:val="00983DBF"/>
    <w:rsid w:val="00983DC9"/>
    <w:rsid w:val="00983E53"/>
    <w:rsid w:val="00984105"/>
    <w:rsid w:val="009843C3"/>
    <w:rsid w:val="009848CD"/>
    <w:rsid w:val="00984B2E"/>
    <w:rsid w:val="00984BD6"/>
    <w:rsid w:val="00985181"/>
    <w:rsid w:val="00985251"/>
    <w:rsid w:val="0098525D"/>
    <w:rsid w:val="009852DE"/>
    <w:rsid w:val="009853DE"/>
    <w:rsid w:val="00985454"/>
    <w:rsid w:val="009854B3"/>
    <w:rsid w:val="009857F5"/>
    <w:rsid w:val="0098591B"/>
    <w:rsid w:val="00985A36"/>
    <w:rsid w:val="00985AA6"/>
    <w:rsid w:val="00985D58"/>
    <w:rsid w:val="00985DF0"/>
    <w:rsid w:val="00985EB3"/>
    <w:rsid w:val="0098734B"/>
    <w:rsid w:val="00987775"/>
    <w:rsid w:val="00987DB5"/>
    <w:rsid w:val="00990006"/>
    <w:rsid w:val="00990210"/>
    <w:rsid w:val="00990235"/>
    <w:rsid w:val="009906EF"/>
    <w:rsid w:val="00990888"/>
    <w:rsid w:val="00990B32"/>
    <w:rsid w:val="00990B66"/>
    <w:rsid w:val="00991C93"/>
    <w:rsid w:val="00992080"/>
    <w:rsid w:val="0099209C"/>
    <w:rsid w:val="009920D7"/>
    <w:rsid w:val="00992533"/>
    <w:rsid w:val="00992678"/>
    <w:rsid w:val="00992B80"/>
    <w:rsid w:val="00992BAB"/>
    <w:rsid w:val="00992E79"/>
    <w:rsid w:val="00992F09"/>
    <w:rsid w:val="00993957"/>
    <w:rsid w:val="00993D7A"/>
    <w:rsid w:val="00994441"/>
    <w:rsid w:val="009944CB"/>
    <w:rsid w:val="00994600"/>
    <w:rsid w:val="00994C6F"/>
    <w:rsid w:val="00994F9E"/>
    <w:rsid w:val="0099522A"/>
    <w:rsid w:val="0099528F"/>
    <w:rsid w:val="009955DF"/>
    <w:rsid w:val="00995711"/>
    <w:rsid w:val="009958BF"/>
    <w:rsid w:val="009958CA"/>
    <w:rsid w:val="00995B4C"/>
    <w:rsid w:val="00995C6E"/>
    <w:rsid w:val="00995CA6"/>
    <w:rsid w:val="00995E8D"/>
    <w:rsid w:val="0099659E"/>
    <w:rsid w:val="009965FB"/>
    <w:rsid w:val="009966BA"/>
    <w:rsid w:val="009968D4"/>
    <w:rsid w:val="00996936"/>
    <w:rsid w:val="00996B0E"/>
    <w:rsid w:val="00996F49"/>
    <w:rsid w:val="00997359"/>
    <w:rsid w:val="00997712"/>
    <w:rsid w:val="00997E70"/>
    <w:rsid w:val="009A0040"/>
    <w:rsid w:val="009A0186"/>
    <w:rsid w:val="009A03F7"/>
    <w:rsid w:val="009A04DB"/>
    <w:rsid w:val="009A065D"/>
    <w:rsid w:val="009A0B2A"/>
    <w:rsid w:val="009A114E"/>
    <w:rsid w:val="009A1577"/>
    <w:rsid w:val="009A19F6"/>
    <w:rsid w:val="009A226C"/>
    <w:rsid w:val="009A2376"/>
    <w:rsid w:val="009A2442"/>
    <w:rsid w:val="009A25A2"/>
    <w:rsid w:val="009A2683"/>
    <w:rsid w:val="009A2AC1"/>
    <w:rsid w:val="009A2B88"/>
    <w:rsid w:val="009A2CFB"/>
    <w:rsid w:val="009A30A8"/>
    <w:rsid w:val="009A31C8"/>
    <w:rsid w:val="009A3C03"/>
    <w:rsid w:val="009A3C25"/>
    <w:rsid w:val="009A4664"/>
    <w:rsid w:val="009A4812"/>
    <w:rsid w:val="009A4A96"/>
    <w:rsid w:val="009A4F16"/>
    <w:rsid w:val="009A513F"/>
    <w:rsid w:val="009A52EE"/>
    <w:rsid w:val="009A55E0"/>
    <w:rsid w:val="009A569A"/>
    <w:rsid w:val="009A66F3"/>
    <w:rsid w:val="009A69E8"/>
    <w:rsid w:val="009A7674"/>
    <w:rsid w:val="009A7FC3"/>
    <w:rsid w:val="009B0180"/>
    <w:rsid w:val="009B0460"/>
    <w:rsid w:val="009B0835"/>
    <w:rsid w:val="009B0C57"/>
    <w:rsid w:val="009B1278"/>
    <w:rsid w:val="009B131C"/>
    <w:rsid w:val="009B1450"/>
    <w:rsid w:val="009B1882"/>
    <w:rsid w:val="009B1E35"/>
    <w:rsid w:val="009B1E52"/>
    <w:rsid w:val="009B1EBA"/>
    <w:rsid w:val="009B1EEB"/>
    <w:rsid w:val="009B2060"/>
    <w:rsid w:val="009B2279"/>
    <w:rsid w:val="009B23AA"/>
    <w:rsid w:val="009B2449"/>
    <w:rsid w:val="009B256D"/>
    <w:rsid w:val="009B30E2"/>
    <w:rsid w:val="009B3182"/>
    <w:rsid w:val="009B375C"/>
    <w:rsid w:val="009B3CC6"/>
    <w:rsid w:val="009B4119"/>
    <w:rsid w:val="009B4165"/>
    <w:rsid w:val="009B42A0"/>
    <w:rsid w:val="009B461D"/>
    <w:rsid w:val="009B46C6"/>
    <w:rsid w:val="009B489B"/>
    <w:rsid w:val="009B48B3"/>
    <w:rsid w:val="009B4C32"/>
    <w:rsid w:val="009B4DD0"/>
    <w:rsid w:val="009B4E3F"/>
    <w:rsid w:val="009B5668"/>
    <w:rsid w:val="009B5B6C"/>
    <w:rsid w:val="009B5CE0"/>
    <w:rsid w:val="009B6424"/>
    <w:rsid w:val="009B66C5"/>
    <w:rsid w:val="009B69D5"/>
    <w:rsid w:val="009B6A6E"/>
    <w:rsid w:val="009B6AB8"/>
    <w:rsid w:val="009B6B8B"/>
    <w:rsid w:val="009B7075"/>
    <w:rsid w:val="009B7356"/>
    <w:rsid w:val="009B73D8"/>
    <w:rsid w:val="009B7924"/>
    <w:rsid w:val="009C0708"/>
    <w:rsid w:val="009C0E8A"/>
    <w:rsid w:val="009C154C"/>
    <w:rsid w:val="009C16F2"/>
    <w:rsid w:val="009C17AA"/>
    <w:rsid w:val="009C1DD5"/>
    <w:rsid w:val="009C1E9D"/>
    <w:rsid w:val="009C2009"/>
    <w:rsid w:val="009C2176"/>
    <w:rsid w:val="009C2305"/>
    <w:rsid w:val="009C2E8C"/>
    <w:rsid w:val="009C2EA1"/>
    <w:rsid w:val="009C403C"/>
    <w:rsid w:val="009C407D"/>
    <w:rsid w:val="009C4319"/>
    <w:rsid w:val="009C44AD"/>
    <w:rsid w:val="009C455D"/>
    <w:rsid w:val="009C4C3B"/>
    <w:rsid w:val="009C4F65"/>
    <w:rsid w:val="009C5039"/>
    <w:rsid w:val="009C52F4"/>
    <w:rsid w:val="009C5628"/>
    <w:rsid w:val="009C5B08"/>
    <w:rsid w:val="009C5BC2"/>
    <w:rsid w:val="009C5D0A"/>
    <w:rsid w:val="009C5D70"/>
    <w:rsid w:val="009C625B"/>
    <w:rsid w:val="009C663E"/>
    <w:rsid w:val="009C687D"/>
    <w:rsid w:val="009C7089"/>
    <w:rsid w:val="009C71B5"/>
    <w:rsid w:val="009C7250"/>
    <w:rsid w:val="009C7543"/>
    <w:rsid w:val="009C76F4"/>
    <w:rsid w:val="009C7FF7"/>
    <w:rsid w:val="009D093A"/>
    <w:rsid w:val="009D0CF2"/>
    <w:rsid w:val="009D0DF5"/>
    <w:rsid w:val="009D0F2E"/>
    <w:rsid w:val="009D1092"/>
    <w:rsid w:val="009D13C6"/>
    <w:rsid w:val="009D15B4"/>
    <w:rsid w:val="009D1C6D"/>
    <w:rsid w:val="009D1D84"/>
    <w:rsid w:val="009D2503"/>
    <w:rsid w:val="009D25FA"/>
    <w:rsid w:val="009D2A40"/>
    <w:rsid w:val="009D2C3B"/>
    <w:rsid w:val="009D307F"/>
    <w:rsid w:val="009D339B"/>
    <w:rsid w:val="009D34D9"/>
    <w:rsid w:val="009D3542"/>
    <w:rsid w:val="009D3932"/>
    <w:rsid w:val="009D3B51"/>
    <w:rsid w:val="009D3CBD"/>
    <w:rsid w:val="009D41DE"/>
    <w:rsid w:val="009D4362"/>
    <w:rsid w:val="009D442D"/>
    <w:rsid w:val="009D4686"/>
    <w:rsid w:val="009D561E"/>
    <w:rsid w:val="009D5BEC"/>
    <w:rsid w:val="009D6091"/>
    <w:rsid w:val="009D6170"/>
    <w:rsid w:val="009D62B4"/>
    <w:rsid w:val="009D65DF"/>
    <w:rsid w:val="009D692B"/>
    <w:rsid w:val="009D6CC3"/>
    <w:rsid w:val="009D6F58"/>
    <w:rsid w:val="009D7060"/>
    <w:rsid w:val="009D74DE"/>
    <w:rsid w:val="009D754E"/>
    <w:rsid w:val="009D788A"/>
    <w:rsid w:val="009D7B51"/>
    <w:rsid w:val="009E03FA"/>
    <w:rsid w:val="009E04AC"/>
    <w:rsid w:val="009E07E2"/>
    <w:rsid w:val="009E0F2E"/>
    <w:rsid w:val="009E121D"/>
    <w:rsid w:val="009E13A4"/>
    <w:rsid w:val="009E1C86"/>
    <w:rsid w:val="009E1C94"/>
    <w:rsid w:val="009E1F89"/>
    <w:rsid w:val="009E2029"/>
    <w:rsid w:val="009E27FC"/>
    <w:rsid w:val="009E2BBA"/>
    <w:rsid w:val="009E2F2B"/>
    <w:rsid w:val="009E3A37"/>
    <w:rsid w:val="009E3EBB"/>
    <w:rsid w:val="009E41E0"/>
    <w:rsid w:val="009E4516"/>
    <w:rsid w:val="009E469C"/>
    <w:rsid w:val="009E46EA"/>
    <w:rsid w:val="009E4805"/>
    <w:rsid w:val="009E4B22"/>
    <w:rsid w:val="009E4C40"/>
    <w:rsid w:val="009E4D45"/>
    <w:rsid w:val="009E4FA5"/>
    <w:rsid w:val="009E51E8"/>
    <w:rsid w:val="009E5462"/>
    <w:rsid w:val="009E547E"/>
    <w:rsid w:val="009E59FA"/>
    <w:rsid w:val="009E5A8D"/>
    <w:rsid w:val="009E5EAC"/>
    <w:rsid w:val="009E5F3E"/>
    <w:rsid w:val="009E6196"/>
    <w:rsid w:val="009E667F"/>
    <w:rsid w:val="009E672D"/>
    <w:rsid w:val="009E724E"/>
    <w:rsid w:val="009E72BA"/>
    <w:rsid w:val="009E7565"/>
    <w:rsid w:val="009E7577"/>
    <w:rsid w:val="009E79AA"/>
    <w:rsid w:val="009E7E3D"/>
    <w:rsid w:val="009E7F47"/>
    <w:rsid w:val="009E7F67"/>
    <w:rsid w:val="009F0899"/>
    <w:rsid w:val="009F09EB"/>
    <w:rsid w:val="009F0B31"/>
    <w:rsid w:val="009F0C55"/>
    <w:rsid w:val="009F0F09"/>
    <w:rsid w:val="009F1297"/>
    <w:rsid w:val="009F153A"/>
    <w:rsid w:val="009F17C5"/>
    <w:rsid w:val="009F18E9"/>
    <w:rsid w:val="009F1AC4"/>
    <w:rsid w:val="009F22DA"/>
    <w:rsid w:val="009F24E1"/>
    <w:rsid w:val="009F33BF"/>
    <w:rsid w:val="009F36F8"/>
    <w:rsid w:val="009F393D"/>
    <w:rsid w:val="009F396B"/>
    <w:rsid w:val="009F3B33"/>
    <w:rsid w:val="009F3BBC"/>
    <w:rsid w:val="009F413B"/>
    <w:rsid w:val="009F4552"/>
    <w:rsid w:val="009F4C9B"/>
    <w:rsid w:val="009F558B"/>
    <w:rsid w:val="009F64B0"/>
    <w:rsid w:val="009F6827"/>
    <w:rsid w:val="009F68FA"/>
    <w:rsid w:val="009F69F1"/>
    <w:rsid w:val="009F6F97"/>
    <w:rsid w:val="009F7D94"/>
    <w:rsid w:val="009F7E8F"/>
    <w:rsid w:val="009F7F46"/>
    <w:rsid w:val="00A000BF"/>
    <w:rsid w:val="00A00363"/>
    <w:rsid w:val="00A003B7"/>
    <w:rsid w:val="00A00708"/>
    <w:rsid w:val="00A008E3"/>
    <w:rsid w:val="00A00E4D"/>
    <w:rsid w:val="00A00E67"/>
    <w:rsid w:val="00A00E7B"/>
    <w:rsid w:val="00A0111B"/>
    <w:rsid w:val="00A01233"/>
    <w:rsid w:val="00A01A1B"/>
    <w:rsid w:val="00A02254"/>
    <w:rsid w:val="00A02430"/>
    <w:rsid w:val="00A0249F"/>
    <w:rsid w:val="00A02D92"/>
    <w:rsid w:val="00A031B4"/>
    <w:rsid w:val="00A032E4"/>
    <w:rsid w:val="00A036EB"/>
    <w:rsid w:val="00A03869"/>
    <w:rsid w:val="00A03D0F"/>
    <w:rsid w:val="00A0413E"/>
    <w:rsid w:val="00A04A5E"/>
    <w:rsid w:val="00A04DFD"/>
    <w:rsid w:val="00A04E7C"/>
    <w:rsid w:val="00A0587E"/>
    <w:rsid w:val="00A05A7C"/>
    <w:rsid w:val="00A05BDF"/>
    <w:rsid w:val="00A05CB7"/>
    <w:rsid w:val="00A05D42"/>
    <w:rsid w:val="00A05D97"/>
    <w:rsid w:val="00A06111"/>
    <w:rsid w:val="00A062C0"/>
    <w:rsid w:val="00A062C6"/>
    <w:rsid w:val="00A068B5"/>
    <w:rsid w:val="00A06A32"/>
    <w:rsid w:val="00A07046"/>
    <w:rsid w:val="00A073FA"/>
    <w:rsid w:val="00A075F6"/>
    <w:rsid w:val="00A07A62"/>
    <w:rsid w:val="00A103E4"/>
    <w:rsid w:val="00A106D6"/>
    <w:rsid w:val="00A107D4"/>
    <w:rsid w:val="00A10BD5"/>
    <w:rsid w:val="00A118BF"/>
    <w:rsid w:val="00A1198B"/>
    <w:rsid w:val="00A121DC"/>
    <w:rsid w:val="00A12319"/>
    <w:rsid w:val="00A123E8"/>
    <w:rsid w:val="00A1267E"/>
    <w:rsid w:val="00A12716"/>
    <w:rsid w:val="00A12AD5"/>
    <w:rsid w:val="00A12B45"/>
    <w:rsid w:val="00A13437"/>
    <w:rsid w:val="00A13555"/>
    <w:rsid w:val="00A13819"/>
    <w:rsid w:val="00A1382E"/>
    <w:rsid w:val="00A138DA"/>
    <w:rsid w:val="00A13915"/>
    <w:rsid w:val="00A13A55"/>
    <w:rsid w:val="00A13C4E"/>
    <w:rsid w:val="00A13C53"/>
    <w:rsid w:val="00A14119"/>
    <w:rsid w:val="00A1488D"/>
    <w:rsid w:val="00A14A1B"/>
    <w:rsid w:val="00A14BF9"/>
    <w:rsid w:val="00A15B5E"/>
    <w:rsid w:val="00A15CD7"/>
    <w:rsid w:val="00A15DEB"/>
    <w:rsid w:val="00A1637D"/>
    <w:rsid w:val="00A16621"/>
    <w:rsid w:val="00A169C7"/>
    <w:rsid w:val="00A16ADF"/>
    <w:rsid w:val="00A16C42"/>
    <w:rsid w:val="00A16C91"/>
    <w:rsid w:val="00A16D93"/>
    <w:rsid w:val="00A16F50"/>
    <w:rsid w:val="00A1742A"/>
    <w:rsid w:val="00A177A8"/>
    <w:rsid w:val="00A17C3C"/>
    <w:rsid w:val="00A203ED"/>
    <w:rsid w:val="00A20475"/>
    <w:rsid w:val="00A204B2"/>
    <w:rsid w:val="00A20527"/>
    <w:rsid w:val="00A205FE"/>
    <w:rsid w:val="00A206CB"/>
    <w:rsid w:val="00A20C1C"/>
    <w:rsid w:val="00A20F1E"/>
    <w:rsid w:val="00A21392"/>
    <w:rsid w:val="00A213BC"/>
    <w:rsid w:val="00A21571"/>
    <w:rsid w:val="00A218E7"/>
    <w:rsid w:val="00A2198C"/>
    <w:rsid w:val="00A21E42"/>
    <w:rsid w:val="00A21E81"/>
    <w:rsid w:val="00A21F6E"/>
    <w:rsid w:val="00A220B0"/>
    <w:rsid w:val="00A228A0"/>
    <w:rsid w:val="00A22F7F"/>
    <w:rsid w:val="00A231E4"/>
    <w:rsid w:val="00A231ED"/>
    <w:rsid w:val="00A235A2"/>
    <w:rsid w:val="00A23610"/>
    <w:rsid w:val="00A2366F"/>
    <w:rsid w:val="00A23B81"/>
    <w:rsid w:val="00A243B0"/>
    <w:rsid w:val="00A2482A"/>
    <w:rsid w:val="00A24D6D"/>
    <w:rsid w:val="00A2514A"/>
    <w:rsid w:val="00A2548B"/>
    <w:rsid w:val="00A254CB"/>
    <w:rsid w:val="00A2577B"/>
    <w:rsid w:val="00A2578F"/>
    <w:rsid w:val="00A25BCA"/>
    <w:rsid w:val="00A26140"/>
    <w:rsid w:val="00A265FF"/>
    <w:rsid w:val="00A26F43"/>
    <w:rsid w:val="00A27421"/>
    <w:rsid w:val="00A2753C"/>
    <w:rsid w:val="00A275BC"/>
    <w:rsid w:val="00A27671"/>
    <w:rsid w:val="00A277A3"/>
    <w:rsid w:val="00A27DB9"/>
    <w:rsid w:val="00A27DF4"/>
    <w:rsid w:val="00A27E0F"/>
    <w:rsid w:val="00A30B5A"/>
    <w:rsid w:val="00A3104A"/>
    <w:rsid w:val="00A316D9"/>
    <w:rsid w:val="00A31B41"/>
    <w:rsid w:val="00A323BE"/>
    <w:rsid w:val="00A329A3"/>
    <w:rsid w:val="00A32CB9"/>
    <w:rsid w:val="00A33550"/>
    <w:rsid w:val="00A33A6E"/>
    <w:rsid w:val="00A33E43"/>
    <w:rsid w:val="00A34916"/>
    <w:rsid w:val="00A349AF"/>
    <w:rsid w:val="00A34A62"/>
    <w:rsid w:val="00A34BA2"/>
    <w:rsid w:val="00A34F58"/>
    <w:rsid w:val="00A35026"/>
    <w:rsid w:val="00A35322"/>
    <w:rsid w:val="00A353FF"/>
    <w:rsid w:val="00A355AA"/>
    <w:rsid w:val="00A35772"/>
    <w:rsid w:val="00A357A4"/>
    <w:rsid w:val="00A359E5"/>
    <w:rsid w:val="00A35A01"/>
    <w:rsid w:val="00A35A9A"/>
    <w:rsid w:val="00A35DE8"/>
    <w:rsid w:val="00A35FD9"/>
    <w:rsid w:val="00A365B8"/>
    <w:rsid w:val="00A37109"/>
    <w:rsid w:val="00A37192"/>
    <w:rsid w:val="00A37239"/>
    <w:rsid w:val="00A377C0"/>
    <w:rsid w:val="00A37CB2"/>
    <w:rsid w:val="00A37E05"/>
    <w:rsid w:val="00A37E54"/>
    <w:rsid w:val="00A40AFE"/>
    <w:rsid w:val="00A40D08"/>
    <w:rsid w:val="00A40F9E"/>
    <w:rsid w:val="00A411BD"/>
    <w:rsid w:val="00A4168B"/>
    <w:rsid w:val="00A41711"/>
    <w:rsid w:val="00A41828"/>
    <w:rsid w:val="00A4183E"/>
    <w:rsid w:val="00A41AE4"/>
    <w:rsid w:val="00A4208F"/>
    <w:rsid w:val="00A426BD"/>
    <w:rsid w:val="00A4367D"/>
    <w:rsid w:val="00A43A1B"/>
    <w:rsid w:val="00A43D50"/>
    <w:rsid w:val="00A43F30"/>
    <w:rsid w:val="00A44098"/>
    <w:rsid w:val="00A44485"/>
    <w:rsid w:val="00A44891"/>
    <w:rsid w:val="00A450B5"/>
    <w:rsid w:val="00A454B3"/>
    <w:rsid w:val="00A457EB"/>
    <w:rsid w:val="00A45937"/>
    <w:rsid w:val="00A45B8E"/>
    <w:rsid w:val="00A45C32"/>
    <w:rsid w:val="00A464B4"/>
    <w:rsid w:val="00A46E88"/>
    <w:rsid w:val="00A4704E"/>
    <w:rsid w:val="00A479A3"/>
    <w:rsid w:val="00A47C9C"/>
    <w:rsid w:val="00A50DE6"/>
    <w:rsid w:val="00A50EC5"/>
    <w:rsid w:val="00A51018"/>
    <w:rsid w:val="00A5112D"/>
    <w:rsid w:val="00A511E7"/>
    <w:rsid w:val="00A5165E"/>
    <w:rsid w:val="00A51691"/>
    <w:rsid w:val="00A5180E"/>
    <w:rsid w:val="00A51D29"/>
    <w:rsid w:val="00A52100"/>
    <w:rsid w:val="00A53273"/>
    <w:rsid w:val="00A532A2"/>
    <w:rsid w:val="00A534D0"/>
    <w:rsid w:val="00A53583"/>
    <w:rsid w:val="00A5359A"/>
    <w:rsid w:val="00A53758"/>
    <w:rsid w:val="00A538FA"/>
    <w:rsid w:val="00A53BBA"/>
    <w:rsid w:val="00A53C92"/>
    <w:rsid w:val="00A54111"/>
    <w:rsid w:val="00A5425F"/>
    <w:rsid w:val="00A5447D"/>
    <w:rsid w:val="00A5461B"/>
    <w:rsid w:val="00A54787"/>
    <w:rsid w:val="00A54D8A"/>
    <w:rsid w:val="00A55083"/>
    <w:rsid w:val="00A55B4E"/>
    <w:rsid w:val="00A5604D"/>
    <w:rsid w:val="00A5635E"/>
    <w:rsid w:val="00A56806"/>
    <w:rsid w:val="00A56CA0"/>
    <w:rsid w:val="00A57765"/>
    <w:rsid w:val="00A57773"/>
    <w:rsid w:val="00A578E3"/>
    <w:rsid w:val="00A57E1B"/>
    <w:rsid w:val="00A6018E"/>
    <w:rsid w:val="00A60335"/>
    <w:rsid w:val="00A60528"/>
    <w:rsid w:val="00A60745"/>
    <w:rsid w:val="00A60810"/>
    <w:rsid w:val="00A60A08"/>
    <w:rsid w:val="00A60B3F"/>
    <w:rsid w:val="00A60E28"/>
    <w:rsid w:val="00A6158F"/>
    <w:rsid w:val="00A6165F"/>
    <w:rsid w:val="00A61845"/>
    <w:rsid w:val="00A619C6"/>
    <w:rsid w:val="00A61A4F"/>
    <w:rsid w:val="00A61A61"/>
    <w:rsid w:val="00A61BD9"/>
    <w:rsid w:val="00A61D82"/>
    <w:rsid w:val="00A61F17"/>
    <w:rsid w:val="00A61FAE"/>
    <w:rsid w:val="00A62104"/>
    <w:rsid w:val="00A62BC3"/>
    <w:rsid w:val="00A63D6B"/>
    <w:rsid w:val="00A63EEB"/>
    <w:rsid w:val="00A6400C"/>
    <w:rsid w:val="00A6436C"/>
    <w:rsid w:val="00A64430"/>
    <w:rsid w:val="00A6496C"/>
    <w:rsid w:val="00A64A48"/>
    <w:rsid w:val="00A65715"/>
    <w:rsid w:val="00A658F3"/>
    <w:rsid w:val="00A65C2F"/>
    <w:rsid w:val="00A662C5"/>
    <w:rsid w:val="00A66360"/>
    <w:rsid w:val="00A66787"/>
    <w:rsid w:val="00A67173"/>
    <w:rsid w:val="00A67787"/>
    <w:rsid w:val="00A67DD3"/>
    <w:rsid w:val="00A70077"/>
    <w:rsid w:val="00A70142"/>
    <w:rsid w:val="00A704D6"/>
    <w:rsid w:val="00A7064D"/>
    <w:rsid w:val="00A7082C"/>
    <w:rsid w:val="00A70E2A"/>
    <w:rsid w:val="00A70FEB"/>
    <w:rsid w:val="00A711C2"/>
    <w:rsid w:val="00A711FB"/>
    <w:rsid w:val="00A7176E"/>
    <w:rsid w:val="00A71D64"/>
    <w:rsid w:val="00A7253B"/>
    <w:rsid w:val="00A726D2"/>
    <w:rsid w:val="00A72942"/>
    <w:rsid w:val="00A72A47"/>
    <w:rsid w:val="00A72CC1"/>
    <w:rsid w:val="00A732C3"/>
    <w:rsid w:val="00A73316"/>
    <w:rsid w:val="00A738EA"/>
    <w:rsid w:val="00A7412D"/>
    <w:rsid w:val="00A74361"/>
    <w:rsid w:val="00A74570"/>
    <w:rsid w:val="00A74DA0"/>
    <w:rsid w:val="00A7521B"/>
    <w:rsid w:val="00A757C9"/>
    <w:rsid w:val="00A75B47"/>
    <w:rsid w:val="00A75B73"/>
    <w:rsid w:val="00A75D94"/>
    <w:rsid w:val="00A75E2E"/>
    <w:rsid w:val="00A76142"/>
    <w:rsid w:val="00A76405"/>
    <w:rsid w:val="00A76567"/>
    <w:rsid w:val="00A765FB"/>
    <w:rsid w:val="00A76FF9"/>
    <w:rsid w:val="00A77B67"/>
    <w:rsid w:val="00A800C7"/>
    <w:rsid w:val="00A8033D"/>
    <w:rsid w:val="00A807A3"/>
    <w:rsid w:val="00A80852"/>
    <w:rsid w:val="00A81105"/>
    <w:rsid w:val="00A81133"/>
    <w:rsid w:val="00A811DB"/>
    <w:rsid w:val="00A8134E"/>
    <w:rsid w:val="00A8215D"/>
    <w:rsid w:val="00A82511"/>
    <w:rsid w:val="00A82AE0"/>
    <w:rsid w:val="00A8374A"/>
    <w:rsid w:val="00A83ED6"/>
    <w:rsid w:val="00A842BF"/>
    <w:rsid w:val="00A84344"/>
    <w:rsid w:val="00A84636"/>
    <w:rsid w:val="00A84B52"/>
    <w:rsid w:val="00A84C0B"/>
    <w:rsid w:val="00A85316"/>
    <w:rsid w:val="00A85381"/>
    <w:rsid w:val="00A8590D"/>
    <w:rsid w:val="00A8622B"/>
    <w:rsid w:val="00A862A4"/>
    <w:rsid w:val="00A86424"/>
    <w:rsid w:val="00A8660F"/>
    <w:rsid w:val="00A8682A"/>
    <w:rsid w:val="00A878E2"/>
    <w:rsid w:val="00A879AF"/>
    <w:rsid w:val="00A90062"/>
    <w:rsid w:val="00A9092B"/>
    <w:rsid w:val="00A90BA3"/>
    <w:rsid w:val="00A90DA4"/>
    <w:rsid w:val="00A911AE"/>
    <w:rsid w:val="00A91290"/>
    <w:rsid w:val="00A91297"/>
    <w:rsid w:val="00A91462"/>
    <w:rsid w:val="00A91571"/>
    <w:rsid w:val="00A91658"/>
    <w:rsid w:val="00A916D3"/>
    <w:rsid w:val="00A91799"/>
    <w:rsid w:val="00A917C5"/>
    <w:rsid w:val="00A91D50"/>
    <w:rsid w:val="00A9208B"/>
    <w:rsid w:val="00A92362"/>
    <w:rsid w:val="00A9241B"/>
    <w:rsid w:val="00A926EC"/>
    <w:rsid w:val="00A9277B"/>
    <w:rsid w:val="00A92793"/>
    <w:rsid w:val="00A92952"/>
    <w:rsid w:val="00A92A29"/>
    <w:rsid w:val="00A92BE9"/>
    <w:rsid w:val="00A92C53"/>
    <w:rsid w:val="00A9316E"/>
    <w:rsid w:val="00A9318C"/>
    <w:rsid w:val="00A94A57"/>
    <w:rsid w:val="00A94AFC"/>
    <w:rsid w:val="00A94B87"/>
    <w:rsid w:val="00A94C94"/>
    <w:rsid w:val="00A94F9C"/>
    <w:rsid w:val="00A95928"/>
    <w:rsid w:val="00A959BC"/>
    <w:rsid w:val="00A95C48"/>
    <w:rsid w:val="00A96024"/>
    <w:rsid w:val="00A96132"/>
    <w:rsid w:val="00A962AB"/>
    <w:rsid w:val="00A963B0"/>
    <w:rsid w:val="00A96D6E"/>
    <w:rsid w:val="00A9709A"/>
    <w:rsid w:val="00A97167"/>
    <w:rsid w:val="00A9733E"/>
    <w:rsid w:val="00A974D1"/>
    <w:rsid w:val="00A97657"/>
    <w:rsid w:val="00A977A5"/>
    <w:rsid w:val="00A97905"/>
    <w:rsid w:val="00A97AE1"/>
    <w:rsid w:val="00A97F24"/>
    <w:rsid w:val="00AA00CC"/>
    <w:rsid w:val="00AA03A4"/>
    <w:rsid w:val="00AA050F"/>
    <w:rsid w:val="00AA0657"/>
    <w:rsid w:val="00AA0685"/>
    <w:rsid w:val="00AA06FA"/>
    <w:rsid w:val="00AA0B8F"/>
    <w:rsid w:val="00AA1085"/>
    <w:rsid w:val="00AA1239"/>
    <w:rsid w:val="00AA16DB"/>
    <w:rsid w:val="00AA171F"/>
    <w:rsid w:val="00AA19EE"/>
    <w:rsid w:val="00AA22FF"/>
    <w:rsid w:val="00AA26E6"/>
    <w:rsid w:val="00AA2BB9"/>
    <w:rsid w:val="00AA2CCF"/>
    <w:rsid w:val="00AA2FBB"/>
    <w:rsid w:val="00AA3095"/>
    <w:rsid w:val="00AA336E"/>
    <w:rsid w:val="00AA3596"/>
    <w:rsid w:val="00AA36E9"/>
    <w:rsid w:val="00AA3861"/>
    <w:rsid w:val="00AA3E43"/>
    <w:rsid w:val="00AA4245"/>
    <w:rsid w:val="00AA4288"/>
    <w:rsid w:val="00AA4917"/>
    <w:rsid w:val="00AA4AD7"/>
    <w:rsid w:val="00AA4C3A"/>
    <w:rsid w:val="00AA4D0E"/>
    <w:rsid w:val="00AA4F42"/>
    <w:rsid w:val="00AA4FAA"/>
    <w:rsid w:val="00AA5135"/>
    <w:rsid w:val="00AA536B"/>
    <w:rsid w:val="00AA53BE"/>
    <w:rsid w:val="00AA5900"/>
    <w:rsid w:val="00AA5B4A"/>
    <w:rsid w:val="00AA5DAB"/>
    <w:rsid w:val="00AA7037"/>
    <w:rsid w:val="00AA7056"/>
    <w:rsid w:val="00AA7175"/>
    <w:rsid w:val="00AA7324"/>
    <w:rsid w:val="00AA7653"/>
    <w:rsid w:val="00AA76A1"/>
    <w:rsid w:val="00AA77D9"/>
    <w:rsid w:val="00AA7B90"/>
    <w:rsid w:val="00AA7CF5"/>
    <w:rsid w:val="00AB05B6"/>
    <w:rsid w:val="00AB07DC"/>
    <w:rsid w:val="00AB106C"/>
    <w:rsid w:val="00AB11CD"/>
    <w:rsid w:val="00AB1342"/>
    <w:rsid w:val="00AB15D7"/>
    <w:rsid w:val="00AB1945"/>
    <w:rsid w:val="00AB1FAF"/>
    <w:rsid w:val="00AB24E9"/>
    <w:rsid w:val="00AB2ADA"/>
    <w:rsid w:val="00AB2E94"/>
    <w:rsid w:val="00AB2F96"/>
    <w:rsid w:val="00AB31C6"/>
    <w:rsid w:val="00AB3561"/>
    <w:rsid w:val="00AB368D"/>
    <w:rsid w:val="00AB3734"/>
    <w:rsid w:val="00AB37A4"/>
    <w:rsid w:val="00AB3D2F"/>
    <w:rsid w:val="00AB3DB2"/>
    <w:rsid w:val="00AB42C5"/>
    <w:rsid w:val="00AB4425"/>
    <w:rsid w:val="00AB523B"/>
    <w:rsid w:val="00AB584B"/>
    <w:rsid w:val="00AB64E1"/>
    <w:rsid w:val="00AB6EEF"/>
    <w:rsid w:val="00AB6EFC"/>
    <w:rsid w:val="00AB7422"/>
    <w:rsid w:val="00AB74D6"/>
    <w:rsid w:val="00AB7C0A"/>
    <w:rsid w:val="00AB7F85"/>
    <w:rsid w:val="00AC002A"/>
    <w:rsid w:val="00AC015D"/>
    <w:rsid w:val="00AC0A89"/>
    <w:rsid w:val="00AC0ACC"/>
    <w:rsid w:val="00AC0ECD"/>
    <w:rsid w:val="00AC0F7A"/>
    <w:rsid w:val="00AC1BBC"/>
    <w:rsid w:val="00AC2939"/>
    <w:rsid w:val="00AC2A14"/>
    <w:rsid w:val="00AC2D26"/>
    <w:rsid w:val="00AC3048"/>
    <w:rsid w:val="00AC3296"/>
    <w:rsid w:val="00AC3297"/>
    <w:rsid w:val="00AC3612"/>
    <w:rsid w:val="00AC374F"/>
    <w:rsid w:val="00AC3918"/>
    <w:rsid w:val="00AC4726"/>
    <w:rsid w:val="00AC48AC"/>
    <w:rsid w:val="00AC4A54"/>
    <w:rsid w:val="00AC4BC1"/>
    <w:rsid w:val="00AC4E95"/>
    <w:rsid w:val="00AC50BF"/>
    <w:rsid w:val="00AC50C3"/>
    <w:rsid w:val="00AC549E"/>
    <w:rsid w:val="00AC604D"/>
    <w:rsid w:val="00AC64AA"/>
    <w:rsid w:val="00AC6931"/>
    <w:rsid w:val="00AC6C3D"/>
    <w:rsid w:val="00AC7115"/>
    <w:rsid w:val="00AC7275"/>
    <w:rsid w:val="00AC7427"/>
    <w:rsid w:val="00AC7D5D"/>
    <w:rsid w:val="00AC7F77"/>
    <w:rsid w:val="00AC7FB8"/>
    <w:rsid w:val="00AD03EE"/>
    <w:rsid w:val="00AD0E49"/>
    <w:rsid w:val="00AD0F89"/>
    <w:rsid w:val="00AD14CA"/>
    <w:rsid w:val="00AD1769"/>
    <w:rsid w:val="00AD1E7C"/>
    <w:rsid w:val="00AD20B2"/>
    <w:rsid w:val="00AD20E8"/>
    <w:rsid w:val="00AD2606"/>
    <w:rsid w:val="00AD2D8A"/>
    <w:rsid w:val="00AD2EBA"/>
    <w:rsid w:val="00AD3073"/>
    <w:rsid w:val="00AD33F3"/>
    <w:rsid w:val="00AD3BC5"/>
    <w:rsid w:val="00AD3D2E"/>
    <w:rsid w:val="00AD413F"/>
    <w:rsid w:val="00AD42A4"/>
    <w:rsid w:val="00AD4368"/>
    <w:rsid w:val="00AD489F"/>
    <w:rsid w:val="00AD4FBE"/>
    <w:rsid w:val="00AD545D"/>
    <w:rsid w:val="00AD54B1"/>
    <w:rsid w:val="00AD6680"/>
    <w:rsid w:val="00AD6C7F"/>
    <w:rsid w:val="00AD7054"/>
    <w:rsid w:val="00AD778F"/>
    <w:rsid w:val="00AD7832"/>
    <w:rsid w:val="00AD7E2A"/>
    <w:rsid w:val="00AD7E40"/>
    <w:rsid w:val="00AE0016"/>
    <w:rsid w:val="00AE01AB"/>
    <w:rsid w:val="00AE0406"/>
    <w:rsid w:val="00AE06F2"/>
    <w:rsid w:val="00AE0920"/>
    <w:rsid w:val="00AE0C5D"/>
    <w:rsid w:val="00AE1B9A"/>
    <w:rsid w:val="00AE2554"/>
    <w:rsid w:val="00AE2C59"/>
    <w:rsid w:val="00AE2EBF"/>
    <w:rsid w:val="00AE302E"/>
    <w:rsid w:val="00AE3730"/>
    <w:rsid w:val="00AE3994"/>
    <w:rsid w:val="00AE3BD8"/>
    <w:rsid w:val="00AE3FBD"/>
    <w:rsid w:val="00AE4A99"/>
    <w:rsid w:val="00AE4FB6"/>
    <w:rsid w:val="00AE53FD"/>
    <w:rsid w:val="00AE55E2"/>
    <w:rsid w:val="00AE5D92"/>
    <w:rsid w:val="00AE606B"/>
    <w:rsid w:val="00AE628A"/>
    <w:rsid w:val="00AE660B"/>
    <w:rsid w:val="00AE66E7"/>
    <w:rsid w:val="00AE6AF0"/>
    <w:rsid w:val="00AE6B00"/>
    <w:rsid w:val="00AE6C50"/>
    <w:rsid w:val="00AE70A9"/>
    <w:rsid w:val="00AE77B9"/>
    <w:rsid w:val="00AE782C"/>
    <w:rsid w:val="00AE7E39"/>
    <w:rsid w:val="00AE7E62"/>
    <w:rsid w:val="00AF02CE"/>
    <w:rsid w:val="00AF05B5"/>
    <w:rsid w:val="00AF06D2"/>
    <w:rsid w:val="00AF0A94"/>
    <w:rsid w:val="00AF1364"/>
    <w:rsid w:val="00AF19A9"/>
    <w:rsid w:val="00AF19B7"/>
    <w:rsid w:val="00AF1F0D"/>
    <w:rsid w:val="00AF2450"/>
    <w:rsid w:val="00AF24BA"/>
    <w:rsid w:val="00AF31B0"/>
    <w:rsid w:val="00AF32A3"/>
    <w:rsid w:val="00AF3D1F"/>
    <w:rsid w:val="00AF3DC0"/>
    <w:rsid w:val="00AF42CC"/>
    <w:rsid w:val="00AF49FB"/>
    <w:rsid w:val="00AF4E80"/>
    <w:rsid w:val="00AF4F36"/>
    <w:rsid w:val="00AF5712"/>
    <w:rsid w:val="00AF576B"/>
    <w:rsid w:val="00AF5C74"/>
    <w:rsid w:val="00AF5D07"/>
    <w:rsid w:val="00AF607D"/>
    <w:rsid w:val="00AF60FA"/>
    <w:rsid w:val="00AF67EF"/>
    <w:rsid w:val="00AF6CB7"/>
    <w:rsid w:val="00AF7057"/>
    <w:rsid w:val="00AF73BF"/>
    <w:rsid w:val="00AF75F5"/>
    <w:rsid w:val="00AF7E24"/>
    <w:rsid w:val="00AF7FE2"/>
    <w:rsid w:val="00B0030D"/>
    <w:rsid w:val="00B005E2"/>
    <w:rsid w:val="00B007F0"/>
    <w:rsid w:val="00B00855"/>
    <w:rsid w:val="00B01015"/>
    <w:rsid w:val="00B011B6"/>
    <w:rsid w:val="00B013A6"/>
    <w:rsid w:val="00B01A0B"/>
    <w:rsid w:val="00B01AB7"/>
    <w:rsid w:val="00B01AF0"/>
    <w:rsid w:val="00B01DD2"/>
    <w:rsid w:val="00B02605"/>
    <w:rsid w:val="00B0295F"/>
    <w:rsid w:val="00B02A92"/>
    <w:rsid w:val="00B02DA4"/>
    <w:rsid w:val="00B02E6A"/>
    <w:rsid w:val="00B034A2"/>
    <w:rsid w:val="00B040B0"/>
    <w:rsid w:val="00B0413B"/>
    <w:rsid w:val="00B041CB"/>
    <w:rsid w:val="00B04595"/>
    <w:rsid w:val="00B04CCC"/>
    <w:rsid w:val="00B04D80"/>
    <w:rsid w:val="00B04DCC"/>
    <w:rsid w:val="00B05168"/>
    <w:rsid w:val="00B05227"/>
    <w:rsid w:val="00B05597"/>
    <w:rsid w:val="00B056A2"/>
    <w:rsid w:val="00B059B3"/>
    <w:rsid w:val="00B05C6D"/>
    <w:rsid w:val="00B063F0"/>
    <w:rsid w:val="00B06ACD"/>
    <w:rsid w:val="00B06B70"/>
    <w:rsid w:val="00B06E90"/>
    <w:rsid w:val="00B07492"/>
    <w:rsid w:val="00B07553"/>
    <w:rsid w:val="00B07CDD"/>
    <w:rsid w:val="00B108CC"/>
    <w:rsid w:val="00B10D69"/>
    <w:rsid w:val="00B113ED"/>
    <w:rsid w:val="00B118BE"/>
    <w:rsid w:val="00B11FB5"/>
    <w:rsid w:val="00B12190"/>
    <w:rsid w:val="00B126E0"/>
    <w:rsid w:val="00B12B9D"/>
    <w:rsid w:val="00B1348F"/>
    <w:rsid w:val="00B1378C"/>
    <w:rsid w:val="00B13934"/>
    <w:rsid w:val="00B13A5A"/>
    <w:rsid w:val="00B13BC1"/>
    <w:rsid w:val="00B13D86"/>
    <w:rsid w:val="00B13E4C"/>
    <w:rsid w:val="00B14098"/>
    <w:rsid w:val="00B14285"/>
    <w:rsid w:val="00B144D5"/>
    <w:rsid w:val="00B1477A"/>
    <w:rsid w:val="00B14AFB"/>
    <w:rsid w:val="00B14DFA"/>
    <w:rsid w:val="00B15017"/>
    <w:rsid w:val="00B15102"/>
    <w:rsid w:val="00B156D7"/>
    <w:rsid w:val="00B15B9F"/>
    <w:rsid w:val="00B15FD9"/>
    <w:rsid w:val="00B16297"/>
    <w:rsid w:val="00B16327"/>
    <w:rsid w:val="00B16418"/>
    <w:rsid w:val="00B1683E"/>
    <w:rsid w:val="00B16915"/>
    <w:rsid w:val="00B169C4"/>
    <w:rsid w:val="00B16A8F"/>
    <w:rsid w:val="00B16B7C"/>
    <w:rsid w:val="00B16EE5"/>
    <w:rsid w:val="00B17C9C"/>
    <w:rsid w:val="00B17D4E"/>
    <w:rsid w:val="00B20035"/>
    <w:rsid w:val="00B2013A"/>
    <w:rsid w:val="00B201BB"/>
    <w:rsid w:val="00B2032D"/>
    <w:rsid w:val="00B20352"/>
    <w:rsid w:val="00B20486"/>
    <w:rsid w:val="00B204A6"/>
    <w:rsid w:val="00B206EA"/>
    <w:rsid w:val="00B207C3"/>
    <w:rsid w:val="00B2080E"/>
    <w:rsid w:val="00B20993"/>
    <w:rsid w:val="00B20D3F"/>
    <w:rsid w:val="00B20E3E"/>
    <w:rsid w:val="00B20EAD"/>
    <w:rsid w:val="00B2115C"/>
    <w:rsid w:val="00B216BF"/>
    <w:rsid w:val="00B21A3F"/>
    <w:rsid w:val="00B21DB2"/>
    <w:rsid w:val="00B21DFB"/>
    <w:rsid w:val="00B22C93"/>
    <w:rsid w:val="00B22EEE"/>
    <w:rsid w:val="00B23195"/>
    <w:rsid w:val="00B231A9"/>
    <w:rsid w:val="00B231F5"/>
    <w:rsid w:val="00B23485"/>
    <w:rsid w:val="00B237B2"/>
    <w:rsid w:val="00B2518B"/>
    <w:rsid w:val="00B251C0"/>
    <w:rsid w:val="00B25271"/>
    <w:rsid w:val="00B257EE"/>
    <w:rsid w:val="00B25F23"/>
    <w:rsid w:val="00B2641A"/>
    <w:rsid w:val="00B271CC"/>
    <w:rsid w:val="00B271F5"/>
    <w:rsid w:val="00B2740B"/>
    <w:rsid w:val="00B27628"/>
    <w:rsid w:val="00B27702"/>
    <w:rsid w:val="00B2773D"/>
    <w:rsid w:val="00B27790"/>
    <w:rsid w:val="00B27A05"/>
    <w:rsid w:val="00B27F72"/>
    <w:rsid w:val="00B302E5"/>
    <w:rsid w:val="00B30BBB"/>
    <w:rsid w:val="00B310E1"/>
    <w:rsid w:val="00B3116E"/>
    <w:rsid w:val="00B3145D"/>
    <w:rsid w:val="00B31D39"/>
    <w:rsid w:val="00B32CA8"/>
    <w:rsid w:val="00B33090"/>
    <w:rsid w:val="00B3339E"/>
    <w:rsid w:val="00B333E7"/>
    <w:rsid w:val="00B33591"/>
    <w:rsid w:val="00B33A32"/>
    <w:rsid w:val="00B33B5A"/>
    <w:rsid w:val="00B33DDA"/>
    <w:rsid w:val="00B340A6"/>
    <w:rsid w:val="00B342E5"/>
    <w:rsid w:val="00B34B61"/>
    <w:rsid w:val="00B34BC5"/>
    <w:rsid w:val="00B3502E"/>
    <w:rsid w:val="00B351A3"/>
    <w:rsid w:val="00B3548E"/>
    <w:rsid w:val="00B35672"/>
    <w:rsid w:val="00B35963"/>
    <w:rsid w:val="00B3599F"/>
    <w:rsid w:val="00B35B43"/>
    <w:rsid w:val="00B35C9C"/>
    <w:rsid w:val="00B35FBF"/>
    <w:rsid w:val="00B3638F"/>
    <w:rsid w:val="00B36401"/>
    <w:rsid w:val="00B366CD"/>
    <w:rsid w:val="00B36D47"/>
    <w:rsid w:val="00B36EE0"/>
    <w:rsid w:val="00B36F31"/>
    <w:rsid w:val="00B36F64"/>
    <w:rsid w:val="00B37082"/>
    <w:rsid w:val="00B3718A"/>
    <w:rsid w:val="00B373EF"/>
    <w:rsid w:val="00B37CEE"/>
    <w:rsid w:val="00B37E5B"/>
    <w:rsid w:val="00B37F39"/>
    <w:rsid w:val="00B40332"/>
    <w:rsid w:val="00B4066C"/>
    <w:rsid w:val="00B4075D"/>
    <w:rsid w:val="00B40A91"/>
    <w:rsid w:val="00B40D66"/>
    <w:rsid w:val="00B40F1C"/>
    <w:rsid w:val="00B40FD0"/>
    <w:rsid w:val="00B414FD"/>
    <w:rsid w:val="00B416AC"/>
    <w:rsid w:val="00B416FD"/>
    <w:rsid w:val="00B419C6"/>
    <w:rsid w:val="00B41FD0"/>
    <w:rsid w:val="00B42172"/>
    <w:rsid w:val="00B42E96"/>
    <w:rsid w:val="00B42E97"/>
    <w:rsid w:val="00B433C3"/>
    <w:rsid w:val="00B43491"/>
    <w:rsid w:val="00B435BC"/>
    <w:rsid w:val="00B43A7A"/>
    <w:rsid w:val="00B43B61"/>
    <w:rsid w:val="00B43F61"/>
    <w:rsid w:val="00B440B9"/>
    <w:rsid w:val="00B441C7"/>
    <w:rsid w:val="00B44515"/>
    <w:rsid w:val="00B4456C"/>
    <w:rsid w:val="00B44778"/>
    <w:rsid w:val="00B4579E"/>
    <w:rsid w:val="00B45A24"/>
    <w:rsid w:val="00B45CBE"/>
    <w:rsid w:val="00B45EA0"/>
    <w:rsid w:val="00B45ED3"/>
    <w:rsid w:val="00B460EA"/>
    <w:rsid w:val="00B462CC"/>
    <w:rsid w:val="00B46401"/>
    <w:rsid w:val="00B46D34"/>
    <w:rsid w:val="00B472C1"/>
    <w:rsid w:val="00B473E3"/>
    <w:rsid w:val="00B47D94"/>
    <w:rsid w:val="00B47F77"/>
    <w:rsid w:val="00B5016B"/>
    <w:rsid w:val="00B506C8"/>
    <w:rsid w:val="00B50993"/>
    <w:rsid w:val="00B50AD4"/>
    <w:rsid w:val="00B50C97"/>
    <w:rsid w:val="00B50EE6"/>
    <w:rsid w:val="00B51C04"/>
    <w:rsid w:val="00B51D72"/>
    <w:rsid w:val="00B51E6C"/>
    <w:rsid w:val="00B52059"/>
    <w:rsid w:val="00B52185"/>
    <w:rsid w:val="00B523C1"/>
    <w:rsid w:val="00B52539"/>
    <w:rsid w:val="00B525B9"/>
    <w:rsid w:val="00B52C58"/>
    <w:rsid w:val="00B52D39"/>
    <w:rsid w:val="00B52EDB"/>
    <w:rsid w:val="00B53356"/>
    <w:rsid w:val="00B537CC"/>
    <w:rsid w:val="00B53A79"/>
    <w:rsid w:val="00B53E7E"/>
    <w:rsid w:val="00B540AF"/>
    <w:rsid w:val="00B54167"/>
    <w:rsid w:val="00B541A9"/>
    <w:rsid w:val="00B5460F"/>
    <w:rsid w:val="00B54B0F"/>
    <w:rsid w:val="00B54DAB"/>
    <w:rsid w:val="00B54DCB"/>
    <w:rsid w:val="00B54EEC"/>
    <w:rsid w:val="00B552C2"/>
    <w:rsid w:val="00B5533B"/>
    <w:rsid w:val="00B553DE"/>
    <w:rsid w:val="00B55E82"/>
    <w:rsid w:val="00B5609E"/>
    <w:rsid w:val="00B56334"/>
    <w:rsid w:val="00B563AF"/>
    <w:rsid w:val="00B56E1C"/>
    <w:rsid w:val="00B56E9B"/>
    <w:rsid w:val="00B56EDF"/>
    <w:rsid w:val="00B56EE0"/>
    <w:rsid w:val="00B56F28"/>
    <w:rsid w:val="00B5723C"/>
    <w:rsid w:val="00B57504"/>
    <w:rsid w:val="00B579C1"/>
    <w:rsid w:val="00B57A36"/>
    <w:rsid w:val="00B57C13"/>
    <w:rsid w:val="00B600F9"/>
    <w:rsid w:val="00B6035B"/>
    <w:rsid w:val="00B60388"/>
    <w:rsid w:val="00B60435"/>
    <w:rsid w:val="00B604FC"/>
    <w:rsid w:val="00B609A9"/>
    <w:rsid w:val="00B60C97"/>
    <w:rsid w:val="00B60F6F"/>
    <w:rsid w:val="00B6131B"/>
    <w:rsid w:val="00B61573"/>
    <w:rsid w:val="00B61576"/>
    <w:rsid w:val="00B61CA6"/>
    <w:rsid w:val="00B61CC5"/>
    <w:rsid w:val="00B62048"/>
    <w:rsid w:val="00B6225A"/>
    <w:rsid w:val="00B623D4"/>
    <w:rsid w:val="00B627A7"/>
    <w:rsid w:val="00B6296F"/>
    <w:rsid w:val="00B63428"/>
    <w:rsid w:val="00B6354A"/>
    <w:rsid w:val="00B6374B"/>
    <w:rsid w:val="00B638EB"/>
    <w:rsid w:val="00B63BCA"/>
    <w:rsid w:val="00B63F5C"/>
    <w:rsid w:val="00B64171"/>
    <w:rsid w:val="00B643F0"/>
    <w:rsid w:val="00B6442F"/>
    <w:rsid w:val="00B644E6"/>
    <w:rsid w:val="00B64846"/>
    <w:rsid w:val="00B65C67"/>
    <w:rsid w:val="00B65D7E"/>
    <w:rsid w:val="00B660C4"/>
    <w:rsid w:val="00B662D8"/>
    <w:rsid w:val="00B66347"/>
    <w:rsid w:val="00B6642C"/>
    <w:rsid w:val="00B6643E"/>
    <w:rsid w:val="00B667B7"/>
    <w:rsid w:val="00B66A76"/>
    <w:rsid w:val="00B672A1"/>
    <w:rsid w:val="00B672E7"/>
    <w:rsid w:val="00B6748B"/>
    <w:rsid w:val="00B674AD"/>
    <w:rsid w:val="00B674F9"/>
    <w:rsid w:val="00B67849"/>
    <w:rsid w:val="00B67E80"/>
    <w:rsid w:val="00B7030B"/>
    <w:rsid w:val="00B7073B"/>
    <w:rsid w:val="00B7097B"/>
    <w:rsid w:val="00B70A9C"/>
    <w:rsid w:val="00B71061"/>
    <w:rsid w:val="00B71519"/>
    <w:rsid w:val="00B71693"/>
    <w:rsid w:val="00B71990"/>
    <w:rsid w:val="00B71BDF"/>
    <w:rsid w:val="00B71CCF"/>
    <w:rsid w:val="00B72EF4"/>
    <w:rsid w:val="00B7306C"/>
    <w:rsid w:val="00B7377C"/>
    <w:rsid w:val="00B73A4A"/>
    <w:rsid w:val="00B73F5E"/>
    <w:rsid w:val="00B74122"/>
    <w:rsid w:val="00B74258"/>
    <w:rsid w:val="00B746A3"/>
    <w:rsid w:val="00B749F9"/>
    <w:rsid w:val="00B74EBA"/>
    <w:rsid w:val="00B7525B"/>
    <w:rsid w:val="00B7537C"/>
    <w:rsid w:val="00B753F5"/>
    <w:rsid w:val="00B75B71"/>
    <w:rsid w:val="00B76088"/>
    <w:rsid w:val="00B76BD0"/>
    <w:rsid w:val="00B76EC6"/>
    <w:rsid w:val="00B77084"/>
    <w:rsid w:val="00B770C1"/>
    <w:rsid w:val="00B774B4"/>
    <w:rsid w:val="00B779A6"/>
    <w:rsid w:val="00B77A4D"/>
    <w:rsid w:val="00B8003B"/>
    <w:rsid w:val="00B8052E"/>
    <w:rsid w:val="00B806F0"/>
    <w:rsid w:val="00B80813"/>
    <w:rsid w:val="00B80E40"/>
    <w:rsid w:val="00B80F00"/>
    <w:rsid w:val="00B8131B"/>
    <w:rsid w:val="00B81512"/>
    <w:rsid w:val="00B81A02"/>
    <w:rsid w:val="00B81AEF"/>
    <w:rsid w:val="00B81BD5"/>
    <w:rsid w:val="00B826CC"/>
    <w:rsid w:val="00B827F1"/>
    <w:rsid w:val="00B82943"/>
    <w:rsid w:val="00B82ECA"/>
    <w:rsid w:val="00B8366C"/>
    <w:rsid w:val="00B8398F"/>
    <w:rsid w:val="00B83A55"/>
    <w:rsid w:val="00B83AC5"/>
    <w:rsid w:val="00B83D15"/>
    <w:rsid w:val="00B83DE0"/>
    <w:rsid w:val="00B83E1F"/>
    <w:rsid w:val="00B84096"/>
    <w:rsid w:val="00B84803"/>
    <w:rsid w:val="00B84A46"/>
    <w:rsid w:val="00B84D1F"/>
    <w:rsid w:val="00B84D27"/>
    <w:rsid w:val="00B850F6"/>
    <w:rsid w:val="00B85529"/>
    <w:rsid w:val="00B8594C"/>
    <w:rsid w:val="00B85E88"/>
    <w:rsid w:val="00B8643A"/>
    <w:rsid w:val="00B86EC3"/>
    <w:rsid w:val="00B87744"/>
    <w:rsid w:val="00B878FA"/>
    <w:rsid w:val="00B9009D"/>
    <w:rsid w:val="00B903AF"/>
    <w:rsid w:val="00B9049B"/>
    <w:rsid w:val="00B9083C"/>
    <w:rsid w:val="00B90D3B"/>
    <w:rsid w:val="00B91296"/>
    <w:rsid w:val="00B9133A"/>
    <w:rsid w:val="00B913EC"/>
    <w:rsid w:val="00B919A1"/>
    <w:rsid w:val="00B91CE6"/>
    <w:rsid w:val="00B92020"/>
    <w:rsid w:val="00B925D9"/>
    <w:rsid w:val="00B92800"/>
    <w:rsid w:val="00B92A19"/>
    <w:rsid w:val="00B92ADB"/>
    <w:rsid w:val="00B93319"/>
    <w:rsid w:val="00B93970"/>
    <w:rsid w:val="00B939B4"/>
    <w:rsid w:val="00B93B6E"/>
    <w:rsid w:val="00B93DB5"/>
    <w:rsid w:val="00B93F93"/>
    <w:rsid w:val="00B93FA5"/>
    <w:rsid w:val="00B94222"/>
    <w:rsid w:val="00B9510F"/>
    <w:rsid w:val="00B95480"/>
    <w:rsid w:val="00B95C15"/>
    <w:rsid w:val="00B95C2B"/>
    <w:rsid w:val="00B95F93"/>
    <w:rsid w:val="00B95FE2"/>
    <w:rsid w:val="00B9614E"/>
    <w:rsid w:val="00B964F8"/>
    <w:rsid w:val="00B9665D"/>
    <w:rsid w:val="00B96CA0"/>
    <w:rsid w:val="00B96CD9"/>
    <w:rsid w:val="00B96DA8"/>
    <w:rsid w:val="00B9753A"/>
    <w:rsid w:val="00B97710"/>
    <w:rsid w:val="00B97ADA"/>
    <w:rsid w:val="00B97C57"/>
    <w:rsid w:val="00B97DB0"/>
    <w:rsid w:val="00BA060F"/>
    <w:rsid w:val="00BA0722"/>
    <w:rsid w:val="00BA07C1"/>
    <w:rsid w:val="00BA08AA"/>
    <w:rsid w:val="00BA0945"/>
    <w:rsid w:val="00BA0DEC"/>
    <w:rsid w:val="00BA0FB3"/>
    <w:rsid w:val="00BA135F"/>
    <w:rsid w:val="00BA1A51"/>
    <w:rsid w:val="00BA1BE7"/>
    <w:rsid w:val="00BA1D74"/>
    <w:rsid w:val="00BA1E6D"/>
    <w:rsid w:val="00BA20CF"/>
    <w:rsid w:val="00BA2113"/>
    <w:rsid w:val="00BA289F"/>
    <w:rsid w:val="00BA2FCC"/>
    <w:rsid w:val="00BA387A"/>
    <w:rsid w:val="00BA394C"/>
    <w:rsid w:val="00BA39A9"/>
    <w:rsid w:val="00BA4A78"/>
    <w:rsid w:val="00BA4B40"/>
    <w:rsid w:val="00BA4C99"/>
    <w:rsid w:val="00BA5064"/>
    <w:rsid w:val="00BA512E"/>
    <w:rsid w:val="00BA5B85"/>
    <w:rsid w:val="00BA5D9E"/>
    <w:rsid w:val="00BA5E5B"/>
    <w:rsid w:val="00BA5EFA"/>
    <w:rsid w:val="00BA67B8"/>
    <w:rsid w:val="00BA715F"/>
    <w:rsid w:val="00BA77BC"/>
    <w:rsid w:val="00BB012D"/>
    <w:rsid w:val="00BB033E"/>
    <w:rsid w:val="00BB0562"/>
    <w:rsid w:val="00BB0624"/>
    <w:rsid w:val="00BB0875"/>
    <w:rsid w:val="00BB09E6"/>
    <w:rsid w:val="00BB0E26"/>
    <w:rsid w:val="00BB0ED3"/>
    <w:rsid w:val="00BB1632"/>
    <w:rsid w:val="00BB1687"/>
    <w:rsid w:val="00BB19BD"/>
    <w:rsid w:val="00BB1B0A"/>
    <w:rsid w:val="00BB246B"/>
    <w:rsid w:val="00BB2BFD"/>
    <w:rsid w:val="00BB2D13"/>
    <w:rsid w:val="00BB2D6D"/>
    <w:rsid w:val="00BB2F6D"/>
    <w:rsid w:val="00BB30F3"/>
    <w:rsid w:val="00BB38A0"/>
    <w:rsid w:val="00BB3C74"/>
    <w:rsid w:val="00BB4586"/>
    <w:rsid w:val="00BB479C"/>
    <w:rsid w:val="00BB48B3"/>
    <w:rsid w:val="00BB4EDC"/>
    <w:rsid w:val="00BB5063"/>
    <w:rsid w:val="00BB528A"/>
    <w:rsid w:val="00BB52CF"/>
    <w:rsid w:val="00BB56C7"/>
    <w:rsid w:val="00BB56CE"/>
    <w:rsid w:val="00BB56E9"/>
    <w:rsid w:val="00BB5B4E"/>
    <w:rsid w:val="00BB683D"/>
    <w:rsid w:val="00BB7858"/>
    <w:rsid w:val="00BB78FF"/>
    <w:rsid w:val="00BB79EE"/>
    <w:rsid w:val="00BB7B7F"/>
    <w:rsid w:val="00BC038D"/>
    <w:rsid w:val="00BC0408"/>
    <w:rsid w:val="00BC0811"/>
    <w:rsid w:val="00BC0A4B"/>
    <w:rsid w:val="00BC12BC"/>
    <w:rsid w:val="00BC1382"/>
    <w:rsid w:val="00BC153B"/>
    <w:rsid w:val="00BC1562"/>
    <w:rsid w:val="00BC16AB"/>
    <w:rsid w:val="00BC1983"/>
    <w:rsid w:val="00BC1B31"/>
    <w:rsid w:val="00BC1B42"/>
    <w:rsid w:val="00BC26FF"/>
    <w:rsid w:val="00BC270F"/>
    <w:rsid w:val="00BC2C23"/>
    <w:rsid w:val="00BC2FEC"/>
    <w:rsid w:val="00BC31B8"/>
    <w:rsid w:val="00BC3437"/>
    <w:rsid w:val="00BC38B2"/>
    <w:rsid w:val="00BC39D3"/>
    <w:rsid w:val="00BC39DA"/>
    <w:rsid w:val="00BC3F61"/>
    <w:rsid w:val="00BC3FEE"/>
    <w:rsid w:val="00BC418E"/>
    <w:rsid w:val="00BC41DA"/>
    <w:rsid w:val="00BC42FC"/>
    <w:rsid w:val="00BC43F0"/>
    <w:rsid w:val="00BC4720"/>
    <w:rsid w:val="00BC499E"/>
    <w:rsid w:val="00BC4E20"/>
    <w:rsid w:val="00BC52B8"/>
    <w:rsid w:val="00BC5658"/>
    <w:rsid w:val="00BC59AD"/>
    <w:rsid w:val="00BC5E1B"/>
    <w:rsid w:val="00BC5E3D"/>
    <w:rsid w:val="00BC6200"/>
    <w:rsid w:val="00BC6376"/>
    <w:rsid w:val="00BC6466"/>
    <w:rsid w:val="00BC6A2E"/>
    <w:rsid w:val="00BC6A9F"/>
    <w:rsid w:val="00BC6EDA"/>
    <w:rsid w:val="00BC7432"/>
    <w:rsid w:val="00BC7D30"/>
    <w:rsid w:val="00BC7DB7"/>
    <w:rsid w:val="00BD0102"/>
    <w:rsid w:val="00BD061E"/>
    <w:rsid w:val="00BD070E"/>
    <w:rsid w:val="00BD0BE2"/>
    <w:rsid w:val="00BD0F5F"/>
    <w:rsid w:val="00BD135B"/>
    <w:rsid w:val="00BD13DD"/>
    <w:rsid w:val="00BD1474"/>
    <w:rsid w:val="00BD16AD"/>
    <w:rsid w:val="00BD18B9"/>
    <w:rsid w:val="00BD1DE5"/>
    <w:rsid w:val="00BD1E60"/>
    <w:rsid w:val="00BD20EF"/>
    <w:rsid w:val="00BD2348"/>
    <w:rsid w:val="00BD2638"/>
    <w:rsid w:val="00BD275B"/>
    <w:rsid w:val="00BD2B3C"/>
    <w:rsid w:val="00BD2F80"/>
    <w:rsid w:val="00BD3111"/>
    <w:rsid w:val="00BD314E"/>
    <w:rsid w:val="00BD3A21"/>
    <w:rsid w:val="00BD3DD9"/>
    <w:rsid w:val="00BD3DFF"/>
    <w:rsid w:val="00BD3E4D"/>
    <w:rsid w:val="00BD3F97"/>
    <w:rsid w:val="00BD40CD"/>
    <w:rsid w:val="00BD4517"/>
    <w:rsid w:val="00BD451F"/>
    <w:rsid w:val="00BD4842"/>
    <w:rsid w:val="00BD4B19"/>
    <w:rsid w:val="00BD4FBA"/>
    <w:rsid w:val="00BD5FDC"/>
    <w:rsid w:val="00BD60C6"/>
    <w:rsid w:val="00BD6501"/>
    <w:rsid w:val="00BD69DA"/>
    <w:rsid w:val="00BD6CF0"/>
    <w:rsid w:val="00BD6E8A"/>
    <w:rsid w:val="00BD7219"/>
    <w:rsid w:val="00BD7450"/>
    <w:rsid w:val="00BD75A2"/>
    <w:rsid w:val="00BD778C"/>
    <w:rsid w:val="00BD78B7"/>
    <w:rsid w:val="00BD7996"/>
    <w:rsid w:val="00BE0046"/>
    <w:rsid w:val="00BE00C2"/>
    <w:rsid w:val="00BE03BA"/>
    <w:rsid w:val="00BE0560"/>
    <w:rsid w:val="00BE0646"/>
    <w:rsid w:val="00BE0648"/>
    <w:rsid w:val="00BE068E"/>
    <w:rsid w:val="00BE0AD5"/>
    <w:rsid w:val="00BE1553"/>
    <w:rsid w:val="00BE2C65"/>
    <w:rsid w:val="00BE3036"/>
    <w:rsid w:val="00BE310F"/>
    <w:rsid w:val="00BE311E"/>
    <w:rsid w:val="00BE3197"/>
    <w:rsid w:val="00BE332E"/>
    <w:rsid w:val="00BE3E28"/>
    <w:rsid w:val="00BE448A"/>
    <w:rsid w:val="00BE4AEA"/>
    <w:rsid w:val="00BE4DBB"/>
    <w:rsid w:val="00BE4E0B"/>
    <w:rsid w:val="00BE50B2"/>
    <w:rsid w:val="00BE52B0"/>
    <w:rsid w:val="00BE53FA"/>
    <w:rsid w:val="00BE6147"/>
    <w:rsid w:val="00BE62AC"/>
    <w:rsid w:val="00BE630C"/>
    <w:rsid w:val="00BE6725"/>
    <w:rsid w:val="00BE6F9B"/>
    <w:rsid w:val="00BE6FCE"/>
    <w:rsid w:val="00BE71CF"/>
    <w:rsid w:val="00BE74BA"/>
    <w:rsid w:val="00BE75D5"/>
    <w:rsid w:val="00BE7649"/>
    <w:rsid w:val="00BE768E"/>
    <w:rsid w:val="00BE785E"/>
    <w:rsid w:val="00BE7E9E"/>
    <w:rsid w:val="00BF0119"/>
    <w:rsid w:val="00BF01E9"/>
    <w:rsid w:val="00BF0488"/>
    <w:rsid w:val="00BF0BF7"/>
    <w:rsid w:val="00BF0CF3"/>
    <w:rsid w:val="00BF0FA1"/>
    <w:rsid w:val="00BF1022"/>
    <w:rsid w:val="00BF2616"/>
    <w:rsid w:val="00BF28AB"/>
    <w:rsid w:val="00BF29B8"/>
    <w:rsid w:val="00BF2BE5"/>
    <w:rsid w:val="00BF2C7C"/>
    <w:rsid w:val="00BF2FCC"/>
    <w:rsid w:val="00BF36C3"/>
    <w:rsid w:val="00BF3D2C"/>
    <w:rsid w:val="00BF3F7F"/>
    <w:rsid w:val="00BF424E"/>
    <w:rsid w:val="00BF456E"/>
    <w:rsid w:val="00BF4616"/>
    <w:rsid w:val="00BF4A47"/>
    <w:rsid w:val="00BF5005"/>
    <w:rsid w:val="00BF5760"/>
    <w:rsid w:val="00BF61E7"/>
    <w:rsid w:val="00BF6373"/>
    <w:rsid w:val="00BF6C40"/>
    <w:rsid w:val="00BF731C"/>
    <w:rsid w:val="00BF7708"/>
    <w:rsid w:val="00BF7760"/>
    <w:rsid w:val="00BF7855"/>
    <w:rsid w:val="00BF7890"/>
    <w:rsid w:val="00BF7985"/>
    <w:rsid w:val="00BF7A83"/>
    <w:rsid w:val="00BF7CE7"/>
    <w:rsid w:val="00BF7E7C"/>
    <w:rsid w:val="00C000AA"/>
    <w:rsid w:val="00C00A82"/>
    <w:rsid w:val="00C01215"/>
    <w:rsid w:val="00C01226"/>
    <w:rsid w:val="00C0166F"/>
    <w:rsid w:val="00C0174C"/>
    <w:rsid w:val="00C01785"/>
    <w:rsid w:val="00C017A6"/>
    <w:rsid w:val="00C017FC"/>
    <w:rsid w:val="00C01D73"/>
    <w:rsid w:val="00C01DDD"/>
    <w:rsid w:val="00C01ECC"/>
    <w:rsid w:val="00C0218A"/>
    <w:rsid w:val="00C0220D"/>
    <w:rsid w:val="00C023A7"/>
    <w:rsid w:val="00C0246F"/>
    <w:rsid w:val="00C0337C"/>
    <w:rsid w:val="00C035B3"/>
    <w:rsid w:val="00C0389F"/>
    <w:rsid w:val="00C0398E"/>
    <w:rsid w:val="00C03B13"/>
    <w:rsid w:val="00C04408"/>
    <w:rsid w:val="00C04546"/>
    <w:rsid w:val="00C048B6"/>
    <w:rsid w:val="00C04AA0"/>
    <w:rsid w:val="00C04E28"/>
    <w:rsid w:val="00C052A7"/>
    <w:rsid w:val="00C05763"/>
    <w:rsid w:val="00C05B42"/>
    <w:rsid w:val="00C05FBC"/>
    <w:rsid w:val="00C065C8"/>
    <w:rsid w:val="00C0677B"/>
    <w:rsid w:val="00C06828"/>
    <w:rsid w:val="00C06967"/>
    <w:rsid w:val="00C06C4F"/>
    <w:rsid w:val="00C07612"/>
    <w:rsid w:val="00C07AED"/>
    <w:rsid w:val="00C07BDA"/>
    <w:rsid w:val="00C100C9"/>
    <w:rsid w:val="00C10164"/>
    <w:rsid w:val="00C10510"/>
    <w:rsid w:val="00C11280"/>
    <w:rsid w:val="00C112E0"/>
    <w:rsid w:val="00C11477"/>
    <w:rsid w:val="00C11667"/>
    <w:rsid w:val="00C11D91"/>
    <w:rsid w:val="00C11DEC"/>
    <w:rsid w:val="00C11FB9"/>
    <w:rsid w:val="00C12039"/>
    <w:rsid w:val="00C121B4"/>
    <w:rsid w:val="00C1258C"/>
    <w:rsid w:val="00C12630"/>
    <w:rsid w:val="00C12699"/>
    <w:rsid w:val="00C12D86"/>
    <w:rsid w:val="00C12DD5"/>
    <w:rsid w:val="00C12FD0"/>
    <w:rsid w:val="00C1331A"/>
    <w:rsid w:val="00C134E8"/>
    <w:rsid w:val="00C136EF"/>
    <w:rsid w:val="00C1385D"/>
    <w:rsid w:val="00C13EA9"/>
    <w:rsid w:val="00C14348"/>
    <w:rsid w:val="00C14494"/>
    <w:rsid w:val="00C144F4"/>
    <w:rsid w:val="00C146D9"/>
    <w:rsid w:val="00C146DF"/>
    <w:rsid w:val="00C1471E"/>
    <w:rsid w:val="00C14811"/>
    <w:rsid w:val="00C15416"/>
    <w:rsid w:val="00C15A35"/>
    <w:rsid w:val="00C15EAF"/>
    <w:rsid w:val="00C15FDF"/>
    <w:rsid w:val="00C1625F"/>
    <w:rsid w:val="00C16563"/>
    <w:rsid w:val="00C16827"/>
    <w:rsid w:val="00C16926"/>
    <w:rsid w:val="00C16CDF"/>
    <w:rsid w:val="00C16DD3"/>
    <w:rsid w:val="00C16EC8"/>
    <w:rsid w:val="00C17BD3"/>
    <w:rsid w:val="00C17C3A"/>
    <w:rsid w:val="00C17E1A"/>
    <w:rsid w:val="00C17E8D"/>
    <w:rsid w:val="00C2017A"/>
    <w:rsid w:val="00C2022F"/>
    <w:rsid w:val="00C2026B"/>
    <w:rsid w:val="00C203DC"/>
    <w:rsid w:val="00C20470"/>
    <w:rsid w:val="00C2057D"/>
    <w:rsid w:val="00C20808"/>
    <w:rsid w:val="00C20897"/>
    <w:rsid w:val="00C209B6"/>
    <w:rsid w:val="00C20BFF"/>
    <w:rsid w:val="00C20CAD"/>
    <w:rsid w:val="00C211C1"/>
    <w:rsid w:val="00C212FB"/>
    <w:rsid w:val="00C218C9"/>
    <w:rsid w:val="00C219D6"/>
    <w:rsid w:val="00C2218F"/>
    <w:rsid w:val="00C22448"/>
    <w:rsid w:val="00C227BB"/>
    <w:rsid w:val="00C22828"/>
    <w:rsid w:val="00C229E7"/>
    <w:rsid w:val="00C22B36"/>
    <w:rsid w:val="00C22FEE"/>
    <w:rsid w:val="00C231EC"/>
    <w:rsid w:val="00C234CC"/>
    <w:rsid w:val="00C23B90"/>
    <w:rsid w:val="00C23BF2"/>
    <w:rsid w:val="00C23DF2"/>
    <w:rsid w:val="00C240E4"/>
    <w:rsid w:val="00C241F8"/>
    <w:rsid w:val="00C24359"/>
    <w:rsid w:val="00C248DE"/>
    <w:rsid w:val="00C249D4"/>
    <w:rsid w:val="00C251B9"/>
    <w:rsid w:val="00C254C1"/>
    <w:rsid w:val="00C255AA"/>
    <w:rsid w:val="00C26430"/>
    <w:rsid w:val="00C26506"/>
    <w:rsid w:val="00C267BD"/>
    <w:rsid w:val="00C268AE"/>
    <w:rsid w:val="00C2697F"/>
    <w:rsid w:val="00C26CC3"/>
    <w:rsid w:val="00C26F78"/>
    <w:rsid w:val="00C272A2"/>
    <w:rsid w:val="00C2756C"/>
    <w:rsid w:val="00C2789F"/>
    <w:rsid w:val="00C30BCC"/>
    <w:rsid w:val="00C30DB9"/>
    <w:rsid w:val="00C30F53"/>
    <w:rsid w:val="00C315E3"/>
    <w:rsid w:val="00C31E7B"/>
    <w:rsid w:val="00C31E83"/>
    <w:rsid w:val="00C31ED1"/>
    <w:rsid w:val="00C32063"/>
    <w:rsid w:val="00C3217C"/>
    <w:rsid w:val="00C32313"/>
    <w:rsid w:val="00C323FB"/>
    <w:rsid w:val="00C32751"/>
    <w:rsid w:val="00C328CC"/>
    <w:rsid w:val="00C3293B"/>
    <w:rsid w:val="00C32A1F"/>
    <w:rsid w:val="00C33331"/>
    <w:rsid w:val="00C3375F"/>
    <w:rsid w:val="00C338CC"/>
    <w:rsid w:val="00C342A8"/>
    <w:rsid w:val="00C34A5B"/>
    <w:rsid w:val="00C34B2F"/>
    <w:rsid w:val="00C34CF3"/>
    <w:rsid w:val="00C359D3"/>
    <w:rsid w:val="00C35CC4"/>
    <w:rsid w:val="00C35DF2"/>
    <w:rsid w:val="00C3637B"/>
    <w:rsid w:val="00C36511"/>
    <w:rsid w:val="00C3662B"/>
    <w:rsid w:val="00C367CF"/>
    <w:rsid w:val="00C36C8B"/>
    <w:rsid w:val="00C36F16"/>
    <w:rsid w:val="00C36F41"/>
    <w:rsid w:val="00C36FFA"/>
    <w:rsid w:val="00C3739F"/>
    <w:rsid w:val="00C375B3"/>
    <w:rsid w:val="00C37B2F"/>
    <w:rsid w:val="00C37D18"/>
    <w:rsid w:val="00C4099C"/>
    <w:rsid w:val="00C40E98"/>
    <w:rsid w:val="00C40EE5"/>
    <w:rsid w:val="00C41020"/>
    <w:rsid w:val="00C4119D"/>
    <w:rsid w:val="00C416E5"/>
    <w:rsid w:val="00C41700"/>
    <w:rsid w:val="00C41757"/>
    <w:rsid w:val="00C418B9"/>
    <w:rsid w:val="00C41C38"/>
    <w:rsid w:val="00C41DBB"/>
    <w:rsid w:val="00C41DF0"/>
    <w:rsid w:val="00C41EFE"/>
    <w:rsid w:val="00C426FF"/>
    <w:rsid w:val="00C42791"/>
    <w:rsid w:val="00C4280A"/>
    <w:rsid w:val="00C42CFA"/>
    <w:rsid w:val="00C43108"/>
    <w:rsid w:val="00C4321C"/>
    <w:rsid w:val="00C43368"/>
    <w:rsid w:val="00C43EA2"/>
    <w:rsid w:val="00C442CE"/>
    <w:rsid w:val="00C445C7"/>
    <w:rsid w:val="00C445ED"/>
    <w:rsid w:val="00C44698"/>
    <w:rsid w:val="00C44945"/>
    <w:rsid w:val="00C44A42"/>
    <w:rsid w:val="00C44E22"/>
    <w:rsid w:val="00C451DF"/>
    <w:rsid w:val="00C45BFD"/>
    <w:rsid w:val="00C45E12"/>
    <w:rsid w:val="00C46090"/>
    <w:rsid w:val="00C461A2"/>
    <w:rsid w:val="00C4641B"/>
    <w:rsid w:val="00C465AD"/>
    <w:rsid w:val="00C46977"/>
    <w:rsid w:val="00C46996"/>
    <w:rsid w:val="00C471F8"/>
    <w:rsid w:val="00C47202"/>
    <w:rsid w:val="00C47266"/>
    <w:rsid w:val="00C47370"/>
    <w:rsid w:val="00C475EB"/>
    <w:rsid w:val="00C47615"/>
    <w:rsid w:val="00C47E77"/>
    <w:rsid w:val="00C501D8"/>
    <w:rsid w:val="00C502A8"/>
    <w:rsid w:val="00C502E1"/>
    <w:rsid w:val="00C5037A"/>
    <w:rsid w:val="00C5056E"/>
    <w:rsid w:val="00C50851"/>
    <w:rsid w:val="00C50864"/>
    <w:rsid w:val="00C509CF"/>
    <w:rsid w:val="00C50A2B"/>
    <w:rsid w:val="00C50A97"/>
    <w:rsid w:val="00C51368"/>
    <w:rsid w:val="00C515B2"/>
    <w:rsid w:val="00C515B6"/>
    <w:rsid w:val="00C51684"/>
    <w:rsid w:val="00C517BF"/>
    <w:rsid w:val="00C5244F"/>
    <w:rsid w:val="00C52519"/>
    <w:rsid w:val="00C52622"/>
    <w:rsid w:val="00C5268B"/>
    <w:rsid w:val="00C52754"/>
    <w:rsid w:val="00C52E6B"/>
    <w:rsid w:val="00C5309F"/>
    <w:rsid w:val="00C534FE"/>
    <w:rsid w:val="00C5354A"/>
    <w:rsid w:val="00C53B9A"/>
    <w:rsid w:val="00C53D3D"/>
    <w:rsid w:val="00C54FBA"/>
    <w:rsid w:val="00C552CD"/>
    <w:rsid w:val="00C56337"/>
    <w:rsid w:val="00C5638C"/>
    <w:rsid w:val="00C56864"/>
    <w:rsid w:val="00C56A99"/>
    <w:rsid w:val="00C56B3A"/>
    <w:rsid w:val="00C56FD7"/>
    <w:rsid w:val="00C570AC"/>
    <w:rsid w:val="00C57794"/>
    <w:rsid w:val="00C577E3"/>
    <w:rsid w:val="00C57CB0"/>
    <w:rsid w:val="00C60C76"/>
    <w:rsid w:val="00C60EBD"/>
    <w:rsid w:val="00C60F3C"/>
    <w:rsid w:val="00C61097"/>
    <w:rsid w:val="00C61123"/>
    <w:rsid w:val="00C614D3"/>
    <w:rsid w:val="00C61CF1"/>
    <w:rsid w:val="00C61D44"/>
    <w:rsid w:val="00C61DC0"/>
    <w:rsid w:val="00C6242E"/>
    <w:rsid w:val="00C62C12"/>
    <w:rsid w:val="00C63679"/>
    <w:rsid w:val="00C63951"/>
    <w:rsid w:val="00C63A52"/>
    <w:rsid w:val="00C63E3E"/>
    <w:rsid w:val="00C640E4"/>
    <w:rsid w:val="00C6426D"/>
    <w:rsid w:val="00C65060"/>
    <w:rsid w:val="00C65492"/>
    <w:rsid w:val="00C6559D"/>
    <w:rsid w:val="00C65847"/>
    <w:rsid w:val="00C65C5A"/>
    <w:rsid w:val="00C65F3E"/>
    <w:rsid w:val="00C66289"/>
    <w:rsid w:val="00C66779"/>
    <w:rsid w:val="00C6690E"/>
    <w:rsid w:val="00C66EA8"/>
    <w:rsid w:val="00C66EB8"/>
    <w:rsid w:val="00C671BB"/>
    <w:rsid w:val="00C672FC"/>
    <w:rsid w:val="00C6763F"/>
    <w:rsid w:val="00C67779"/>
    <w:rsid w:val="00C67A7D"/>
    <w:rsid w:val="00C703C5"/>
    <w:rsid w:val="00C704BE"/>
    <w:rsid w:val="00C70656"/>
    <w:rsid w:val="00C709BD"/>
    <w:rsid w:val="00C709BF"/>
    <w:rsid w:val="00C70AF2"/>
    <w:rsid w:val="00C70E7B"/>
    <w:rsid w:val="00C71420"/>
    <w:rsid w:val="00C715DE"/>
    <w:rsid w:val="00C71A62"/>
    <w:rsid w:val="00C71C2D"/>
    <w:rsid w:val="00C71C46"/>
    <w:rsid w:val="00C71FF1"/>
    <w:rsid w:val="00C724EB"/>
    <w:rsid w:val="00C725E6"/>
    <w:rsid w:val="00C7265B"/>
    <w:rsid w:val="00C72872"/>
    <w:rsid w:val="00C728E9"/>
    <w:rsid w:val="00C72A64"/>
    <w:rsid w:val="00C72B0A"/>
    <w:rsid w:val="00C73573"/>
    <w:rsid w:val="00C738EB"/>
    <w:rsid w:val="00C73CA4"/>
    <w:rsid w:val="00C73D7C"/>
    <w:rsid w:val="00C73E58"/>
    <w:rsid w:val="00C741BB"/>
    <w:rsid w:val="00C743EF"/>
    <w:rsid w:val="00C749FD"/>
    <w:rsid w:val="00C7585B"/>
    <w:rsid w:val="00C75975"/>
    <w:rsid w:val="00C7667E"/>
    <w:rsid w:val="00C7677A"/>
    <w:rsid w:val="00C77B98"/>
    <w:rsid w:val="00C77DC8"/>
    <w:rsid w:val="00C77ED0"/>
    <w:rsid w:val="00C80170"/>
    <w:rsid w:val="00C8049C"/>
    <w:rsid w:val="00C805F2"/>
    <w:rsid w:val="00C80B7B"/>
    <w:rsid w:val="00C810FC"/>
    <w:rsid w:val="00C81597"/>
    <w:rsid w:val="00C81717"/>
    <w:rsid w:val="00C817FD"/>
    <w:rsid w:val="00C81B95"/>
    <w:rsid w:val="00C81BFA"/>
    <w:rsid w:val="00C81DE4"/>
    <w:rsid w:val="00C81FC5"/>
    <w:rsid w:val="00C82063"/>
    <w:rsid w:val="00C8262A"/>
    <w:rsid w:val="00C82924"/>
    <w:rsid w:val="00C8299D"/>
    <w:rsid w:val="00C82B56"/>
    <w:rsid w:val="00C82D12"/>
    <w:rsid w:val="00C82DBB"/>
    <w:rsid w:val="00C832FA"/>
    <w:rsid w:val="00C833B5"/>
    <w:rsid w:val="00C83DEC"/>
    <w:rsid w:val="00C83E33"/>
    <w:rsid w:val="00C83F89"/>
    <w:rsid w:val="00C83FCE"/>
    <w:rsid w:val="00C842B6"/>
    <w:rsid w:val="00C84413"/>
    <w:rsid w:val="00C84607"/>
    <w:rsid w:val="00C8461F"/>
    <w:rsid w:val="00C84914"/>
    <w:rsid w:val="00C849A3"/>
    <w:rsid w:val="00C84CEB"/>
    <w:rsid w:val="00C84F01"/>
    <w:rsid w:val="00C84F2E"/>
    <w:rsid w:val="00C8537E"/>
    <w:rsid w:val="00C85488"/>
    <w:rsid w:val="00C85779"/>
    <w:rsid w:val="00C859A3"/>
    <w:rsid w:val="00C86512"/>
    <w:rsid w:val="00C86696"/>
    <w:rsid w:val="00C86763"/>
    <w:rsid w:val="00C867ED"/>
    <w:rsid w:val="00C8683A"/>
    <w:rsid w:val="00C86BE1"/>
    <w:rsid w:val="00C878BB"/>
    <w:rsid w:val="00C8798D"/>
    <w:rsid w:val="00C87CC8"/>
    <w:rsid w:val="00C9008A"/>
    <w:rsid w:val="00C90131"/>
    <w:rsid w:val="00C902A9"/>
    <w:rsid w:val="00C903FD"/>
    <w:rsid w:val="00C905FB"/>
    <w:rsid w:val="00C90942"/>
    <w:rsid w:val="00C90B37"/>
    <w:rsid w:val="00C90B5D"/>
    <w:rsid w:val="00C90EF1"/>
    <w:rsid w:val="00C91A48"/>
    <w:rsid w:val="00C921D3"/>
    <w:rsid w:val="00C92202"/>
    <w:rsid w:val="00C92669"/>
    <w:rsid w:val="00C92C95"/>
    <w:rsid w:val="00C932D5"/>
    <w:rsid w:val="00C938E8"/>
    <w:rsid w:val="00C93AA3"/>
    <w:rsid w:val="00C93B1E"/>
    <w:rsid w:val="00C93BFB"/>
    <w:rsid w:val="00C94451"/>
    <w:rsid w:val="00C94D56"/>
    <w:rsid w:val="00C94FB1"/>
    <w:rsid w:val="00C95084"/>
    <w:rsid w:val="00C95459"/>
    <w:rsid w:val="00C956C8"/>
    <w:rsid w:val="00C9591C"/>
    <w:rsid w:val="00C95A1D"/>
    <w:rsid w:val="00C95B80"/>
    <w:rsid w:val="00C96559"/>
    <w:rsid w:val="00C969FB"/>
    <w:rsid w:val="00C96CE5"/>
    <w:rsid w:val="00C96EFE"/>
    <w:rsid w:val="00C96FAF"/>
    <w:rsid w:val="00C96FFA"/>
    <w:rsid w:val="00C96FFC"/>
    <w:rsid w:val="00C97104"/>
    <w:rsid w:val="00C9715A"/>
    <w:rsid w:val="00C979E3"/>
    <w:rsid w:val="00C97B18"/>
    <w:rsid w:val="00C97C15"/>
    <w:rsid w:val="00CA07C2"/>
    <w:rsid w:val="00CA0A8E"/>
    <w:rsid w:val="00CA0A9C"/>
    <w:rsid w:val="00CA0BA3"/>
    <w:rsid w:val="00CA1478"/>
    <w:rsid w:val="00CA1827"/>
    <w:rsid w:val="00CA18BA"/>
    <w:rsid w:val="00CA1C1D"/>
    <w:rsid w:val="00CA222C"/>
    <w:rsid w:val="00CA2BD8"/>
    <w:rsid w:val="00CA2F24"/>
    <w:rsid w:val="00CA30F4"/>
    <w:rsid w:val="00CA333B"/>
    <w:rsid w:val="00CA387A"/>
    <w:rsid w:val="00CA38B6"/>
    <w:rsid w:val="00CA3C35"/>
    <w:rsid w:val="00CA3ECE"/>
    <w:rsid w:val="00CA3FCE"/>
    <w:rsid w:val="00CA400B"/>
    <w:rsid w:val="00CA4232"/>
    <w:rsid w:val="00CA42A3"/>
    <w:rsid w:val="00CA4325"/>
    <w:rsid w:val="00CA4A10"/>
    <w:rsid w:val="00CA4A69"/>
    <w:rsid w:val="00CA4C38"/>
    <w:rsid w:val="00CA5884"/>
    <w:rsid w:val="00CA5D92"/>
    <w:rsid w:val="00CA6184"/>
    <w:rsid w:val="00CA6F1F"/>
    <w:rsid w:val="00CA7145"/>
    <w:rsid w:val="00CA775E"/>
    <w:rsid w:val="00CA79A6"/>
    <w:rsid w:val="00CA7EAD"/>
    <w:rsid w:val="00CB030F"/>
    <w:rsid w:val="00CB07C5"/>
    <w:rsid w:val="00CB0B4A"/>
    <w:rsid w:val="00CB0D56"/>
    <w:rsid w:val="00CB0E7E"/>
    <w:rsid w:val="00CB13E2"/>
    <w:rsid w:val="00CB15E6"/>
    <w:rsid w:val="00CB1A14"/>
    <w:rsid w:val="00CB1A18"/>
    <w:rsid w:val="00CB1AAD"/>
    <w:rsid w:val="00CB1B53"/>
    <w:rsid w:val="00CB1C78"/>
    <w:rsid w:val="00CB218D"/>
    <w:rsid w:val="00CB2565"/>
    <w:rsid w:val="00CB25E5"/>
    <w:rsid w:val="00CB2BC0"/>
    <w:rsid w:val="00CB2CEE"/>
    <w:rsid w:val="00CB3EB5"/>
    <w:rsid w:val="00CB3FB5"/>
    <w:rsid w:val="00CB4048"/>
    <w:rsid w:val="00CB40DE"/>
    <w:rsid w:val="00CB4336"/>
    <w:rsid w:val="00CB4648"/>
    <w:rsid w:val="00CB4A35"/>
    <w:rsid w:val="00CB4DD6"/>
    <w:rsid w:val="00CB626F"/>
    <w:rsid w:val="00CB6589"/>
    <w:rsid w:val="00CB6996"/>
    <w:rsid w:val="00CB6C79"/>
    <w:rsid w:val="00CB71A4"/>
    <w:rsid w:val="00CB72F7"/>
    <w:rsid w:val="00CB746A"/>
    <w:rsid w:val="00CB76FF"/>
    <w:rsid w:val="00CB770D"/>
    <w:rsid w:val="00CB7C76"/>
    <w:rsid w:val="00CC022F"/>
    <w:rsid w:val="00CC08D9"/>
    <w:rsid w:val="00CC1099"/>
    <w:rsid w:val="00CC1C2C"/>
    <w:rsid w:val="00CC1E95"/>
    <w:rsid w:val="00CC286A"/>
    <w:rsid w:val="00CC2ADE"/>
    <w:rsid w:val="00CC2EDA"/>
    <w:rsid w:val="00CC2F79"/>
    <w:rsid w:val="00CC3010"/>
    <w:rsid w:val="00CC3B75"/>
    <w:rsid w:val="00CC3BDF"/>
    <w:rsid w:val="00CC436A"/>
    <w:rsid w:val="00CC47E1"/>
    <w:rsid w:val="00CC4F73"/>
    <w:rsid w:val="00CC55EA"/>
    <w:rsid w:val="00CC5A63"/>
    <w:rsid w:val="00CC5A94"/>
    <w:rsid w:val="00CC5C4D"/>
    <w:rsid w:val="00CC5C99"/>
    <w:rsid w:val="00CC5E40"/>
    <w:rsid w:val="00CC5F5A"/>
    <w:rsid w:val="00CC6318"/>
    <w:rsid w:val="00CC6732"/>
    <w:rsid w:val="00CC67BC"/>
    <w:rsid w:val="00CC6857"/>
    <w:rsid w:val="00CC6A5B"/>
    <w:rsid w:val="00CC6AA3"/>
    <w:rsid w:val="00CC6AEE"/>
    <w:rsid w:val="00CC6E46"/>
    <w:rsid w:val="00CC6FAF"/>
    <w:rsid w:val="00CC70C8"/>
    <w:rsid w:val="00CC712C"/>
    <w:rsid w:val="00CC7FBA"/>
    <w:rsid w:val="00CD05DB"/>
    <w:rsid w:val="00CD06D5"/>
    <w:rsid w:val="00CD086A"/>
    <w:rsid w:val="00CD0941"/>
    <w:rsid w:val="00CD0AA3"/>
    <w:rsid w:val="00CD0FBE"/>
    <w:rsid w:val="00CD29F7"/>
    <w:rsid w:val="00CD2B83"/>
    <w:rsid w:val="00CD2C64"/>
    <w:rsid w:val="00CD34AC"/>
    <w:rsid w:val="00CD37E8"/>
    <w:rsid w:val="00CD3ABB"/>
    <w:rsid w:val="00CD3CF0"/>
    <w:rsid w:val="00CD3F57"/>
    <w:rsid w:val="00CD4217"/>
    <w:rsid w:val="00CD4866"/>
    <w:rsid w:val="00CD49B0"/>
    <w:rsid w:val="00CD49F3"/>
    <w:rsid w:val="00CD4AB0"/>
    <w:rsid w:val="00CD4BF4"/>
    <w:rsid w:val="00CD4CDC"/>
    <w:rsid w:val="00CD511C"/>
    <w:rsid w:val="00CD5423"/>
    <w:rsid w:val="00CD6278"/>
    <w:rsid w:val="00CD6723"/>
    <w:rsid w:val="00CD6874"/>
    <w:rsid w:val="00CD6A43"/>
    <w:rsid w:val="00CD6B92"/>
    <w:rsid w:val="00CD6DDC"/>
    <w:rsid w:val="00CD6F21"/>
    <w:rsid w:val="00CD6F9E"/>
    <w:rsid w:val="00CD736B"/>
    <w:rsid w:val="00CD7AAF"/>
    <w:rsid w:val="00CE0593"/>
    <w:rsid w:val="00CE05E3"/>
    <w:rsid w:val="00CE074B"/>
    <w:rsid w:val="00CE0D33"/>
    <w:rsid w:val="00CE0FD8"/>
    <w:rsid w:val="00CE11F3"/>
    <w:rsid w:val="00CE157A"/>
    <w:rsid w:val="00CE1648"/>
    <w:rsid w:val="00CE1F6B"/>
    <w:rsid w:val="00CE2019"/>
    <w:rsid w:val="00CE23A7"/>
    <w:rsid w:val="00CE24DF"/>
    <w:rsid w:val="00CE255A"/>
    <w:rsid w:val="00CE263E"/>
    <w:rsid w:val="00CE287C"/>
    <w:rsid w:val="00CE294F"/>
    <w:rsid w:val="00CE2AE5"/>
    <w:rsid w:val="00CE32BE"/>
    <w:rsid w:val="00CE32DC"/>
    <w:rsid w:val="00CE33A0"/>
    <w:rsid w:val="00CE359A"/>
    <w:rsid w:val="00CE3A62"/>
    <w:rsid w:val="00CE3BD5"/>
    <w:rsid w:val="00CE49E0"/>
    <w:rsid w:val="00CE4A61"/>
    <w:rsid w:val="00CE4C3C"/>
    <w:rsid w:val="00CE51CF"/>
    <w:rsid w:val="00CE5436"/>
    <w:rsid w:val="00CE59D9"/>
    <w:rsid w:val="00CE5BEF"/>
    <w:rsid w:val="00CE5DF8"/>
    <w:rsid w:val="00CE6324"/>
    <w:rsid w:val="00CE639D"/>
    <w:rsid w:val="00CE6507"/>
    <w:rsid w:val="00CE654E"/>
    <w:rsid w:val="00CE68EB"/>
    <w:rsid w:val="00CE6C00"/>
    <w:rsid w:val="00CE6F50"/>
    <w:rsid w:val="00CE7005"/>
    <w:rsid w:val="00CE706E"/>
    <w:rsid w:val="00CE7A88"/>
    <w:rsid w:val="00CE7E32"/>
    <w:rsid w:val="00CF03FE"/>
    <w:rsid w:val="00CF044F"/>
    <w:rsid w:val="00CF0733"/>
    <w:rsid w:val="00CF15A3"/>
    <w:rsid w:val="00CF1925"/>
    <w:rsid w:val="00CF1A9B"/>
    <w:rsid w:val="00CF1B35"/>
    <w:rsid w:val="00CF1CC9"/>
    <w:rsid w:val="00CF1F6A"/>
    <w:rsid w:val="00CF20CA"/>
    <w:rsid w:val="00CF27E0"/>
    <w:rsid w:val="00CF2BAD"/>
    <w:rsid w:val="00CF2F79"/>
    <w:rsid w:val="00CF32ED"/>
    <w:rsid w:val="00CF3499"/>
    <w:rsid w:val="00CF37B0"/>
    <w:rsid w:val="00CF3BDE"/>
    <w:rsid w:val="00CF3EDC"/>
    <w:rsid w:val="00CF42BA"/>
    <w:rsid w:val="00CF439F"/>
    <w:rsid w:val="00CF470F"/>
    <w:rsid w:val="00CF506B"/>
    <w:rsid w:val="00CF55C3"/>
    <w:rsid w:val="00CF5957"/>
    <w:rsid w:val="00CF6700"/>
    <w:rsid w:val="00CF789A"/>
    <w:rsid w:val="00D003A3"/>
    <w:rsid w:val="00D00E76"/>
    <w:rsid w:val="00D010F8"/>
    <w:rsid w:val="00D01227"/>
    <w:rsid w:val="00D01739"/>
    <w:rsid w:val="00D01906"/>
    <w:rsid w:val="00D01AF4"/>
    <w:rsid w:val="00D01B0B"/>
    <w:rsid w:val="00D02087"/>
    <w:rsid w:val="00D02270"/>
    <w:rsid w:val="00D02C12"/>
    <w:rsid w:val="00D02F63"/>
    <w:rsid w:val="00D02F82"/>
    <w:rsid w:val="00D036B9"/>
    <w:rsid w:val="00D03E39"/>
    <w:rsid w:val="00D04054"/>
    <w:rsid w:val="00D042BF"/>
    <w:rsid w:val="00D04991"/>
    <w:rsid w:val="00D04B61"/>
    <w:rsid w:val="00D04EA4"/>
    <w:rsid w:val="00D04EBA"/>
    <w:rsid w:val="00D05812"/>
    <w:rsid w:val="00D0586F"/>
    <w:rsid w:val="00D05B5A"/>
    <w:rsid w:val="00D05CBD"/>
    <w:rsid w:val="00D05E7E"/>
    <w:rsid w:val="00D05EBB"/>
    <w:rsid w:val="00D063E3"/>
    <w:rsid w:val="00D0655D"/>
    <w:rsid w:val="00D067F8"/>
    <w:rsid w:val="00D06824"/>
    <w:rsid w:val="00D06D67"/>
    <w:rsid w:val="00D06E39"/>
    <w:rsid w:val="00D0723D"/>
    <w:rsid w:val="00D07C47"/>
    <w:rsid w:val="00D10510"/>
    <w:rsid w:val="00D109DD"/>
    <w:rsid w:val="00D1116C"/>
    <w:rsid w:val="00D112FD"/>
    <w:rsid w:val="00D11308"/>
    <w:rsid w:val="00D11443"/>
    <w:rsid w:val="00D11C65"/>
    <w:rsid w:val="00D120E6"/>
    <w:rsid w:val="00D121F6"/>
    <w:rsid w:val="00D12255"/>
    <w:rsid w:val="00D1271F"/>
    <w:rsid w:val="00D128BF"/>
    <w:rsid w:val="00D12CEF"/>
    <w:rsid w:val="00D12D32"/>
    <w:rsid w:val="00D135D2"/>
    <w:rsid w:val="00D13603"/>
    <w:rsid w:val="00D13611"/>
    <w:rsid w:val="00D13931"/>
    <w:rsid w:val="00D13F0A"/>
    <w:rsid w:val="00D14013"/>
    <w:rsid w:val="00D14A79"/>
    <w:rsid w:val="00D14F98"/>
    <w:rsid w:val="00D14FC8"/>
    <w:rsid w:val="00D15182"/>
    <w:rsid w:val="00D154C0"/>
    <w:rsid w:val="00D155AE"/>
    <w:rsid w:val="00D1569F"/>
    <w:rsid w:val="00D156CB"/>
    <w:rsid w:val="00D1576E"/>
    <w:rsid w:val="00D159E5"/>
    <w:rsid w:val="00D15E94"/>
    <w:rsid w:val="00D15FD7"/>
    <w:rsid w:val="00D1649D"/>
    <w:rsid w:val="00D1667A"/>
    <w:rsid w:val="00D16ABB"/>
    <w:rsid w:val="00D16C06"/>
    <w:rsid w:val="00D16FD4"/>
    <w:rsid w:val="00D1708D"/>
    <w:rsid w:val="00D17215"/>
    <w:rsid w:val="00D173EB"/>
    <w:rsid w:val="00D1769D"/>
    <w:rsid w:val="00D179D4"/>
    <w:rsid w:val="00D17B07"/>
    <w:rsid w:val="00D17B6D"/>
    <w:rsid w:val="00D17FE3"/>
    <w:rsid w:val="00D2017C"/>
    <w:rsid w:val="00D201CB"/>
    <w:rsid w:val="00D205A5"/>
    <w:rsid w:val="00D20B1E"/>
    <w:rsid w:val="00D21276"/>
    <w:rsid w:val="00D2136D"/>
    <w:rsid w:val="00D216D9"/>
    <w:rsid w:val="00D2170C"/>
    <w:rsid w:val="00D21F15"/>
    <w:rsid w:val="00D22083"/>
    <w:rsid w:val="00D22462"/>
    <w:rsid w:val="00D2268C"/>
    <w:rsid w:val="00D229A8"/>
    <w:rsid w:val="00D22A19"/>
    <w:rsid w:val="00D22D3C"/>
    <w:rsid w:val="00D22DF0"/>
    <w:rsid w:val="00D230AC"/>
    <w:rsid w:val="00D2324D"/>
    <w:rsid w:val="00D23406"/>
    <w:rsid w:val="00D23452"/>
    <w:rsid w:val="00D234A4"/>
    <w:rsid w:val="00D235D0"/>
    <w:rsid w:val="00D235D3"/>
    <w:rsid w:val="00D235F2"/>
    <w:rsid w:val="00D23B84"/>
    <w:rsid w:val="00D24193"/>
    <w:rsid w:val="00D2492B"/>
    <w:rsid w:val="00D24A0B"/>
    <w:rsid w:val="00D252C9"/>
    <w:rsid w:val="00D25CC4"/>
    <w:rsid w:val="00D25EB8"/>
    <w:rsid w:val="00D25FB4"/>
    <w:rsid w:val="00D25FC5"/>
    <w:rsid w:val="00D268F1"/>
    <w:rsid w:val="00D27129"/>
    <w:rsid w:val="00D3042C"/>
    <w:rsid w:val="00D30A10"/>
    <w:rsid w:val="00D30B4D"/>
    <w:rsid w:val="00D30E41"/>
    <w:rsid w:val="00D314B4"/>
    <w:rsid w:val="00D31902"/>
    <w:rsid w:val="00D3192F"/>
    <w:rsid w:val="00D31AC6"/>
    <w:rsid w:val="00D32073"/>
    <w:rsid w:val="00D3214A"/>
    <w:rsid w:val="00D3233B"/>
    <w:rsid w:val="00D32489"/>
    <w:rsid w:val="00D32746"/>
    <w:rsid w:val="00D328D2"/>
    <w:rsid w:val="00D329E0"/>
    <w:rsid w:val="00D32A81"/>
    <w:rsid w:val="00D32B39"/>
    <w:rsid w:val="00D32D6A"/>
    <w:rsid w:val="00D32E08"/>
    <w:rsid w:val="00D32FDD"/>
    <w:rsid w:val="00D33019"/>
    <w:rsid w:val="00D3349E"/>
    <w:rsid w:val="00D3368B"/>
    <w:rsid w:val="00D338CC"/>
    <w:rsid w:val="00D33AC8"/>
    <w:rsid w:val="00D3447E"/>
    <w:rsid w:val="00D34C79"/>
    <w:rsid w:val="00D34CE4"/>
    <w:rsid w:val="00D34D75"/>
    <w:rsid w:val="00D35348"/>
    <w:rsid w:val="00D353BE"/>
    <w:rsid w:val="00D35AD8"/>
    <w:rsid w:val="00D35BAE"/>
    <w:rsid w:val="00D35DC4"/>
    <w:rsid w:val="00D36918"/>
    <w:rsid w:val="00D36A7E"/>
    <w:rsid w:val="00D371BB"/>
    <w:rsid w:val="00D37C6A"/>
    <w:rsid w:val="00D401A0"/>
    <w:rsid w:val="00D4031B"/>
    <w:rsid w:val="00D40A11"/>
    <w:rsid w:val="00D40A63"/>
    <w:rsid w:val="00D40BEB"/>
    <w:rsid w:val="00D40C3A"/>
    <w:rsid w:val="00D40D6E"/>
    <w:rsid w:val="00D40F84"/>
    <w:rsid w:val="00D412E9"/>
    <w:rsid w:val="00D4164F"/>
    <w:rsid w:val="00D41923"/>
    <w:rsid w:val="00D41A50"/>
    <w:rsid w:val="00D41A6A"/>
    <w:rsid w:val="00D41E3B"/>
    <w:rsid w:val="00D422BF"/>
    <w:rsid w:val="00D4260C"/>
    <w:rsid w:val="00D42673"/>
    <w:rsid w:val="00D428E6"/>
    <w:rsid w:val="00D42C7E"/>
    <w:rsid w:val="00D433C6"/>
    <w:rsid w:val="00D438A8"/>
    <w:rsid w:val="00D43A82"/>
    <w:rsid w:val="00D43B0A"/>
    <w:rsid w:val="00D43D91"/>
    <w:rsid w:val="00D43E9F"/>
    <w:rsid w:val="00D440EC"/>
    <w:rsid w:val="00D44448"/>
    <w:rsid w:val="00D44492"/>
    <w:rsid w:val="00D44494"/>
    <w:rsid w:val="00D446C6"/>
    <w:rsid w:val="00D44E0B"/>
    <w:rsid w:val="00D44E5D"/>
    <w:rsid w:val="00D44F33"/>
    <w:rsid w:val="00D4535A"/>
    <w:rsid w:val="00D45558"/>
    <w:rsid w:val="00D455B8"/>
    <w:rsid w:val="00D45F9D"/>
    <w:rsid w:val="00D46057"/>
    <w:rsid w:val="00D464C6"/>
    <w:rsid w:val="00D4673D"/>
    <w:rsid w:val="00D467F7"/>
    <w:rsid w:val="00D4769D"/>
    <w:rsid w:val="00D47919"/>
    <w:rsid w:val="00D47AF4"/>
    <w:rsid w:val="00D50AFE"/>
    <w:rsid w:val="00D51422"/>
    <w:rsid w:val="00D519B6"/>
    <w:rsid w:val="00D51DDB"/>
    <w:rsid w:val="00D51E42"/>
    <w:rsid w:val="00D51FA4"/>
    <w:rsid w:val="00D520D6"/>
    <w:rsid w:val="00D5259D"/>
    <w:rsid w:val="00D5266B"/>
    <w:rsid w:val="00D52C15"/>
    <w:rsid w:val="00D52D2D"/>
    <w:rsid w:val="00D53B34"/>
    <w:rsid w:val="00D53E89"/>
    <w:rsid w:val="00D54098"/>
    <w:rsid w:val="00D54235"/>
    <w:rsid w:val="00D5468E"/>
    <w:rsid w:val="00D55009"/>
    <w:rsid w:val="00D555B3"/>
    <w:rsid w:val="00D556EB"/>
    <w:rsid w:val="00D55935"/>
    <w:rsid w:val="00D55974"/>
    <w:rsid w:val="00D55D7B"/>
    <w:rsid w:val="00D55F9D"/>
    <w:rsid w:val="00D56466"/>
    <w:rsid w:val="00D565B5"/>
    <w:rsid w:val="00D56B2C"/>
    <w:rsid w:val="00D56BBF"/>
    <w:rsid w:val="00D571E6"/>
    <w:rsid w:val="00D57530"/>
    <w:rsid w:val="00D57665"/>
    <w:rsid w:val="00D57793"/>
    <w:rsid w:val="00D578C2"/>
    <w:rsid w:val="00D579E9"/>
    <w:rsid w:val="00D6052F"/>
    <w:rsid w:val="00D60C34"/>
    <w:rsid w:val="00D61F37"/>
    <w:rsid w:val="00D6273C"/>
    <w:rsid w:val="00D62A45"/>
    <w:rsid w:val="00D62AFF"/>
    <w:rsid w:val="00D62C5A"/>
    <w:rsid w:val="00D632AF"/>
    <w:rsid w:val="00D633BA"/>
    <w:rsid w:val="00D634FA"/>
    <w:rsid w:val="00D63ED8"/>
    <w:rsid w:val="00D6459A"/>
    <w:rsid w:val="00D64D61"/>
    <w:rsid w:val="00D6508B"/>
    <w:rsid w:val="00D65103"/>
    <w:rsid w:val="00D651A2"/>
    <w:rsid w:val="00D655B8"/>
    <w:rsid w:val="00D65E6E"/>
    <w:rsid w:val="00D65F89"/>
    <w:rsid w:val="00D661F3"/>
    <w:rsid w:val="00D666C2"/>
    <w:rsid w:val="00D66D99"/>
    <w:rsid w:val="00D66E16"/>
    <w:rsid w:val="00D705F7"/>
    <w:rsid w:val="00D708AD"/>
    <w:rsid w:val="00D70B33"/>
    <w:rsid w:val="00D70C79"/>
    <w:rsid w:val="00D711A7"/>
    <w:rsid w:val="00D715A2"/>
    <w:rsid w:val="00D718CC"/>
    <w:rsid w:val="00D71D95"/>
    <w:rsid w:val="00D71F09"/>
    <w:rsid w:val="00D723E5"/>
    <w:rsid w:val="00D72962"/>
    <w:rsid w:val="00D72B83"/>
    <w:rsid w:val="00D72DFE"/>
    <w:rsid w:val="00D739DE"/>
    <w:rsid w:val="00D73A99"/>
    <w:rsid w:val="00D73AFF"/>
    <w:rsid w:val="00D73CB8"/>
    <w:rsid w:val="00D740CF"/>
    <w:rsid w:val="00D741DC"/>
    <w:rsid w:val="00D75053"/>
    <w:rsid w:val="00D75081"/>
    <w:rsid w:val="00D75771"/>
    <w:rsid w:val="00D757BA"/>
    <w:rsid w:val="00D75A62"/>
    <w:rsid w:val="00D760A0"/>
    <w:rsid w:val="00D763C6"/>
    <w:rsid w:val="00D7687F"/>
    <w:rsid w:val="00D7730D"/>
    <w:rsid w:val="00D774FF"/>
    <w:rsid w:val="00D776CB"/>
    <w:rsid w:val="00D77F83"/>
    <w:rsid w:val="00D80156"/>
    <w:rsid w:val="00D802CD"/>
    <w:rsid w:val="00D80394"/>
    <w:rsid w:val="00D803C8"/>
    <w:rsid w:val="00D80575"/>
    <w:rsid w:val="00D8070D"/>
    <w:rsid w:val="00D80A00"/>
    <w:rsid w:val="00D80B4E"/>
    <w:rsid w:val="00D80CA2"/>
    <w:rsid w:val="00D80CA5"/>
    <w:rsid w:val="00D80CED"/>
    <w:rsid w:val="00D80D91"/>
    <w:rsid w:val="00D80F85"/>
    <w:rsid w:val="00D811D1"/>
    <w:rsid w:val="00D811DA"/>
    <w:rsid w:val="00D81546"/>
    <w:rsid w:val="00D819FA"/>
    <w:rsid w:val="00D81A43"/>
    <w:rsid w:val="00D81D36"/>
    <w:rsid w:val="00D81DEA"/>
    <w:rsid w:val="00D8203E"/>
    <w:rsid w:val="00D820AA"/>
    <w:rsid w:val="00D8217C"/>
    <w:rsid w:val="00D82B7A"/>
    <w:rsid w:val="00D82BEB"/>
    <w:rsid w:val="00D82BEE"/>
    <w:rsid w:val="00D82CE3"/>
    <w:rsid w:val="00D82EBE"/>
    <w:rsid w:val="00D8314A"/>
    <w:rsid w:val="00D832BE"/>
    <w:rsid w:val="00D832C8"/>
    <w:rsid w:val="00D840B6"/>
    <w:rsid w:val="00D84A6A"/>
    <w:rsid w:val="00D84DAF"/>
    <w:rsid w:val="00D8539C"/>
    <w:rsid w:val="00D8594B"/>
    <w:rsid w:val="00D861A0"/>
    <w:rsid w:val="00D86245"/>
    <w:rsid w:val="00D86482"/>
    <w:rsid w:val="00D8660C"/>
    <w:rsid w:val="00D866CB"/>
    <w:rsid w:val="00D86AB6"/>
    <w:rsid w:val="00D86AFB"/>
    <w:rsid w:val="00D86BD2"/>
    <w:rsid w:val="00D86D2E"/>
    <w:rsid w:val="00D86DA5"/>
    <w:rsid w:val="00D86E11"/>
    <w:rsid w:val="00D8725A"/>
    <w:rsid w:val="00D87752"/>
    <w:rsid w:val="00D879F5"/>
    <w:rsid w:val="00D87F32"/>
    <w:rsid w:val="00D90323"/>
    <w:rsid w:val="00D90479"/>
    <w:rsid w:val="00D906B3"/>
    <w:rsid w:val="00D907D0"/>
    <w:rsid w:val="00D90860"/>
    <w:rsid w:val="00D90938"/>
    <w:rsid w:val="00D90CA3"/>
    <w:rsid w:val="00D9113A"/>
    <w:rsid w:val="00D91342"/>
    <w:rsid w:val="00D91394"/>
    <w:rsid w:val="00D91414"/>
    <w:rsid w:val="00D91627"/>
    <w:rsid w:val="00D917F3"/>
    <w:rsid w:val="00D92012"/>
    <w:rsid w:val="00D920DB"/>
    <w:rsid w:val="00D9224D"/>
    <w:rsid w:val="00D9297E"/>
    <w:rsid w:val="00D92A04"/>
    <w:rsid w:val="00D92EDD"/>
    <w:rsid w:val="00D930E8"/>
    <w:rsid w:val="00D93249"/>
    <w:rsid w:val="00D9381D"/>
    <w:rsid w:val="00D93CF6"/>
    <w:rsid w:val="00D93EEA"/>
    <w:rsid w:val="00D94C71"/>
    <w:rsid w:val="00D950F4"/>
    <w:rsid w:val="00D9523E"/>
    <w:rsid w:val="00D9546B"/>
    <w:rsid w:val="00D9599B"/>
    <w:rsid w:val="00D95CB5"/>
    <w:rsid w:val="00D964C9"/>
    <w:rsid w:val="00D9697E"/>
    <w:rsid w:val="00D96B0B"/>
    <w:rsid w:val="00D975B8"/>
    <w:rsid w:val="00D97754"/>
    <w:rsid w:val="00D97CD6"/>
    <w:rsid w:val="00DA002B"/>
    <w:rsid w:val="00DA0081"/>
    <w:rsid w:val="00DA0590"/>
    <w:rsid w:val="00DA068B"/>
    <w:rsid w:val="00DA081D"/>
    <w:rsid w:val="00DA0BBC"/>
    <w:rsid w:val="00DA13A6"/>
    <w:rsid w:val="00DA1474"/>
    <w:rsid w:val="00DA155D"/>
    <w:rsid w:val="00DA160E"/>
    <w:rsid w:val="00DA171F"/>
    <w:rsid w:val="00DA1C63"/>
    <w:rsid w:val="00DA1ECB"/>
    <w:rsid w:val="00DA268E"/>
    <w:rsid w:val="00DA27B9"/>
    <w:rsid w:val="00DA298D"/>
    <w:rsid w:val="00DA2B72"/>
    <w:rsid w:val="00DA2BE9"/>
    <w:rsid w:val="00DA2BEF"/>
    <w:rsid w:val="00DA2C21"/>
    <w:rsid w:val="00DA2D08"/>
    <w:rsid w:val="00DA3122"/>
    <w:rsid w:val="00DA325A"/>
    <w:rsid w:val="00DA37E7"/>
    <w:rsid w:val="00DA3AAA"/>
    <w:rsid w:val="00DA3CE3"/>
    <w:rsid w:val="00DA47D7"/>
    <w:rsid w:val="00DA48A0"/>
    <w:rsid w:val="00DA4F46"/>
    <w:rsid w:val="00DA5AA9"/>
    <w:rsid w:val="00DA5B5C"/>
    <w:rsid w:val="00DA5C0C"/>
    <w:rsid w:val="00DA623A"/>
    <w:rsid w:val="00DA6591"/>
    <w:rsid w:val="00DA6900"/>
    <w:rsid w:val="00DA69C8"/>
    <w:rsid w:val="00DA69E5"/>
    <w:rsid w:val="00DA6A78"/>
    <w:rsid w:val="00DA6D42"/>
    <w:rsid w:val="00DA6DB5"/>
    <w:rsid w:val="00DA707B"/>
    <w:rsid w:val="00DA70B7"/>
    <w:rsid w:val="00DA70E9"/>
    <w:rsid w:val="00DA710C"/>
    <w:rsid w:val="00DA72BA"/>
    <w:rsid w:val="00DA7591"/>
    <w:rsid w:val="00DA78EB"/>
    <w:rsid w:val="00DB0922"/>
    <w:rsid w:val="00DB0DAF"/>
    <w:rsid w:val="00DB0E27"/>
    <w:rsid w:val="00DB0EFF"/>
    <w:rsid w:val="00DB1D44"/>
    <w:rsid w:val="00DB251A"/>
    <w:rsid w:val="00DB2A4D"/>
    <w:rsid w:val="00DB2E18"/>
    <w:rsid w:val="00DB307B"/>
    <w:rsid w:val="00DB309F"/>
    <w:rsid w:val="00DB3889"/>
    <w:rsid w:val="00DB38EA"/>
    <w:rsid w:val="00DB3972"/>
    <w:rsid w:val="00DB3EE1"/>
    <w:rsid w:val="00DB44CA"/>
    <w:rsid w:val="00DB47ED"/>
    <w:rsid w:val="00DB48C8"/>
    <w:rsid w:val="00DB4C67"/>
    <w:rsid w:val="00DB4E5C"/>
    <w:rsid w:val="00DB5306"/>
    <w:rsid w:val="00DB5699"/>
    <w:rsid w:val="00DB57B9"/>
    <w:rsid w:val="00DB5EE0"/>
    <w:rsid w:val="00DB6A99"/>
    <w:rsid w:val="00DB6B75"/>
    <w:rsid w:val="00DB6D41"/>
    <w:rsid w:val="00DB6F6E"/>
    <w:rsid w:val="00DC0E58"/>
    <w:rsid w:val="00DC1090"/>
    <w:rsid w:val="00DC1A0D"/>
    <w:rsid w:val="00DC241E"/>
    <w:rsid w:val="00DC251D"/>
    <w:rsid w:val="00DC26CC"/>
    <w:rsid w:val="00DC2AA2"/>
    <w:rsid w:val="00DC2AAC"/>
    <w:rsid w:val="00DC2B4C"/>
    <w:rsid w:val="00DC2FB2"/>
    <w:rsid w:val="00DC35B5"/>
    <w:rsid w:val="00DC395A"/>
    <w:rsid w:val="00DC3E3E"/>
    <w:rsid w:val="00DC45F6"/>
    <w:rsid w:val="00DC461D"/>
    <w:rsid w:val="00DC4913"/>
    <w:rsid w:val="00DC4AF0"/>
    <w:rsid w:val="00DC51B2"/>
    <w:rsid w:val="00DC52A1"/>
    <w:rsid w:val="00DC5CE3"/>
    <w:rsid w:val="00DC606C"/>
    <w:rsid w:val="00DC6462"/>
    <w:rsid w:val="00DC670F"/>
    <w:rsid w:val="00DC67FC"/>
    <w:rsid w:val="00DC754A"/>
    <w:rsid w:val="00DC7E6B"/>
    <w:rsid w:val="00DC7FC4"/>
    <w:rsid w:val="00DC7FEB"/>
    <w:rsid w:val="00DD08CC"/>
    <w:rsid w:val="00DD10CB"/>
    <w:rsid w:val="00DD14A1"/>
    <w:rsid w:val="00DD181D"/>
    <w:rsid w:val="00DD1D0C"/>
    <w:rsid w:val="00DD2159"/>
    <w:rsid w:val="00DD2251"/>
    <w:rsid w:val="00DD27A8"/>
    <w:rsid w:val="00DD28DE"/>
    <w:rsid w:val="00DD2948"/>
    <w:rsid w:val="00DD3675"/>
    <w:rsid w:val="00DD369D"/>
    <w:rsid w:val="00DD3887"/>
    <w:rsid w:val="00DD3B8E"/>
    <w:rsid w:val="00DD3EEF"/>
    <w:rsid w:val="00DD3F9B"/>
    <w:rsid w:val="00DD4301"/>
    <w:rsid w:val="00DD4383"/>
    <w:rsid w:val="00DD4501"/>
    <w:rsid w:val="00DD4964"/>
    <w:rsid w:val="00DD57BF"/>
    <w:rsid w:val="00DD5BD5"/>
    <w:rsid w:val="00DD5C32"/>
    <w:rsid w:val="00DD606D"/>
    <w:rsid w:val="00DD75CD"/>
    <w:rsid w:val="00DD7A93"/>
    <w:rsid w:val="00DE0271"/>
    <w:rsid w:val="00DE03E7"/>
    <w:rsid w:val="00DE04A9"/>
    <w:rsid w:val="00DE08BD"/>
    <w:rsid w:val="00DE0D20"/>
    <w:rsid w:val="00DE1221"/>
    <w:rsid w:val="00DE12DA"/>
    <w:rsid w:val="00DE1844"/>
    <w:rsid w:val="00DE1C1B"/>
    <w:rsid w:val="00DE1E48"/>
    <w:rsid w:val="00DE2CB2"/>
    <w:rsid w:val="00DE2FE0"/>
    <w:rsid w:val="00DE33D9"/>
    <w:rsid w:val="00DE3714"/>
    <w:rsid w:val="00DE39CC"/>
    <w:rsid w:val="00DE455A"/>
    <w:rsid w:val="00DE4638"/>
    <w:rsid w:val="00DE47AB"/>
    <w:rsid w:val="00DE4C6F"/>
    <w:rsid w:val="00DE5046"/>
    <w:rsid w:val="00DE57FA"/>
    <w:rsid w:val="00DE599A"/>
    <w:rsid w:val="00DE5AED"/>
    <w:rsid w:val="00DE5F2C"/>
    <w:rsid w:val="00DE5F79"/>
    <w:rsid w:val="00DE60CC"/>
    <w:rsid w:val="00DE6319"/>
    <w:rsid w:val="00DE6558"/>
    <w:rsid w:val="00DE6C4D"/>
    <w:rsid w:val="00DE6D34"/>
    <w:rsid w:val="00DE6ED2"/>
    <w:rsid w:val="00DE7B45"/>
    <w:rsid w:val="00DE7C5A"/>
    <w:rsid w:val="00DE7CAE"/>
    <w:rsid w:val="00DE7CD6"/>
    <w:rsid w:val="00DF018E"/>
    <w:rsid w:val="00DF0EEB"/>
    <w:rsid w:val="00DF1233"/>
    <w:rsid w:val="00DF16A7"/>
    <w:rsid w:val="00DF17E4"/>
    <w:rsid w:val="00DF21CF"/>
    <w:rsid w:val="00DF2490"/>
    <w:rsid w:val="00DF25BE"/>
    <w:rsid w:val="00DF2D1E"/>
    <w:rsid w:val="00DF328A"/>
    <w:rsid w:val="00DF3877"/>
    <w:rsid w:val="00DF3AD4"/>
    <w:rsid w:val="00DF417A"/>
    <w:rsid w:val="00DF4183"/>
    <w:rsid w:val="00DF4539"/>
    <w:rsid w:val="00DF4A7A"/>
    <w:rsid w:val="00DF5883"/>
    <w:rsid w:val="00DF5DE9"/>
    <w:rsid w:val="00DF5EC0"/>
    <w:rsid w:val="00DF72B6"/>
    <w:rsid w:val="00DF7462"/>
    <w:rsid w:val="00DF766B"/>
    <w:rsid w:val="00DF7CF5"/>
    <w:rsid w:val="00DF7E3A"/>
    <w:rsid w:val="00DF7E87"/>
    <w:rsid w:val="00E005E0"/>
    <w:rsid w:val="00E00FF5"/>
    <w:rsid w:val="00E011D0"/>
    <w:rsid w:val="00E01659"/>
    <w:rsid w:val="00E01842"/>
    <w:rsid w:val="00E019E6"/>
    <w:rsid w:val="00E02068"/>
    <w:rsid w:val="00E024E7"/>
    <w:rsid w:val="00E02782"/>
    <w:rsid w:val="00E027CC"/>
    <w:rsid w:val="00E02E6F"/>
    <w:rsid w:val="00E03018"/>
    <w:rsid w:val="00E03050"/>
    <w:rsid w:val="00E032C3"/>
    <w:rsid w:val="00E03730"/>
    <w:rsid w:val="00E03742"/>
    <w:rsid w:val="00E0376D"/>
    <w:rsid w:val="00E03F6F"/>
    <w:rsid w:val="00E043D3"/>
    <w:rsid w:val="00E043F5"/>
    <w:rsid w:val="00E04518"/>
    <w:rsid w:val="00E058ED"/>
    <w:rsid w:val="00E0654F"/>
    <w:rsid w:val="00E06C71"/>
    <w:rsid w:val="00E06E9B"/>
    <w:rsid w:val="00E0717E"/>
    <w:rsid w:val="00E0736A"/>
    <w:rsid w:val="00E07379"/>
    <w:rsid w:val="00E07718"/>
    <w:rsid w:val="00E07D89"/>
    <w:rsid w:val="00E10299"/>
    <w:rsid w:val="00E10992"/>
    <w:rsid w:val="00E109B6"/>
    <w:rsid w:val="00E10CF1"/>
    <w:rsid w:val="00E11446"/>
    <w:rsid w:val="00E11E99"/>
    <w:rsid w:val="00E1230D"/>
    <w:rsid w:val="00E127C3"/>
    <w:rsid w:val="00E12D41"/>
    <w:rsid w:val="00E13018"/>
    <w:rsid w:val="00E13060"/>
    <w:rsid w:val="00E135CB"/>
    <w:rsid w:val="00E13718"/>
    <w:rsid w:val="00E13CF8"/>
    <w:rsid w:val="00E13F3A"/>
    <w:rsid w:val="00E15105"/>
    <w:rsid w:val="00E1536C"/>
    <w:rsid w:val="00E15414"/>
    <w:rsid w:val="00E1549D"/>
    <w:rsid w:val="00E15539"/>
    <w:rsid w:val="00E15716"/>
    <w:rsid w:val="00E16185"/>
    <w:rsid w:val="00E163D2"/>
    <w:rsid w:val="00E1643D"/>
    <w:rsid w:val="00E167BB"/>
    <w:rsid w:val="00E16F90"/>
    <w:rsid w:val="00E171C6"/>
    <w:rsid w:val="00E17215"/>
    <w:rsid w:val="00E175D0"/>
    <w:rsid w:val="00E17793"/>
    <w:rsid w:val="00E179E3"/>
    <w:rsid w:val="00E17DA9"/>
    <w:rsid w:val="00E202D9"/>
    <w:rsid w:val="00E20340"/>
    <w:rsid w:val="00E204DD"/>
    <w:rsid w:val="00E20C5D"/>
    <w:rsid w:val="00E20EA1"/>
    <w:rsid w:val="00E212F0"/>
    <w:rsid w:val="00E2139B"/>
    <w:rsid w:val="00E218AA"/>
    <w:rsid w:val="00E21D23"/>
    <w:rsid w:val="00E21E7E"/>
    <w:rsid w:val="00E22635"/>
    <w:rsid w:val="00E229EE"/>
    <w:rsid w:val="00E22A8B"/>
    <w:rsid w:val="00E22B4D"/>
    <w:rsid w:val="00E22C77"/>
    <w:rsid w:val="00E22F7F"/>
    <w:rsid w:val="00E22FB9"/>
    <w:rsid w:val="00E23112"/>
    <w:rsid w:val="00E23850"/>
    <w:rsid w:val="00E238CE"/>
    <w:rsid w:val="00E242DA"/>
    <w:rsid w:val="00E24306"/>
    <w:rsid w:val="00E243FA"/>
    <w:rsid w:val="00E24973"/>
    <w:rsid w:val="00E24CB9"/>
    <w:rsid w:val="00E2522A"/>
    <w:rsid w:val="00E2524E"/>
    <w:rsid w:val="00E261F8"/>
    <w:rsid w:val="00E26376"/>
    <w:rsid w:val="00E26431"/>
    <w:rsid w:val="00E265AC"/>
    <w:rsid w:val="00E26D0A"/>
    <w:rsid w:val="00E26D38"/>
    <w:rsid w:val="00E27A7F"/>
    <w:rsid w:val="00E27BA9"/>
    <w:rsid w:val="00E27C33"/>
    <w:rsid w:val="00E27C45"/>
    <w:rsid w:val="00E27CC2"/>
    <w:rsid w:val="00E301D4"/>
    <w:rsid w:val="00E3042E"/>
    <w:rsid w:val="00E3094F"/>
    <w:rsid w:val="00E309B6"/>
    <w:rsid w:val="00E30A99"/>
    <w:rsid w:val="00E3176A"/>
    <w:rsid w:val="00E31C1E"/>
    <w:rsid w:val="00E31D2B"/>
    <w:rsid w:val="00E31E26"/>
    <w:rsid w:val="00E32059"/>
    <w:rsid w:val="00E3231E"/>
    <w:rsid w:val="00E32796"/>
    <w:rsid w:val="00E32798"/>
    <w:rsid w:val="00E32DEF"/>
    <w:rsid w:val="00E332E5"/>
    <w:rsid w:val="00E335D0"/>
    <w:rsid w:val="00E335E7"/>
    <w:rsid w:val="00E338ED"/>
    <w:rsid w:val="00E33CC8"/>
    <w:rsid w:val="00E3426C"/>
    <w:rsid w:val="00E345A1"/>
    <w:rsid w:val="00E345C1"/>
    <w:rsid w:val="00E34F90"/>
    <w:rsid w:val="00E35FED"/>
    <w:rsid w:val="00E3631E"/>
    <w:rsid w:val="00E3652B"/>
    <w:rsid w:val="00E367BB"/>
    <w:rsid w:val="00E36A40"/>
    <w:rsid w:val="00E36EB0"/>
    <w:rsid w:val="00E3704A"/>
    <w:rsid w:val="00E370B7"/>
    <w:rsid w:val="00E37987"/>
    <w:rsid w:val="00E37CF9"/>
    <w:rsid w:val="00E401EF"/>
    <w:rsid w:val="00E40846"/>
    <w:rsid w:val="00E40B05"/>
    <w:rsid w:val="00E40EFD"/>
    <w:rsid w:val="00E40FAF"/>
    <w:rsid w:val="00E40FCE"/>
    <w:rsid w:val="00E4109B"/>
    <w:rsid w:val="00E412A1"/>
    <w:rsid w:val="00E419E1"/>
    <w:rsid w:val="00E419EA"/>
    <w:rsid w:val="00E41D38"/>
    <w:rsid w:val="00E41DBB"/>
    <w:rsid w:val="00E41FFF"/>
    <w:rsid w:val="00E42454"/>
    <w:rsid w:val="00E42B40"/>
    <w:rsid w:val="00E42C4B"/>
    <w:rsid w:val="00E432C4"/>
    <w:rsid w:val="00E432C6"/>
    <w:rsid w:val="00E43318"/>
    <w:rsid w:val="00E43630"/>
    <w:rsid w:val="00E436C2"/>
    <w:rsid w:val="00E4373B"/>
    <w:rsid w:val="00E43CFA"/>
    <w:rsid w:val="00E444DE"/>
    <w:rsid w:val="00E446C0"/>
    <w:rsid w:val="00E449F5"/>
    <w:rsid w:val="00E4538C"/>
    <w:rsid w:val="00E4542B"/>
    <w:rsid w:val="00E45B29"/>
    <w:rsid w:val="00E45C11"/>
    <w:rsid w:val="00E4605D"/>
    <w:rsid w:val="00E46883"/>
    <w:rsid w:val="00E469B8"/>
    <w:rsid w:val="00E47157"/>
    <w:rsid w:val="00E4722C"/>
    <w:rsid w:val="00E472C9"/>
    <w:rsid w:val="00E4738D"/>
    <w:rsid w:val="00E473BD"/>
    <w:rsid w:val="00E476B8"/>
    <w:rsid w:val="00E47751"/>
    <w:rsid w:val="00E47B3C"/>
    <w:rsid w:val="00E47F0E"/>
    <w:rsid w:val="00E47FE8"/>
    <w:rsid w:val="00E50878"/>
    <w:rsid w:val="00E50A4C"/>
    <w:rsid w:val="00E50CE1"/>
    <w:rsid w:val="00E50DB3"/>
    <w:rsid w:val="00E50E4A"/>
    <w:rsid w:val="00E5121F"/>
    <w:rsid w:val="00E515C1"/>
    <w:rsid w:val="00E51763"/>
    <w:rsid w:val="00E51803"/>
    <w:rsid w:val="00E519AE"/>
    <w:rsid w:val="00E51C91"/>
    <w:rsid w:val="00E51CDB"/>
    <w:rsid w:val="00E51CEF"/>
    <w:rsid w:val="00E52402"/>
    <w:rsid w:val="00E524D1"/>
    <w:rsid w:val="00E52529"/>
    <w:rsid w:val="00E52E3B"/>
    <w:rsid w:val="00E53064"/>
    <w:rsid w:val="00E53102"/>
    <w:rsid w:val="00E54319"/>
    <w:rsid w:val="00E54B4B"/>
    <w:rsid w:val="00E5525B"/>
    <w:rsid w:val="00E55295"/>
    <w:rsid w:val="00E55325"/>
    <w:rsid w:val="00E55777"/>
    <w:rsid w:val="00E55C63"/>
    <w:rsid w:val="00E55ED2"/>
    <w:rsid w:val="00E56016"/>
    <w:rsid w:val="00E56A21"/>
    <w:rsid w:val="00E56A57"/>
    <w:rsid w:val="00E56B9A"/>
    <w:rsid w:val="00E56D32"/>
    <w:rsid w:val="00E56DA9"/>
    <w:rsid w:val="00E56DE5"/>
    <w:rsid w:val="00E571DB"/>
    <w:rsid w:val="00E572E1"/>
    <w:rsid w:val="00E57758"/>
    <w:rsid w:val="00E57D8E"/>
    <w:rsid w:val="00E57F84"/>
    <w:rsid w:val="00E60027"/>
    <w:rsid w:val="00E605EE"/>
    <w:rsid w:val="00E60894"/>
    <w:rsid w:val="00E60DC9"/>
    <w:rsid w:val="00E61D87"/>
    <w:rsid w:val="00E62638"/>
    <w:rsid w:val="00E62813"/>
    <w:rsid w:val="00E6281D"/>
    <w:rsid w:val="00E62C3F"/>
    <w:rsid w:val="00E62DC2"/>
    <w:rsid w:val="00E63075"/>
    <w:rsid w:val="00E63211"/>
    <w:rsid w:val="00E63524"/>
    <w:rsid w:val="00E63C7F"/>
    <w:rsid w:val="00E63F61"/>
    <w:rsid w:val="00E64528"/>
    <w:rsid w:val="00E6471C"/>
    <w:rsid w:val="00E653C4"/>
    <w:rsid w:val="00E655E2"/>
    <w:rsid w:val="00E66160"/>
    <w:rsid w:val="00E662B5"/>
    <w:rsid w:val="00E66382"/>
    <w:rsid w:val="00E663B6"/>
    <w:rsid w:val="00E664FA"/>
    <w:rsid w:val="00E66572"/>
    <w:rsid w:val="00E6664B"/>
    <w:rsid w:val="00E667C1"/>
    <w:rsid w:val="00E668BF"/>
    <w:rsid w:val="00E670C7"/>
    <w:rsid w:val="00E67352"/>
    <w:rsid w:val="00E673F1"/>
    <w:rsid w:val="00E676F5"/>
    <w:rsid w:val="00E67D56"/>
    <w:rsid w:val="00E67DE9"/>
    <w:rsid w:val="00E707CC"/>
    <w:rsid w:val="00E70887"/>
    <w:rsid w:val="00E70C94"/>
    <w:rsid w:val="00E70E4B"/>
    <w:rsid w:val="00E70FC4"/>
    <w:rsid w:val="00E7114A"/>
    <w:rsid w:val="00E71184"/>
    <w:rsid w:val="00E71628"/>
    <w:rsid w:val="00E71BA3"/>
    <w:rsid w:val="00E72124"/>
    <w:rsid w:val="00E723B7"/>
    <w:rsid w:val="00E7254F"/>
    <w:rsid w:val="00E72661"/>
    <w:rsid w:val="00E72AE7"/>
    <w:rsid w:val="00E72EBC"/>
    <w:rsid w:val="00E72F3D"/>
    <w:rsid w:val="00E7337A"/>
    <w:rsid w:val="00E7349C"/>
    <w:rsid w:val="00E73B14"/>
    <w:rsid w:val="00E73C72"/>
    <w:rsid w:val="00E74108"/>
    <w:rsid w:val="00E74139"/>
    <w:rsid w:val="00E7438C"/>
    <w:rsid w:val="00E7442B"/>
    <w:rsid w:val="00E7458D"/>
    <w:rsid w:val="00E74A41"/>
    <w:rsid w:val="00E74CB7"/>
    <w:rsid w:val="00E74E10"/>
    <w:rsid w:val="00E750C4"/>
    <w:rsid w:val="00E7515F"/>
    <w:rsid w:val="00E7519B"/>
    <w:rsid w:val="00E75349"/>
    <w:rsid w:val="00E753D9"/>
    <w:rsid w:val="00E756DB"/>
    <w:rsid w:val="00E75749"/>
    <w:rsid w:val="00E76163"/>
    <w:rsid w:val="00E761BC"/>
    <w:rsid w:val="00E76245"/>
    <w:rsid w:val="00E763D5"/>
    <w:rsid w:val="00E764FE"/>
    <w:rsid w:val="00E76615"/>
    <w:rsid w:val="00E76C08"/>
    <w:rsid w:val="00E76D23"/>
    <w:rsid w:val="00E76D94"/>
    <w:rsid w:val="00E76DAC"/>
    <w:rsid w:val="00E77127"/>
    <w:rsid w:val="00E77244"/>
    <w:rsid w:val="00E773EB"/>
    <w:rsid w:val="00E779D7"/>
    <w:rsid w:val="00E77A6C"/>
    <w:rsid w:val="00E77E30"/>
    <w:rsid w:val="00E77F52"/>
    <w:rsid w:val="00E8045C"/>
    <w:rsid w:val="00E80478"/>
    <w:rsid w:val="00E807E0"/>
    <w:rsid w:val="00E8096A"/>
    <w:rsid w:val="00E8096C"/>
    <w:rsid w:val="00E810AC"/>
    <w:rsid w:val="00E81190"/>
    <w:rsid w:val="00E8138F"/>
    <w:rsid w:val="00E8142A"/>
    <w:rsid w:val="00E816D5"/>
    <w:rsid w:val="00E816D8"/>
    <w:rsid w:val="00E8170E"/>
    <w:rsid w:val="00E818A3"/>
    <w:rsid w:val="00E81F94"/>
    <w:rsid w:val="00E822FA"/>
    <w:rsid w:val="00E82474"/>
    <w:rsid w:val="00E82707"/>
    <w:rsid w:val="00E827BD"/>
    <w:rsid w:val="00E82879"/>
    <w:rsid w:val="00E828CA"/>
    <w:rsid w:val="00E828CD"/>
    <w:rsid w:val="00E82ABA"/>
    <w:rsid w:val="00E82D44"/>
    <w:rsid w:val="00E82EC1"/>
    <w:rsid w:val="00E835E5"/>
    <w:rsid w:val="00E83996"/>
    <w:rsid w:val="00E83D31"/>
    <w:rsid w:val="00E842A8"/>
    <w:rsid w:val="00E84625"/>
    <w:rsid w:val="00E8466A"/>
    <w:rsid w:val="00E847CD"/>
    <w:rsid w:val="00E84AFF"/>
    <w:rsid w:val="00E84B30"/>
    <w:rsid w:val="00E85677"/>
    <w:rsid w:val="00E85B1E"/>
    <w:rsid w:val="00E86112"/>
    <w:rsid w:val="00E8615E"/>
    <w:rsid w:val="00E86249"/>
    <w:rsid w:val="00E8668D"/>
    <w:rsid w:val="00E869BB"/>
    <w:rsid w:val="00E86D7C"/>
    <w:rsid w:val="00E874AB"/>
    <w:rsid w:val="00E87943"/>
    <w:rsid w:val="00E87985"/>
    <w:rsid w:val="00E879FA"/>
    <w:rsid w:val="00E87D3E"/>
    <w:rsid w:val="00E903D5"/>
    <w:rsid w:val="00E90486"/>
    <w:rsid w:val="00E9070B"/>
    <w:rsid w:val="00E90B95"/>
    <w:rsid w:val="00E90CAD"/>
    <w:rsid w:val="00E90F20"/>
    <w:rsid w:val="00E917AF"/>
    <w:rsid w:val="00E91C74"/>
    <w:rsid w:val="00E91F30"/>
    <w:rsid w:val="00E9204F"/>
    <w:rsid w:val="00E921D9"/>
    <w:rsid w:val="00E922B4"/>
    <w:rsid w:val="00E92391"/>
    <w:rsid w:val="00E929DB"/>
    <w:rsid w:val="00E92E0F"/>
    <w:rsid w:val="00E939B5"/>
    <w:rsid w:val="00E944CA"/>
    <w:rsid w:val="00E9486E"/>
    <w:rsid w:val="00E948AE"/>
    <w:rsid w:val="00E94EC5"/>
    <w:rsid w:val="00E953C8"/>
    <w:rsid w:val="00E95480"/>
    <w:rsid w:val="00E95A6B"/>
    <w:rsid w:val="00E95B82"/>
    <w:rsid w:val="00E9604F"/>
    <w:rsid w:val="00E9629F"/>
    <w:rsid w:val="00E96E5F"/>
    <w:rsid w:val="00E96E6A"/>
    <w:rsid w:val="00E971E2"/>
    <w:rsid w:val="00E971F6"/>
    <w:rsid w:val="00E976AD"/>
    <w:rsid w:val="00E97BAD"/>
    <w:rsid w:val="00EA03EF"/>
    <w:rsid w:val="00EA048E"/>
    <w:rsid w:val="00EA061B"/>
    <w:rsid w:val="00EA0AE9"/>
    <w:rsid w:val="00EA0C18"/>
    <w:rsid w:val="00EA0E0A"/>
    <w:rsid w:val="00EA1E05"/>
    <w:rsid w:val="00EA1E32"/>
    <w:rsid w:val="00EA250E"/>
    <w:rsid w:val="00EA280E"/>
    <w:rsid w:val="00EA2D43"/>
    <w:rsid w:val="00EA3006"/>
    <w:rsid w:val="00EA31E1"/>
    <w:rsid w:val="00EA332A"/>
    <w:rsid w:val="00EA3CB7"/>
    <w:rsid w:val="00EA3E78"/>
    <w:rsid w:val="00EA3F1F"/>
    <w:rsid w:val="00EA472C"/>
    <w:rsid w:val="00EA48C7"/>
    <w:rsid w:val="00EA4A36"/>
    <w:rsid w:val="00EA4B14"/>
    <w:rsid w:val="00EA4D36"/>
    <w:rsid w:val="00EA4EC8"/>
    <w:rsid w:val="00EA52FA"/>
    <w:rsid w:val="00EA53B7"/>
    <w:rsid w:val="00EA5556"/>
    <w:rsid w:val="00EA5876"/>
    <w:rsid w:val="00EA58F2"/>
    <w:rsid w:val="00EA5BAE"/>
    <w:rsid w:val="00EA5C32"/>
    <w:rsid w:val="00EA5C76"/>
    <w:rsid w:val="00EA6084"/>
    <w:rsid w:val="00EA6311"/>
    <w:rsid w:val="00EA694C"/>
    <w:rsid w:val="00EA6C7E"/>
    <w:rsid w:val="00EA6CB4"/>
    <w:rsid w:val="00EA7042"/>
    <w:rsid w:val="00EA711E"/>
    <w:rsid w:val="00EA7489"/>
    <w:rsid w:val="00EA77F3"/>
    <w:rsid w:val="00EA7BA1"/>
    <w:rsid w:val="00EB0019"/>
    <w:rsid w:val="00EB03F8"/>
    <w:rsid w:val="00EB06CF"/>
    <w:rsid w:val="00EB13CB"/>
    <w:rsid w:val="00EB1493"/>
    <w:rsid w:val="00EB275E"/>
    <w:rsid w:val="00EB2BAE"/>
    <w:rsid w:val="00EB354E"/>
    <w:rsid w:val="00EB3572"/>
    <w:rsid w:val="00EB3A93"/>
    <w:rsid w:val="00EB3E96"/>
    <w:rsid w:val="00EB494B"/>
    <w:rsid w:val="00EB4F84"/>
    <w:rsid w:val="00EB5419"/>
    <w:rsid w:val="00EB57B5"/>
    <w:rsid w:val="00EB5B0A"/>
    <w:rsid w:val="00EB606B"/>
    <w:rsid w:val="00EB60AE"/>
    <w:rsid w:val="00EB615C"/>
    <w:rsid w:val="00EB679B"/>
    <w:rsid w:val="00EB6A94"/>
    <w:rsid w:val="00EB6BAD"/>
    <w:rsid w:val="00EB6C60"/>
    <w:rsid w:val="00EB6DD3"/>
    <w:rsid w:val="00EB6E35"/>
    <w:rsid w:val="00EB7E3B"/>
    <w:rsid w:val="00EB7FC4"/>
    <w:rsid w:val="00EC027D"/>
    <w:rsid w:val="00EC02BA"/>
    <w:rsid w:val="00EC0CC4"/>
    <w:rsid w:val="00EC0F42"/>
    <w:rsid w:val="00EC0FD3"/>
    <w:rsid w:val="00EC1079"/>
    <w:rsid w:val="00EC17BA"/>
    <w:rsid w:val="00EC1D36"/>
    <w:rsid w:val="00EC21EA"/>
    <w:rsid w:val="00EC2795"/>
    <w:rsid w:val="00EC2855"/>
    <w:rsid w:val="00EC2CE6"/>
    <w:rsid w:val="00EC3010"/>
    <w:rsid w:val="00EC3057"/>
    <w:rsid w:val="00EC325C"/>
    <w:rsid w:val="00EC3263"/>
    <w:rsid w:val="00EC341B"/>
    <w:rsid w:val="00EC3D92"/>
    <w:rsid w:val="00EC3F87"/>
    <w:rsid w:val="00EC3F88"/>
    <w:rsid w:val="00EC45A6"/>
    <w:rsid w:val="00EC4929"/>
    <w:rsid w:val="00EC4959"/>
    <w:rsid w:val="00EC4F33"/>
    <w:rsid w:val="00EC4F93"/>
    <w:rsid w:val="00EC5362"/>
    <w:rsid w:val="00EC53CF"/>
    <w:rsid w:val="00EC58BF"/>
    <w:rsid w:val="00EC5CC9"/>
    <w:rsid w:val="00EC5DAB"/>
    <w:rsid w:val="00EC5F4B"/>
    <w:rsid w:val="00EC6164"/>
    <w:rsid w:val="00EC6320"/>
    <w:rsid w:val="00EC6BE3"/>
    <w:rsid w:val="00EC721A"/>
    <w:rsid w:val="00EC75D5"/>
    <w:rsid w:val="00EC786B"/>
    <w:rsid w:val="00EC7BB4"/>
    <w:rsid w:val="00EC7BCD"/>
    <w:rsid w:val="00EC7C3C"/>
    <w:rsid w:val="00ED001B"/>
    <w:rsid w:val="00ED01D8"/>
    <w:rsid w:val="00ED032F"/>
    <w:rsid w:val="00ED060F"/>
    <w:rsid w:val="00ED09D7"/>
    <w:rsid w:val="00ED0EBE"/>
    <w:rsid w:val="00ED1442"/>
    <w:rsid w:val="00ED2668"/>
    <w:rsid w:val="00ED2E0A"/>
    <w:rsid w:val="00ED2F86"/>
    <w:rsid w:val="00ED322B"/>
    <w:rsid w:val="00ED3327"/>
    <w:rsid w:val="00ED36D8"/>
    <w:rsid w:val="00ED4C85"/>
    <w:rsid w:val="00ED4EDC"/>
    <w:rsid w:val="00ED5987"/>
    <w:rsid w:val="00ED5A9E"/>
    <w:rsid w:val="00ED5D98"/>
    <w:rsid w:val="00ED5E50"/>
    <w:rsid w:val="00ED6192"/>
    <w:rsid w:val="00ED63D5"/>
    <w:rsid w:val="00ED6481"/>
    <w:rsid w:val="00ED67D0"/>
    <w:rsid w:val="00ED69DD"/>
    <w:rsid w:val="00ED6C51"/>
    <w:rsid w:val="00ED6F02"/>
    <w:rsid w:val="00ED6F74"/>
    <w:rsid w:val="00ED7764"/>
    <w:rsid w:val="00ED79E6"/>
    <w:rsid w:val="00ED7D43"/>
    <w:rsid w:val="00ED7E05"/>
    <w:rsid w:val="00ED7E22"/>
    <w:rsid w:val="00EE02C2"/>
    <w:rsid w:val="00EE03B5"/>
    <w:rsid w:val="00EE0725"/>
    <w:rsid w:val="00EE088C"/>
    <w:rsid w:val="00EE0E33"/>
    <w:rsid w:val="00EE10DB"/>
    <w:rsid w:val="00EE1118"/>
    <w:rsid w:val="00EE13C0"/>
    <w:rsid w:val="00EE1A0F"/>
    <w:rsid w:val="00EE1CF3"/>
    <w:rsid w:val="00EE1F29"/>
    <w:rsid w:val="00EE1FF4"/>
    <w:rsid w:val="00EE26A6"/>
    <w:rsid w:val="00EE2EE1"/>
    <w:rsid w:val="00EE2FD4"/>
    <w:rsid w:val="00EE3240"/>
    <w:rsid w:val="00EE3404"/>
    <w:rsid w:val="00EE3519"/>
    <w:rsid w:val="00EE3842"/>
    <w:rsid w:val="00EE38F6"/>
    <w:rsid w:val="00EE3B2C"/>
    <w:rsid w:val="00EE3C30"/>
    <w:rsid w:val="00EE3CBC"/>
    <w:rsid w:val="00EE3D70"/>
    <w:rsid w:val="00EE3E25"/>
    <w:rsid w:val="00EE426A"/>
    <w:rsid w:val="00EE4344"/>
    <w:rsid w:val="00EE48CD"/>
    <w:rsid w:val="00EE4943"/>
    <w:rsid w:val="00EE49FE"/>
    <w:rsid w:val="00EE4DF3"/>
    <w:rsid w:val="00EE4EB0"/>
    <w:rsid w:val="00EE4EC5"/>
    <w:rsid w:val="00EE537A"/>
    <w:rsid w:val="00EE53F4"/>
    <w:rsid w:val="00EE5549"/>
    <w:rsid w:val="00EE5A21"/>
    <w:rsid w:val="00EE5D43"/>
    <w:rsid w:val="00EE5DFD"/>
    <w:rsid w:val="00EE6ADD"/>
    <w:rsid w:val="00EE6BD7"/>
    <w:rsid w:val="00EE7159"/>
    <w:rsid w:val="00EE7181"/>
    <w:rsid w:val="00EE71BD"/>
    <w:rsid w:val="00EE78D9"/>
    <w:rsid w:val="00EF00A0"/>
    <w:rsid w:val="00EF0331"/>
    <w:rsid w:val="00EF072D"/>
    <w:rsid w:val="00EF0A8D"/>
    <w:rsid w:val="00EF0B38"/>
    <w:rsid w:val="00EF10DE"/>
    <w:rsid w:val="00EF1431"/>
    <w:rsid w:val="00EF1AA4"/>
    <w:rsid w:val="00EF1C59"/>
    <w:rsid w:val="00EF1CE4"/>
    <w:rsid w:val="00EF2367"/>
    <w:rsid w:val="00EF2688"/>
    <w:rsid w:val="00EF3065"/>
    <w:rsid w:val="00EF31D7"/>
    <w:rsid w:val="00EF338B"/>
    <w:rsid w:val="00EF3721"/>
    <w:rsid w:val="00EF3935"/>
    <w:rsid w:val="00EF3A3E"/>
    <w:rsid w:val="00EF3BC9"/>
    <w:rsid w:val="00EF3DB5"/>
    <w:rsid w:val="00EF4167"/>
    <w:rsid w:val="00EF418D"/>
    <w:rsid w:val="00EF4440"/>
    <w:rsid w:val="00EF47BD"/>
    <w:rsid w:val="00EF4907"/>
    <w:rsid w:val="00EF4F0D"/>
    <w:rsid w:val="00EF5053"/>
    <w:rsid w:val="00EF50D0"/>
    <w:rsid w:val="00EF5219"/>
    <w:rsid w:val="00EF5342"/>
    <w:rsid w:val="00EF5D02"/>
    <w:rsid w:val="00EF5E53"/>
    <w:rsid w:val="00EF603F"/>
    <w:rsid w:val="00EF6174"/>
    <w:rsid w:val="00EF6F83"/>
    <w:rsid w:val="00EF7876"/>
    <w:rsid w:val="00EF7943"/>
    <w:rsid w:val="00EF7A1D"/>
    <w:rsid w:val="00EF7BE1"/>
    <w:rsid w:val="00F008C4"/>
    <w:rsid w:val="00F00C4B"/>
    <w:rsid w:val="00F011C1"/>
    <w:rsid w:val="00F015C2"/>
    <w:rsid w:val="00F018B9"/>
    <w:rsid w:val="00F01E4C"/>
    <w:rsid w:val="00F01E90"/>
    <w:rsid w:val="00F01E95"/>
    <w:rsid w:val="00F02066"/>
    <w:rsid w:val="00F02147"/>
    <w:rsid w:val="00F02554"/>
    <w:rsid w:val="00F02676"/>
    <w:rsid w:val="00F028A2"/>
    <w:rsid w:val="00F02953"/>
    <w:rsid w:val="00F0334E"/>
    <w:rsid w:val="00F0346D"/>
    <w:rsid w:val="00F0399C"/>
    <w:rsid w:val="00F03CB0"/>
    <w:rsid w:val="00F03F3B"/>
    <w:rsid w:val="00F045D9"/>
    <w:rsid w:val="00F04AC8"/>
    <w:rsid w:val="00F04BAA"/>
    <w:rsid w:val="00F05171"/>
    <w:rsid w:val="00F051DF"/>
    <w:rsid w:val="00F058D4"/>
    <w:rsid w:val="00F05956"/>
    <w:rsid w:val="00F05BD1"/>
    <w:rsid w:val="00F05E69"/>
    <w:rsid w:val="00F06178"/>
    <w:rsid w:val="00F0621E"/>
    <w:rsid w:val="00F06242"/>
    <w:rsid w:val="00F0639C"/>
    <w:rsid w:val="00F06743"/>
    <w:rsid w:val="00F0689D"/>
    <w:rsid w:val="00F06C86"/>
    <w:rsid w:val="00F07056"/>
    <w:rsid w:val="00F0708E"/>
    <w:rsid w:val="00F0736C"/>
    <w:rsid w:val="00F07572"/>
    <w:rsid w:val="00F07E4B"/>
    <w:rsid w:val="00F1042D"/>
    <w:rsid w:val="00F10A8B"/>
    <w:rsid w:val="00F112FC"/>
    <w:rsid w:val="00F113A3"/>
    <w:rsid w:val="00F11B4C"/>
    <w:rsid w:val="00F11E03"/>
    <w:rsid w:val="00F1216C"/>
    <w:rsid w:val="00F1278B"/>
    <w:rsid w:val="00F12905"/>
    <w:rsid w:val="00F13A4C"/>
    <w:rsid w:val="00F13ABD"/>
    <w:rsid w:val="00F13BC1"/>
    <w:rsid w:val="00F13CB1"/>
    <w:rsid w:val="00F14030"/>
    <w:rsid w:val="00F14371"/>
    <w:rsid w:val="00F144C4"/>
    <w:rsid w:val="00F14510"/>
    <w:rsid w:val="00F149B1"/>
    <w:rsid w:val="00F152C8"/>
    <w:rsid w:val="00F15A6D"/>
    <w:rsid w:val="00F15CA3"/>
    <w:rsid w:val="00F15D34"/>
    <w:rsid w:val="00F15F8B"/>
    <w:rsid w:val="00F165E7"/>
    <w:rsid w:val="00F16E08"/>
    <w:rsid w:val="00F16F29"/>
    <w:rsid w:val="00F170B7"/>
    <w:rsid w:val="00F1743D"/>
    <w:rsid w:val="00F177B5"/>
    <w:rsid w:val="00F17AAB"/>
    <w:rsid w:val="00F17B1F"/>
    <w:rsid w:val="00F17F9F"/>
    <w:rsid w:val="00F20073"/>
    <w:rsid w:val="00F20084"/>
    <w:rsid w:val="00F203A4"/>
    <w:rsid w:val="00F20505"/>
    <w:rsid w:val="00F20845"/>
    <w:rsid w:val="00F20B23"/>
    <w:rsid w:val="00F20E22"/>
    <w:rsid w:val="00F2147C"/>
    <w:rsid w:val="00F21A09"/>
    <w:rsid w:val="00F21A19"/>
    <w:rsid w:val="00F21BD4"/>
    <w:rsid w:val="00F21D14"/>
    <w:rsid w:val="00F22ED5"/>
    <w:rsid w:val="00F237A0"/>
    <w:rsid w:val="00F23BFA"/>
    <w:rsid w:val="00F23CC8"/>
    <w:rsid w:val="00F23CE3"/>
    <w:rsid w:val="00F23CF2"/>
    <w:rsid w:val="00F24412"/>
    <w:rsid w:val="00F24A08"/>
    <w:rsid w:val="00F24CB4"/>
    <w:rsid w:val="00F25111"/>
    <w:rsid w:val="00F257F0"/>
    <w:rsid w:val="00F259D0"/>
    <w:rsid w:val="00F25AFF"/>
    <w:rsid w:val="00F25FBC"/>
    <w:rsid w:val="00F25FCD"/>
    <w:rsid w:val="00F26262"/>
    <w:rsid w:val="00F26264"/>
    <w:rsid w:val="00F265A0"/>
    <w:rsid w:val="00F265A3"/>
    <w:rsid w:val="00F272C4"/>
    <w:rsid w:val="00F275E4"/>
    <w:rsid w:val="00F2761F"/>
    <w:rsid w:val="00F27CC4"/>
    <w:rsid w:val="00F303F2"/>
    <w:rsid w:val="00F304D9"/>
    <w:rsid w:val="00F31595"/>
    <w:rsid w:val="00F318BE"/>
    <w:rsid w:val="00F31C5B"/>
    <w:rsid w:val="00F31F3C"/>
    <w:rsid w:val="00F31F97"/>
    <w:rsid w:val="00F323CE"/>
    <w:rsid w:val="00F329DB"/>
    <w:rsid w:val="00F337D1"/>
    <w:rsid w:val="00F33E24"/>
    <w:rsid w:val="00F33E95"/>
    <w:rsid w:val="00F33E96"/>
    <w:rsid w:val="00F33F8A"/>
    <w:rsid w:val="00F34862"/>
    <w:rsid w:val="00F349B0"/>
    <w:rsid w:val="00F34B70"/>
    <w:rsid w:val="00F34D12"/>
    <w:rsid w:val="00F34EC3"/>
    <w:rsid w:val="00F350EC"/>
    <w:rsid w:val="00F35E00"/>
    <w:rsid w:val="00F35F55"/>
    <w:rsid w:val="00F36383"/>
    <w:rsid w:val="00F368E4"/>
    <w:rsid w:val="00F36B2C"/>
    <w:rsid w:val="00F36F50"/>
    <w:rsid w:val="00F37317"/>
    <w:rsid w:val="00F37B9C"/>
    <w:rsid w:val="00F37CA2"/>
    <w:rsid w:val="00F37E40"/>
    <w:rsid w:val="00F40168"/>
    <w:rsid w:val="00F403C9"/>
    <w:rsid w:val="00F40561"/>
    <w:rsid w:val="00F412EC"/>
    <w:rsid w:val="00F4141B"/>
    <w:rsid w:val="00F41548"/>
    <w:rsid w:val="00F41B9A"/>
    <w:rsid w:val="00F420BF"/>
    <w:rsid w:val="00F423BE"/>
    <w:rsid w:val="00F427EC"/>
    <w:rsid w:val="00F430C0"/>
    <w:rsid w:val="00F43984"/>
    <w:rsid w:val="00F440DE"/>
    <w:rsid w:val="00F442BD"/>
    <w:rsid w:val="00F44319"/>
    <w:rsid w:val="00F44A8C"/>
    <w:rsid w:val="00F44BDF"/>
    <w:rsid w:val="00F450C9"/>
    <w:rsid w:val="00F4553B"/>
    <w:rsid w:val="00F455E4"/>
    <w:rsid w:val="00F456E9"/>
    <w:rsid w:val="00F45CDA"/>
    <w:rsid w:val="00F46036"/>
    <w:rsid w:val="00F46067"/>
    <w:rsid w:val="00F46BAA"/>
    <w:rsid w:val="00F46C82"/>
    <w:rsid w:val="00F46D66"/>
    <w:rsid w:val="00F477B8"/>
    <w:rsid w:val="00F47936"/>
    <w:rsid w:val="00F47A51"/>
    <w:rsid w:val="00F47AC7"/>
    <w:rsid w:val="00F50338"/>
    <w:rsid w:val="00F5079C"/>
    <w:rsid w:val="00F50AC5"/>
    <w:rsid w:val="00F50BD5"/>
    <w:rsid w:val="00F50C00"/>
    <w:rsid w:val="00F51115"/>
    <w:rsid w:val="00F51386"/>
    <w:rsid w:val="00F51DA3"/>
    <w:rsid w:val="00F51E4D"/>
    <w:rsid w:val="00F52438"/>
    <w:rsid w:val="00F52483"/>
    <w:rsid w:val="00F52B70"/>
    <w:rsid w:val="00F52D09"/>
    <w:rsid w:val="00F53032"/>
    <w:rsid w:val="00F5327E"/>
    <w:rsid w:val="00F53B8C"/>
    <w:rsid w:val="00F53C24"/>
    <w:rsid w:val="00F54439"/>
    <w:rsid w:val="00F54640"/>
    <w:rsid w:val="00F5489D"/>
    <w:rsid w:val="00F548C5"/>
    <w:rsid w:val="00F54EA5"/>
    <w:rsid w:val="00F54EED"/>
    <w:rsid w:val="00F54FC2"/>
    <w:rsid w:val="00F55080"/>
    <w:rsid w:val="00F55DF0"/>
    <w:rsid w:val="00F5645F"/>
    <w:rsid w:val="00F565BA"/>
    <w:rsid w:val="00F565E4"/>
    <w:rsid w:val="00F56CB2"/>
    <w:rsid w:val="00F56CB5"/>
    <w:rsid w:val="00F56D57"/>
    <w:rsid w:val="00F56E5F"/>
    <w:rsid w:val="00F56EB7"/>
    <w:rsid w:val="00F5729E"/>
    <w:rsid w:val="00F572A4"/>
    <w:rsid w:val="00F5733C"/>
    <w:rsid w:val="00F573D7"/>
    <w:rsid w:val="00F57796"/>
    <w:rsid w:val="00F57B25"/>
    <w:rsid w:val="00F57D73"/>
    <w:rsid w:val="00F60154"/>
    <w:rsid w:val="00F60264"/>
    <w:rsid w:val="00F6032A"/>
    <w:rsid w:val="00F6054C"/>
    <w:rsid w:val="00F60757"/>
    <w:rsid w:val="00F60E60"/>
    <w:rsid w:val="00F61057"/>
    <w:rsid w:val="00F61194"/>
    <w:rsid w:val="00F615A2"/>
    <w:rsid w:val="00F616AB"/>
    <w:rsid w:val="00F61E67"/>
    <w:rsid w:val="00F62013"/>
    <w:rsid w:val="00F620FB"/>
    <w:rsid w:val="00F62306"/>
    <w:rsid w:val="00F6233D"/>
    <w:rsid w:val="00F623C1"/>
    <w:rsid w:val="00F62872"/>
    <w:rsid w:val="00F62B56"/>
    <w:rsid w:val="00F62C4B"/>
    <w:rsid w:val="00F62C61"/>
    <w:rsid w:val="00F62D03"/>
    <w:rsid w:val="00F62D1E"/>
    <w:rsid w:val="00F62FB2"/>
    <w:rsid w:val="00F635C9"/>
    <w:rsid w:val="00F6362D"/>
    <w:rsid w:val="00F63731"/>
    <w:rsid w:val="00F64946"/>
    <w:rsid w:val="00F64994"/>
    <w:rsid w:val="00F64BAD"/>
    <w:rsid w:val="00F64CD9"/>
    <w:rsid w:val="00F651F6"/>
    <w:rsid w:val="00F65425"/>
    <w:rsid w:val="00F65D4B"/>
    <w:rsid w:val="00F65FE9"/>
    <w:rsid w:val="00F6621B"/>
    <w:rsid w:val="00F6641F"/>
    <w:rsid w:val="00F66444"/>
    <w:rsid w:val="00F66777"/>
    <w:rsid w:val="00F669B6"/>
    <w:rsid w:val="00F66B10"/>
    <w:rsid w:val="00F66B7E"/>
    <w:rsid w:val="00F66CEA"/>
    <w:rsid w:val="00F66F1D"/>
    <w:rsid w:val="00F67522"/>
    <w:rsid w:val="00F679AC"/>
    <w:rsid w:val="00F67BDD"/>
    <w:rsid w:val="00F67C0E"/>
    <w:rsid w:val="00F7018C"/>
    <w:rsid w:val="00F710E7"/>
    <w:rsid w:val="00F7162D"/>
    <w:rsid w:val="00F719D7"/>
    <w:rsid w:val="00F71C58"/>
    <w:rsid w:val="00F71D7D"/>
    <w:rsid w:val="00F71FFF"/>
    <w:rsid w:val="00F72292"/>
    <w:rsid w:val="00F72A17"/>
    <w:rsid w:val="00F72D29"/>
    <w:rsid w:val="00F72DB9"/>
    <w:rsid w:val="00F732EB"/>
    <w:rsid w:val="00F738F5"/>
    <w:rsid w:val="00F73D1A"/>
    <w:rsid w:val="00F74526"/>
    <w:rsid w:val="00F74531"/>
    <w:rsid w:val="00F7457F"/>
    <w:rsid w:val="00F74986"/>
    <w:rsid w:val="00F74BC8"/>
    <w:rsid w:val="00F74FEC"/>
    <w:rsid w:val="00F75546"/>
    <w:rsid w:val="00F7575F"/>
    <w:rsid w:val="00F75AE0"/>
    <w:rsid w:val="00F75B66"/>
    <w:rsid w:val="00F75E78"/>
    <w:rsid w:val="00F76409"/>
    <w:rsid w:val="00F77125"/>
    <w:rsid w:val="00F774A6"/>
    <w:rsid w:val="00F775BD"/>
    <w:rsid w:val="00F776D1"/>
    <w:rsid w:val="00F77D08"/>
    <w:rsid w:val="00F77D20"/>
    <w:rsid w:val="00F77F41"/>
    <w:rsid w:val="00F80138"/>
    <w:rsid w:val="00F80290"/>
    <w:rsid w:val="00F80680"/>
    <w:rsid w:val="00F80796"/>
    <w:rsid w:val="00F807FD"/>
    <w:rsid w:val="00F80C5D"/>
    <w:rsid w:val="00F81D5E"/>
    <w:rsid w:val="00F81E67"/>
    <w:rsid w:val="00F81F66"/>
    <w:rsid w:val="00F8201D"/>
    <w:rsid w:val="00F82159"/>
    <w:rsid w:val="00F824C4"/>
    <w:rsid w:val="00F829C3"/>
    <w:rsid w:val="00F82A64"/>
    <w:rsid w:val="00F82E61"/>
    <w:rsid w:val="00F83091"/>
    <w:rsid w:val="00F832CF"/>
    <w:rsid w:val="00F832D5"/>
    <w:rsid w:val="00F83389"/>
    <w:rsid w:val="00F83B8F"/>
    <w:rsid w:val="00F83C15"/>
    <w:rsid w:val="00F843AE"/>
    <w:rsid w:val="00F8460E"/>
    <w:rsid w:val="00F849E7"/>
    <w:rsid w:val="00F85294"/>
    <w:rsid w:val="00F85358"/>
    <w:rsid w:val="00F858D3"/>
    <w:rsid w:val="00F86481"/>
    <w:rsid w:val="00F873FB"/>
    <w:rsid w:val="00F87F8D"/>
    <w:rsid w:val="00F90A33"/>
    <w:rsid w:val="00F90BBB"/>
    <w:rsid w:val="00F90D86"/>
    <w:rsid w:val="00F90E54"/>
    <w:rsid w:val="00F90E84"/>
    <w:rsid w:val="00F91105"/>
    <w:rsid w:val="00F912B5"/>
    <w:rsid w:val="00F91899"/>
    <w:rsid w:val="00F91E50"/>
    <w:rsid w:val="00F91F6D"/>
    <w:rsid w:val="00F92738"/>
    <w:rsid w:val="00F92766"/>
    <w:rsid w:val="00F9299D"/>
    <w:rsid w:val="00F92B42"/>
    <w:rsid w:val="00F92C33"/>
    <w:rsid w:val="00F92DC0"/>
    <w:rsid w:val="00F92EB5"/>
    <w:rsid w:val="00F92F13"/>
    <w:rsid w:val="00F93506"/>
    <w:rsid w:val="00F938A0"/>
    <w:rsid w:val="00F93A67"/>
    <w:rsid w:val="00F94254"/>
    <w:rsid w:val="00F945E2"/>
    <w:rsid w:val="00F948DA"/>
    <w:rsid w:val="00F94A82"/>
    <w:rsid w:val="00F94CC5"/>
    <w:rsid w:val="00F94D0A"/>
    <w:rsid w:val="00F94D9B"/>
    <w:rsid w:val="00F94E62"/>
    <w:rsid w:val="00F9537C"/>
    <w:rsid w:val="00F95730"/>
    <w:rsid w:val="00F95A79"/>
    <w:rsid w:val="00F95FB7"/>
    <w:rsid w:val="00F960A9"/>
    <w:rsid w:val="00F962CD"/>
    <w:rsid w:val="00F96481"/>
    <w:rsid w:val="00F968B5"/>
    <w:rsid w:val="00F96ADD"/>
    <w:rsid w:val="00F96D8A"/>
    <w:rsid w:val="00F970AB"/>
    <w:rsid w:val="00F97142"/>
    <w:rsid w:val="00F971A5"/>
    <w:rsid w:val="00F977BF"/>
    <w:rsid w:val="00F9784B"/>
    <w:rsid w:val="00F9791B"/>
    <w:rsid w:val="00F97C1F"/>
    <w:rsid w:val="00F97C2B"/>
    <w:rsid w:val="00F97FF5"/>
    <w:rsid w:val="00FA002E"/>
    <w:rsid w:val="00FA0110"/>
    <w:rsid w:val="00FA025F"/>
    <w:rsid w:val="00FA031F"/>
    <w:rsid w:val="00FA0413"/>
    <w:rsid w:val="00FA0503"/>
    <w:rsid w:val="00FA0715"/>
    <w:rsid w:val="00FA0D75"/>
    <w:rsid w:val="00FA1824"/>
    <w:rsid w:val="00FA1CCE"/>
    <w:rsid w:val="00FA243F"/>
    <w:rsid w:val="00FA2596"/>
    <w:rsid w:val="00FA27A0"/>
    <w:rsid w:val="00FA2897"/>
    <w:rsid w:val="00FA296A"/>
    <w:rsid w:val="00FA29C9"/>
    <w:rsid w:val="00FA2A6A"/>
    <w:rsid w:val="00FA2BD9"/>
    <w:rsid w:val="00FA2C65"/>
    <w:rsid w:val="00FA2D50"/>
    <w:rsid w:val="00FA2EF4"/>
    <w:rsid w:val="00FA3806"/>
    <w:rsid w:val="00FA3D38"/>
    <w:rsid w:val="00FA45C6"/>
    <w:rsid w:val="00FA45DE"/>
    <w:rsid w:val="00FA4856"/>
    <w:rsid w:val="00FA494A"/>
    <w:rsid w:val="00FA4A76"/>
    <w:rsid w:val="00FA511E"/>
    <w:rsid w:val="00FA51F5"/>
    <w:rsid w:val="00FA5766"/>
    <w:rsid w:val="00FA586A"/>
    <w:rsid w:val="00FA6087"/>
    <w:rsid w:val="00FA63B8"/>
    <w:rsid w:val="00FA6B81"/>
    <w:rsid w:val="00FA6FE4"/>
    <w:rsid w:val="00FA7984"/>
    <w:rsid w:val="00FB0088"/>
    <w:rsid w:val="00FB017B"/>
    <w:rsid w:val="00FB01B5"/>
    <w:rsid w:val="00FB01EF"/>
    <w:rsid w:val="00FB03ED"/>
    <w:rsid w:val="00FB07E3"/>
    <w:rsid w:val="00FB0A54"/>
    <w:rsid w:val="00FB0BA5"/>
    <w:rsid w:val="00FB0C73"/>
    <w:rsid w:val="00FB1180"/>
    <w:rsid w:val="00FB1637"/>
    <w:rsid w:val="00FB1993"/>
    <w:rsid w:val="00FB1DA9"/>
    <w:rsid w:val="00FB2393"/>
    <w:rsid w:val="00FB24A5"/>
    <w:rsid w:val="00FB28CD"/>
    <w:rsid w:val="00FB2BCA"/>
    <w:rsid w:val="00FB2DD9"/>
    <w:rsid w:val="00FB3280"/>
    <w:rsid w:val="00FB3833"/>
    <w:rsid w:val="00FB4077"/>
    <w:rsid w:val="00FB4426"/>
    <w:rsid w:val="00FB44D4"/>
    <w:rsid w:val="00FB48F1"/>
    <w:rsid w:val="00FB4F17"/>
    <w:rsid w:val="00FB51D0"/>
    <w:rsid w:val="00FB61E1"/>
    <w:rsid w:val="00FB6830"/>
    <w:rsid w:val="00FB690F"/>
    <w:rsid w:val="00FB6CA6"/>
    <w:rsid w:val="00FB6DC0"/>
    <w:rsid w:val="00FB72C3"/>
    <w:rsid w:val="00FB743E"/>
    <w:rsid w:val="00FB75AC"/>
    <w:rsid w:val="00FB7708"/>
    <w:rsid w:val="00FB7A11"/>
    <w:rsid w:val="00FB7B20"/>
    <w:rsid w:val="00FC00C6"/>
    <w:rsid w:val="00FC0456"/>
    <w:rsid w:val="00FC0BB4"/>
    <w:rsid w:val="00FC114A"/>
    <w:rsid w:val="00FC12B6"/>
    <w:rsid w:val="00FC1376"/>
    <w:rsid w:val="00FC1417"/>
    <w:rsid w:val="00FC1992"/>
    <w:rsid w:val="00FC1D6E"/>
    <w:rsid w:val="00FC1EB6"/>
    <w:rsid w:val="00FC1ED6"/>
    <w:rsid w:val="00FC27A8"/>
    <w:rsid w:val="00FC27EC"/>
    <w:rsid w:val="00FC285C"/>
    <w:rsid w:val="00FC2BC9"/>
    <w:rsid w:val="00FC2CC1"/>
    <w:rsid w:val="00FC37A9"/>
    <w:rsid w:val="00FC3C03"/>
    <w:rsid w:val="00FC3C29"/>
    <w:rsid w:val="00FC41A8"/>
    <w:rsid w:val="00FC44D9"/>
    <w:rsid w:val="00FC44FE"/>
    <w:rsid w:val="00FC4DC1"/>
    <w:rsid w:val="00FC4F49"/>
    <w:rsid w:val="00FC4FA1"/>
    <w:rsid w:val="00FC5AB5"/>
    <w:rsid w:val="00FC5C13"/>
    <w:rsid w:val="00FC5EAB"/>
    <w:rsid w:val="00FC5F91"/>
    <w:rsid w:val="00FC5FA1"/>
    <w:rsid w:val="00FC662C"/>
    <w:rsid w:val="00FC6732"/>
    <w:rsid w:val="00FC6845"/>
    <w:rsid w:val="00FC6B3B"/>
    <w:rsid w:val="00FC6CCB"/>
    <w:rsid w:val="00FC6E86"/>
    <w:rsid w:val="00FC7200"/>
    <w:rsid w:val="00FC7479"/>
    <w:rsid w:val="00FC77FE"/>
    <w:rsid w:val="00FC7907"/>
    <w:rsid w:val="00FC79EB"/>
    <w:rsid w:val="00FC7D34"/>
    <w:rsid w:val="00FD00F8"/>
    <w:rsid w:val="00FD0469"/>
    <w:rsid w:val="00FD04DF"/>
    <w:rsid w:val="00FD0582"/>
    <w:rsid w:val="00FD05A0"/>
    <w:rsid w:val="00FD0C63"/>
    <w:rsid w:val="00FD0D26"/>
    <w:rsid w:val="00FD0DBC"/>
    <w:rsid w:val="00FD0E06"/>
    <w:rsid w:val="00FD1191"/>
    <w:rsid w:val="00FD1749"/>
    <w:rsid w:val="00FD1AAE"/>
    <w:rsid w:val="00FD1BAE"/>
    <w:rsid w:val="00FD224C"/>
    <w:rsid w:val="00FD254B"/>
    <w:rsid w:val="00FD2650"/>
    <w:rsid w:val="00FD2B73"/>
    <w:rsid w:val="00FD339B"/>
    <w:rsid w:val="00FD35CC"/>
    <w:rsid w:val="00FD37E0"/>
    <w:rsid w:val="00FD3B0D"/>
    <w:rsid w:val="00FD3D15"/>
    <w:rsid w:val="00FD416F"/>
    <w:rsid w:val="00FD4EDA"/>
    <w:rsid w:val="00FD5158"/>
    <w:rsid w:val="00FD58EF"/>
    <w:rsid w:val="00FD6131"/>
    <w:rsid w:val="00FD63A1"/>
    <w:rsid w:val="00FD65C9"/>
    <w:rsid w:val="00FD65F5"/>
    <w:rsid w:val="00FD6A28"/>
    <w:rsid w:val="00FD772E"/>
    <w:rsid w:val="00FD7A66"/>
    <w:rsid w:val="00FD7D1E"/>
    <w:rsid w:val="00FD7E79"/>
    <w:rsid w:val="00FE08E8"/>
    <w:rsid w:val="00FE19ED"/>
    <w:rsid w:val="00FE1A56"/>
    <w:rsid w:val="00FE1D3D"/>
    <w:rsid w:val="00FE1D44"/>
    <w:rsid w:val="00FE22B0"/>
    <w:rsid w:val="00FE26E2"/>
    <w:rsid w:val="00FE292E"/>
    <w:rsid w:val="00FE2B09"/>
    <w:rsid w:val="00FE2B55"/>
    <w:rsid w:val="00FE2DC0"/>
    <w:rsid w:val="00FE2E1C"/>
    <w:rsid w:val="00FE2EFE"/>
    <w:rsid w:val="00FE2F9B"/>
    <w:rsid w:val="00FE3189"/>
    <w:rsid w:val="00FE3354"/>
    <w:rsid w:val="00FE3482"/>
    <w:rsid w:val="00FE3733"/>
    <w:rsid w:val="00FE3A0D"/>
    <w:rsid w:val="00FE44AA"/>
    <w:rsid w:val="00FE48F8"/>
    <w:rsid w:val="00FE4C1E"/>
    <w:rsid w:val="00FE4DE0"/>
    <w:rsid w:val="00FE4FC9"/>
    <w:rsid w:val="00FE5591"/>
    <w:rsid w:val="00FE5DF6"/>
    <w:rsid w:val="00FE6495"/>
    <w:rsid w:val="00FE69C0"/>
    <w:rsid w:val="00FE6B2C"/>
    <w:rsid w:val="00FE6E63"/>
    <w:rsid w:val="00FE701B"/>
    <w:rsid w:val="00FE746F"/>
    <w:rsid w:val="00FE75B2"/>
    <w:rsid w:val="00FE76E5"/>
    <w:rsid w:val="00FE76E9"/>
    <w:rsid w:val="00FE7CBC"/>
    <w:rsid w:val="00FE7CE7"/>
    <w:rsid w:val="00FE7FC7"/>
    <w:rsid w:val="00FF03DC"/>
    <w:rsid w:val="00FF0953"/>
    <w:rsid w:val="00FF1BFF"/>
    <w:rsid w:val="00FF1EF1"/>
    <w:rsid w:val="00FF1FA0"/>
    <w:rsid w:val="00FF203E"/>
    <w:rsid w:val="00FF2570"/>
    <w:rsid w:val="00FF25E3"/>
    <w:rsid w:val="00FF25F3"/>
    <w:rsid w:val="00FF26E2"/>
    <w:rsid w:val="00FF2C00"/>
    <w:rsid w:val="00FF315D"/>
    <w:rsid w:val="00FF39BC"/>
    <w:rsid w:val="00FF3B98"/>
    <w:rsid w:val="00FF3F79"/>
    <w:rsid w:val="00FF3FBD"/>
    <w:rsid w:val="00FF4257"/>
    <w:rsid w:val="00FF4547"/>
    <w:rsid w:val="00FF45BD"/>
    <w:rsid w:val="00FF4B9E"/>
    <w:rsid w:val="00FF4C82"/>
    <w:rsid w:val="00FF4E99"/>
    <w:rsid w:val="00FF4F45"/>
    <w:rsid w:val="00FF51DD"/>
    <w:rsid w:val="00FF5414"/>
    <w:rsid w:val="00FF5698"/>
    <w:rsid w:val="00FF619A"/>
    <w:rsid w:val="00FF61EB"/>
    <w:rsid w:val="00FF6277"/>
    <w:rsid w:val="00FF68E0"/>
    <w:rsid w:val="00FF6A24"/>
    <w:rsid w:val="00FF6CC3"/>
    <w:rsid w:val="00FF71AE"/>
    <w:rsid w:val="00FF7218"/>
    <w:rsid w:val="00FF73F6"/>
    <w:rsid w:val="00FF74DE"/>
    <w:rsid w:val="00FF76B0"/>
    <w:rsid w:val="00FF7887"/>
    <w:rsid w:val="00FF790F"/>
    <w:rsid w:val="00FF7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6EDDECD6"/>
  <w15:docId w15:val="{B2CBFE43-75CA-475D-A23D-3DE335676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7" w:qFormat="1"/>
    <w:lsdException w:name="heading 2" w:semiHidden="1" w:uiPriority="7" w:unhideWhenUsed="1" w:qFormat="1"/>
    <w:lsdException w:name="heading 3" w:semiHidden="1" w:uiPriority="7" w:unhideWhenUsed="1" w:qFormat="1"/>
    <w:lsdException w:name="heading 4" w:semiHidden="1" w:uiPriority="7" w:unhideWhenUsed="1" w:qFormat="1"/>
    <w:lsdException w:name="heading 5" w:semiHidden="1" w:uiPriority="7" w:unhideWhenUsed="1" w:qFormat="1"/>
    <w:lsdException w:name="heading 6" w:semiHidden="1" w:uiPriority="7" w:unhideWhenUsed="1" w:qFormat="1"/>
    <w:lsdException w:name="heading 7" w:semiHidden="1" w:uiPriority="7" w:unhideWhenUsed="1" w:qFormat="1"/>
    <w:lsdException w:name="heading 8" w:semiHidden="1" w:uiPriority="7" w:unhideWhenUsed="1" w:qFormat="1"/>
    <w:lsdException w:name="heading 9" w:semiHidden="1" w:uiPriority="7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qFormat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uiPriority="15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 w:qFormat="1"/>
    <w:lsdException w:name="List Bullet 3" w:semiHidden="1" w:uiPriority="10" w:unhideWhenUsed="1" w:qFormat="1"/>
    <w:lsdException w:name="List Bullet 4" w:semiHidden="1" w:uiPriority="10" w:unhideWhenUsed="1" w:qFormat="1"/>
    <w:lsdException w:name="List Bullet 5" w:semiHidden="1" w:uiPriority="10" w:unhideWhenUsed="1" w:qFormat="1"/>
    <w:lsdException w:name="List Number 2" w:uiPriority="15" w:qFormat="1"/>
    <w:lsdException w:name="List Number 3" w:uiPriority="15" w:qFormat="1"/>
    <w:lsdException w:name="List Number 4" w:uiPriority="15" w:qFormat="1"/>
    <w:lsdException w:name="List Number 5" w:uiPriority="15" w:qFormat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1" w:unhideWhenUsed="1"/>
    <w:lsdException w:name="Body Text Indent" w:semiHidden="1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iPriority="31" w:unhideWhenUsed="1"/>
    <w:lsdException w:name="Body Text First Indent" w:semiHidden="1" w:uiPriority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29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7" w:qFormat="1"/>
    <w:lsdException w:name="Intense Quote" w:uiPriority="28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23" w:qFormat="1"/>
    <w:lsdException w:name="Intense Reference" w:uiPriority="24" w:qFormat="1"/>
    <w:lsdException w:name="Book Title" w:qFormat="1"/>
    <w:lsdException w:name="Bibliography" w:semiHidden="1" w:uiPriority="38" w:unhideWhenUsed="1"/>
    <w:lsdException w:name="TOC Heading" w:semiHidden="1" w:uiPriority="6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65998"/>
    <w:pPr>
      <w:spacing w:after="0" w:line="240" w:lineRule="auto"/>
    </w:pPr>
    <w:rPr>
      <w:rFonts w:ascii="Times New Roman" w:hAnsi="Times New Roman"/>
      <w:sz w:val="24"/>
    </w:rPr>
  </w:style>
  <w:style w:type="paragraph" w:styleId="Nadpis1">
    <w:name w:val="heading 1"/>
    <w:basedOn w:val="Normln"/>
    <w:next w:val="Normln"/>
    <w:link w:val="Nadpis1Char"/>
    <w:uiPriority w:val="7"/>
    <w:qFormat/>
    <w:rsid w:val="00831374"/>
    <w:pPr>
      <w:keepNext/>
      <w:keepLines/>
      <w:spacing w:before="160" w:line="293" w:lineRule="auto"/>
      <w:outlineLvl w:val="0"/>
    </w:pPr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paragraph" w:styleId="Nadpis2">
    <w:name w:val="heading 2"/>
    <w:basedOn w:val="Normln"/>
    <w:next w:val="Normln"/>
    <w:link w:val="Nadpis2Char"/>
    <w:uiPriority w:val="7"/>
    <w:unhideWhenUsed/>
    <w:qFormat/>
    <w:rsid w:val="00063405"/>
    <w:pPr>
      <w:keepNext/>
      <w:keepLines/>
      <w:spacing w:before="80" w:line="293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7"/>
    <w:unhideWhenUsed/>
    <w:qFormat/>
    <w:rsid w:val="00504668"/>
    <w:pPr>
      <w:keepNext/>
      <w:keepLines/>
      <w:spacing w:before="40" w:line="293" w:lineRule="auto"/>
      <w:outlineLvl w:val="2"/>
    </w:pPr>
    <w:rPr>
      <w:rFonts w:asciiTheme="majorHAnsi" w:eastAsiaTheme="majorEastAsia" w:hAnsiTheme="majorHAnsi" w:cstheme="majorBidi"/>
      <w:b/>
      <w:color w:val="000000" w:themeColor="text1"/>
      <w:szCs w:val="24"/>
    </w:rPr>
  </w:style>
  <w:style w:type="paragraph" w:styleId="Nadpis4">
    <w:name w:val="heading 4"/>
    <w:basedOn w:val="Normln"/>
    <w:next w:val="Normln"/>
    <w:link w:val="Nadpis4Char"/>
    <w:uiPriority w:val="7"/>
    <w:unhideWhenUsed/>
    <w:qFormat/>
    <w:rsid w:val="00C6690E"/>
    <w:pPr>
      <w:keepNext/>
      <w:keepLines/>
      <w:spacing w:before="40" w:line="293" w:lineRule="auto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Nadpis5">
    <w:name w:val="heading 5"/>
    <w:basedOn w:val="Normln"/>
    <w:next w:val="Normln"/>
    <w:link w:val="Nadpis5Char"/>
    <w:uiPriority w:val="7"/>
    <w:unhideWhenUsed/>
    <w:qFormat/>
    <w:rsid w:val="00C6690E"/>
    <w:pPr>
      <w:keepNext/>
      <w:keepLines/>
      <w:spacing w:before="40" w:line="293" w:lineRule="auto"/>
      <w:outlineLvl w:val="4"/>
    </w:pPr>
    <w:rPr>
      <w:rFonts w:asciiTheme="majorHAnsi" w:eastAsiaTheme="majorEastAsia" w:hAnsiTheme="majorHAnsi" w:cstheme="majorBidi"/>
      <w:b/>
      <w:color w:val="000000" w:themeColor="text1"/>
    </w:rPr>
  </w:style>
  <w:style w:type="paragraph" w:styleId="Nadpis6">
    <w:name w:val="heading 6"/>
    <w:basedOn w:val="Normln"/>
    <w:next w:val="Normln"/>
    <w:link w:val="Nadpis6Char"/>
    <w:uiPriority w:val="7"/>
    <w:unhideWhenUsed/>
    <w:qFormat/>
    <w:rsid w:val="00C6690E"/>
    <w:pPr>
      <w:keepNext/>
      <w:keepLines/>
      <w:spacing w:before="40" w:line="293" w:lineRule="auto"/>
      <w:outlineLvl w:val="5"/>
    </w:pPr>
    <w:rPr>
      <w:rFonts w:asciiTheme="majorHAnsi" w:eastAsiaTheme="majorEastAsia" w:hAnsiTheme="majorHAnsi" w:cstheme="majorBidi"/>
      <w:i/>
      <w:color w:val="000000" w:themeColor="text1"/>
    </w:rPr>
  </w:style>
  <w:style w:type="paragraph" w:styleId="Nadpis7">
    <w:name w:val="heading 7"/>
    <w:basedOn w:val="Normln"/>
    <w:next w:val="Normln"/>
    <w:link w:val="Nadpis7Char"/>
    <w:uiPriority w:val="7"/>
    <w:unhideWhenUsed/>
    <w:qFormat/>
    <w:rsid w:val="00C6690E"/>
    <w:pPr>
      <w:keepNext/>
      <w:keepLines/>
      <w:spacing w:before="40" w:line="293" w:lineRule="auto"/>
      <w:outlineLvl w:val="6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Nadpis8">
    <w:name w:val="heading 8"/>
    <w:basedOn w:val="Normln"/>
    <w:next w:val="Normln"/>
    <w:link w:val="Nadpis8Char"/>
    <w:uiPriority w:val="7"/>
    <w:unhideWhenUsed/>
    <w:qFormat/>
    <w:rsid w:val="00A95C48"/>
    <w:pPr>
      <w:keepNext/>
      <w:keepLines/>
      <w:spacing w:before="40" w:line="293" w:lineRule="auto"/>
      <w:outlineLvl w:val="7"/>
    </w:pPr>
    <w:rPr>
      <w:rFonts w:asciiTheme="majorHAnsi" w:eastAsiaTheme="majorEastAsia" w:hAnsiTheme="majorHAnsi" w:cstheme="majorBidi"/>
      <w:b/>
      <w:color w:val="272727" w:themeColor="text1" w:themeTint="D8"/>
      <w:szCs w:val="21"/>
    </w:rPr>
  </w:style>
  <w:style w:type="paragraph" w:styleId="Nadpis9">
    <w:name w:val="heading 9"/>
    <w:basedOn w:val="Normln"/>
    <w:next w:val="Normln"/>
    <w:link w:val="Nadpis9Char"/>
    <w:uiPriority w:val="7"/>
    <w:unhideWhenUsed/>
    <w:qFormat/>
    <w:rsid w:val="00A95C48"/>
    <w:pPr>
      <w:keepNext/>
      <w:keepLines/>
      <w:spacing w:before="40" w:line="293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aliases w:val="Conclusion de partie,Odstavec se seznamem2,Fiche List Paragraph,Odstavec1,Dot pt,List Paragraph Char Char Char,Indicator Text,Numbered Para 1,List Paragraph à moi,Odsek zoznamu4,LISTA,Listaszerű bekezdés2,3,Nad,No Spacing1"/>
    <w:basedOn w:val="Normln"/>
    <w:link w:val="OdstavecseseznamemChar"/>
    <w:uiPriority w:val="34"/>
    <w:unhideWhenUsed/>
    <w:qFormat/>
    <w:rsid w:val="009F7F46"/>
    <w:pPr>
      <w:spacing w:after="160" w:line="293" w:lineRule="auto"/>
      <w:ind w:left="720"/>
      <w:contextualSpacing/>
    </w:pPr>
    <w:rPr>
      <w:color w:val="000000" w:themeColor="text1"/>
    </w:rPr>
  </w:style>
  <w:style w:type="numbering" w:customStyle="1" w:styleId="VariantaB-odrky">
    <w:name w:val="Varianta B - odrážky"/>
    <w:uiPriority w:val="99"/>
    <w:rsid w:val="007102D2"/>
    <w:pPr>
      <w:numPr>
        <w:numId w:val="1"/>
      </w:numPr>
    </w:pPr>
  </w:style>
  <w:style w:type="character" w:customStyle="1" w:styleId="Nadpis1Char">
    <w:name w:val="Nadpis 1 Char"/>
    <w:basedOn w:val="Standardnpsmoodstavce"/>
    <w:link w:val="Nadpis1"/>
    <w:uiPriority w:val="7"/>
    <w:rsid w:val="003250CB"/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numbering" w:customStyle="1" w:styleId="VariantaA-odrky">
    <w:name w:val="Varianta A - odrážky"/>
    <w:uiPriority w:val="99"/>
    <w:rsid w:val="00262DAF"/>
    <w:pPr>
      <w:numPr>
        <w:numId w:val="2"/>
      </w:numPr>
    </w:pPr>
  </w:style>
  <w:style w:type="character" w:customStyle="1" w:styleId="Nadpis2Char">
    <w:name w:val="Nadpis 2 Char"/>
    <w:basedOn w:val="Standardnpsmoodstavce"/>
    <w:link w:val="Nadpis2"/>
    <w:uiPriority w:val="7"/>
    <w:rsid w:val="003250CB"/>
    <w:rPr>
      <w:rFonts w:asciiTheme="majorHAnsi" w:eastAsiaTheme="majorEastAsia" w:hAnsiTheme="majorHAnsi" w:cstheme="majorBidi"/>
      <w:b/>
      <w:color w:val="000000" w:themeColor="text1"/>
      <w:sz w:val="26"/>
      <w:szCs w:val="26"/>
    </w:rPr>
  </w:style>
  <w:style w:type="numbering" w:customStyle="1" w:styleId="VariantaA-sla">
    <w:name w:val="Varianta A - čísla"/>
    <w:uiPriority w:val="99"/>
    <w:rsid w:val="00B50EE6"/>
    <w:pPr>
      <w:numPr>
        <w:numId w:val="4"/>
      </w:numPr>
    </w:pPr>
  </w:style>
  <w:style w:type="numbering" w:customStyle="1" w:styleId="VariantaB-sla">
    <w:name w:val="Varianta B - čísla"/>
    <w:uiPriority w:val="99"/>
    <w:rsid w:val="009F7F46"/>
    <w:pPr>
      <w:numPr>
        <w:numId w:val="3"/>
      </w:numPr>
    </w:pPr>
  </w:style>
  <w:style w:type="character" w:customStyle="1" w:styleId="Nadpis3Char">
    <w:name w:val="Nadpis 3 Char"/>
    <w:basedOn w:val="Standardnpsmoodstavce"/>
    <w:link w:val="Nadpis3"/>
    <w:uiPriority w:val="7"/>
    <w:rsid w:val="003250CB"/>
    <w:rPr>
      <w:rFonts w:asciiTheme="majorHAnsi" w:eastAsiaTheme="majorEastAsia" w:hAnsiTheme="majorHAnsi" w:cstheme="majorBidi"/>
      <w:b/>
      <w:color w:val="000000" w:themeColor="text1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7"/>
    <w:rsid w:val="003250CB"/>
    <w:rPr>
      <w:rFonts w:asciiTheme="majorHAnsi" w:eastAsiaTheme="majorEastAsia" w:hAnsiTheme="majorHAnsi" w:cstheme="majorBidi"/>
      <w:i/>
      <w:iCs/>
      <w:color w:val="000000" w:themeColor="text1"/>
      <w:sz w:val="24"/>
    </w:rPr>
  </w:style>
  <w:style w:type="character" w:customStyle="1" w:styleId="Nadpis5Char">
    <w:name w:val="Nadpis 5 Char"/>
    <w:basedOn w:val="Standardnpsmoodstavce"/>
    <w:link w:val="Nadpis5"/>
    <w:uiPriority w:val="7"/>
    <w:rsid w:val="003250CB"/>
    <w:rPr>
      <w:rFonts w:asciiTheme="majorHAnsi" w:eastAsiaTheme="majorEastAsia" w:hAnsiTheme="majorHAnsi" w:cstheme="majorBidi"/>
      <w:b/>
      <w:color w:val="000000" w:themeColor="text1"/>
    </w:rPr>
  </w:style>
  <w:style w:type="character" w:customStyle="1" w:styleId="Nadpis6Char">
    <w:name w:val="Nadpis 6 Char"/>
    <w:basedOn w:val="Standardnpsmoodstavce"/>
    <w:link w:val="Nadpis6"/>
    <w:uiPriority w:val="7"/>
    <w:rsid w:val="003250CB"/>
    <w:rPr>
      <w:rFonts w:asciiTheme="majorHAnsi" w:eastAsiaTheme="majorEastAsia" w:hAnsiTheme="majorHAnsi" w:cstheme="majorBidi"/>
      <w:i/>
      <w:color w:val="000000" w:themeColor="text1"/>
    </w:rPr>
  </w:style>
  <w:style w:type="character" w:customStyle="1" w:styleId="Nadpis7Char">
    <w:name w:val="Nadpis 7 Char"/>
    <w:basedOn w:val="Standardnpsmoodstavce"/>
    <w:link w:val="Nadpis7"/>
    <w:uiPriority w:val="7"/>
    <w:rsid w:val="003250CB"/>
    <w:rPr>
      <w:rFonts w:asciiTheme="majorHAnsi" w:eastAsiaTheme="majorEastAsia" w:hAnsiTheme="majorHAnsi" w:cstheme="majorBidi"/>
      <w:iCs/>
      <w:color w:val="000000" w:themeColor="text1"/>
    </w:rPr>
  </w:style>
  <w:style w:type="character" w:customStyle="1" w:styleId="Nadpis8Char">
    <w:name w:val="Nadpis 8 Char"/>
    <w:basedOn w:val="Standardnpsmoodstavce"/>
    <w:link w:val="Nadpis8"/>
    <w:uiPriority w:val="7"/>
    <w:rsid w:val="003250CB"/>
    <w:rPr>
      <w:rFonts w:asciiTheme="majorHAnsi" w:eastAsiaTheme="majorEastAsia" w:hAnsiTheme="majorHAnsi" w:cstheme="majorBidi"/>
      <w:b/>
      <w:color w:val="272727" w:themeColor="text1" w:themeTint="D8"/>
      <w:szCs w:val="21"/>
    </w:rPr>
  </w:style>
  <w:style w:type="character" w:customStyle="1" w:styleId="Nadpis9Char">
    <w:name w:val="Nadpis 9 Char"/>
    <w:basedOn w:val="Standardnpsmoodstavce"/>
    <w:link w:val="Nadpis9"/>
    <w:uiPriority w:val="7"/>
    <w:rsid w:val="003250C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zev">
    <w:name w:val="Title"/>
    <w:basedOn w:val="Normln"/>
    <w:next w:val="Normln"/>
    <w:link w:val="NzevChar"/>
    <w:uiPriority w:val="4"/>
    <w:qFormat/>
    <w:rsid w:val="00A63D6B"/>
    <w:pPr>
      <w:keepNext/>
      <w:keepLines/>
      <w:contextualSpacing/>
    </w:pPr>
    <w:rPr>
      <w:rFonts w:asciiTheme="majorHAnsi" w:eastAsiaTheme="majorEastAsia" w:hAnsiTheme="majorHAnsi" w:cstheme="majorBidi"/>
      <w:color w:val="000000" w:themeColor="text1"/>
      <w:spacing w:val="-10"/>
      <w:kern w:val="28"/>
      <w:sz w:val="48"/>
      <w:szCs w:val="56"/>
    </w:rPr>
  </w:style>
  <w:style w:type="character" w:customStyle="1" w:styleId="NzevChar">
    <w:name w:val="Název Char"/>
    <w:basedOn w:val="Standardnpsmoodstavce"/>
    <w:link w:val="Nzev"/>
    <w:uiPriority w:val="4"/>
    <w:rsid w:val="003250CB"/>
    <w:rPr>
      <w:rFonts w:asciiTheme="majorHAnsi" w:eastAsiaTheme="majorEastAsia" w:hAnsiTheme="majorHAnsi" w:cstheme="majorBidi"/>
      <w:color w:val="000000" w:themeColor="text1"/>
      <w:spacing w:val="-10"/>
      <w:kern w:val="28"/>
      <w:sz w:val="48"/>
      <w:szCs w:val="56"/>
    </w:rPr>
  </w:style>
  <w:style w:type="character" w:styleId="Zdraznnintenzivn">
    <w:name w:val="Intense Emphasis"/>
    <w:basedOn w:val="Standardnpsmoodstavce"/>
    <w:uiPriority w:val="21"/>
    <w:qFormat/>
    <w:rsid w:val="00EE6BD7"/>
    <w:rPr>
      <w:b/>
      <w:i/>
      <w:iCs/>
      <w:color w:val="000000" w:themeColor="text1"/>
    </w:rPr>
  </w:style>
  <w:style w:type="paragraph" w:styleId="Vrazncitt">
    <w:name w:val="Intense Quote"/>
    <w:basedOn w:val="Normln"/>
    <w:next w:val="Normln"/>
    <w:link w:val="VrazncittChar"/>
    <w:uiPriority w:val="28"/>
    <w:qFormat/>
    <w:rsid w:val="00713948"/>
    <w:pPr>
      <w:keepLines/>
      <w:pBdr>
        <w:top w:val="single" w:sz="4" w:space="10" w:color="000000" w:themeColor="text1"/>
        <w:bottom w:val="single" w:sz="4" w:space="10" w:color="000000" w:themeColor="text1"/>
      </w:pBdr>
      <w:spacing w:before="240" w:after="240" w:line="293" w:lineRule="auto"/>
      <w:ind w:left="357" w:right="357"/>
    </w:pPr>
    <w:rPr>
      <w:i/>
      <w:iCs/>
      <w:color w:val="000000" w:themeColor="text1"/>
    </w:rPr>
  </w:style>
  <w:style w:type="character" w:customStyle="1" w:styleId="VrazncittChar">
    <w:name w:val="Výrazný citát Char"/>
    <w:basedOn w:val="Standardnpsmoodstavce"/>
    <w:link w:val="Vrazncitt"/>
    <w:uiPriority w:val="28"/>
    <w:rsid w:val="00713948"/>
    <w:rPr>
      <w:i/>
      <w:iCs/>
      <w:color w:val="000000" w:themeColor="text1"/>
    </w:rPr>
  </w:style>
  <w:style w:type="character" w:styleId="Odkazintenzivn">
    <w:name w:val="Intense Reference"/>
    <w:basedOn w:val="Standardnpsmoodstavce"/>
    <w:uiPriority w:val="24"/>
    <w:qFormat/>
    <w:rsid w:val="0039063C"/>
    <w:rPr>
      <w:b/>
      <w:bCs/>
      <w:smallCaps/>
      <w:color w:val="000000" w:themeColor="text1"/>
      <w:spacing w:val="5"/>
    </w:rPr>
  </w:style>
  <w:style w:type="paragraph" w:styleId="slovanseznam">
    <w:name w:val="List Number"/>
    <w:aliases w:val="Číslovaný seznam A"/>
    <w:basedOn w:val="Normln"/>
    <w:link w:val="slovanseznamChar"/>
    <w:uiPriority w:val="15"/>
    <w:qFormat/>
    <w:rsid w:val="001B1E4A"/>
    <w:pPr>
      <w:numPr>
        <w:numId w:val="7"/>
      </w:numPr>
      <w:spacing w:line="293" w:lineRule="auto"/>
    </w:pPr>
    <w:rPr>
      <w:color w:val="000000" w:themeColor="text1"/>
    </w:rPr>
  </w:style>
  <w:style w:type="paragraph" w:styleId="slovanseznam2">
    <w:name w:val="List Number 2"/>
    <w:aliases w:val="Číslovaný seznam A 2"/>
    <w:basedOn w:val="Normln"/>
    <w:uiPriority w:val="15"/>
    <w:qFormat/>
    <w:rsid w:val="001B1E4A"/>
    <w:pPr>
      <w:numPr>
        <w:ilvl w:val="1"/>
        <w:numId w:val="7"/>
      </w:numPr>
      <w:spacing w:line="293" w:lineRule="auto"/>
      <w:contextualSpacing/>
    </w:pPr>
    <w:rPr>
      <w:color w:val="000000" w:themeColor="text1"/>
    </w:rPr>
  </w:style>
  <w:style w:type="paragraph" w:styleId="slovanseznam3">
    <w:name w:val="List Number 3"/>
    <w:aliases w:val="Číslovaný seznam A 3"/>
    <w:basedOn w:val="Normln"/>
    <w:uiPriority w:val="15"/>
    <w:qFormat/>
    <w:rsid w:val="001B1E4A"/>
    <w:pPr>
      <w:numPr>
        <w:ilvl w:val="2"/>
        <w:numId w:val="7"/>
      </w:numPr>
      <w:spacing w:line="293" w:lineRule="auto"/>
      <w:contextualSpacing/>
    </w:pPr>
    <w:rPr>
      <w:color w:val="000000" w:themeColor="text1"/>
    </w:rPr>
  </w:style>
  <w:style w:type="paragraph" w:styleId="slovanseznam4">
    <w:name w:val="List Number 4"/>
    <w:aliases w:val="Číslovaný seznam A 4"/>
    <w:basedOn w:val="Normln"/>
    <w:uiPriority w:val="15"/>
    <w:qFormat/>
    <w:rsid w:val="001B1E4A"/>
    <w:pPr>
      <w:numPr>
        <w:ilvl w:val="3"/>
        <w:numId w:val="7"/>
      </w:numPr>
      <w:spacing w:line="293" w:lineRule="auto"/>
      <w:contextualSpacing/>
    </w:pPr>
    <w:rPr>
      <w:color w:val="000000" w:themeColor="text1"/>
    </w:rPr>
  </w:style>
  <w:style w:type="paragraph" w:styleId="slovanseznam5">
    <w:name w:val="List Number 5"/>
    <w:aliases w:val="Číslovaný seznam A 5"/>
    <w:basedOn w:val="Normln"/>
    <w:uiPriority w:val="15"/>
    <w:qFormat/>
    <w:rsid w:val="001B1E4A"/>
    <w:pPr>
      <w:numPr>
        <w:ilvl w:val="4"/>
        <w:numId w:val="7"/>
      </w:numPr>
      <w:spacing w:line="293" w:lineRule="auto"/>
      <w:contextualSpacing/>
    </w:pPr>
    <w:rPr>
      <w:color w:val="000000" w:themeColor="text1"/>
    </w:rPr>
  </w:style>
  <w:style w:type="paragraph" w:customStyle="1" w:styleId="slovanseznamB">
    <w:name w:val="Číslovaný seznam B"/>
    <w:basedOn w:val="Normln"/>
    <w:uiPriority w:val="16"/>
    <w:qFormat/>
    <w:rsid w:val="009F7F46"/>
    <w:pPr>
      <w:numPr>
        <w:numId w:val="5"/>
      </w:numPr>
      <w:spacing w:line="293" w:lineRule="auto"/>
    </w:pPr>
    <w:rPr>
      <w:color w:val="000000" w:themeColor="text1"/>
    </w:rPr>
  </w:style>
  <w:style w:type="paragraph" w:customStyle="1" w:styleId="slovanseznamB2">
    <w:name w:val="Číslovaný seznam B 2"/>
    <w:basedOn w:val="Normln"/>
    <w:uiPriority w:val="16"/>
    <w:qFormat/>
    <w:rsid w:val="009F7F46"/>
    <w:pPr>
      <w:numPr>
        <w:ilvl w:val="1"/>
        <w:numId w:val="5"/>
      </w:numPr>
      <w:spacing w:line="293" w:lineRule="auto"/>
    </w:pPr>
    <w:rPr>
      <w:color w:val="000000" w:themeColor="text1"/>
    </w:rPr>
  </w:style>
  <w:style w:type="paragraph" w:customStyle="1" w:styleId="slovanseznamB3">
    <w:name w:val="Číslovaný seznam B 3"/>
    <w:basedOn w:val="Normln"/>
    <w:uiPriority w:val="16"/>
    <w:qFormat/>
    <w:rsid w:val="009F7F46"/>
    <w:pPr>
      <w:numPr>
        <w:ilvl w:val="2"/>
        <w:numId w:val="5"/>
      </w:numPr>
      <w:spacing w:line="293" w:lineRule="auto"/>
    </w:pPr>
    <w:rPr>
      <w:color w:val="000000" w:themeColor="text1"/>
    </w:rPr>
  </w:style>
  <w:style w:type="paragraph" w:customStyle="1" w:styleId="slovanseznamB4">
    <w:name w:val="Číslovaný seznam B 4"/>
    <w:basedOn w:val="Normln"/>
    <w:uiPriority w:val="16"/>
    <w:qFormat/>
    <w:rsid w:val="009F7F46"/>
    <w:pPr>
      <w:numPr>
        <w:ilvl w:val="3"/>
        <w:numId w:val="5"/>
      </w:numPr>
      <w:spacing w:line="293" w:lineRule="auto"/>
    </w:pPr>
    <w:rPr>
      <w:color w:val="000000" w:themeColor="text1"/>
    </w:rPr>
  </w:style>
  <w:style w:type="paragraph" w:customStyle="1" w:styleId="slovanseznamB5">
    <w:name w:val="Číslovaný seznam B 5"/>
    <w:basedOn w:val="Normln"/>
    <w:uiPriority w:val="16"/>
    <w:qFormat/>
    <w:rsid w:val="009F7F46"/>
    <w:pPr>
      <w:numPr>
        <w:ilvl w:val="4"/>
        <w:numId w:val="5"/>
      </w:numPr>
      <w:spacing w:line="293" w:lineRule="auto"/>
    </w:pPr>
    <w:rPr>
      <w:color w:val="000000" w:themeColor="text1"/>
    </w:rPr>
  </w:style>
  <w:style w:type="paragraph" w:styleId="Seznamsodrkami3">
    <w:name w:val="List Bullet 3"/>
    <w:aliases w:val="Seznam s odrážkami A 3"/>
    <w:basedOn w:val="Normln"/>
    <w:uiPriority w:val="10"/>
    <w:qFormat/>
    <w:rsid w:val="00262DAF"/>
    <w:pPr>
      <w:numPr>
        <w:ilvl w:val="2"/>
        <w:numId w:val="6"/>
      </w:numPr>
      <w:spacing w:line="293" w:lineRule="auto"/>
      <w:contextualSpacing/>
    </w:pPr>
    <w:rPr>
      <w:color w:val="000000" w:themeColor="text1"/>
    </w:rPr>
  </w:style>
  <w:style w:type="paragraph" w:styleId="Seznamsodrkami4">
    <w:name w:val="List Bullet 4"/>
    <w:aliases w:val="Seznam s odrážkami A 4"/>
    <w:basedOn w:val="Normln"/>
    <w:uiPriority w:val="10"/>
    <w:qFormat/>
    <w:rsid w:val="00262DAF"/>
    <w:pPr>
      <w:numPr>
        <w:ilvl w:val="3"/>
        <w:numId w:val="6"/>
      </w:numPr>
      <w:spacing w:line="293" w:lineRule="auto"/>
      <w:contextualSpacing/>
    </w:pPr>
    <w:rPr>
      <w:color w:val="000000" w:themeColor="text1"/>
    </w:rPr>
  </w:style>
  <w:style w:type="paragraph" w:styleId="Seznamsodrkami5">
    <w:name w:val="List Bullet 5"/>
    <w:aliases w:val="Seznam s odrážkami A 5"/>
    <w:basedOn w:val="Normln"/>
    <w:uiPriority w:val="10"/>
    <w:qFormat/>
    <w:rsid w:val="00262DAF"/>
    <w:pPr>
      <w:numPr>
        <w:ilvl w:val="4"/>
        <w:numId w:val="6"/>
      </w:numPr>
      <w:spacing w:line="293" w:lineRule="auto"/>
    </w:pPr>
    <w:rPr>
      <w:color w:val="000000" w:themeColor="text1"/>
    </w:rPr>
  </w:style>
  <w:style w:type="paragraph" w:styleId="Seznamsodrkami">
    <w:name w:val="List Bullet"/>
    <w:aliases w:val="Seznam s odrážkami A"/>
    <w:basedOn w:val="Normln"/>
    <w:uiPriority w:val="99"/>
    <w:qFormat/>
    <w:rsid w:val="00262DAF"/>
    <w:pPr>
      <w:numPr>
        <w:numId w:val="6"/>
      </w:numPr>
      <w:spacing w:line="293" w:lineRule="auto"/>
      <w:contextualSpacing/>
    </w:pPr>
    <w:rPr>
      <w:color w:val="000000" w:themeColor="text1"/>
    </w:rPr>
  </w:style>
  <w:style w:type="paragraph" w:styleId="Seznamsodrkami2">
    <w:name w:val="List Bullet 2"/>
    <w:aliases w:val="Seznam s odrážkami A 2"/>
    <w:basedOn w:val="Normln"/>
    <w:uiPriority w:val="10"/>
    <w:qFormat/>
    <w:rsid w:val="00262DAF"/>
    <w:pPr>
      <w:numPr>
        <w:ilvl w:val="1"/>
        <w:numId w:val="6"/>
      </w:numPr>
      <w:spacing w:line="293" w:lineRule="auto"/>
      <w:contextualSpacing/>
    </w:pPr>
    <w:rPr>
      <w:color w:val="000000" w:themeColor="text1"/>
    </w:rPr>
  </w:style>
  <w:style w:type="paragraph" w:customStyle="1" w:styleId="Nadpis1-mimoobsah">
    <w:name w:val="Nadpis 1 - mimo obsah"/>
    <w:basedOn w:val="Normln"/>
    <w:next w:val="Normln"/>
    <w:uiPriority w:val="8"/>
    <w:qFormat/>
    <w:rsid w:val="00831374"/>
    <w:pPr>
      <w:keepNext/>
      <w:keepLines/>
      <w:spacing w:before="160" w:line="293" w:lineRule="auto"/>
    </w:pPr>
    <w:rPr>
      <w:rFonts w:asciiTheme="majorHAnsi" w:hAnsiTheme="majorHAnsi"/>
      <w:b/>
      <w:color w:val="000000" w:themeColor="text1"/>
      <w:sz w:val="28"/>
    </w:rPr>
  </w:style>
  <w:style w:type="paragraph" w:customStyle="1" w:styleId="Nadpis2-mimoobsah">
    <w:name w:val="Nadpis 2 - mimo obsah"/>
    <w:basedOn w:val="Normln"/>
    <w:next w:val="Normln"/>
    <w:uiPriority w:val="8"/>
    <w:qFormat/>
    <w:rsid w:val="00AB523B"/>
    <w:pPr>
      <w:keepNext/>
      <w:keepLines/>
      <w:spacing w:before="80" w:line="293" w:lineRule="auto"/>
    </w:pPr>
    <w:rPr>
      <w:rFonts w:asciiTheme="majorHAnsi" w:hAnsiTheme="majorHAnsi"/>
      <w:b/>
      <w:color w:val="000000" w:themeColor="text1"/>
      <w:sz w:val="26"/>
    </w:rPr>
  </w:style>
  <w:style w:type="paragraph" w:customStyle="1" w:styleId="Nadpis3-mimoobsah">
    <w:name w:val="Nadpis 3 - mimo obsah"/>
    <w:basedOn w:val="Normln"/>
    <w:next w:val="Normln"/>
    <w:uiPriority w:val="8"/>
    <w:qFormat/>
    <w:rsid w:val="00BB479C"/>
    <w:pPr>
      <w:keepNext/>
      <w:keepLines/>
      <w:spacing w:before="40" w:line="293" w:lineRule="auto"/>
    </w:pPr>
    <w:rPr>
      <w:rFonts w:asciiTheme="majorHAnsi" w:hAnsiTheme="majorHAnsi"/>
      <w:b/>
      <w:color w:val="000000" w:themeColor="text1"/>
    </w:rPr>
  </w:style>
  <w:style w:type="paragraph" w:customStyle="1" w:styleId="Nadpis4-mimoobsah">
    <w:name w:val="Nadpis 4 - mimo obsah"/>
    <w:basedOn w:val="Normln"/>
    <w:next w:val="Normln"/>
    <w:uiPriority w:val="8"/>
    <w:qFormat/>
    <w:rsid w:val="00BB479C"/>
    <w:pPr>
      <w:keepNext/>
      <w:keepLines/>
      <w:spacing w:before="40" w:line="293" w:lineRule="auto"/>
    </w:pPr>
    <w:rPr>
      <w:rFonts w:asciiTheme="majorHAnsi" w:hAnsiTheme="majorHAnsi"/>
      <w:i/>
      <w:color w:val="000000" w:themeColor="text1"/>
    </w:rPr>
  </w:style>
  <w:style w:type="paragraph" w:customStyle="1" w:styleId="Nadpis5-mimoobsah">
    <w:name w:val="Nadpis 5 - mimo obsah"/>
    <w:basedOn w:val="Normln"/>
    <w:next w:val="Normln"/>
    <w:uiPriority w:val="8"/>
    <w:qFormat/>
    <w:rsid w:val="00BB479C"/>
    <w:pPr>
      <w:keepNext/>
      <w:keepLines/>
      <w:spacing w:before="40" w:line="293" w:lineRule="auto"/>
    </w:pPr>
    <w:rPr>
      <w:rFonts w:asciiTheme="majorHAnsi" w:hAnsiTheme="majorHAnsi"/>
      <w:b/>
      <w:color w:val="000000" w:themeColor="text1"/>
    </w:rPr>
  </w:style>
  <w:style w:type="paragraph" w:customStyle="1" w:styleId="Nadpis7mimoobsah">
    <w:name w:val="Nadpis 7 mimo obsah"/>
    <w:basedOn w:val="Normln"/>
    <w:next w:val="Normln"/>
    <w:uiPriority w:val="8"/>
    <w:qFormat/>
    <w:rsid w:val="00BB479C"/>
    <w:pPr>
      <w:keepNext/>
      <w:keepLines/>
      <w:spacing w:before="40" w:line="293" w:lineRule="auto"/>
    </w:pPr>
    <w:rPr>
      <w:rFonts w:asciiTheme="majorHAnsi" w:hAnsiTheme="majorHAnsi"/>
      <w:color w:val="000000" w:themeColor="text1"/>
    </w:rPr>
  </w:style>
  <w:style w:type="paragraph" w:customStyle="1" w:styleId="Nadpis6mimoobsah">
    <w:name w:val="Nadpis 6 mimo obsah"/>
    <w:basedOn w:val="Normln"/>
    <w:next w:val="Normln"/>
    <w:uiPriority w:val="8"/>
    <w:qFormat/>
    <w:rsid w:val="00A95C48"/>
    <w:pPr>
      <w:keepNext/>
      <w:keepLines/>
      <w:spacing w:before="40" w:line="293" w:lineRule="auto"/>
    </w:pPr>
    <w:rPr>
      <w:rFonts w:asciiTheme="majorHAnsi" w:hAnsiTheme="majorHAnsi"/>
      <w:i/>
      <w:color w:val="000000" w:themeColor="text1"/>
    </w:rPr>
  </w:style>
  <w:style w:type="paragraph" w:customStyle="1" w:styleId="Nadpis8mimoobsah">
    <w:name w:val="Nadpis 8 mimo obsah"/>
    <w:basedOn w:val="Normln"/>
    <w:next w:val="Normln"/>
    <w:uiPriority w:val="8"/>
    <w:qFormat/>
    <w:rsid w:val="00A95C48"/>
    <w:pPr>
      <w:keepNext/>
      <w:keepLines/>
      <w:spacing w:before="40" w:line="293" w:lineRule="auto"/>
    </w:pPr>
    <w:rPr>
      <w:rFonts w:asciiTheme="majorHAnsi" w:hAnsiTheme="majorHAnsi"/>
      <w:b/>
      <w:color w:val="000000" w:themeColor="text1"/>
      <w:sz w:val="21"/>
      <w:szCs w:val="21"/>
    </w:rPr>
  </w:style>
  <w:style w:type="paragraph" w:customStyle="1" w:styleId="Nadpis9mimoobsah">
    <w:name w:val="Nadpis 9 mimo obsah"/>
    <w:basedOn w:val="Normln"/>
    <w:next w:val="Normln"/>
    <w:uiPriority w:val="8"/>
    <w:qFormat/>
    <w:rsid w:val="00A95C48"/>
    <w:pPr>
      <w:keepNext/>
      <w:keepLines/>
      <w:spacing w:before="40" w:line="293" w:lineRule="auto"/>
    </w:pPr>
    <w:rPr>
      <w:rFonts w:asciiTheme="majorHAnsi" w:hAnsiTheme="majorHAnsi"/>
      <w:i/>
      <w:color w:val="000000" w:themeColor="text1"/>
      <w:sz w:val="21"/>
      <w:szCs w:val="21"/>
    </w:rPr>
  </w:style>
  <w:style w:type="paragraph" w:styleId="Podnadpis">
    <w:name w:val="Subtitle"/>
    <w:basedOn w:val="Normln"/>
    <w:next w:val="Normln"/>
    <w:link w:val="PodnadpisChar"/>
    <w:uiPriority w:val="5"/>
    <w:qFormat/>
    <w:rsid w:val="008D4A32"/>
    <w:pPr>
      <w:numPr>
        <w:ilvl w:val="1"/>
      </w:numPr>
      <w:spacing w:after="160" w:line="293" w:lineRule="auto"/>
    </w:pPr>
    <w:rPr>
      <w:rFonts w:eastAsiaTheme="minorEastAsia"/>
      <w:color w:val="595959" w:themeColor="text1" w:themeTint="A6"/>
      <w:spacing w:val="15"/>
      <w:sz w:val="28"/>
    </w:rPr>
  </w:style>
  <w:style w:type="character" w:customStyle="1" w:styleId="PodnadpisChar">
    <w:name w:val="Podnadpis Char"/>
    <w:basedOn w:val="Standardnpsmoodstavce"/>
    <w:link w:val="Podnadpis"/>
    <w:uiPriority w:val="5"/>
    <w:rsid w:val="003250CB"/>
    <w:rPr>
      <w:rFonts w:eastAsiaTheme="minorEastAsia"/>
      <w:color w:val="595959" w:themeColor="text1" w:themeTint="A6"/>
      <w:spacing w:val="15"/>
      <w:sz w:val="28"/>
    </w:rPr>
  </w:style>
  <w:style w:type="paragraph" w:styleId="Obsah1">
    <w:name w:val="toc 1"/>
    <w:basedOn w:val="Normln"/>
    <w:next w:val="Normln"/>
    <w:autoRedefine/>
    <w:uiPriority w:val="39"/>
    <w:unhideWhenUsed/>
    <w:rsid w:val="00D22462"/>
    <w:pPr>
      <w:spacing w:after="100" w:line="293" w:lineRule="auto"/>
    </w:pPr>
    <w:rPr>
      <w:color w:val="000000" w:themeColor="text1"/>
    </w:rPr>
  </w:style>
  <w:style w:type="paragraph" w:styleId="Obsah2">
    <w:name w:val="toc 2"/>
    <w:basedOn w:val="Normln"/>
    <w:next w:val="Normln"/>
    <w:autoRedefine/>
    <w:uiPriority w:val="39"/>
    <w:unhideWhenUsed/>
    <w:rsid w:val="00D22462"/>
    <w:pPr>
      <w:spacing w:after="100" w:line="293" w:lineRule="auto"/>
      <w:ind w:left="220"/>
    </w:pPr>
    <w:rPr>
      <w:color w:val="000000" w:themeColor="text1"/>
    </w:rPr>
  </w:style>
  <w:style w:type="paragraph" w:styleId="Obsah3">
    <w:name w:val="toc 3"/>
    <w:basedOn w:val="Normln"/>
    <w:next w:val="Normln"/>
    <w:autoRedefine/>
    <w:uiPriority w:val="39"/>
    <w:unhideWhenUsed/>
    <w:rsid w:val="00D22462"/>
    <w:pPr>
      <w:spacing w:after="100" w:line="293" w:lineRule="auto"/>
      <w:ind w:left="440"/>
    </w:pPr>
    <w:rPr>
      <w:color w:val="000000" w:themeColor="text1"/>
    </w:rPr>
  </w:style>
  <w:style w:type="paragraph" w:styleId="Obsah4">
    <w:name w:val="toc 4"/>
    <w:basedOn w:val="Normln"/>
    <w:next w:val="Normln"/>
    <w:autoRedefine/>
    <w:uiPriority w:val="39"/>
    <w:unhideWhenUsed/>
    <w:rsid w:val="00D22462"/>
    <w:pPr>
      <w:spacing w:after="100" w:line="293" w:lineRule="auto"/>
      <w:ind w:left="660"/>
    </w:pPr>
    <w:rPr>
      <w:color w:val="000000" w:themeColor="text1"/>
    </w:rPr>
  </w:style>
  <w:style w:type="paragraph" w:styleId="Obsah5">
    <w:name w:val="toc 5"/>
    <w:basedOn w:val="Normln"/>
    <w:next w:val="Normln"/>
    <w:autoRedefine/>
    <w:uiPriority w:val="39"/>
    <w:unhideWhenUsed/>
    <w:rsid w:val="00D22462"/>
    <w:pPr>
      <w:spacing w:after="100" w:line="293" w:lineRule="auto"/>
      <w:ind w:left="880"/>
    </w:pPr>
    <w:rPr>
      <w:color w:val="000000" w:themeColor="text1"/>
    </w:rPr>
  </w:style>
  <w:style w:type="paragraph" w:styleId="Obsah6">
    <w:name w:val="toc 6"/>
    <w:basedOn w:val="Normln"/>
    <w:next w:val="Normln"/>
    <w:autoRedefine/>
    <w:uiPriority w:val="39"/>
    <w:unhideWhenUsed/>
    <w:rsid w:val="00D22462"/>
    <w:pPr>
      <w:spacing w:after="100" w:line="293" w:lineRule="auto"/>
      <w:ind w:left="1100"/>
    </w:pPr>
    <w:rPr>
      <w:color w:val="000000" w:themeColor="text1"/>
    </w:rPr>
  </w:style>
  <w:style w:type="paragraph" w:styleId="Obsah7">
    <w:name w:val="toc 7"/>
    <w:basedOn w:val="Normln"/>
    <w:next w:val="Normln"/>
    <w:autoRedefine/>
    <w:uiPriority w:val="39"/>
    <w:unhideWhenUsed/>
    <w:rsid w:val="00D22462"/>
    <w:pPr>
      <w:spacing w:after="100" w:line="293" w:lineRule="auto"/>
      <w:ind w:left="1320"/>
    </w:pPr>
    <w:rPr>
      <w:color w:val="000000" w:themeColor="text1"/>
    </w:rPr>
  </w:style>
  <w:style w:type="paragraph" w:styleId="Obsah8">
    <w:name w:val="toc 8"/>
    <w:basedOn w:val="Normln"/>
    <w:next w:val="Normln"/>
    <w:autoRedefine/>
    <w:uiPriority w:val="39"/>
    <w:unhideWhenUsed/>
    <w:rsid w:val="00D22462"/>
    <w:pPr>
      <w:spacing w:after="100" w:line="293" w:lineRule="auto"/>
      <w:ind w:left="1540"/>
    </w:pPr>
    <w:rPr>
      <w:color w:val="000000" w:themeColor="text1"/>
    </w:rPr>
  </w:style>
  <w:style w:type="paragraph" w:styleId="Obsah9">
    <w:name w:val="toc 9"/>
    <w:basedOn w:val="Normln"/>
    <w:next w:val="Normln"/>
    <w:autoRedefine/>
    <w:uiPriority w:val="39"/>
    <w:unhideWhenUsed/>
    <w:rsid w:val="00D22462"/>
    <w:pPr>
      <w:spacing w:after="100" w:line="293" w:lineRule="auto"/>
      <w:ind w:left="1760"/>
    </w:pPr>
    <w:rPr>
      <w:color w:val="000000" w:themeColor="text1"/>
    </w:rPr>
  </w:style>
  <w:style w:type="character" w:styleId="Hypertextovodkaz">
    <w:name w:val="Hyperlink"/>
    <w:basedOn w:val="Standardnpsmoodstavce"/>
    <w:uiPriority w:val="99"/>
    <w:unhideWhenUsed/>
    <w:rsid w:val="00D22462"/>
    <w:rPr>
      <w:color w:val="004B8D" w:themeColor="hyperlink"/>
      <w:u w:val="single"/>
    </w:rPr>
  </w:style>
  <w:style w:type="character" w:styleId="Zdraznnjemn">
    <w:name w:val="Subtle Emphasis"/>
    <w:basedOn w:val="Standardnpsmoodstavce"/>
    <w:uiPriority w:val="19"/>
    <w:qFormat/>
    <w:rsid w:val="00A275BC"/>
    <w:rPr>
      <w:i/>
      <w:iCs/>
      <w:color w:val="595959" w:themeColor="text1" w:themeTint="A6"/>
    </w:rPr>
  </w:style>
  <w:style w:type="character" w:styleId="Odkazjemn">
    <w:name w:val="Subtle Reference"/>
    <w:basedOn w:val="Standardnpsmoodstavce"/>
    <w:uiPriority w:val="23"/>
    <w:qFormat/>
    <w:rsid w:val="00A275BC"/>
    <w:rPr>
      <w:smallCaps/>
      <w:color w:val="5A5A5A" w:themeColor="text1" w:themeTint="A5"/>
    </w:rPr>
  </w:style>
  <w:style w:type="paragraph" w:styleId="Citt">
    <w:name w:val="Quote"/>
    <w:basedOn w:val="Normln"/>
    <w:next w:val="Normln"/>
    <w:link w:val="CittChar"/>
    <w:uiPriority w:val="27"/>
    <w:qFormat/>
    <w:rsid w:val="00713948"/>
    <w:pPr>
      <w:keepLines/>
      <w:spacing w:before="240" w:after="160" w:line="293" w:lineRule="auto"/>
      <w:ind w:left="357" w:right="357"/>
    </w:pPr>
    <w:rPr>
      <w:i/>
      <w:iCs/>
      <w:color w:val="595959" w:themeColor="text1" w:themeTint="A6"/>
    </w:rPr>
  </w:style>
  <w:style w:type="character" w:customStyle="1" w:styleId="CittChar">
    <w:name w:val="Citát Char"/>
    <w:basedOn w:val="Standardnpsmoodstavce"/>
    <w:link w:val="Citt"/>
    <w:uiPriority w:val="27"/>
    <w:rsid w:val="00713948"/>
    <w:rPr>
      <w:i/>
      <w:iCs/>
      <w:color w:val="595959" w:themeColor="text1" w:themeTint="A6"/>
    </w:rPr>
  </w:style>
  <w:style w:type="character" w:styleId="Zdraznn">
    <w:name w:val="Emphasis"/>
    <w:basedOn w:val="Standardnpsmoodstavce"/>
    <w:uiPriority w:val="20"/>
    <w:qFormat/>
    <w:rsid w:val="00713948"/>
    <w:rPr>
      <w:i/>
      <w:iCs/>
    </w:rPr>
  </w:style>
  <w:style w:type="paragraph" w:styleId="Nadpisobsahu">
    <w:name w:val="TOC Heading"/>
    <w:basedOn w:val="Nadpis1-mimoobsah"/>
    <w:next w:val="Normln"/>
    <w:uiPriority w:val="6"/>
    <w:unhideWhenUsed/>
    <w:qFormat/>
    <w:rsid w:val="003B565A"/>
  </w:style>
  <w:style w:type="paragraph" w:styleId="Datum">
    <w:name w:val="Date"/>
    <w:basedOn w:val="Normln"/>
    <w:next w:val="Normln"/>
    <w:link w:val="DatumChar"/>
    <w:uiPriority w:val="31"/>
    <w:unhideWhenUsed/>
    <w:rsid w:val="00486FB9"/>
    <w:pPr>
      <w:spacing w:after="160" w:line="293" w:lineRule="auto"/>
    </w:pPr>
    <w:rPr>
      <w:color w:val="000000" w:themeColor="text1"/>
    </w:rPr>
  </w:style>
  <w:style w:type="character" w:customStyle="1" w:styleId="DatumChar">
    <w:name w:val="Datum Char"/>
    <w:basedOn w:val="Standardnpsmoodstavce"/>
    <w:link w:val="Datum"/>
    <w:uiPriority w:val="31"/>
    <w:rsid w:val="005455E1"/>
    <w:rPr>
      <w:color w:val="000000" w:themeColor="text1"/>
    </w:rPr>
  </w:style>
  <w:style w:type="paragraph" w:styleId="Textvbloku">
    <w:name w:val="Block Text"/>
    <w:basedOn w:val="Normln"/>
    <w:uiPriority w:val="29"/>
    <w:unhideWhenUsed/>
    <w:rsid w:val="009516A8"/>
    <w:pPr>
      <w:pBdr>
        <w:top w:val="single" w:sz="2" w:space="10" w:color="000000" w:themeColor="text1"/>
        <w:left w:val="single" w:sz="2" w:space="10" w:color="000000" w:themeColor="text1"/>
        <w:bottom w:val="single" w:sz="2" w:space="10" w:color="000000" w:themeColor="text1"/>
        <w:right w:val="single" w:sz="2" w:space="10" w:color="000000" w:themeColor="text1"/>
      </w:pBdr>
      <w:spacing w:after="160" w:line="293" w:lineRule="auto"/>
      <w:ind w:left="357" w:right="357"/>
    </w:pPr>
    <w:rPr>
      <w:rFonts w:eastAsiaTheme="minorEastAsia"/>
      <w:i/>
      <w:iCs/>
      <w:color w:val="000000" w:themeColor="text1"/>
    </w:rPr>
  </w:style>
  <w:style w:type="character" w:styleId="Sledovanodkaz">
    <w:name w:val="FollowedHyperlink"/>
    <w:basedOn w:val="Standardnpsmoodstavce"/>
    <w:uiPriority w:val="99"/>
    <w:unhideWhenUsed/>
    <w:rsid w:val="00486FB9"/>
    <w:rPr>
      <w:color w:val="595959" w:themeColor="text1" w:themeTint="A6"/>
      <w:u w:val="single"/>
    </w:rPr>
  </w:style>
  <w:style w:type="paragraph" w:styleId="Zkladntext">
    <w:name w:val="Body Text"/>
    <w:aliases w:val="block style,Text dopisu"/>
    <w:basedOn w:val="Normln"/>
    <w:link w:val="ZkladntextChar"/>
    <w:uiPriority w:val="1"/>
    <w:rsid w:val="009F393D"/>
    <w:pPr>
      <w:spacing w:after="160" w:line="293" w:lineRule="auto"/>
    </w:pPr>
    <w:rPr>
      <w:color w:val="000000" w:themeColor="text1"/>
    </w:rPr>
  </w:style>
  <w:style w:type="character" w:customStyle="1" w:styleId="ZkladntextChar">
    <w:name w:val="Základní text Char"/>
    <w:aliases w:val="block style Char,Text dopisu Char"/>
    <w:basedOn w:val="Standardnpsmoodstavce"/>
    <w:link w:val="Zkladntext"/>
    <w:uiPriority w:val="1"/>
    <w:rsid w:val="009F393D"/>
    <w:rPr>
      <w:color w:val="000000" w:themeColor="text1"/>
    </w:rPr>
  </w:style>
  <w:style w:type="paragraph" w:styleId="Zkladntext-prvnodsazen">
    <w:name w:val="Body Text First Indent"/>
    <w:basedOn w:val="Zkladntext"/>
    <w:link w:val="Zkladntext-prvnodsazenChar"/>
    <w:uiPriority w:val="1"/>
    <w:rsid w:val="009F393D"/>
    <w:pPr>
      <w:ind w:firstLine="357"/>
    </w:pPr>
  </w:style>
  <w:style w:type="character" w:customStyle="1" w:styleId="Zkladntext-prvnodsazenChar">
    <w:name w:val="Základní text - první odsazený Char"/>
    <w:basedOn w:val="ZkladntextChar"/>
    <w:link w:val="Zkladntext-prvnodsazen"/>
    <w:uiPriority w:val="1"/>
    <w:rsid w:val="009F393D"/>
    <w:rPr>
      <w:color w:val="000000" w:themeColor="text1"/>
    </w:rPr>
  </w:style>
  <w:style w:type="paragraph" w:styleId="Zkladntextodsazen">
    <w:name w:val="Body Text Indent"/>
    <w:basedOn w:val="Normln"/>
    <w:link w:val="ZkladntextodsazenChar"/>
    <w:uiPriority w:val="1"/>
    <w:rsid w:val="009F393D"/>
    <w:pPr>
      <w:spacing w:after="160" w:line="293" w:lineRule="auto"/>
      <w:ind w:left="357"/>
    </w:pPr>
    <w:rPr>
      <w:color w:val="000000" w:themeColor="text1"/>
    </w:rPr>
  </w:style>
  <w:style w:type="character" w:customStyle="1" w:styleId="ZkladntextodsazenChar">
    <w:name w:val="Základní text odsazený Char"/>
    <w:basedOn w:val="Standardnpsmoodstavce"/>
    <w:link w:val="Zkladntextodsazen"/>
    <w:uiPriority w:val="1"/>
    <w:rsid w:val="00C805F2"/>
    <w:rPr>
      <w:color w:val="000000" w:themeColor="text1"/>
    </w:rPr>
  </w:style>
  <w:style w:type="paragraph" w:customStyle="1" w:styleId="SeznamsodrkamiB">
    <w:name w:val="Seznam s odrážkami B"/>
    <w:basedOn w:val="Normln"/>
    <w:uiPriority w:val="11"/>
    <w:qFormat/>
    <w:rsid w:val="007102D2"/>
    <w:pPr>
      <w:numPr>
        <w:numId w:val="8"/>
      </w:numPr>
      <w:spacing w:line="293" w:lineRule="auto"/>
    </w:pPr>
    <w:rPr>
      <w:color w:val="000000" w:themeColor="text1"/>
    </w:rPr>
  </w:style>
  <w:style w:type="paragraph" w:customStyle="1" w:styleId="SeznamsodrkamiB2">
    <w:name w:val="Seznam s odrážkami B 2"/>
    <w:basedOn w:val="Normln"/>
    <w:uiPriority w:val="11"/>
    <w:qFormat/>
    <w:rsid w:val="007102D2"/>
    <w:pPr>
      <w:numPr>
        <w:ilvl w:val="1"/>
        <w:numId w:val="8"/>
      </w:numPr>
      <w:spacing w:line="293" w:lineRule="auto"/>
    </w:pPr>
    <w:rPr>
      <w:color w:val="000000" w:themeColor="text1"/>
    </w:rPr>
  </w:style>
  <w:style w:type="paragraph" w:customStyle="1" w:styleId="SeznamsodrkamiB3">
    <w:name w:val="Seznam s odrážkami B 3"/>
    <w:basedOn w:val="Normln"/>
    <w:uiPriority w:val="11"/>
    <w:qFormat/>
    <w:rsid w:val="007102D2"/>
    <w:pPr>
      <w:numPr>
        <w:ilvl w:val="2"/>
        <w:numId w:val="8"/>
      </w:numPr>
      <w:spacing w:line="293" w:lineRule="auto"/>
    </w:pPr>
    <w:rPr>
      <w:color w:val="000000" w:themeColor="text1"/>
    </w:rPr>
  </w:style>
  <w:style w:type="paragraph" w:customStyle="1" w:styleId="SeznamsodrkamiB4">
    <w:name w:val="Seznam s odrážkami B 4"/>
    <w:basedOn w:val="Normln"/>
    <w:uiPriority w:val="11"/>
    <w:qFormat/>
    <w:rsid w:val="007102D2"/>
    <w:pPr>
      <w:numPr>
        <w:ilvl w:val="3"/>
        <w:numId w:val="8"/>
      </w:numPr>
      <w:spacing w:line="293" w:lineRule="auto"/>
    </w:pPr>
    <w:rPr>
      <w:color w:val="000000" w:themeColor="text1"/>
    </w:rPr>
  </w:style>
  <w:style w:type="paragraph" w:customStyle="1" w:styleId="SeznamsodrkamiB5">
    <w:name w:val="Seznam s odrážkami B 5"/>
    <w:basedOn w:val="Normln"/>
    <w:uiPriority w:val="11"/>
    <w:qFormat/>
    <w:rsid w:val="007102D2"/>
    <w:pPr>
      <w:numPr>
        <w:ilvl w:val="4"/>
        <w:numId w:val="8"/>
      </w:numPr>
      <w:spacing w:line="293" w:lineRule="auto"/>
    </w:pPr>
    <w:rPr>
      <w:color w:val="000000" w:themeColor="text1"/>
    </w:rPr>
  </w:style>
  <w:style w:type="paragraph" w:styleId="Zhlav">
    <w:name w:val="header"/>
    <w:basedOn w:val="Normln"/>
    <w:link w:val="ZhlavChar"/>
    <w:uiPriority w:val="99"/>
    <w:unhideWhenUsed/>
    <w:qFormat/>
    <w:rsid w:val="00677FE0"/>
    <w:pPr>
      <w:tabs>
        <w:tab w:val="center" w:pos="4536"/>
        <w:tab w:val="right" w:pos="9072"/>
      </w:tabs>
    </w:pPr>
    <w:rPr>
      <w:color w:val="000000" w:themeColor="text1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677FE0"/>
    <w:rPr>
      <w:color w:val="000000" w:themeColor="text1"/>
    </w:rPr>
  </w:style>
  <w:style w:type="paragraph" w:styleId="Zpat">
    <w:name w:val="footer"/>
    <w:basedOn w:val="Normln"/>
    <w:link w:val="ZpatChar"/>
    <w:uiPriority w:val="99"/>
    <w:unhideWhenUsed/>
    <w:rsid w:val="00677FE0"/>
    <w:pPr>
      <w:tabs>
        <w:tab w:val="center" w:pos="4536"/>
        <w:tab w:val="right" w:pos="9072"/>
      </w:tabs>
    </w:pPr>
    <w:rPr>
      <w:color w:val="000000" w:themeColor="text1"/>
    </w:rPr>
  </w:style>
  <w:style w:type="character" w:customStyle="1" w:styleId="ZpatChar">
    <w:name w:val="Zápatí Char"/>
    <w:basedOn w:val="Standardnpsmoodstavce"/>
    <w:link w:val="Zpat"/>
    <w:uiPriority w:val="99"/>
    <w:rsid w:val="00677FE0"/>
    <w:rPr>
      <w:color w:val="000000" w:themeColor="text1"/>
    </w:rPr>
  </w:style>
  <w:style w:type="paragraph" w:styleId="Normlnweb">
    <w:name w:val="Normal (Web)"/>
    <w:basedOn w:val="Normln"/>
    <w:uiPriority w:val="99"/>
    <w:unhideWhenUsed/>
    <w:qFormat/>
    <w:rsid w:val="00B342E5"/>
    <w:pPr>
      <w:spacing w:before="129" w:after="129"/>
      <w:ind w:left="579" w:right="450"/>
    </w:pPr>
    <w:rPr>
      <w:rFonts w:ascii="Arial Unicode MS" w:eastAsia="Arial Unicode MS" w:hAnsi="Arial Unicode MS" w:cs="Arial Unicode MS"/>
      <w:sz w:val="19"/>
      <w:szCs w:val="19"/>
      <w:lang w:eastAsia="cs-CZ"/>
    </w:rPr>
  </w:style>
  <w:style w:type="paragraph" w:styleId="Zkladntext2">
    <w:name w:val="Body Text 2"/>
    <w:basedOn w:val="Normln"/>
    <w:link w:val="Zkladntext2Char"/>
    <w:uiPriority w:val="99"/>
    <w:unhideWhenUsed/>
    <w:rsid w:val="00B342E5"/>
    <w:pPr>
      <w:overflowPunct w:val="0"/>
      <w:autoSpaceDE w:val="0"/>
      <w:autoSpaceDN w:val="0"/>
      <w:adjustRightInd w:val="0"/>
      <w:jc w:val="both"/>
    </w:pPr>
    <w:rPr>
      <w:rFonts w:eastAsia="Times New Roman" w:cs="Times New Roman"/>
      <w:b/>
      <w:bCs/>
      <w:szCs w:val="20"/>
      <w:lang w:eastAsia="cs-CZ"/>
    </w:rPr>
  </w:style>
  <w:style w:type="character" w:customStyle="1" w:styleId="Zkladntext2Char">
    <w:name w:val="Základní text 2 Char"/>
    <w:basedOn w:val="Standardnpsmoodstavce"/>
    <w:link w:val="Zkladntext2"/>
    <w:uiPriority w:val="99"/>
    <w:rsid w:val="00B342E5"/>
    <w:rPr>
      <w:rFonts w:ascii="Times New Roman" w:eastAsia="Times New Roman" w:hAnsi="Times New Roman" w:cs="Times New Roman"/>
      <w:b/>
      <w:bCs/>
      <w:sz w:val="24"/>
      <w:szCs w:val="20"/>
      <w:lang w:eastAsia="cs-CZ"/>
    </w:rPr>
  </w:style>
  <w:style w:type="paragraph" w:customStyle="1" w:styleId="Textodstavce">
    <w:name w:val="Text odstavce"/>
    <w:basedOn w:val="Normln"/>
    <w:link w:val="TextodstavceChar"/>
    <w:rsid w:val="00B342E5"/>
    <w:pPr>
      <w:numPr>
        <w:ilvl w:val="6"/>
        <w:numId w:val="9"/>
      </w:numPr>
      <w:tabs>
        <w:tab w:val="left" w:pos="851"/>
      </w:tabs>
      <w:suppressAutoHyphens/>
      <w:spacing w:before="120" w:after="120"/>
      <w:ind w:left="-425"/>
      <w:jc w:val="both"/>
      <w:outlineLvl w:val="6"/>
    </w:pPr>
    <w:rPr>
      <w:rFonts w:eastAsia="Times New Roman" w:cs="Times New Roman"/>
      <w:szCs w:val="20"/>
      <w:lang w:eastAsia="ar-SA"/>
    </w:rPr>
  </w:style>
  <w:style w:type="character" w:customStyle="1" w:styleId="OdstavecseseznamemChar">
    <w:name w:val="Odstavec se seznamem Char"/>
    <w:aliases w:val="Conclusion de partie Char,Odstavec se seznamem2 Char,Fiche List Paragraph Char,Odstavec1 Char,Dot pt Char,List Paragraph Char Char Char Char,Indicator Text Char,Numbered Para 1 Char,List Paragraph à moi Char,Odsek zoznamu4 Char"/>
    <w:link w:val="Odstavecseseznamem"/>
    <w:uiPriority w:val="34"/>
    <w:qFormat/>
    <w:locked/>
    <w:rsid w:val="00C728E9"/>
    <w:rPr>
      <w:color w:val="000000" w:themeColor="text1"/>
    </w:rPr>
  </w:style>
  <w:style w:type="paragraph" w:styleId="Zkladntextodsazen3">
    <w:name w:val="Body Text Indent 3"/>
    <w:basedOn w:val="Normln"/>
    <w:link w:val="Zkladntextodsazen3Char"/>
    <w:uiPriority w:val="99"/>
    <w:unhideWhenUsed/>
    <w:rsid w:val="00C728E9"/>
    <w:pPr>
      <w:spacing w:before="120" w:after="120"/>
      <w:ind w:left="283"/>
      <w:jc w:val="both"/>
    </w:pPr>
    <w:rPr>
      <w:rFonts w:eastAsia="Calibri" w:cs="Times New Roman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uiPriority w:val="99"/>
    <w:rsid w:val="00C728E9"/>
    <w:rPr>
      <w:rFonts w:ascii="Times New Roman" w:eastAsia="Calibri" w:hAnsi="Times New Roman" w:cs="Times New Roman"/>
      <w:sz w:val="16"/>
      <w:szCs w:val="16"/>
      <w:lang w:eastAsia="cs-CZ"/>
    </w:rPr>
  </w:style>
  <w:style w:type="paragraph" w:customStyle="1" w:styleId="vnintext">
    <w:name w:val="vniønítext"/>
    <w:basedOn w:val="Normln"/>
    <w:rsid w:val="00C728E9"/>
    <w:pPr>
      <w:tabs>
        <w:tab w:val="left" w:pos="709"/>
      </w:tabs>
      <w:ind w:firstLine="426"/>
      <w:jc w:val="both"/>
    </w:pPr>
    <w:rPr>
      <w:rFonts w:eastAsia="Times New Roman" w:cs="Times New Roman"/>
      <w:szCs w:val="20"/>
    </w:rPr>
  </w:style>
  <w:style w:type="paragraph" w:styleId="Bezmezer">
    <w:name w:val="No Spacing"/>
    <w:uiPriority w:val="1"/>
    <w:qFormat/>
    <w:rsid w:val="00C728E9"/>
    <w:pPr>
      <w:spacing w:after="0" w:line="240" w:lineRule="auto"/>
    </w:pPr>
    <w:rPr>
      <w:rFonts w:ascii="Calibri" w:eastAsia="Calibri" w:hAnsi="Calibri" w:cs="Times New Roman"/>
    </w:rPr>
  </w:style>
  <w:style w:type="character" w:styleId="Odkaznakoment">
    <w:name w:val="annotation reference"/>
    <w:uiPriority w:val="99"/>
    <w:qFormat/>
    <w:rsid w:val="00C728E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C728E9"/>
    <w:rPr>
      <w:rFonts w:eastAsia="Times New Roman" w:cs="Times New Roman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C728E9"/>
    <w:rPr>
      <w:rFonts w:ascii="Arial" w:eastAsia="Times New Roman" w:hAnsi="Arial" w:cs="Times New Roman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unhideWhenUsed/>
    <w:rsid w:val="00C728E9"/>
    <w:pPr>
      <w:jc w:val="both"/>
    </w:pPr>
    <w:rPr>
      <w:rFonts w:ascii="Tahoma" w:eastAsia="Calibri" w:hAnsi="Tahoma" w:cs="Tahoma"/>
      <w:sz w:val="16"/>
      <w:szCs w:val="16"/>
      <w:lang w:eastAsia="cs-CZ"/>
    </w:rPr>
  </w:style>
  <w:style w:type="character" w:customStyle="1" w:styleId="TextbublinyChar">
    <w:name w:val="Text bubliny Char"/>
    <w:basedOn w:val="Standardnpsmoodstavce"/>
    <w:link w:val="Textbubliny"/>
    <w:uiPriority w:val="99"/>
    <w:rsid w:val="00C728E9"/>
    <w:rPr>
      <w:rFonts w:ascii="Tahoma" w:eastAsia="Calibri" w:hAnsi="Tahoma" w:cs="Tahoma"/>
      <w:sz w:val="16"/>
      <w:szCs w:val="16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unhideWhenUsed/>
    <w:rsid w:val="00C728E9"/>
    <w:pPr>
      <w:spacing w:before="120" w:after="120"/>
      <w:jc w:val="both"/>
    </w:pPr>
    <w:rPr>
      <w:rFonts w:eastAsia="Calibri"/>
      <w:b/>
      <w:bCs/>
      <w:lang w:eastAsia="cs-CZ"/>
    </w:rPr>
  </w:style>
  <w:style w:type="character" w:customStyle="1" w:styleId="PedmtkomenteChar">
    <w:name w:val="Předmět komentáře Char"/>
    <w:basedOn w:val="TextkomenteChar"/>
    <w:link w:val="Pedmtkomente"/>
    <w:uiPriority w:val="99"/>
    <w:rsid w:val="00C728E9"/>
    <w:rPr>
      <w:rFonts w:ascii="Times New Roman" w:eastAsia="Calibri" w:hAnsi="Times New Roman" w:cs="Times New Roman"/>
      <w:b/>
      <w:bCs/>
      <w:sz w:val="20"/>
      <w:szCs w:val="20"/>
      <w:lang w:eastAsia="cs-CZ"/>
    </w:rPr>
  </w:style>
  <w:style w:type="paragraph" w:styleId="Prosttext">
    <w:name w:val="Plain Text"/>
    <w:basedOn w:val="Normln"/>
    <w:link w:val="ProsttextChar"/>
    <w:uiPriority w:val="99"/>
    <w:unhideWhenUsed/>
    <w:rsid w:val="00C728E9"/>
    <w:rPr>
      <w:rFonts w:ascii="Calibri" w:eastAsia="Calibri" w:hAnsi="Calibri" w:cs="Times New Roman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C728E9"/>
    <w:rPr>
      <w:rFonts w:ascii="Calibri" w:eastAsia="Calibri" w:hAnsi="Calibri" w:cs="Times New Roman"/>
      <w:szCs w:val="21"/>
    </w:rPr>
  </w:style>
  <w:style w:type="character" w:customStyle="1" w:styleId="class11">
    <w:name w:val="class11"/>
    <w:rsid w:val="00C728E9"/>
    <w:rPr>
      <w:sz w:val="21"/>
      <w:szCs w:val="21"/>
    </w:rPr>
  </w:style>
  <w:style w:type="table" w:styleId="Mkatabulky">
    <w:name w:val="Table Grid"/>
    <w:basedOn w:val="Normlntabulka"/>
    <w:uiPriority w:val="59"/>
    <w:rsid w:val="00C728E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tavecA">
    <w:name w:val="odstavecA"/>
    <w:basedOn w:val="Normln"/>
    <w:uiPriority w:val="99"/>
    <w:rsid w:val="00C728E9"/>
    <w:pPr>
      <w:tabs>
        <w:tab w:val="center" w:pos="-1985"/>
        <w:tab w:val="left" w:pos="709"/>
      </w:tabs>
      <w:suppressAutoHyphens/>
    </w:pPr>
    <w:rPr>
      <w:rFonts w:eastAsia="Times New Roman" w:cs="Times New Roman"/>
      <w:b/>
      <w:szCs w:val="20"/>
      <w:lang w:eastAsia="ar-SA"/>
    </w:rPr>
  </w:style>
  <w:style w:type="paragraph" w:customStyle="1" w:styleId="nadpis12n">
    <w:name w:val="nadpis12n"/>
    <w:basedOn w:val="Normln"/>
    <w:uiPriority w:val="99"/>
    <w:rsid w:val="00C728E9"/>
    <w:pPr>
      <w:suppressAutoHyphens/>
    </w:pPr>
    <w:rPr>
      <w:rFonts w:eastAsia="Times New Roman" w:cs="Times New Roman"/>
      <w:b/>
      <w:bCs/>
      <w:szCs w:val="24"/>
      <w:lang w:eastAsia="ar-SA"/>
    </w:rPr>
  </w:style>
  <w:style w:type="paragraph" w:styleId="Revize">
    <w:name w:val="Revision"/>
    <w:hidden/>
    <w:uiPriority w:val="99"/>
    <w:rsid w:val="00C728E9"/>
    <w:pPr>
      <w:spacing w:after="0" w:line="240" w:lineRule="auto"/>
    </w:pPr>
    <w:rPr>
      <w:rFonts w:ascii="Times New Roman" w:eastAsia="Calibri" w:hAnsi="Times New Roman" w:cs="Times New Roman"/>
      <w:sz w:val="24"/>
      <w:szCs w:val="20"/>
      <w:lang w:eastAsia="cs-CZ"/>
    </w:rPr>
  </w:style>
  <w:style w:type="paragraph" w:customStyle="1" w:styleId="nadpiszkona">
    <w:name w:val="nadpis zákona"/>
    <w:basedOn w:val="Normln"/>
    <w:next w:val="Normln"/>
    <w:rsid w:val="00C728E9"/>
    <w:pPr>
      <w:keepNext/>
      <w:keepLines/>
      <w:spacing w:before="120"/>
      <w:jc w:val="center"/>
      <w:outlineLvl w:val="0"/>
    </w:pPr>
    <w:rPr>
      <w:rFonts w:eastAsia="Times New Roman" w:cs="Times New Roman"/>
      <w:b/>
      <w:szCs w:val="20"/>
      <w:lang w:eastAsia="cs-CZ"/>
    </w:rPr>
  </w:style>
  <w:style w:type="paragraph" w:customStyle="1" w:styleId="Styl1">
    <w:name w:val="Styl1"/>
    <w:basedOn w:val="Normln"/>
    <w:uiPriority w:val="99"/>
    <w:qFormat/>
    <w:rsid w:val="00C728E9"/>
    <w:pPr>
      <w:spacing w:before="120" w:line="360" w:lineRule="auto"/>
    </w:pPr>
    <w:rPr>
      <w:rFonts w:eastAsia="Times New Roman" w:cs="Times New Roman"/>
      <w:szCs w:val="20"/>
      <w:lang w:eastAsia="cs-CZ"/>
    </w:rPr>
  </w:style>
  <w:style w:type="character" w:customStyle="1" w:styleId="apple-style-span">
    <w:name w:val="apple-style-span"/>
    <w:rsid w:val="00C728E9"/>
  </w:style>
  <w:style w:type="paragraph" w:styleId="Textpoznpodarou">
    <w:name w:val="footnote text"/>
    <w:aliases w:val="footnote,Footnote text,Voetnoottekst,Podrozdział,Tekst przypisu Znak Znak Znak Znak,Tekst przypisu Znak Znak Znak Znak Znak,Tekst przypisu Znak Znak Znak Znak Znak Znak Znak,Char,f,fn,Schriftart: 9 pt,Schriftart: 10 pt"/>
    <w:basedOn w:val="Normln"/>
    <w:link w:val="TextpoznpodarouChar"/>
    <w:uiPriority w:val="99"/>
    <w:unhideWhenUsed/>
    <w:qFormat/>
    <w:rsid w:val="00C728E9"/>
    <w:pPr>
      <w:spacing w:after="200" w:line="276" w:lineRule="auto"/>
    </w:pPr>
    <w:rPr>
      <w:rFonts w:ascii="Calibri" w:eastAsia="Calibri" w:hAnsi="Calibri" w:cs="Times New Roman"/>
      <w:sz w:val="20"/>
      <w:szCs w:val="20"/>
      <w:lang w:val="x-none"/>
    </w:rPr>
  </w:style>
  <w:style w:type="character" w:customStyle="1" w:styleId="TextpoznpodarouChar">
    <w:name w:val="Text pozn. pod čarou Char"/>
    <w:aliases w:val="footnote Char,Footnote text Char,Voetnoottekst Char,Podrozdział Char,Tekst przypisu Znak Znak Znak Znak Char,Tekst przypisu Znak Znak Znak Znak Znak Char,Tekst przypisu Znak Znak Znak Znak Znak Znak Znak Char,Char Char,f Char"/>
    <w:basedOn w:val="Standardnpsmoodstavce"/>
    <w:link w:val="Textpoznpodarou"/>
    <w:uiPriority w:val="99"/>
    <w:qFormat/>
    <w:rsid w:val="00C728E9"/>
    <w:rPr>
      <w:rFonts w:ascii="Calibri" w:eastAsia="Calibri" w:hAnsi="Calibri" w:cs="Times New Roman"/>
      <w:sz w:val="20"/>
      <w:szCs w:val="20"/>
      <w:lang w:val="x-none"/>
    </w:rPr>
  </w:style>
  <w:style w:type="character" w:styleId="Znakapoznpodarou">
    <w:name w:val="footnote reference"/>
    <w:aliases w:val="SUPERS,EN Footnote Reference,Footnote symbol,Footnote Reference Number,Signature Char,Zchn Zchn Char Char,Footnote number,BVI fnr,PGI Fußnote Ziffer,Footnote Reference Superscript,Appel note de bas de p,Légende,-E Fußnotenzeichen"/>
    <w:uiPriority w:val="99"/>
    <w:unhideWhenUsed/>
    <w:rsid w:val="00C728E9"/>
    <w:rPr>
      <w:vertAlign w:val="superscript"/>
    </w:rPr>
  </w:style>
  <w:style w:type="paragraph" w:customStyle="1" w:styleId="Default">
    <w:name w:val="Default"/>
    <w:rsid w:val="00C728E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cs-CZ"/>
    </w:rPr>
  </w:style>
  <w:style w:type="paragraph" w:customStyle="1" w:styleId="Novelizanbod">
    <w:name w:val="Novelizační bod"/>
    <w:basedOn w:val="Normln"/>
    <w:next w:val="Normln"/>
    <w:qFormat/>
    <w:rsid w:val="00C728E9"/>
    <w:pPr>
      <w:keepNext/>
      <w:keepLines/>
      <w:numPr>
        <w:numId w:val="11"/>
      </w:numPr>
      <w:tabs>
        <w:tab w:val="left" w:pos="851"/>
      </w:tabs>
      <w:spacing w:before="480" w:after="120"/>
      <w:jc w:val="both"/>
    </w:pPr>
    <w:rPr>
      <w:rFonts w:eastAsia="Times New Roman" w:cs="Times New Roman"/>
      <w:szCs w:val="20"/>
      <w:u w:val="single"/>
      <w:lang w:eastAsia="cs-CZ"/>
    </w:rPr>
  </w:style>
  <w:style w:type="character" w:styleId="Siln">
    <w:name w:val="Strong"/>
    <w:uiPriority w:val="22"/>
    <w:qFormat/>
    <w:rsid w:val="00C728E9"/>
    <w:rPr>
      <w:b/>
      <w:bCs/>
    </w:rPr>
  </w:style>
  <w:style w:type="paragraph" w:customStyle="1" w:styleId="Char4CharCharCharCharCharCharCharCharCharCharCharCharCharCharCharCharCharCharCharCharCharCharCharChar">
    <w:name w:val="Char4 Char Char Char Char Char Char Char Char Char Char Char Char Char Char Char Char Char Char Char Char Char Char Char Char"/>
    <w:basedOn w:val="Normln"/>
    <w:rsid w:val="00C728E9"/>
    <w:pPr>
      <w:spacing w:after="160" w:line="240" w:lineRule="exact"/>
    </w:pPr>
    <w:rPr>
      <w:rFonts w:ascii="Times New Roman Bold" w:eastAsia="Times New Roman" w:hAnsi="Times New Roman Bold" w:cs="Times New Roman"/>
      <w:szCs w:val="26"/>
      <w:lang w:val="sk-SK"/>
    </w:rPr>
  </w:style>
  <w:style w:type="paragraph" w:customStyle="1" w:styleId="Textbodu">
    <w:name w:val="Text bodu"/>
    <w:basedOn w:val="Normln"/>
    <w:rsid w:val="00C728E9"/>
    <w:pPr>
      <w:overflowPunct w:val="0"/>
      <w:autoSpaceDE w:val="0"/>
      <w:autoSpaceDN w:val="0"/>
      <w:adjustRightInd w:val="0"/>
      <w:spacing w:after="160" w:line="340" w:lineRule="exact"/>
      <w:textAlignment w:val="baseline"/>
      <w:outlineLvl w:val="8"/>
    </w:pPr>
    <w:rPr>
      <w:rFonts w:ascii="Calibri" w:eastAsia="Times New Roman" w:hAnsi="Calibri" w:cs="Times New Roman"/>
      <w:szCs w:val="20"/>
      <w:lang w:eastAsia="cs-CZ"/>
    </w:rPr>
  </w:style>
  <w:style w:type="paragraph" w:customStyle="1" w:styleId="Textpsmene">
    <w:name w:val="Text písmene"/>
    <w:basedOn w:val="Normln"/>
    <w:rsid w:val="00C728E9"/>
    <w:pPr>
      <w:overflowPunct w:val="0"/>
      <w:autoSpaceDE w:val="0"/>
      <w:autoSpaceDN w:val="0"/>
      <w:adjustRightInd w:val="0"/>
      <w:spacing w:after="160" w:line="340" w:lineRule="exact"/>
      <w:textAlignment w:val="baseline"/>
      <w:outlineLvl w:val="7"/>
    </w:pPr>
    <w:rPr>
      <w:rFonts w:ascii="Calibri" w:eastAsia="Times New Roman" w:hAnsi="Calibri" w:cs="Times New Roman"/>
      <w:szCs w:val="20"/>
      <w:lang w:eastAsia="cs-CZ"/>
    </w:rPr>
  </w:style>
  <w:style w:type="paragraph" w:customStyle="1" w:styleId="Bezmezer1">
    <w:name w:val="Bez mezer1"/>
    <w:uiPriority w:val="99"/>
    <w:qFormat/>
    <w:rsid w:val="00C728E9"/>
    <w:pPr>
      <w:spacing w:after="0" w:line="240" w:lineRule="auto"/>
    </w:pPr>
    <w:rPr>
      <w:rFonts w:ascii="Calibri" w:eastAsia="Times New Roman" w:hAnsi="Calibri" w:cs="Calibri"/>
    </w:rPr>
  </w:style>
  <w:style w:type="paragraph" w:customStyle="1" w:styleId="Nadpis51">
    <w:name w:val="Nadpis 51"/>
    <w:basedOn w:val="Normln"/>
    <w:next w:val="Normln"/>
    <w:uiPriority w:val="7"/>
    <w:unhideWhenUsed/>
    <w:qFormat/>
    <w:rsid w:val="00C728E9"/>
    <w:pPr>
      <w:keepNext/>
      <w:keepLines/>
      <w:spacing w:before="40" w:line="293" w:lineRule="auto"/>
      <w:outlineLvl w:val="4"/>
    </w:pPr>
    <w:rPr>
      <w:rFonts w:ascii="Calibri Light" w:eastAsia="Times New Roman" w:hAnsi="Calibri Light" w:cs="Times New Roman"/>
      <w:b/>
      <w:color w:val="000000"/>
    </w:rPr>
  </w:style>
  <w:style w:type="paragraph" w:customStyle="1" w:styleId="Nadpis61">
    <w:name w:val="Nadpis 61"/>
    <w:basedOn w:val="Normln"/>
    <w:next w:val="Normln"/>
    <w:uiPriority w:val="7"/>
    <w:unhideWhenUsed/>
    <w:qFormat/>
    <w:rsid w:val="00C728E9"/>
    <w:pPr>
      <w:keepNext/>
      <w:keepLines/>
      <w:spacing w:before="40" w:line="293" w:lineRule="auto"/>
      <w:outlineLvl w:val="5"/>
    </w:pPr>
    <w:rPr>
      <w:rFonts w:ascii="Calibri Light" w:eastAsia="Times New Roman" w:hAnsi="Calibri Light" w:cs="Times New Roman"/>
      <w:i/>
      <w:color w:val="000000"/>
    </w:rPr>
  </w:style>
  <w:style w:type="paragraph" w:customStyle="1" w:styleId="Nadpis71">
    <w:name w:val="Nadpis 71"/>
    <w:basedOn w:val="Normln"/>
    <w:next w:val="Normln"/>
    <w:uiPriority w:val="7"/>
    <w:unhideWhenUsed/>
    <w:qFormat/>
    <w:rsid w:val="00C728E9"/>
    <w:pPr>
      <w:keepNext/>
      <w:keepLines/>
      <w:spacing w:before="40" w:line="293" w:lineRule="auto"/>
      <w:outlineLvl w:val="6"/>
    </w:pPr>
    <w:rPr>
      <w:rFonts w:ascii="Calibri Light" w:eastAsia="Times New Roman" w:hAnsi="Calibri Light" w:cs="Times New Roman"/>
      <w:iCs/>
      <w:color w:val="000000"/>
    </w:rPr>
  </w:style>
  <w:style w:type="paragraph" w:customStyle="1" w:styleId="Nadpis81">
    <w:name w:val="Nadpis 81"/>
    <w:basedOn w:val="Normln"/>
    <w:next w:val="Normln"/>
    <w:uiPriority w:val="7"/>
    <w:unhideWhenUsed/>
    <w:qFormat/>
    <w:rsid w:val="00C728E9"/>
    <w:pPr>
      <w:keepNext/>
      <w:keepLines/>
      <w:spacing w:before="40" w:line="293" w:lineRule="auto"/>
      <w:outlineLvl w:val="7"/>
    </w:pPr>
    <w:rPr>
      <w:rFonts w:ascii="Calibri Light" w:eastAsia="Times New Roman" w:hAnsi="Calibri Light" w:cs="Times New Roman"/>
      <w:b/>
      <w:color w:val="272727"/>
      <w:szCs w:val="21"/>
    </w:rPr>
  </w:style>
  <w:style w:type="paragraph" w:customStyle="1" w:styleId="Nadpis91">
    <w:name w:val="Nadpis 91"/>
    <w:basedOn w:val="Normln"/>
    <w:next w:val="Normln"/>
    <w:uiPriority w:val="7"/>
    <w:unhideWhenUsed/>
    <w:qFormat/>
    <w:rsid w:val="00C728E9"/>
    <w:pPr>
      <w:keepNext/>
      <w:keepLines/>
      <w:spacing w:before="40" w:line="293" w:lineRule="auto"/>
      <w:outlineLvl w:val="8"/>
    </w:pPr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character" w:customStyle="1" w:styleId="highlight-disabled">
    <w:name w:val="highlight-disabled"/>
    <w:basedOn w:val="Standardnpsmoodstavce"/>
    <w:rsid w:val="00AD2EBA"/>
  </w:style>
  <w:style w:type="paragraph" w:customStyle="1" w:styleId="l2">
    <w:name w:val="l2"/>
    <w:basedOn w:val="Normln"/>
    <w:rsid w:val="00C728E9"/>
    <w:pPr>
      <w:spacing w:before="100" w:beforeAutospacing="1" w:after="100" w:afterAutospacing="1"/>
    </w:pPr>
    <w:rPr>
      <w:rFonts w:eastAsia="Times New Roman" w:cs="Times New Roman"/>
      <w:szCs w:val="24"/>
      <w:lang w:eastAsia="cs-CZ"/>
    </w:rPr>
  </w:style>
  <w:style w:type="character" w:styleId="PromnnHTML">
    <w:name w:val="HTML Variable"/>
    <w:uiPriority w:val="99"/>
    <w:semiHidden/>
    <w:unhideWhenUsed/>
    <w:rsid w:val="00C728E9"/>
    <w:rPr>
      <w:i/>
      <w:iCs/>
    </w:rPr>
  </w:style>
  <w:style w:type="character" w:customStyle="1" w:styleId="apple-converted-space">
    <w:name w:val="apple-converted-space"/>
    <w:rsid w:val="00C728E9"/>
  </w:style>
  <w:style w:type="paragraph" w:customStyle="1" w:styleId="l3">
    <w:name w:val="l3"/>
    <w:basedOn w:val="Normln"/>
    <w:rsid w:val="00C728E9"/>
    <w:pPr>
      <w:spacing w:before="100" w:beforeAutospacing="1" w:after="100" w:afterAutospacing="1"/>
    </w:pPr>
    <w:rPr>
      <w:rFonts w:eastAsia="Times New Roman" w:cs="Times New Roman"/>
      <w:szCs w:val="24"/>
      <w:lang w:eastAsia="cs-CZ"/>
    </w:rPr>
  </w:style>
  <w:style w:type="table" w:customStyle="1" w:styleId="SGSTableBasic11">
    <w:name w:val="SGS Table Basic 11"/>
    <w:basedOn w:val="Normlntabulka"/>
    <w:next w:val="Mkatabulky"/>
    <w:uiPriority w:val="39"/>
    <w:rsid w:val="00C728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NumberLevel2">
    <w:name w:val="List Number (Level 2)"/>
    <w:basedOn w:val="Normln"/>
    <w:rsid w:val="00C728E9"/>
    <w:pPr>
      <w:tabs>
        <w:tab w:val="left" w:pos="1417"/>
      </w:tabs>
      <w:spacing w:after="240"/>
      <w:ind w:left="1417" w:hanging="708"/>
      <w:jc w:val="both"/>
    </w:pPr>
    <w:rPr>
      <w:rFonts w:eastAsia="Times New Roman" w:cs="Times New Roman"/>
      <w:szCs w:val="20"/>
      <w:lang w:val="en-GB"/>
    </w:rPr>
  </w:style>
  <w:style w:type="paragraph" w:customStyle="1" w:styleId="ListNumberLevel3">
    <w:name w:val="List Number (Level 3)"/>
    <w:basedOn w:val="Normln"/>
    <w:rsid w:val="00C728E9"/>
    <w:pPr>
      <w:tabs>
        <w:tab w:val="left" w:pos="2126"/>
      </w:tabs>
      <w:spacing w:after="240"/>
      <w:ind w:left="2126" w:hanging="709"/>
      <w:jc w:val="both"/>
    </w:pPr>
    <w:rPr>
      <w:rFonts w:eastAsia="Times New Roman" w:cs="Times New Roman"/>
      <w:szCs w:val="20"/>
      <w:lang w:val="en-GB"/>
    </w:rPr>
  </w:style>
  <w:style w:type="paragraph" w:customStyle="1" w:styleId="ListNumberLevel4">
    <w:name w:val="List Number (Level 4)"/>
    <w:basedOn w:val="Normln"/>
    <w:rsid w:val="00C728E9"/>
    <w:pPr>
      <w:tabs>
        <w:tab w:val="left" w:pos="2835"/>
      </w:tabs>
      <w:spacing w:after="240"/>
      <w:ind w:left="2835" w:hanging="709"/>
      <w:jc w:val="both"/>
    </w:pPr>
    <w:rPr>
      <w:rFonts w:eastAsia="Times New Roman" w:cs="Times New Roman"/>
      <w:szCs w:val="20"/>
      <w:lang w:val="en-GB"/>
    </w:rPr>
  </w:style>
  <w:style w:type="character" w:customStyle="1" w:styleId="slovanseznamChar">
    <w:name w:val="Číslovaný seznam Char"/>
    <w:aliases w:val="Číslovaný seznam A Char"/>
    <w:link w:val="slovanseznam"/>
    <w:uiPriority w:val="15"/>
    <w:rsid w:val="00C728E9"/>
    <w:rPr>
      <w:color w:val="000000" w:themeColor="text1"/>
    </w:rPr>
  </w:style>
  <w:style w:type="table" w:customStyle="1" w:styleId="Mkatabulky1">
    <w:name w:val="Mřížka tabulky1"/>
    <w:basedOn w:val="Normlntabulka"/>
    <w:next w:val="Mkatabulky"/>
    <w:uiPriority w:val="59"/>
    <w:rsid w:val="00C728E9"/>
    <w:pPr>
      <w:spacing w:after="0" w:line="240" w:lineRule="auto"/>
    </w:pPr>
    <w:rPr>
      <w:rFonts w:ascii="Cambria" w:eastAsia="MS Mincho" w:hAnsi="Cambria" w:cs="Times New Roman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zev1">
    <w:name w:val="Název1"/>
    <w:basedOn w:val="Normln"/>
    <w:next w:val="Normln"/>
    <w:uiPriority w:val="4"/>
    <w:qFormat/>
    <w:rsid w:val="00C728E9"/>
    <w:pPr>
      <w:keepNext/>
      <w:keepLines/>
      <w:contextualSpacing/>
    </w:pPr>
    <w:rPr>
      <w:rFonts w:ascii="Calibri Light" w:eastAsia="Times New Roman" w:hAnsi="Calibri Light" w:cs="Times New Roman"/>
      <w:color w:val="000000"/>
      <w:spacing w:val="-10"/>
      <w:kern w:val="28"/>
      <w:sz w:val="48"/>
      <w:szCs w:val="56"/>
    </w:rPr>
  </w:style>
  <w:style w:type="character" w:customStyle="1" w:styleId="Zdraznnintenzivn1">
    <w:name w:val="Zdůraznění – intenzivní1"/>
    <w:uiPriority w:val="21"/>
    <w:qFormat/>
    <w:rsid w:val="00C728E9"/>
    <w:rPr>
      <w:b/>
      <w:i/>
      <w:iCs/>
      <w:color w:val="000000"/>
    </w:rPr>
  </w:style>
  <w:style w:type="paragraph" w:customStyle="1" w:styleId="Vrazncitt1">
    <w:name w:val="Výrazný citát1"/>
    <w:basedOn w:val="Normln"/>
    <w:next w:val="Normln"/>
    <w:uiPriority w:val="28"/>
    <w:qFormat/>
    <w:rsid w:val="00C728E9"/>
    <w:pPr>
      <w:keepLines/>
      <w:pBdr>
        <w:top w:val="single" w:sz="4" w:space="10" w:color="000000"/>
        <w:bottom w:val="single" w:sz="4" w:space="10" w:color="000000"/>
      </w:pBdr>
      <w:spacing w:before="240" w:after="240" w:line="293" w:lineRule="auto"/>
      <w:ind w:left="357" w:right="357"/>
    </w:pPr>
    <w:rPr>
      <w:rFonts w:ascii="Calibri" w:eastAsia="Calibri" w:hAnsi="Calibri" w:cs="Times New Roman"/>
      <w:i/>
      <w:iCs/>
      <w:color w:val="000000"/>
    </w:rPr>
  </w:style>
  <w:style w:type="character" w:customStyle="1" w:styleId="Odkazintenzivn1">
    <w:name w:val="Odkaz – intenzivní1"/>
    <w:uiPriority w:val="24"/>
    <w:qFormat/>
    <w:rsid w:val="00C728E9"/>
    <w:rPr>
      <w:b/>
      <w:bCs/>
      <w:smallCaps/>
      <w:color w:val="000000"/>
      <w:spacing w:val="5"/>
    </w:rPr>
  </w:style>
  <w:style w:type="paragraph" w:customStyle="1" w:styleId="slovanseznamA21">
    <w:name w:val="Číslovaný seznam A 21"/>
    <w:basedOn w:val="Normln"/>
    <w:next w:val="slovanseznam2"/>
    <w:uiPriority w:val="15"/>
    <w:qFormat/>
    <w:rsid w:val="00C728E9"/>
    <w:pPr>
      <w:spacing w:line="293" w:lineRule="auto"/>
      <w:ind w:left="851" w:hanging="494"/>
      <w:contextualSpacing/>
    </w:pPr>
    <w:rPr>
      <w:rFonts w:ascii="Calibri" w:eastAsia="Calibri" w:hAnsi="Calibri" w:cs="Times New Roman"/>
      <w:color w:val="000000"/>
    </w:rPr>
  </w:style>
  <w:style w:type="paragraph" w:customStyle="1" w:styleId="slovanseznamA31">
    <w:name w:val="Číslovaný seznam A 31"/>
    <w:basedOn w:val="Normln"/>
    <w:next w:val="slovanseznam3"/>
    <w:uiPriority w:val="15"/>
    <w:qFormat/>
    <w:rsid w:val="00C728E9"/>
    <w:pPr>
      <w:spacing w:line="293" w:lineRule="auto"/>
      <w:ind w:left="1474" w:hanging="623"/>
      <w:contextualSpacing/>
    </w:pPr>
    <w:rPr>
      <w:rFonts w:ascii="Calibri" w:eastAsia="Calibri" w:hAnsi="Calibri" w:cs="Times New Roman"/>
      <w:color w:val="000000"/>
    </w:rPr>
  </w:style>
  <w:style w:type="paragraph" w:customStyle="1" w:styleId="slovanseznamA41">
    <w:name w:val="Číslovaný seznam A 41"/>
    <w:basedOn w:val="Normln"/>
    <w:next w:val="slovanseznam4"/>
    <w:uiPriority w:val="15"/>
    <w:qFormat/>
    <w:rsid w:val="00C728E9"/>
    <w:pPr>
      <w:tabs>
        <w:tab w:val="num" w:pos="1474"/>
      </w:tabs>
      <w:spacing w:line="293" w:lineRule="auto"/>
      <w:ind w:left="2268" w:hanging="794"/>
      <w:contextualSpacing/>
    </w:pPr>
    <w:rPr>
      <w:rFonts w:ascii="Calibri" w:eastAsia="Calibri" w:hAnsi="Calibri" w:cs="Times New Roman"/>
      <w:color w:val="000000"/>
    </w:rPr>
  </w:style>
  <w:style w:type="paragraph" w:customStyle="1" w:styleId="slovanseznamA51">
    <w:name w:val="Číslovaný seznam A 51"/>
    <w:basedOn w:val="Normln"/>
    <w:next w:val="slovanseznam5"/>
    <w:uiPriority w:val="15"/>
    <w:qFormat/>
    <w:rsid w:val="00C728E9"/>
    <w:pPr>
      <w:spacing w:line="293" w:lineRule="auto"/>
      <w:ind w:left="3232" w:hanging="964"/>
      <w:contextualSpacing/>
    </w:pPr>
    <w:rPr>
      <w:rFonts w:ascii="Calibri" w:eastAsia="Calibri" w:hAnsi="Calibri" w:cs="Times New Roman"/>
      <w:color w:val="000000"/>
    </w:rPr>
  </w:style>
  <w:style w:type="paragraph" w:customStyle="1" w:styleId="SeznamsodrkamiA31">
    <w:name w:val="Seznam s odrážkami A 31"/>
    <w:basedOn w:val="Normln"/>
    <w:next w:val="Seznamsodrkami3"/>
    <w:uiPriority w:val="10"/>
    <w:qFormat/>
    <w:rsid w:val="00C728E9"/>
    <w:pPr>
      <w:spacing w:line="293" w:lineRule="auto"/>
      <w:ind w:left="2160" w:hanging="360"/>
      <w:contextualSpacing/>
    </w:pPr>
    <w:rPr>
      <w:rFonts w:ascii="Calibri" w:eastAsia="Calibri" w:hAnsi="Calibri" w:cs="Times New Roman"/>
      <w:color w:val="000000"/>
    </w:rPr>
  </w:style>
  <w:style w:type="paragraph" w:customStyle="1" w:styleId="SeznamsodrkamiA41">
    <w:name w:val="Seznam s odrážkami A 41"/>
    <w:basedOn w:val="Normln"/>
    <w:next w:val="Seznamsodrkami4"/>
    <w:uiPriority w:val="10"/>
    <w:qFormat/>
    <w:rsid w:val="00C728E9"/>
    <w:pPr>
      <w:spacing w:line="293" w:lineRule="auto"/>
      <w:ind w:left="2880" w:hanging="360"/>
      <w:contextualSpacing/>
    </w:pPr>
    <w:rPr>
      <w:rFonts w:ascii="Calibri" w:eastAsia="Calibri" w:hAnsi="Calibri" w:cs="Times New Roman"/>
      <w:color w:val="000000"/>
    </w:rPr>
  </w:style>
  <w:style w:type="paragraph" w:customStyle="1" w:styleId="SeznamsodrkamiA51">
    <w:name w:val="Seznam s odrážkami A 51"/>
    <w:basedOn w:val="Normln"/>
    <w:next w:val="Seznamsodrkami5"/>
    <w:uiPriority w:val="10"/>
    <w:qFormat/>
    <w:rsid w:val="00C728E9"/>
    <w:pPr>
      <w:spacing w:line="293" w:lineRule="auto"/>
      <w:ind w:left="3600" w:hanging="360"/>
    </w:pPr>
    <w:rPr>
      <w:rFonts w:ascii="Calibri" w:eastAsia="Calibri" w:hAnsi="Calibri" w:cs="Times New Roman"/>
      <w:color w:val="000000"/>
    </w:rPr>
  </w:style>
  <w:style w:type="paragraph" w:customStyle="1" w:styleId="SeznamsodrkamiA21">
    <w:name w:val="Seznam s odrážkami A 21"/>
    <w:basedOn w:val="Normln"/>
    <w:next w:val="Seznamsodrkami2"/>
    <w:uiPriority w:val="10"/>
    <w:qFormat/>
    <w:rsid w:val="00C728E9"/>
    <w:pPr>
      <w:spacing w:line="293" w:lineRule="auto"/>
      <w:ind w:left="1440" w:hanging="360"/>
      <w:contextualSpacing/>
    </w:pPr>
    <w:rPr>
      <w:rFonts w:ascii="Calibri" w:eastAsia="Calibri" w:hAnsi="Calibri" w:cs="Times New Roman"/>
      <w:color w:val="000000"/>
    </w:rPr>
  </w:style>
  <w:style w:type="character" w:customStyle="1" w:styleId="PodtitulChar">
    <w:name w:val="Podtitul Char"/>
    <w:uiPriority w:val="5"/>
    <w:rsid w:val="00C728E9"/>
    <w:rPr>
      <w:rFonts w:eastAsia="Times New Roman"/>
      <w:color w:val="595959"/>
      <w:spacing w:val="15"/>
      <w:sz w:val="28"/>
    </w:rPr>
  </w:style>
  <w:style w:type="paragraph" w:customStyle="1" w:styleId="Obsah11">
    <w:name w:val="Obsah 11"/>
    <w:basedOn w:val="Normln"/>
    <w:next w:val="Normln"/>
    <w:autoRedefine/>
    <w:uiPriority w:val="39"/>
    <w:unhideWhenUsed/>
    <w:rsid w:val="00C728E9"/>
    <w:pPr>
      <w:spacing w:after="100" w:line="293" w:lineRule="auto"/>
    </w:pPr>
    <w:rPr>
      <w:rFonts w:ascii="Calibri" w:eastAsia="Calibri" w:hAnsi="Calibri" w:cs="Times New Roman"/>
      <w:color w:val="000000"/>
    </w:rPr>
  </w:style>
  <w:style w:type="paragraph" w:customStyle="1" w:styleId="Obsah21">
    <w:name w:val="Obsah 21"/>
    <w:basedOn w:val="Normln"/>
    <w:next w:val="Normln"/>
    <w:autoRedefine/>
    <w:uiPriority w:val="39"/>
    <w:unhideWhenUsed/>
    <w:rsid w:val="00C728E9"/>
    <w:pPr>
      <w:spacing w:after="100" w:line="293" w:lineRule="auto"/>
      <w:ind w:left="220"/>
    </w:pPr>
    <w:rPr>
      <w:rFonts w:ascii="Calibri" w:eastAsia="Calibri" w:hAnsi="Calibri" w:cs="Times New Roman"/>
      <w:color w:val="000000"/>
    </w:rPr>
  </w:style>
  <w:style w:type="paragraph" w:customStyle="1" w:styleId="Obsah31">
    <w:name w:val="Obsah 31"/>
    <w:basedOn w:val="Normln"/>
    <w:next w:val="Normln"/>
    <w:autoRedefine/>
    <w:uiPriority w:val="39"/>
    <w:unhideWhenUsed/>
    <w:rsid w:val="00C728E9"/>
    <w:pPr>
      <w:spacing w:after="100" w:line="293" w:lineRule="auto"/>
      <w:ind w:left="440"/>
    </w:pPr>
    <w:rPr>
      <w:rFonts w:ascii="Calibri" w:eastAsia="Calibri" w:hAnsi="Calibri" w:cs="Times New Roman"/>
      <w:color w:val="000000"/>
    </w:rPr>
  </w:style>
  <w:style w:type="paragraph" w:customStyle="1" w:styleId="Obsah41">
    <w:name w:val="Obsah 41"/>
    <w:basedOn w:val="Normln"/>
    <w:next w:val="Normln"/>
    <w:autoRedefine/>
    <w:uiPriority w:val="39"/>
    <w:unhideWhenUsed/>
    <w:rsid w:val="00C728E9"/>
    <w:pPr>
      <w:spacing w:after="100" w:line="293" w:lineRule="auto"/>
      <w:ind w:left="660"/>
    </w:pPr>
    <w:rPr>
      <w:rFonts w:ascii="Calibri" w:eastAsia="Calibri" w:hAnsi="Calibri" w:cs="Times New Roman"/>
      <w:color w:val="000000"/>
    </w:rPr>
  </w:style>
  <w:style w:type="paragraph" w:customStyle="1" w:styleId="Obsah51">
    <w:name w:val="Obsah 51"/>
    <w:basedOn w:val="Normln"/>
    <w:next w:val="Normln"/>
    <w:autoRedefine/>
    <w:uiPriority w:val="39"/>
    <w:unhideWhenUsed/>
    <w:rsid w:val="00C728E9"/>
    <w:pPr>
      <w:spacing w:after="100" w:line="293" w:lineRule="auto"/>
      <w:ind w:left="880"/>
    </w:pPr>
    <w:rPr>
      <w:rFonts w:ascii="Calibri" w:eastAsia="Calibri" w:hAnsi="Calibri" w:cs="Times New Roman"/>
      <w:color w:val="000000"/>
    </w:rPr>
  </w:style>
  <w:style w:type="paragraph" w:customStyle="1" w:styleId="Obsah61">
    <w:name w:val="Obsah 61"/>
    <w:basedOn w:val="Normln"/>
    <w:next w:val="Normln"/>
    <w:autoRedefine/>
    <w:uiPriority w:val="39"/>
    <w:unhideWhenUsed/>
    <w:rsid w:val="00C728E9"/>
    <w:pPr>
      <w:spacing w:after="100" w:line="293" w:lineRule="auto"/>
      <w:ind w:left="1100"/>
    </w:pPr>
    <w:rPr>
      <w:rFonts w:ascii="Calibri" w:eastAsia="Calibri" w:hAnsi="Calibri" w:cs="Times New Roman"/>
      <w:color w:val="000000"/>
    </w:rPr>
  </w:style>
  <w:style w:type="paragraph" w:customStyle="1" w:styleId="Obsah71">
    <w:name w:val="Obsah 71"/>
    <w:basedOn w:val="Normln"/>
    <w:next w:val="Normln"/>
    <w:autoRedefine/>
    <w:uiPriority w:val="39"/>
    <w:unhideWhenUsed/>
    <w:rsid w:val="00C728E9"/>
    <w:pPr>
      <w:spacing w:after="100" w:line="293" w:lineRule="auto"/>
      <w:ind w:left="1320"/>
    </w:pPr>
    <w:rPr>
      <w:rFonts w:ascii="Calibri" w:eastAsia="Calibri" w:hAnsi="Calibri" w:cs="Times New Roman"/>
      <w:color w:val="000000"/>
    </w:rPr>
  </w:style>
  <w:style w:type="paragraph" w:customStyle="1" w:styleId="Obsah81">
    <w:name w:val="Obsah 81"/>
    <w:basedOn w:val="Normln"/>
    <w:next w:val="Normln"/>
    <w:autoRedefine/>
    <w:uiPriority w:val="39"/>
    <w:unhideWhenUsed/>
    <w:rsid w:val="00C728E9"/>
    <w:pPr>
      <w:spacing w:after="100" w:line="293" w:lineRule="auto"/>
      <w:ind w:left="1540"/>
    </w:pPr>
    <w:rPr>
      <w:rFonts w:ascii="Calibri" w:eastAsia="Calibri" w:hAnsi="Calibri" w:cs="Times New Roman"/>
      <w:color w:val="000000"/>
    </w:rPr>
  </w:style>
  <w:style w:type="paragraph" w:customStyle="1" w:styleId="Obsah91">
    <w:name w:val="Obsah 91"/>
    <w:basedOn w:val="Normln"/>
    <w:next w:val="Normln"/>
    <w:autoRedefine/>
    <w:uiPriority w:val="39"/>
    <w:unhideWhenUsed/>
    <w:rsid w:val="00C728E9"/>
    <w:pPr>
      <w:spacing w:after="100" w:line="293" w:lineRule="auto"/>
      <w:ind w:left="1760"/>
    </w:pPr>
    <w:rPr>
      <w:rFonts w:ascii="Calibri" w:eastAsia="Calibri" w:hAnsi="Calibri" w:cs="Times New Roman"/>
      <w:color w:val="000000"/>
    </w:rPr>
  </w:style>
  <w:style w:type="character" w:customStyle="1" w:styleId="Zdraznnjemn1">
    <w:name w:val="Zdůraznění – jemné1"/>
    <w:uiPriority w:val="19"/>
    <w:qFormat/>
    <w:rsid w:val="00C728E9"/>
    <w:rPr>
      <w:i/>
      <w:iCs/>
      <w:color w:val="595959"/>
    </w:rPr>
  </w:style>
  <w:style w:type="character" w:customStyle="1" w:styleId="Odkazjemn1">
    <w:name w:val="Odkaz – jemný1"/>
    <w:uiPriority w:val="23"/>
    <w:qFormat/>
    <w:rsid w:val="00C728E9"/>
    <w:rPr>
      <w:smallCaps/>
      <w:color w:val="5A5A5A"/>
    </w:rPr>
  </w:style>
  <w:style w:type="paragraph" w:customStyle="1" w:styleId="Citt1">
    <w:name w:val="Citát1"/>
    <w:basedOn w:val="Normln"/>
    <w:next w:val="Normln"/>
    <w:uiPriority w:val="27"/>
    <w:qFormat/>
    <w:rsid w:val="00C728E9"/>
    <w:pPr>
      <w:keepLines/>
      <w:spacing w:before="240" w:after="160" w:line="293" w:lineRule="auto"/>
      <w:ind w:left="357" w:right="357"/>
    </w:pPr>
    <w:rPr>
      <w:rFonts w:ascii="Calibri" w:eastAsia="Calibri" w:hAnsi="Calibri" w:cs="Times New Roman"/>
      <w:i/>
      <w:iCs/>
      <w:color w:val="595959"/>
    </w:rPr>
  </w:style>
  <w:style w:type="paragraph" w:customStyle="1" w:styleId="Nadpisobsahu1">
    <w:name w:val="Nadpis obsahu1"/>
    <w:basedOn w:val="Nadpis1-mimoobsah"/>
    <w:next w:val="Normln"/>
    <w:uiPriority w:val="6"/>
    <w:unhideWhenUsed/>
    <w:qFormat/>
    <w:rsid w:val="00C728E9"/>
    <w:rPr>
      <w:rFonts w:ascii="Calibri Light" w:eastAsia="Calibri" w:hAnsi="Calibri Light" w:cs="Times New Roman"/>
      <w:color w:val="000000"/>
    </w:rPr>
  </w:style>
  <w:style w:type="paragraph" w:customStyle="1" w:styleId="Datum1">
    <w:name w:val="Datum1"/>
    <w:basedOn w:val="Normln"/>
    <w:next w:val="Normln"/>
    <w:uiPriority w:val="31"/>
    <w:unhideWhenUsed/>
    <w:rsid w:val="00C728E9"/>
    <w:pPr>
      <w:spacing w:after="160" w:line="293" w:lineRule="auto"/>
    </w:pPr>
    <w:rPr>
      <w:rFonts w:ascii="Calibri" w:eastAsia="Calibri" w:hAnsi="Calibri" w:cs="Times New Roman"/>
      <w:color w:val="000000"/>
    </w:rPr>
  </w:style>
  <w:style w:type="paragraph" w:customStyle="1" w:styleId="Textvbloku1">
    <w:name w:val="Text v bloku1"/>
    <w:basedOn w:val="Normln"/>
    <w:next w:val="Textvbloku"/>
    <w:uiPriority w:val="29"/>
    <w:unhideWhenUsed/>
    <w:rsid w:val="00C728E9"/>
    <w:pPr>
      <w:pBdr>
        <w:top w:val="single" w:sz="2" w:space="10" w:color="000000"/>
        <w:left w:val="single" w:sz="2" w:space="10" w:color="000000"/>
        <w:bottom w:val="single" w:sz="2" w:space="10" w:color="000000"/>
        <w:right w:val="single" w:sz="2" w:space="10" w:color="000000"/>
      </w:pBdr>
      <w:spacing w:after="160" w:line="293" w:lineRule="auto"/>
      <w:ind w:left="357" w:right="357"/>
    </w:pPr>
    <w:rPr>
      <w:rFonts w:ascii="Calibri" w:eastAsia="Times New Roman" w:hAnsi="Calibri" w:cs="Times New Roman"/>
      <w:i/>
      <w:iCs/>
      <w:color w:val="000000"/>
    </w:rPr>
  </w:style>
  <w:style w:type="paragraph" w:customStyle="1" w:styleId="Zkladntext-prvnodsazen1">
    <w:name w:val="Základní text - první odsazený1"/>
    <w:basedOn w:val="Zkladntext"/>
    <w:next w:val="Zkladntext-prvnodsazen"/>
    <w:uiPriority w:val="1"/>
    <w:rsid w:val="00C728E9"/>
    <w:pPr>
      <w:ind w:firstLine="357"/>
    </w:pPr>
    <w:rPr>
      <w:rFonts w:eastAsia="Times New Roman" w:cs="Times New Roman"/>
      <w:color w:val="000000"/>
      <w:szCs w:val="20"/>
      <w:lang w:eastAsia="cs-CZ"/>
    </w:rPr>
  </w:style>
  <w:style w:type="paragraph" w:customStyle="1" w:styleId="Normlnodsazen">
    <w:name w:val="Normální_odsazený"/>
    <w:basedOn w:val="Normln"/>
    <w:uiPriority w:val="99"/>
    <w:qFormat/>
    <w:rsid w:val="00C728E9"/>
    <w:pPr>
      <w:spacing w:after="160" w:line="340" w:lineRule="exact"/>
      <w:ind w:left="284"/>
    </w:pPr>
    <w:rPr>
      <w:rFonts w:ascii="Calibri" w:eastAsia="Times New Roman" w:hAnsi="Calibri" w:cs="Times New Roman"/>
      <w:szCs w:val="24"/>
    </w:rPr>
  </w:style>
  <w:style w:type="character" w:customStyle="1" w:styleId="Zkladntext20">
    <w:name w:val="Základní text (2)_"/>
    <w:link w:val="Zkladntext21"/>
    <w:uiPriority w:val="99"/>
    <w:rsid w:val="00C728E9"/>
    <w:rPr>
      <w:shd w:val="clear" w:color="auto" w:fill="FFFFFF"/>
    </w:rPr>
  </w:style>
  <w:style w:type="paragraph" w:customStyle="1" w:styleId="Zkladntext21">
    <w:name w:val="Základní text (2)1"/>
    <w:basedOn w:val="Normln"/>
    <w:link w:val="Zkladntext20"/>
    <w:uiPriority w:val="99"/>
    <w:rsid w:val="00C728E9"/>
    <w:pPr>
      <w:widowControl w:val="0"/>
      <w:shd w:val="clear" w:color="auto" w:fill="FFFFFF"/>
      <w:spacing w:line="270" w:lineRule="exact"/>
      <w:ind w:hanging="780"/>
      <w:jc w:val="both"/>
    </w:pPr>
  </w:style>
  <w:style w:type="character" w:customStyle="1" w:styleId="Zkladntext7">
    <w:name w:val="Základní text (7)_"/>
    <w:link w:val="Zkladntext70"/>
    <w:uiPriority w:val="99"/>
    <w:rsid w:val="00C728E9"/>
    <w:rPr>
      <w:rFonts w:ascii="Book Antiqua" w:hAnsi="Book Antiqua" w:cs="Book Antiqua"/>
      <w:i/>
      <w:iCs/>
      <w:shd w:val="clear" w:color="auto" w:fill="FFFFFF"/>
    </w:rPr>
  </w:style>
  <w:style w:type="character" w:customStyle="1" w:styleId="Zkladntext212pt1">
    <w:name w:val="Základní text (2) + 12 pt1"/>
    <w:uiPriority w:val="99"/>
    <w:rsid w:val="00C728E9"/>
    <w:rPr>
      <w:rFonts w:ascii="Times New Roman" w:hAnsi="Times New Roman" w:cs="Times New Roman"/>
      <w:sz w:val="24"/>
      <w:szCs w:val="24"/>
      <w:u w:val="none"/>
      <w:shd w:val="clear" w:color="auto" w:fill="FFFFFF"/>
    </w:rPr>
  </w:style>
  <w:style w:type="paragraph" w:customStyle="1" w:styleId="Zkladntext70">
    <w:name w:val="Základní text (7)"/>
    <w:basedOn w:val="Normln"/>
    <w:link w:val="Zkladntext7"/>
    <w:uiPriority w:val="99"/>
    <w:rsid w:val="00C728E9"/>
    <w:pPr>
      <w:widowControl w:val="0"/>
      <w:shd w:val="clear" w:color="auto" w:fill="FFFFFF"/>
      <w:spacing w:line="240" w:lineRule="atLeast"/>
    </w:pPr>
    <w:rPr>
      <w:rFonts w:ascii="Book Antiqua" w:hAnsi="Book Antiqua" w:cs="Book Antiqua"/>
      <w:i/>
      <w:iCs/>
    </w:rPr>
  </w:style>
  <w:style w:type="character" w:customStyle="1" w:styleId="Poznmkapodarou">
    <w:name w:val="Poznámka pod čarou_"/>
    <w:link w:val="Poznmkapodarou1"/>
    <w:uiPriority w:val="99"/>
    <w:rsid w:val="00C728E9"/>
    <w:rPr>
      <w:sz w:val="19"/>
      <w:szCs w:val="19"/>
      <w:shd w:val="clear" w:color="auto" w:fill="FFFFFF"/>
    </w:rPr>
  </w:style>
  <w:style w:type="paragraph" w:customStyle="1" w:styleId="Poznmkapodarou1">
    <w:name w:val="Poznámka pod čarou1"/>
    <w:basedOn w:val="Normln"/>
    <w:link w:val="Poznmkapodarou"/>
    <w:uiPriority w:val="99"/>
    <w:rsid w:val="00C728E9"/>
    <w:pPr>
      <w:widowControl w:val="0"/>
      <w:shd w:val="clear" w:color="auto" w:fill="FFFFFF"/>
      <w:spacing w:line="220" w:lineRule="exact"/>
      <w:ind w:hanging="380"/>
      <w:jc w:val="right"/>
    </w:pPr>
    <w:rPr>
      <w:sz w:val="19"/>
      <w:szCs w:val="19"/>
    </w:rPr>
  </w:style>
  <w:style w:type="paragraph" w:customStyle="1" w:styleId="Char4CharCharCharCharCharCharCharCharCharCharCharCharCharCharCharCharCharCharCharCharCharCharCharCharCharCharCharChar">
    <w:name w:val="Char4 Char Char Char Char Char Char Char Char Char Char Char Char Char Char Char Char Char Char Char Char Char Char Char Char Char Char Char Char"/>
    <w:basedOn w:val="Normln"/>
    <w:rsid w:val="00C728E9"/>
    <w:pPr>
      <w:spacing w:after="160" w:line="240" w:lineRule="exact"/>
    </w:pPr>
    <w:rPr>
      <w:rFonts w:ascii="Times New Roman Bold" w:eastAsia="Times New Roman" w:hAnsi="Times New Roman Bold" w:cs="Times New Roman"/>
      <w:szCs w:val="26"/>
      <w:lang w:val="sk-SK"/>
    </w:rPr>
  </w:style>
  <w:style w:type="paragraph" w:customStyle="1" w:styleId="Styl1-Nzevmaterilu">
    <w:name w:val="Styl1 - Název materiálu"/>
    <w:basedOn w:val="Normln"/>
    <w:link w:val="Styl1-NzevmateriluChar"/>
    <w:qFormat/>
    <w:rsid w:val="00C728E9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 w:cs="Arial"/>
      <w:b/>
      <w:noProof/>
      <w:szCs w:val="24"/>
      <w:lang w:eastAsia="cs-CZ"/>
    </w:rPr>
  </w:style>
  <w:style w:type="character" w:customStyle="1" w:styleId="Styl1-NzevmateriluChar">
    <w:name w:val="Styl1 - Název materiálu Char"/>
    <w:link w:val="Styl1-Nzevmaterilu"/>
    <w:rsid w:val="00C728E9"/>
    <w:rPr>
      <w:rFonts w:ascii="Arial" w:eastAsia="Times New Roman" w:hAnsi="Arial" w:cs="Arial"/>
      <w:b/>
      <w:noProof/>
      <w:szCs w:val="24"/>
      <w:lang w:eastAsia="cs-CZ"/>
    </w:rPr>
  </w:style>
  <w:style w:type="paragraph" w:customStyle="1" w:styleId="Textparagrafu">
    <w:name w:val="Text paragrafu"/>
    <w:basedOn w:val="Normln"/>
    <w:rsid w:val="00C728E9"/>
    <w:pPr>
      <w:spacing w:before="240"/>
      <w:ind w:firstLine="425"/>
      <w:jc w:val="both"/>
      <w:outlineLvl w:val="5"/>
    </w:pPr>
    <w:rPr>
      <w:rFonts w:eastAsia="Times New Roman" w:cs="Times New Roman"/>
      <w:szCs w:val="20"/>
      <w:lang w:eastAsia="cs-CZ"/>
    </w:rPr>
  </w:style>
  <w:style w:type="paragraph" w:customStyle="1" w:styleId="Paragraf">
    <w:name w:val="Paragraf"/>
    <w:basedOn w:val="Normln"/>
    <w:next w:val="Textodstavce"/>
    <w:rsid w:val="00C728E9"/>
    <w:pPr>
      <w:keepNext/>
      <w:keepLines/>
      <w:spacing w:before="240"/>
      <w:jc w:val="center"/>
      <w:outlineLvl w:val="5"/>
    </w:pPr>
    <w:rPr>
      <w:rFonts w:eastAsia="Times New Roman" w:cs="Times New Roman"/>
      <w:szCs w:val="20"/>
      <w:lang w:eastAsia="cs-CZ"/>
    </w:rPr>
  </w:style>
  <w:style w:type="paragraph" w:customStyle="1" w:styleId="Oddl">
    <w:name w:val="Oddíl"/>
    <w:basedOn w:val="Normln"/>
    <w:next w:val="Nadpisoddlu"/>
    <w:rsid w:val="00C728E9"/>
    <w:pPr>
      <w:keepNext/>
      <w:keepLines/>
      <w:spacing w:before="240"/>
      <w:jc w:val="center"/>
      <w:outlineLvl w:val="4"/>
    </w:pPr>
    <w:rPr>
      <w:rFonts w:eastAsia="Times New Roman" w:cs="Times New Roman"/>
      <w:szCs w:val="20"/>
      <w:lang w:eastAsia="cs-CZ"/>
    </w:rPr>
  </w:style>
  <w:style w:type="paragraph" w:customStyle="1" w:styleId="Nadpisoddlu">
    <w:name w:val="Nadpis oddílu"/>
    <w:basedOn w:val="Normln"/>
    <w:next w:val="Paragraf"/>
    <w:rsid w:val="00C728E9"/>
    <w:pPr>
      <w:keepNext/>
      <w:keepLines/>
      <w:jc w:val="center"/>
      <w:outlineLvl w:val="4"/>
    </w:pPr>
    <w:rPr>
      <w:rFonts w:eastAsia="Times New Roman" w:cs="Times New Roman"/>
      <w:b/>
      <w:szCs w:val="20"/>
      <w:lang w:eastAsia="cs-CZ"/>
    </w:rPr>
  </w:style>
  <w:style w:type="paragraph" w:customStyle="1" w:styleId="Dl">
    <w:name w:val="Díl"/>
    <w:basedOn w:val="Normln"/>
    <w:next w:val="Nadpisdlu"/>
    <w:rsid w:val="00C728E9"/>
    <w:pPr>
      <w:keepNext/>
      <w:keepLines/>
      <w:spacing w:before="240"/>
      <w:jc w:val="center"/>
      <w:outlineLvl w:val="3"/>
    </w:pPr>
    <w:rPr>
      <w:rFonts w:eastAsia="Times New Roman" w:cs="Times New Roman"/>
      <w:szCs w:val="20"/>
      <w:lang w:eastAsia="cs-CZ"/>
    </w:rPr>
  </w:style>
  <w:style w:type="paragraph" w:customStyle="1" w:styleId="Nadpisdlu">
    <w:name w:val="Nadpis dílu"/>
    <w:basedOn w:val="Normln"/>
    <w:next w:val="Oddl"/>
    <w:rsid w:val="00C728E9"/>
    <w:pPr>
      <w:keepNext/>
      <w:keepLines/>
      <w:jc w:val="center"/>
      <w:outlineLvl w:val="3"/>
    </w:pPr>
    <w:rPr>
      <w:rFonts w:eastAsia="Times New Roman" w:cs="Times New Roman"/>
      <w:b/>
      <w:szCs w:val="20"/>
      <w:lang w:eastAsia="cs-CZ"/>
    </w:rPr>
  </w:style>
  <w:style w:type="paragraph" w:customStyle="1" w:styleId="Hlava">
    <w:name w:val="Hlava"/>
    <w:basedOn w:val="Normln"/>
    <w:next w:val="Nadpishlavy"/>
    <w:rsid w:val="00C728E9"/>
    <w:pPr>
      <w:keepNext/>
      <w:keepLines/>
      <w:spacing w:before="240"/>
      <w:jc w:val="center"/>
      <w:outlineLvl w:val="2"/>
    </w:pPr>
    <w:rPr>
      <w:rFonts w:eastAsia="Times New Roman" w:cs="Times New Roman"/>
      <w:szCs w:val="20"/>
      <w:lang w:eastAsia="cs-CZ"/>
    </w:rPr>
  </w:style>
  <w:style w:type="paragraph" w:customStyle="1" w:styleId="Nadpishlavy">
    <w:name w:val="Nadpis hlavy"/>
    <w:basedOn w:val="Normln"/>
    <w:next w:val="Dl"/>
    <w:rsid w:val="00C728E9"/>
    <w:pPr>
      <w:keepNext/>
      <w:keepLines/>
      <w:jc w:val="center"/>
      <w:outlineLvl w:val="2"/>
    </w:pPr>
    <w:rPr>
      <w:rFonts w:eastAsia="Times New Roman" w:cs="Times New Roman"/>
      <w:b/>
      <w:szCs w:val="20"/>
      <w:lang w:eastAsia="cs-CZ"/>
    </w:rPr>
  </w:style>
  <w:style w:type="paragraph" w:customStyle="1" w:styleId="ST">
    <w:name w:val="ČÁST"/>
    <w:basedOn w:val="Normln"/>
    <w:next w:val="NADPISSTI"/>
    <w:rsid w:val="00C728E9"/>
    <w:pPr>
      <w:keepNext/>
      <w:keepLines/>
      <w:spacing w:before="240" w:after="120"/>
      <w:jc w:val="center"/>
      <w:outlineLvl w:val="1"/>
    </w:pPr>
    <w:rPr>
      <w:rFonts w:eastAsia="Times New Roman" w:cs="Times New Roman"/>
      <w:caps/>
      <w:szCs w:val="20"/>
      <w:lang w:eastAsia="cs-CZ"/>
    </w:rPr>
  </w:style>
  <w:style w:type="paragraph" w:customStyle="1" w:styleId="NADPISSTI">
    <w:name w:val="NADPIS ČÁSTI"/>
    <w:basedOn w:val="Normln"/>
    <w:next w:val="Hlava"/>
    <w:rsid w:val="00C728E9"/>
    <w:pPr>
      <w:keepNext/>
      <w:keepLines/>
      <w:jc w:val="center"/>
      <w:outlineLvl w:val="1"/>
    </w:pPr>
    <w:rPr>
      <w:rFonts w:eastAsia="Times New Roman" w:cs="Times New Roman"/>
      <w:b/>
      <w:szCs w:val="20"/>
      <w:lang w:eastAsia="cs-CZ"/>
    </w:rPr>
  </w:style>
  <w:style w:type="paragraph" w:customStyle="1" w:styleId="ZKON">
    <w:name w:val="ZÁKON"/>
    <w:basedOn w:val="Normln"/>
    <w:next w:val="nadpiszkona"/>
    <w:rsid w:val="00C728E9"/>
    <w:pPr>
      <w:keepNext/>
      <w:keepLines/>
      <w:jc w:val="center"/>
      <w:outlineLvl w:val="0"/>
    </w:pPr>
    <w:rPr>
      <w:rFonts w:eastAsia="Times New Roman" w:cs="Times New Roman"/>
      <w:b/>
      <w:caps/>
      <w:szCs w:val="20"/>
      <w:lang w:eastAsia="cs-CZ"/>
    </w:rPr>
  </w:style>
  <w:style w:type="paragraph" w:customStyle="1" w:styleId="Parlament">
    <w:name w:val="Parlament"/>
    <w:basedOn w:val="Normln"/>
    <w:next w:val="ST"/>
    <w:rsid w:val="00C728E9"/>
    <w:pPr>
      <w:keepNext/>
      <w:keepLines/>
      <w:spacing w:before="360" w:after="240"/>
      <w:jc w:val="both"/>
    </w:pPr>
    <w:rPr>
      <w:rFonts w:eastAsia="Times New Roman" w:cs="Times New Roman"/>
      <w:szCs w:val="20"/>
      <w:lang w:eastAsia="cs-CZ"/>
    </w:rPr>
  </w:style>
  <w:style w:type="paragraph" w:customStyle="1" w:styleId="Textlnku">
    <w:name w:val="Text článku"/>
    <w:basedOn w:val="Normln"/>
    <w:rsid w:val="00C728E9"/>
    <w:pPr>
      <w:spacing w:before="240"/>
      <w:ind w:firstLine="425"/>
      <w:jc w:val="both"/>
      <w:outlineLvl w:val="5"/>
    </w:pPr>
    <w:rPr>
      <w:rFonts w:eastAsia="Times New Roman" w:cs="Times New Roman"/>
      <w:szCs w:val="20"/>
      <w:lang w:eastAsia="cs-CZ"/>
    </w:rPr>
  </w:style>
  <w:style w:type="paragraph" w:customStyle="1" w:styleId="lnek">
    <w:name w:val="Článek"/>
    <w:basedOn w:val="Normln"/>
    <w:next w:val="Textodstavce"/>
    <w:rsid w:val="00C728E9"/>
    <w:pPr>
      <w:keepNext/>
      <w:keepLines/>
      <w:spacing w:before="240"/>
      <w:jc w:val="center"/>
      <w:outlineLvl w:val="5"/>
    </w:pPr>
    <w:rPr>
      <w:rFonts w:eastAsia="Times New Roman" w:cs="Times New Roman"/>
      <w:szCs w:val="20"/>
      <w:lang w:eastAsia="cs-CZ"/>
    </w:rPr>
  </w:style>
  <w:style w:type="paragraph" w:customStyle="1" w:styleId="CELEX">
    <w:name w:val="CELEX"/>
    <w:basedOn w:val="Normln"/>
    <w:next w:val="Normln"/>
    <w:rsid w:val="00C728E9"/>
    <w:pPr>
      <w:spacing w:before="60"/>
      <w:jc w:val="both"/>
    </w:pPr>
    <w:rPr>
      <w:rFonts w:eastAsia="Times New Roman" w:cs="Times New Roman"/>
      <w:i/>
      <w:sz w:val="20"/>
      <w:szCs w:val="20"/>
      <w:lang w:eastAsia="cs-CZ"/>
    </w:rPr>
  </w:style>
  <w:style w:type="paragraph" w:customStyle="1" w:styleId="funkce">
    <w:name w:val="funkce"/>
    <w:basedOn w:val="Normln"/>
    <w:rsid w:val="00C728E9"/>
    <w:pPr>
      <w:keepLines/>
      <w:jc w:val="center"/>
    </w:pPr>
    <w:rPr>
      <w:rFonts w:eastAsia="Times New Roman" w:cs="Times New Roman"/>
      <w:szCs w:val="20"/>
      <w:lang w:eastAsia="cs-CZ"/>
    </w:rPr>
  </w:style>
  <w:style w:type="paragraph" w:customStyle="1" w:styleId="Psmeno">
    <w:name w:val="&quot;Písmeno&quot;"/>
    <w:basedOn w:val="Normln"/>
    <w:next w:val="Normln"/>
    <w:rsid w:val="00C728E9"/>
    <w:pPr>
      <w:keepNext/>
      <w:keepLines/>
      <w:ind w:left="425" w:hanging="425"/>
      <w:jc w:val="both"/>
    </w:pPr>
    <w:rPr>
      <w:rFonts w:eastAsia="Times New Roman" w:cs="Times New Roman"/>
      <w:szCs w:val="20"/>
      <w:lang w:eastAsia="cs-CZ"/>
    </w:rPr>
  </w:style>
  <w:style w:type="paragraph" w:customStyle="1" w:styleId="Oznaenpozmn">
    <w:name w:val="Označení pozm.n."/>
    <w:basedOn w:val="Normln"/>
    <w:next w:val="Normln"/>
    <w:rsid w:val="00C728E9"/>
    <w:pPr>
      <w:numPr>
        <w:numId w:val="13"/>
      </w:numPr>
      <w:spacing w:after="120"/>
      <w:jc w:val="both"/>
    </w:pPr>
    <w:rPr>
      <w:rFonts w:eastAsia="Times New Roman" w:cs="Times New Roman"/>
      <w:b/>
      <w:szCs w:val="20"/>
      <w:lang w:eastAsia="cs-CZ"/>
    </w:rPr>
  </w:style>
  <w:style w:type="paragraph" w:customStyle="1" w:styleId="Textpozmn">
    <w:name w:val="Text pozm.n."/>
    <w:basedOn w:val="Normln"/>
    <w:next w:val="Normln"/>
    <w:rsid w:val="00C728E9"/>
    <w:pPr>
      <w:numPr>
        <w:numId w:val="14"/>
      </w:numPr>
      <w:tabs>
        <w:tab w:val="clear" w:pos="425"/>
        <w:tab w:val="left" w:pos="851"/>
      </w:tabs>
      <w:spacing w:after="120"/>
      <w:ind w:left="850"/>
      <w:jc w:val="both"/>
    </w:pPr>
    <w:rPr>
      <w:rFonts w:eastAsia="Times New Roman" w:cs="Times New Roman"/>
      <w:szCs w:val="20"/>
      <w:lang w:eastAsia="cs-CZ"/>
    </w:rPr>
  </w:style>
  <w:style w:type="paragraph" w:customStyle="1" w:styleId="Novelizanbodvpozmn">
    <w:name w:val="Novelizační bod v pozm.n."/>
    <w:basedOn w:val="Normln"/>
    <w:next w:val="Normln"/>
    <w:rsid w:val="00C728E9"/>
    <w:pPr>
      <w:keepNext/>
      <w:keepLines/>
      <w:numPr>
        <w:numId w:val="12"/>
      </w:numPr>
      <w:tabs>
        <w:tab w:val="clear" w:pos="851"/>
        <w:tab w:val="left" w:pos="1418"/>
      </w:tabs>
      <w:spacing w:before="240"/>
      <w:ind w:left="1418" w:hanging="567"/>
      <w:jc w:val="both"/>
    </w:pPr>
    <w:rPr>
      <w:rFonts w:eastAsia="Times New Roman" w:cs="Times New Roman"/>
      <w:szCs w:val="20"/>
      <w:lang w:eastAsia="cs-CZ"/>
    </w:rPr>
  </w:style>
  <w:style w:type="paragraph" w:customStyle="1" w:styleId="Nadpispozmn">
    <w:name w:val="Nadpis pozm.n."/>
    <w:basedOn w:val="Normln"/>
    <w:next w:val="Normln"/>
    <w:rsid w:val="00C728E9"/>
    <w:pPr>
      <w:keepNext/>
      <w:keepLines/>
      <w:spacing w:after="120"/>
      <w:jc w:val="center"/>
    </w:pPr>
    <w:rPr>
      <w:rFonts w:eastAsia="Times New Roman" w:cs="Times New Roman"/>
      <w:b/>
      <w:sz w:val="32"/>
      <w:szCs w:val="20"/>
      <w:lang w:eastAsia="cs-CZ"/>
    </w:rPr>
  </w:style>
  <w:style w:type="character" w:customStyle="1" w:styleId="Odkaznapoznpodarou">
    <w:name w:val="Odkaz na pozn. pod čarou"/>
    <w:rsid w:val="00C728E9"/>
    <w:rPr>
      <w:vertAlign w:val="superscript"/>
    </w:rPr>
  </w:style>
  <w:style w:type="paragraph" w:customStyle="1" w:styleId="Textbodunovely">
    <w:name w:val="Text bodu novely"/>
    <w:basedOn w:val="Normln"/>
    <w:next w:val="Normln"/>
    <w:rsid w:val="00C728E9"/>
    <w:pPr>
      <w:ind w:left="567" w:hanging="567"/>
      <w:jc w:val="both"/>
    </w:pPr>
    <w:rPr>
      <w:rFonts w:eastAsia="Times New Roman" w:cs="Times New Roman"/>
      <w:szCs w:val="20"/>
      <w:lang w:eastAsia="cs-CZ"/>
    </w:rPr>
  </w:style>
  <w:style w:type="character" w:styleId="slostrnky">
    <w:name w:val="page number"/>
    <w:rsid w:val="00C728E9"/>
  </w:style>
  <w:style w:type="paragraph" w:styleId="Titulek">
    <w:name w:val="caption"/>
    <w:basedOn w:val="Normln"/>
    <w:next w:val="Normln"/>
    <w:link w:val="TitulekChar"/>
    <w:qFormat/>
    <w:rsid w:val="00C728E9"/>
    <w:pPr>
      <w:spacing w:before="120" w:after="120"/>
      <w:jc w:val="both"/>
    </w:pPr>
    <w:rPr>
      <w:rFonts w:eastAsia="Times New Roman" w:cs="Times New Roman"/>
      <w:b/>
      <w:szCs w:val="20"/>
      <w:lang w:eastAsia="cs-CZ"/>
    </w:rPr>
  </w:style>
  <w:style w:type="paragraph" w:customStyle="1" w:styleId="Nvrh">
    <w:name w:val="Návrh"/>
    <w:basedOn w:val="Normln"/>
    <w:next w:val="ZKON"/>
    <w:rsid w:val="00C728E9"/>
    <w:pPr>
      <w:keepNext/>
      <w:keepLines/>
      <w:spacing w:after="240"/>
      <w:jc w:val="center"/>
      <w:outlineLvl w:val="0"/>
    </w:pPr>
    <w:rPr>
      <w:rFonts w:eastAsia="Times New Roman" w:cs="Times New Roman"/>
      <w:spacing w:val="40"/>
      <w:szCs w:val="20"/>
      <w:lang w:eastAsia="cs-CZ"/>
    </w:rPr>
  </w:style>
  <w:style w:type="paragraph" w:customStyle="1" w:styleId="Podpis">
    <w:name w:val="Podpis_"/>
    <w:basedOn w:val="Normln"/>
    <w:next w:val="funkce"/>
    <w:rsid w:val="00C728E9"/>
    <w:pPr>
      <w:keepNext/>
      <w:keepLines/>
      <w:spacing w:before="720"/>
      <w:jc w:val="center"/>
    </w:pPr>
    <w:rPr>
      <w:rFonts w:eastAsia="Times New Roman" w:cs="Times New Roman"/>
      <w:szCs w:val="20"/>
      <w:lang w:eastAsia="cs-CZ"/>
    </w:rPr>
  </w:style>
  <w:style w:type="paragraph" w:customStyle="1" w:styleId="VARIANTA">
    <w:name w:val="VARIANTA"/>
    <w:basedOn w:val="Normln"/>
    <w:next w:val="Normln"/>
    <w:rsid w:val="00C728E9"/>
    <w:pPr>
      <w:keepNext/>
      <w:spacing w:before="120" w:after="120"/>
      <w:jc w:val="both"/>
    </w:pPr>
    <w:rPr>
      <w:rFonts w:eastAsia="Times New Roman" w:cs="Times New Roman"/>
      <w:caps/>
      <w:spacing w:val="60"/>
      <w:szCs w:val="20"/>
      <w:lang w:eastAsia="cs-CZ"/>
    </w:rPr>
  </w:style>
  <w:style w:type="paragraph" w:customStyle="1" w:styleId="VARIANTA-konec">
    <w:name w:val="VARIANTA - konec"/>
    <w:basedOn w:val="Normln"/>
    <w:next w:val="Normln"/>
    <w:rsid w:val="00C728E9"/>
    <w:pPr>
      <w:jc w:val="both"/>
    </w:pPr>
    <w:rPr>
      <w:rFonts w:eastAsia="Times New Roman" w:cs="Times New Roman"/>
      <w:caps/>
      <w:spacing w:val="60"/>
      <w:szCs w:val="20"/>
      <w:lang w:eastAsia="cs-CZ"/>
    </w:rPr>
  </w:style>
  <w:style w:type="paragraph" w:customStyle="1" w:styleId="Nadpisparagrafu">
    <w:name w:val="Nadpis paragrafu"/>
    <w:basedOn w:val="Paragraf"/>
    <w:next w:val="Textodstavce"/>
    <w:rsid w:val="00C728E9"/>
    <w:rPr>
      <w:b/>
    </w:rPr>
  </w:style>
  <w:style w:type="paragraph" w:customStyle="1" w:styleId="Nadpislnku">
    <w:name w:val="Nadpis článku"/>
    <w:basedOn w:val="lnek"/>
    <w:next w:val="Textodstavce"/>
    <w:rsid w:val="00C728E9"/>
    <w:rPr>
      <w:b/>
    </w:rPr>
  </w:style>
  <w:style w:type="character" w:customStyle="1" w:styleId="TextodstavceChar">
    <w:name w:val="Text odstavce Char"/>
    <w:link w:val="Textodstavce"/>
    <w:rsid w:val="00C728E9"/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C728E9"/>
    <w:pPr>
      <w:spacing w:after="120" w:line="480" w:lineRule="auto"/>
      <w:ind w:left="283"/>
      <w:jc w:val="both"/>
    </w:pPr>
    <w:rPr>
      <w:rFonts w:eastAsia="Times New Roman" w:cs="Times New Roman"/>
      <w:szCs w:val="20"/>
      <w:lang w:eastAsia="cs-CZ"/>
    </w:r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rsid w:val="00C728E9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customStyle="1" w:styleId="Odstavec">
    <w:name w:val="Odstavec"/>
    <w:basedOn w:val="Normln"/>
    <w:uiPriority w:val="99"/>
    <w:rsid w:val="00C728E9"/>
    <w:pPr>
      <w:widowControl w:val="0"/>
      <w:numPr>
        <w:numId w:val="15"/>
      </w:numPr>
      <w:spacing w:after="120"/>
      <w:jc w:val="both"/>
    </w:pPr>
    <w:rPr>
      <w:rFonts w:eastAsia="Times New Roman" w:cs="Times New Roman"/>
      <w:szCs w:val="20"/>
      <w:lang w:eastAsia="cs-CZ"/>
    </w:rPr>
  </w:style>
  <w:style w:type="paragraph" w:customStyle="1" w:styleId="novelizanbodvpozmn0">
    <w:name w:val="novelizační bod v pozm.n."/>
    <w:basedOn w:val="Textparagrafu"/>
    <w:uiPriority w:val="99"/>
    <w:rsid w:val="00C728E9"/>
    <w:pPr>
      <w:numPr>
        <w:numId w:val="16"/>
      </w:numPr>
      <w:tabs>
        <w:tab w:val="clear" w:pos="992"/>
        <w:tab w:val="num" w:pos="782"/>
      </w:tabs>
      <w:spacing w:after="120"/>
      <w:ind w:left="0" w:firstLine="425"/>
      <w:outlineLvl w:val="9"/>
    </w:pPr>
  </w:style>
  <w:style w:type="paragraph" w:styleId="Zkladntext3">
    <w:name w:val="Body Text 3"/>
    <w:basedOn w:val="Normln"/>
    <w:link w:val="Zkladntext3Char"/>
    <w:uiPriority w:val="99"/>
    <w:rsid w:val="00C728E9"/>
    <w:pPr>
      <w:jc w:val="both"/>
    </w:pPr>
    <w:rPr>
      <w:rFonts w:eastAsia="Times New Roman" w:cs="Times New Roman"/>
      <w:color w:val="0000FF"/>
      <w:szCs w:val="20"/>
      <w:lang w:eastAsia="cs-CZ"/>
    </w:rPr>
  </w:style>
  <w:style w:type="character" w:customStyle="1" w:styleId="Zkladntext3Char">
    <w:name w:val="Základní text 3 Char"/>
    <w:basedOn w:val="Standardnpsmoodstavce"/>
    <w:link w:val="Zkladntext3"/>
    <w:uiPriority w:val="99"/>
    <w:rsid w:val="00C728E9"/>
    <w:rPr>
      <w:rFonts w:ascii="Times New Roman" w:eastAsia="Times New Roman" w:hAnsi="Times New Roman" w:cs="Times New Roman"/>
      <w:color w:val="0000FF"/>
      <w:sz w:val="24"/>
      <w:szCs w:val="20"/>
      <w:lang w:eastAsia="cs-CZ"/>
    </w:rPr>
  </w:style>
  <w:style w:type="character" w:customStyle="1" w:styleId="TextpsmeneChar">
    <w:name w:val="Text písmene Char"/>
    <w:uiPriority w:val="99"/>
    <w:rsid w:val="00C728E9"/>
    <w:rPr>
      <w:noProof w:val="0"/>
      <w:sz w:val="24"/>
      <w:lang w:val="cs-CZ"/>
    </w:rPr>
  </w:style>
  <w:style w:type="paragraph" w:customStyle="1" w:styleId="Ivana">
    <w:name w:val="Ivana"/>
    <w:basedOn w:val="Normln"/>
    <w:autoRedefine/>
    <w:uiPriority w:val="99"/>
    <w:rsid w:val="00C728E9"/>
    <w:pPr>
      <w:numPr>
        <w:ilvl w:val="1"/>
      </w:numPr>
      <w:tabs>
        <w:tab w:val="num" w:pos="0"/>
        <w:tab w:val="num" w:pos="540"/>
      </w:tabs>
      <w:jc w:val="both"/>
    </w:pPr>
    <w:rPr>
      <w:rFonts w:eastAsia="Times New Roman" w:cs="Times New Roman"/>
      <w:szCs w:val="20"/>
      <w:lang w:eastAsia="cs-CZ"/>
    </w:rPr>
  </w:style>
  <w:style w:type="paragraph" w:styleId="FormtovanvHTML">
    <w:name w:val="HTML Preformatted"/>
    <w:basedOn w:val="Normln"/>
    <w:link w:val="FormtovanvHTMLChar"/>
    <w:uiPriority w:val="99"/>
    <w:rsid w:val="00C728E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C728E9"/>
    <w:rPr>
      <w:rFonts w:ascii="Arial Unicode MS" w:eastAsia="Arial Unicode MS" w:hAnsi="Arial Unicode MS" w:cs="Arial Unicode MS"/>
      <w:sz w:val="20"/>
      <w:szCs w:val="20"/>
      <w:lang w:eastAsia="cs-CZ"/>
    </w:rPr>
  </w:style>
  <w:style w:type="paragraph" w:customStyle="1" w:styleId="Body">
    <w:name w:val="Body"/>
    <w:uiPriority w:val="99"/>
    <w:rsid w:val="00C728E9"/>
    <w:pPr>
      <w:spacing w:after="0" w:line="240" w:lineRule="auto"/>
    </w:pPr>
    <w:rPr>
      <w:rFonts w:ascii="Helvetica" w:eastAsia="Times New Roman" w:hAnsi="Helvetica" w:cs="Helvetica"/>
      <w:color w:val="000000"/>
      <w:sz w:val="24"/>
      <w:szCs w:val="24"/>
      <w:lang w:val="en-US" w:eastAsia="cs-CZ"/>
    </w:rPr>
  </w:style>
  <w:style w:type="character" w:customStyle="1" w:styleId="ZkladntextChar1">
    <w:name w:val="Základní text Char1"/>
    <w:aliases w:val="Text dopisu Char1"/>
    <w:uiPriority w:val="99"/>
    <w:rsid w:val="00C728E9"/>
    <w:rPr>
      <w:sz w:val="26"/>
    </w:rPr>
  </w:style>
  <w:style w:type="character" w:customStyle="1" w:styleId="oznac">
    <w:name w:val="oznac"/>
    <w:uiPriority w:val="99"/>
    <w:rsid w:val="00C728E9"/>
  </w:style>
  <w:style w:type="paragraph" w:customStyle="1" w:styleId="imported-Normal">
    <w:name w:val="imported-Normal"/>
    <w:uiPriority w:val="99"/>
    <w:rsid w:val="00C728E9"/>
    <w:rPr>
      <w:rFonts w:ascii="Helvetica" w:eastAsia="ヒラギノ角ゴ Pro W3" w:hAnsi="Helvetica" w:cs="Times New Roman"/>
      <w:color w:val="000000"/>
      <w:szCs w:val="20"/>
      <w:lang w:eastAsia="cs-CZ"/>
    </w:rPr>
  </w:style>
  <w:style w:type="paragraph" w:customStyle="1" w:styleId="CM1">
    <w:name w:val="CM1"/>
    <w:basedOn w:val="Default"/>
    <w:next w:val="Default"/>
    <w:uiPriority w:val="99"/>
    <w:rsid w:val="00C728E9"/>
    <w:rPr>
      <w:rFonts w:ascii="EUAlbertina" w:eastAsia="Times New Roman" w:hAnsi="EUAlbertina"/>
      <w:color w:val="auto"/>
    </w:rPr>
  </w:style>
  <w:style w:type="paragraph" w:customStyle="1" w:styleId="CM3">
    <w:name w:val="CM3"/>
    <w:basedOn w:val="Default"/>
    <w:next w:val="Default"/>
    <w:uiPriority w:val="99"/>
    <w:rsid w:val="00C728E9"/>
    <w:rPr>
      <w:rFonts w:ascii="EUAlbertina" w:eastAsia="Times New Roman" w:hAnsi="EUAlbertina"/>
      <w:color w:val="auto"/>
    </w:rPr>
  </w:style>
  <w:style w:type="paragraph" w:customStyle="1" w:styleId="CharCharChar">
    <w:name w:val="Char Char Char"/>
    <w:basedOn w:val="Normln"/>
    <w:uiPriority w:val="99"/>
    <w:rsid w:val="00C728E9"/>
    <w:pPr>
      <w:spacing w:after="160" w:line="240" w:lineRule="exact"/>
    </w:pPr>
    <w:rPr>
      <w:rFonts w:eastAsia="Times New Roman" w:cs="Times New Roman"/>
      <w:sz w:val="20"/>
      <w:szCs w:val="20"/>
      <w:vertAlign w:val="superscript"/>
      <w:lang w:eastAsia="cs-CZ"/>
    </w:rPr>
  </w:style>
  <w:style w:type="paragraph" w:customStyle="1" w:styleId="EYBulletedList1">
    <w:name w:val="EY Bulleted List 1"/>
    <w:basedOn w:val="Odstavecseseznamem"/>
    <w:uiPriority w:val="99"/>
    <w:rsid w:val="00C728E9"/>
    <w:pPr>
      <w:numPr>
        <w:ilvl w:val="3"/>
      </w:numPr>
      <w:tabs>
        <w:tab w:val="num" w:pos="1649"/>
      </w:tabs>
      <w:spacing w:before="120" w:after="120" w:line="276" w:lineRule="auto"/>
      <w:ind w:left="1512" w:hanging="288"/>
      <w:contextualSpacing w:val="0"/>
      <w:jc w:val="both"/>
    </w:pPr>
    <w:rPr>
      <w:rFonts w:ascii="EYInterstate Light" w:eastAsia="Times New Roman" w:hAnsi="EYInterstate Light" w:cs="Times New Roman"/>
      <w:color w:val="auto"/>
      <w:kern w:val="12"/>
    </w:rPr>
  </w:style>
  <w:style w:type="paragraph" w:customStyle="1" w:styleId="EYBulletedList2">
    <w:name w:val="EY Bulleted List 2"/>
    <w:uiPriority w:val="99"/>
    <w:rsid w:val="00C728E9"/>
    <w:pPr>
      <w:tabs>
        <w:tab w:val="num" w:pos="855"/>
        <w:tab w:val="left" w:pos="1134"/>
      </w:tabs>
      <w:spacing w:after="0"/>
      <w:ind w:left="855" w:hanging="288"/>
    </w:pPr>
    <w:rPr>
      <w:rFonts w:ascii="EYInterstate Light" w:eastAsia="EUAlbertina-Regular-Identity-H" w:hAnsi="EYInterstate Light" w:cs="Times New Roman"/>
      <w:kern w:val="12"/>
      <w:szCs w:val="24"/>
      <w:lang w:val="en-US"/>
    </w:rPr>
  </w:style>
  <w:style w:type="paragraph" w:customStyle="1" w:styleId="EYBulletedList3">
    <w:name w:val="EY Bulleted List 3"/>
    <w:uiPriority w:val="99"/>
    <w:rsid w:val="00C728E9"/>
    <w:pPr>
      <w:tabs>
        <w:tab w:val="num" w:pos="1224"/>
      </w:tabs>
      <w:spacing w:after="0" w:line="240" w:lineRule="auto"/>
      <w:ind w:left="1224" w:hanging="288"/>
    </w:pPr>
    <w:rPr>
      <w:rFonts w:ascii="EYInterstate Light" w:eastAsia="Times New Roman" w:hAnsi="EYInterstate Light" w:cs="Times New Roman"/>
      <w:kern w:val="12"/>
      <w:sz w:val="20"/>
      <w:szCs w:val="24"/>
      <w:lang w:val="en-US"/>
    </w:rPr>
  </w:style>
  <w:style w:type="character" w:customStyle="1" w:styleId="EYBulletedList1Char">
    <w:name w:val="EY Bulleted List 1 Char"/>
    <w:uiPriority w:val="99"/>
    <w:rsid w:val="00C728E9"/>
    <w:rPr>
      <w:rFonts w:ascii="EYInterstate Light" w:hAnsi="EYInterstate Light"/>
      <w:kern w:val="12"/>
      <w:sz w:val="22"/>
      <w:szCs w:val="22"/>
      <w:lang w:eastAsia="en-US"/>
    </w:rPr>
  </w:style>
  <w:style w:type="paragraph" w:customStyle="1" w:styleId="Odstavecseseznamem1">
    <w:name w:val="Odstavec se seznamem1"/>
    <w:basedOn w:val="Normln"/>
    <w:uiPriority w:val="99"/>
    <w:rsid w:val="00C728E9"/>
    <w:pPr>
      <w:ind w:left="720"/>
    </w:pPr>
    <w:rPr>
      <w:rFonts w:ascii="Calibri" w:eastAsia="Times New Roman" w:hAnsi="Calibri" w:cs="Times New Roman"/>
    </w:rPr>
  </w:style>
  <w:style w:type="paragraph" w:customStyle="1" w:styleId="Normln10">
    <w:name w:val="Normální 10"/>
    <w:uiPriority w:val="99"/>
    <w:rsid w:val="00C728E9"/>
    <w:pPr>
      <w:suppressAutoHyphens/>
      <w:spacing w:line="288" w:lineRule="auto"/>
      <w:jc w:val="both"/>
    </w:pPr>
    <w:rPr>
      <w:rFonts w:ascii="Arial" w:eastAsia="Times New Roman" w:hAnsi="Arial" w:cs="Arial"/>
      <w:sz w:val="20"/>
      <w:szCs w:val="20"/>
      <w:lang w:eastAsia="cs-CZ"/>
    </w:rPr>
  </w:style>
  <w:style w:type="paragraph" w:customStyle="1" w:styleId="Textvysvtlivek1">
    <w:name w:val="Text vysvětlivek1"/>
    <w:basedOn w:val="Normln"/>
    <w:next w:val="Textvysvtlivek"/>
    <w:link w:val="TextvysvtlivekChar"/>
    <w:uiPriority w:val="99"/>
    <w:semiHidden/>
    <w:unhideWhenUsed/>
    <w:rsid w:val="00C728E9"/>
    <w:rPr>
      <w:rFonts w:ascii="Calibri" w:eastAsia="Calibri" w:hAnsi="Calibri" w:cs="Times New Roman"/>
      <w:color w:val="000000"/>
      <w:sz w:val="20"/>
      <w:szCs w:val="20"/>
      <w:lang w:eastAsia="cs-CZ"/>
    </w:rPr>
  </w:style>
  <w:style w:type="character" w:customStyle="1" w:styleId="TextvysvtlivekChar">
    <w:name w:val="Text vysvětlivek Char"/>
    <w:link w:val="Textvysvtlivek1"/>
    <w:uiPriority w:val="99"/>
    <w:semiHidden/>
    <w:rsid w:val="00C728E9"/>
    <w:rPr>
      <w:rFonts w:ascii="Calibri" w:eastAsia="Calibri" w:hAnsi="Calibri" w:cs="Times New Roman"/>
      <w:color w:val="000000"/>
      <w:sz w:val="20"/>
      <w:szCs w:val="20"/>
      <w:lang w:eastAsia="cs-CZ"/>
    </w:rPr>
  </w:style>
  <w:style w:type="character" w:styleId="Odkaznavysvtlivky">
    <w:name w:val="endnote reference"/>
    <w:uiPriority w:val="99"/>
    <w:semiHidden/>
    <w:unhideWhenUsed/>
    <w:rsid w:val="00C728E9"/>
    <w:rPr>
      <w:vertAlign w:val="superscript"/>
    </w:rPr>
  </w:style>
  <w:style w:type="paragraph" w:customStyle="1" w:styleId="Typedudocument">
    <w:name w:val="Type du document"/>
    <w:basedOn w:val="Normln"/>
    <w:next w:val="Normln"/>
    <w:rsid w:val="00C728E9"/>
    <w:pPr>
      <w:spacing w:before="360"/>
      <w:jc w:val="center"/>
    </w:pPr>
    <w:rPr>
      <w:rFonts w:eastAsia="Calibri" w:cs="Times New Roman"/>
      <w:b/>
    </w:rPr>
  </w:style>
  <w:style w:type="paragraph" w:customStyle="1" w:styleId="l4">
    <w:name w:val="l4"/>
    <w:basedOn w:val="Normln"/>
    <w:rsid w:val="00C728E9"/>
    <w:pPr>
      <w:spacing w:before="100" w:beforeAutospacing="1" w:after="100" w:afterAutospacing="1"/>
    </w:pPr>
    <w:rPr>
      <w:rFonts w:eastAsia="Times New Roman" w:cs="Times New Roman"/>
      <w:szCs w:val="24"/>
      <w:lang w:eastAsia="cs-CZ"/>
    </w:rPr>
  </w:style>
  <w:style w:type="character" w:customStyle="1" w:styleId="fontstyle01">
    <w:name w:val="fontstyle01"/>
    <w:rsid w:val="00C728E9"/>
    <w:rPr>
      <w:rFonts w:ascii="Arial" w:hAnsi="Arial" w:cs="Arial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iledownload">
    <w:name w:val="file_download"/>
    <w:rsid w:val="00C728E9"/>
  </w:style>
  <w:style w:type="character" w:customStyle="1" w:styleId="TitulekChar">
    <w:name w:val="Titulek Char"/>
    <w:link w:val="Titulek"/>
    <w:rsid w:val="00C728E9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customStyle="1" w:styleId="WW-Zkladntext2">
    <w:name w:val="WW-Základní text 2"/>
    <w:basedOn w:val="Normln"/>
    <w:rsid w:val="00C728E9"/>
    <w:pPr>
      <w:suppressAutoHyphens/>
      <w:spacing w:line="360" w:lineRule="auto"/>
      <w:jc w:val="both"/>
    </w:pPr>
    <w:rPr>
      <w:rFonts w:eastAsia="Times New Roman" w:cs="Times New Roman"/>
      <w:b/>
      <w:szCs w:val="20"/>
      <w:lang w:eastAsia="ar-SA"/>
    </w:rPr>
  </w:style>
  <w:style w:type="character" w:customStyle="1" w:styleId="Nadpis20">
    <w:name w:val="Nadpis #2_"/>
    <w:link w:val="Nadpis21"/>
    <w:uiPriority w:val="99"/>
    <w:rsid w:val="00C728E9"/>
    <w:rPr>
      <w:rFonts w:ascii="Times New Roman" w:hAnsi="Times New Roman"/>
      <w:b/>
      <w:bCs/>
      <w:shd w:val="clear" w:color="auto" w:fill="FFFFFF"/>
    </w:rPr>
  </w:style>
  <w:style w:type="character" w:customStyle="1" w:styleId="Zkladntext30">
    <w:name w:val="Základní text (3)_"/>
    <w:link w:val="Zkladntext31"/>
    <w:uiPriority w:val="99"/>
    <w:qFormat/>
    <w:rsid w:val="00C728E9"/>
    <w:rPr>
      <w:rFonts w:ascii="Times New Roman" w:hAnsi="Times New Roman"/>
      <w:b/>
      <w:bCs/>
      <w:shd w:val="clear" w:color="auto" w:fill="FFFFFF"/>
    </w:rPr>
  </w:style>
  <w:style w:type="paragraph" w:customStyle="1" w:styleId="Nadpis21">
    <w:name w:val="Nadpis #2"/>
    <w:basedOn w:val="Normln"/>
    <w:link w:val="Nadpis20"/>
    <w:uiPriority w:val="99"/>
    <w:rsid w:val="00C728E9"/>
    <w:pPr>
      <w:widowControl w:val="0"/>
      <w:shd w:val="clear" w:color="auto" w:fill="FFFFFF"/>
      <w:spacing w:line="259" w:lineRule="exact"/>
      <w:ind w:hanging="780"/>
      <w:jc w:val="both"/>
      <w:outlineLvl w:val="1"/>
    </w:pPr>
    <w:rPr>
      <w:b/>
      <w:bCs/>
    </w:rPr>
  </w:style>
  <w:style w:type="paragraph" w:customStyle="1" w:styleId="Zkladntext31">
    <w:name w:val="Základní text (3)"/>
    <w:basedOn w:val="Normln"/>
    <w:link w:val="Zkladntext30"/>
    <w:uiPriority w:val="99"/>
    <w:qFormat/>
    <w:rsid w:val="00C728E9"/>
    <w:pPr>
      <w:widowControl w:val="0"/>
      <w:shd w:val="clear" w:color="auto" w:fill="FFFFFF"/>
      <w:spacing w:after="480" w:line="259" w:lineRule="exact"/>
    </w:pPr>
    <w:rPr>
      <w:b/>
      <w:bCs/>
    </w:rPr>
  </w:style>
  <w:style w:type="character" w:customStyle="1" w:styleId="Nadpis5Char1">
    <w:name w:val="Nadpis 5 Char1"/>
    <w:uiPriority w:val="9"/>
    <w:semiHidden/>
    <w:rsid w:val="00C728E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Nadpis6Char1">
    <w:name w:val="Nadpis 6 Char1"/>
    <w:uiPriority w:val="9"/>
    <w:semiHidden/>
    <w:rsid w:val="00C728E9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Nadpis7Char1">
    <w:name w:val="Nadpis 7 Char1"/>
    <w:uiPriority w:val="9"/>
    <w:semiHidden/>
    <w:rsid w:val="00C728E9"/>
    <w:rPr>
      <w:rFonts w:ascii="Calibri" w:eastAsia="Times New Roman" w:hAnsi="Calibri" w:cs="Times New Roman"/>
      <w:sz w:val="24"/>
      <w:szCs w:val="24"/>
    </w:rPr>
  </w:style>
  <w:style w:type="character" w:customStyle="1" w:styleId="Nadpis8Char1">
    <w:name w:val="Nadpis 8 Char1"/>
    <w:uiPriority w:val="9"/>
    <w:semiHidden/>
    <w:rsid w:val="00C728E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1">
    <w:name w:val="Nadpis 9 Char1"/>
    <w:uiPriority w:val="9"/>
    <w:semiHidden/>
    <w:rsid w:val="00C728E9"/>
    <w:rPr>
      <w:rFonts w:ascii="Calibri Light" w:eastAsia="Times New Roman" w:hAnsi="Calibri Light" w:cs="Times New Roman"/>
      <w:sz w:val="22"/>
      <w:szCs w:val="22"/>
    </w:rPr>
  </w:style>
  <w:style w:type="character" w:customStyle="1" w:styleId="NzevChar1">
    <w:name w:val="Název Char1"/>
    <w:basedOn w:val="Standardnpsmoodstavce"/>
    <w:uiPriority w:val="10"/>
    <w:rsid w:val="00C728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VrazncittChar1">
    <w:name w:val="Výrazný citát Char1"/>
    <w:basedOn w:val="Standardnpsmoodstavce"/>
    <w:uiPriority w:val="30"/>
    <w:rsid w:val="00C728E9"/>
    <w:rPr>
      <w:rFonts w:ascii="Times New Roman" w:hAnsi="Times New Roman"/>
      <w:i/>
      <w:iCs/>
      <w:color w:val="E31B23" w:themeColor="accent1"/>
      <w:sz w:val="24"/>
    </w:rPr>
  </w:style>
  <w:style w:type="character" w:customStyle="1" w:styleId="CittChar1">
    <w:name w:val="Citát Char1"/>
    <w:basedOn w:val="Standardnpsmoodstavce"/>
    <w:uiPriority w:val="29"/>
    <w:rsid w:val="00C728E9"/>
    <w:rPr>
      <w:rFonts w:ascii="Times New Roman" w:hAnsi="Times New Roman"/>
      <w:i/>
      <w:iCs/>
      <w:color w:val="404040" w:themeColor="text1" w:themeTint="BF"/>
      <w:sz w:val="24"/>
    </w:rPr>
  </w:style>
  <w:style w:type="character" w:customStyle="1" w:styleId="DatumChar1">
    <w:name w:val="Datum Char1"/>
    <w:basedOn w:val="Standardnpsmoodstavce"/>
    <w:uiPriority w:val="99"/>
    <w:semiHidden/>
    <w:rsid w:val="00C728E9"/>
    <w:rPr>
      <w:rFonts w:ascii="Times New Roman" w:hAnsi="Times New Roman"/>
      <w:sz w:val="24"/>
    </w:rPr>
  </w:style>
  <w:style w:type="character" w:customStyle="1" w:styleId="Zkladntext-prvnodsazenChar1">
    <w:name w:val="Základní text - první odsazený Char1"/>
    <w:basedOn w:val="ZkladntextChar"/>
    <w:uiPriority w:val="99"/>
    <w:semiHidden/>
    <w:rsid w:val="00C728E9"/>
    <w:rPr>
      <w:rFonts w:ascii="Times New Roman" w:eastAsia="Times New Roman" w:hAnsi="Times New Roman"/>
      <w:b w:val="0"/>
      <w:color w:val="000000" w:themeColor="text1"/>
      <w:sz w:val="24"/>
    </w:rPr>
  </w:style>
  <w:style w:type="paragraph" w:styleId="Textvysvtlivek">
    <w:name w:val="endnote text"/>
    <w:basedOn w:val="Normln"/>
    <w:link w:val="TextvysvtlivekChar1"/>
    <w:uiPriority w:val="99"/>
    <w:semiHidden/>
    <w:unhideWhenUsed/>
    <w:rsid w:val="00C728E9"/>
    <w:pPr>
      <w:spacing w:before="120" w:after="120"/>
      <w:jc w:val="both"/>
    </w:pPr>
    <w:rPr>
      <w:rFonts w:eastAsia="Calibri" w:cs="Times New Roman"/>
      <w:sz w:val="20"/>
      <w:szCs w:val="20"/>
      <w:lang w:eastAsia="cs-CZ"/>
    </w:rPr>
  </w:style>
  <w:style w:type="character" w:customStyle="1" w:styleId="TextvysvtlivekChar1">
    <w:name w:val="Text vysvětlivek Char1"/>
    <w:basedOn w:val="Standardnpsmoodstavce"/>
    <w:link w:val="Textvysvtlivek"/>
    <w:uiPriority w:val="99"/>
    <w:semiHidden/>
    <w:rsid w:val="00C728E9"/>
    <w:rPr>
      <w:rFonts w:ascii="Times New Roman" w:eastAsia="Calibri" w:hAnsi="Times New Roman" w:cs="Times New Roman"/>
      <w:sz w:val="20"/>
      <w:szCs w:val="20"/>
      <w:lang w:eastAsia="cs-CZ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247A67"/>
    <w:rPr>
      <w:color w:val="605E5C"/>
      <w:shd w:val="clear" w:color="auto" w:fill="E1DFDD"/>
    </w:rPr>
  </w:style>
  <w:style w:type="paragraph" w:customStyle="1" w:styleId="Vchoz">
    <w:name w:val="Výchozí"/>
    <w:rsid w:val="00687418"/>
    <w:pPr>
      <w:tabs>
        <w:tab w:val="left" w:pos="708"/>
      </w:tabs>
      <w:suppressAutoHyphens/>
    </w:pPr>
    <w:rPr>
      <w:rFonts w:ascii="Calibri" w:eastAsia="Droid Sans" w:hAnsi="Calibri" w:cs="Calibri"/>
    </w:rPr>
  </w:style>
  <w:style w:type="paragraph" w:customStyle="1" w:styleId="Bullet1">
    <w:name w:val="Bullet 1"/>
    <w:basedOn w:val="Normln"/>
    <w:qFormat/>
    <w:rsid w:val="003718E6"/>
    <w:pPr>
      <w:numPr>
        <w:numId w:val="21"/>
      </w:numPr>
      <w:spacing w:before="200" w:after="200" w:line="276" w:lineRule="auto"/>
      <w:jc w:val="both"/>
    </w:pPr>
    <w:rPr>
      <w:rFonts w:ascii="Calibri" w:eastAsia="Times New Roman" w:hAnsi="Calibri" w:cs="Times New Roman"/>
      <w:sz w:val="20"/>
      <w:szCs w:val="20"/>
      <w:lang w:val="en-GB" w:bidi="en-US"/>
    </w:rPr>
  </w:style>
  <w:style w:type="paragraph" w:customStyle="1" w:styleId="Normln1">
    <w:name w:val="Normální1"/>
    <w:basedOn w:val="Normln"/>
    <w:rsid w:val="003718E6"/>
    <w:pPr>
      <w:spacing w:before="100" w:beforeAutospacing="1" w:after="100" w:afterAutospacing="1"/>
    </w:pPr>
    <w:rPr>
      <w:rFonts w:eastAsia="Times New Roman" w:cs="Times New Roman"/>
      <w:szCs w:val="24"/>
      <w:lang w:eastAsia="cs-CZ"/>
    </w:rPr>
  </w:style>
  <w:style w:type="character" w:customStyle="1" w:styleId="super">
    <w:name w:val="super"/>
    <w:basedOn w:val="Standardnpsmoodstavce"/>
    <w:rsid w:val="003718E6"/>
  </w:style>
  <w:style w:type="character" w:customStyle="1" w:styleId="sub">
    <w:name w:val="sub"/>
    <w:basedOn w:val="Standardnpsmoodstavce"/>
    <w:rsid w:val="003718E6"/>
  </w:style>
  <w:style w:type="character" w:customStyle="1" w:styleId="bold">
    <w:name w:val="bold"/>
    <w:basedOn w:val="Standardnpsmoodstavce"/>
    <w:rsid w:val="003718E6"/>
  </w:style>
  <w:style w:type="paragraph" w:customStyle="1" w:styleId="msonormal0">
    <w:name w:val="msonormal"/>
    <w:basedOn w:val="Normln"/>
    <w:rsid w:val="003718E6"/>
    <w:pPr>
      <w:spacing w:before="100" w:beforeAutospacing="1" w:after="100" w:afterAutospacing="1"/>
    </w:pPr>
    <w:rPr>
      <w:rFonts w:eastAsia="Times New Roman" w:cs="Times New Roman"/>
      <w:szCs w:val="24"/>
      <w:lang w:eastAsia="cs-CZ"/>
    </w:rPr>
  </w:style>
  <w:style w:type="paragraph" w:customStyle="1" w:styleId="doc-ti">
    <w:name w:val="doc-ti"/>
    <w:basedOn w:val="Normln"/>
    <w:rsid w:val="003718E6"/>
    <w:pPr>
      <w:spacing w:before="100" w:beforeAutospacing="1" w:after="100" w:afterAutospacing="1"/>
    </w:pPr>
    <w:rPr>
      <w:rFonts w:eastAsia="Times New Roman" w:cs="Times New Roman"/>
      <w:szCs w:val="24"/>
      <w:lang w:eastAsia="cs-CZ"/>
    </w:rPr>
  </w:style>
  <w:style w:type="paragraph" w:customStyle="1" w:styleId="ti-grseq-1">
    <w:name w:val="ti-grseq-1"/>
    <w:basedOn w:val="Normln"/>
    <w:rsid w:val="003718E6"/>
    <w:pPr>
      <w:spacing w:before="100" w:beforeAutospacing="1" w:after="100" w:afterAutospacing="1"/>
    </w:pPr>
    <w:rPr>
      <w:rFonts w:eastAsia="Times New Roman" w:cs="Times New Roman"/>
      <w:szCs w:val="24"/>
      <w:lang w:eastAsia="cs-CZ"/>
    </w:rPr>
  </w:style>
  <w:style w:type="paragraph" w:customStyle="1" w:styleId="tbl-hdr">
    <w:name w:val="tbl-hdr"/>
    <w:basedOn w:val="Normln"/>
    <w:rsid w:val="003718E6"/>
    <w:pPr>
      <w:spacing w:before="100" w:beforeAutospacing="1" w:after="100" w:afterAutospacing="1"/>
    </w:pPr>
    <w:rPr>
      <w:rFonts w:eastAsia="Times New Roman" w:cs="Times New Roman"/>
      <w:szCs w:val="24"/>
      <w:lang w:eastAsia="cs-CZ"/>
    </w:rPr>
  </w:style>
  <w:style w:type="paragraph" w:customStyle="1" w:styleId="tbl-txt">
    <w:name w:val="tbl-txt"/>
    <w:basedOn w:val="Normln"/>
    <w:rsid w:val="003718E6"/>
    <w:pPr>
      <w:spacing w:before="100" w:beforeAutospacing="1" w:after="100" w:afterAutospacing="1"/>
    </w:pPr>
    <w:rPr>
      <w:rFonts w:eastAsia="Times New Roman" w:cs="Times New Roman"/>
      <w:szCs w:val="24"/>
      <w:lang w:eastAsia="cs-CZ"/>
    </w:rPr>
  </w:style>
  <w:style w:type="paragraph" w:customStyle="1" w:styleId="center">
    <w:name w:val="center"/>
    <w:basedOn w:val="Normln"/>
    <w:rsid w:val="003718E6"/>
    <w:pPr>
      <w:spacing w:before="100" w:beforeAutospacing="1" w:after="100" w:afterAutospacing="1"/>
    </w:pPr>
    <w:rPr>
      <w:rFonts w:eastAsia="Times New Roman" w:cs="Times New Roman"/>
      <w:szCs w:val="24"/>
      <w:lang w:eastAsia="cs-CZ"/>
    </w:rPr>
  </w:style>
  <w:style w:type="paragraph" w:customStyle="1" w:styleId="note">
    <w:name w:val="note"/>
    <w:basedOn w:val="Normln"/>
    <w:rsid w:val="003718E6"/>
    <w:pPr>
      <w:spacing w:before="100" w:beforeAutospacing="1" w:after="100" w:afterAutospacing="1"/>
    </w:pPr>
    <w:rPr>
      <w:rFonts w:eastAsia="Times New Roman" w:cs="Times New Roman"/>
      <w:szCs w:val="24"/>
      <w:lang w:eastAsia="cs-CZ"/>
    </w:rPr>
  </w:style>
  <w:style w:type="paragraph" w:customStyle="1" w:styleId="tbl-num">
    <w:name w:val="tbl-num"/>
    <w:basedOn w:val="Normln"/>
    <w:rsid w:val="003718E6"/>
    <w:pPr>
      <w:spacing w:before="100" w:beforeAutospacing="1" w:after="100" w:afterAutospacing="1"/>
    </w:pPr>
    <w:rPr>
      <w:rFonts w:eastAsia="Times New Roman" w:cs="Times New Roman"/>
      <w:szCs w:val="24"/>
      <w:lang w:eastAsia="cs-CZ"/>
    </w:rPr>
  </w:style>
  <w:style w:type="paragraph" w:customStyle="1" w:styleId="ti-annotation">
    <w:name w:val="ti-annotation"/>
    <w:basedOn w:val="Normln"/>
    <w:rsid w:val="003718E6"/>
    <w:pPr>
      <w:spacing w:before="100" w:beforeAutospacing="1" w:after="100" w:afterAutospacing="1"/>
    </w:pPr>
    <w:rPr>
      <w:rFonts w:eastAsia="Times New Roman" w:cs="Times New Roman"/>
      <w:szCs w:val="24"/>
      <w:lang w:eastAsia="cs-CZ"/>
    </w:rPr>
  </w:style>
  <w:style w:type="paragraph" w:customStyle="1" w:styleId="title-doc-first">
    <w:name w:val="title-doc-first"/>
    <w:basedOn w:val="Normln"/>
    <w:rsid w:val="003718E6"/>
    <w:pPr>
      <w:spacing w:before="100" w:beforeAutospacing="1" w:after="100" w:afterAutospacing="1"/>
    </w:pPr>
    <w:rPr>
      <w:rFonts w:eastAsia="Times New Roman" w:cs="Times New Roman"/>
      <w:szCs w:val="24"/>
      <w:lang w:eastAsia="cs-CZ"/>
    </w:rPr>
  </w:style>
  <w:style w:type="paragraph" w:customStyle="1" w:styleId="nadpisnazen">
    <w:name w:val="nadpis nařízení"/>
    <w:basedOn w:val="Normln"/>
    <w:next w:val="Normln"/>
    <w:qFormat/>
    <w:rsid w:val="003356E7"/>
    <w:pPr>
      <w:keepNext/>
      <w:keepLines/>
      <w:suppressAutoHyphens/>
      <w:spacing w:before="120" w:after="160" w:line="340" w:lineRule="exact"/>
      <w:jc w:val="center"/>
      <w:outlineLvl w:val="0"/>
    </w:pPr>
    <w:rPr>
      <w:rFonts w:eastAsia="Times New Roman" w:cs="Times New Roman"/>
      <w:b/>
      <w:szCs w:val="20"/>
      <w:lang w:eastAsia="cs-CZ"/>
    </w:rPr>
  </w:style>
  <w:style w:type="paragraph" w:customStyle="1" w:styleId="NAZENVLDY">
    <w:name w:val="NAŘÍZENÍ VLÁDY"/>
    <w:basedOn w:val="Normln"/>
    <w:next w:val="nadpisnazen"/>
    <w:rsid w:val="00793691"/>
    <w:pPr>
      <w:keepNext/>
      <w:keepLines/>
      <w:overflowPunct w:val="0"/>
      <w:autoSpaceDE w:val="0"/>
      <w:autoSpaceDN w:val="0"/>
      <w:adjustRightInd w:val="0"/>
      <w:spacing w:after="160" w:line="340" w:lineRule="exact"/>
      <w:jc w:val="center"/>
      <w:outlineLvl w:val="0"/>
    </w:pPr>
    <w:rPr>
      <w:rFonts w:eastAsia="Times New Roman" w:cs="Times New Roman"/>
      <w:b/>
      <w:caps/>
      <w:szCs w:val="20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B5609E"/>
    <w:rPr>
      <w:color w:val="605E5C"/>
      <w:shd w:val="clear" w:color="auto" w:fill="E1DFDD"/>
    </w:rPr>
  </w:style>
  <w:style w:type="character" w:customStyle="1" w:styleId="Ukotvenpoznmkypodarou">
    <w:name w:val="Ukotvení poznámky pod čarou"/>
    <w:rsid w:val="00802B0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9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5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1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7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5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2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9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0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9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MPO colors">
      <a:dk1>
        <a:srgbClr val="000000"/>
      </a:dk1>
      <a:lt1>
        <a:sysClr val="window" lastClr="FFFFFF"/>
      </a:lt1>
      <a:dk2>
        <a:srgbClr val="004B8D"/>
      </a:dk2>
      <a:lt2>
        <a:srgbClr val="B9E0F7"/>
      </a:lt2>
      <a:accent1>
        <a:srgbClr val="E31B23"/>
      </a:accent1>
      <a:accent2>
        <a:srgbClr val="004B8D"/>
      </a:accent2>
      <a:accent3>
        <a:srgbClr val="0096D6"/>
      </a:accent3>
      <a:accent4>
        <a:srgbClr val="B5121B"/>
      </a:accent4>
      <a:accent5>
        <a:srgbClr val="B9E0F7"/>
      </a:accent5>
      <a:accent6>
        <a:srgbClr val="13B5EA"/>
      </a:accent6>
      <a:hlink>
        <a:srgbClr val="004B8D"/>
      </a:hlink>
      <a:folHlink>
        <a:srgbClr val="B5121B"/>
      </a:folHlink>
    </a:clrScheme>
    <a:fontScheme name="MPO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7F8F265A1CE7E43B4DBA56A61D7C62F" ma:contentTypeVersion="16" ma:contentTypeDescription="Vytvoří nový dokument" ma:contentTypeScope="" ma:versionID="c8a98f521dc4be285056e738406323b3">
  <xsd:schema xmlns:xsd="http://www.w3.org/2001/XMLSchema" xmlns:xs="http://www.w3.org/2001/XMLSchema" xmlns:p="http://schemas.microsoft.com/office/2006/metadata/properties" xmlns:ns2="f957c741-8a50-49dd-beb7-b5512c9a4d4b" xmlns:ns3="4dfcbddc-c6e4-469c-8535-242f88076ccf" targetNamespace="http://schemas.microsoft.com/office/2006/metadata/properties" ma:root="true" ma:fieldsID="e559a7c6469a84f0764f2b1d2089495b" ns2:_="" ns3:_="">
    <xsd:import namespace="f957c741-8a50-49dd-beb7-b5512c9a4d4b"/>
    <xsd:import namespace="4dfcbddc-c6e4-469c-8535-242f88076c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57c741-8a50-49dd-beb7-b5512c9a4d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Značky obrázků" ma:readOnly="false" ma:fieldId="{5cf76f15-5ced-4ddc-b409-7134ff3c332f}" ma:taxonomyMulti="true" ma:sspId="e1151224-86ec-40a8-ba2f-293eb4cb0a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fcbddc-c6e4-469c-8535-242f88076cc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96027cd-705c-45bd-9c60-bbf008d00365}" ma:internalName="TaxCatchAll" ma:showField="CatchAllData" ma:web="4dfcbddc-c6e4-469c-8535-242f88076c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dfcbddc-c6e4-469c-8535-242f88076ccf" xsi:nil="true"/>
    <lcf76f155ced4ddcb4097134ff3c332f xmlns="f957c741-8a50-49dd-beb7-b5512c9a4d4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0735CF-70E0-4E3B-B23F-9D67F48CC9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57c741-8a50-49dd-beb7-b5512c9a4d4b"/>
    <ds:schemaRef ds:uri="4dfcbddc-c6e4-469c-8535-242f88076c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CB7A70B-B2B8-4746-A767-0C9D8E60E03B}">
  <ds:schemaRefs>
    <ds:schemaRef ds:uri="http://schemas.microsoft.com/office/2006/metadata/properties"/>
    <ds:schemaRef ds:uri="http://schemas.microsoft.com/office/infopath/2007/PartnerControls"/>
    <ds:schemaRef ds:uri="4dfcbddc-c6e4-469c-8535-242f88076ccf"/>
    <ds:schemaRef ds:uri="f957c741-8a50-49dd-beb7-b5512c9a4d4b"/>
  </ds:schemaRefs>
</ds:datastoreItem>
</file>

<file path=customXml/itemProps3.xml><?xml version="1.0" encoding="utf-8"?>
<ds:datastoreItem xmlns:ds="http://schemas.openxmlformats.org/officeDocument/2006/customXml" ds:itemID="{4AD17229-4575-4386-8C29-D084565933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FA7931-EDD2-45CD-9995-B77C09DC8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7</Pages>
  <Words>2840</Words>
  <Characters>16758</Characters>
  <Application>Microsoft Office Word</Application>
  <DocSecurity>0</DocSecurity>
  <Lines>139</Lines>
  <Paragraphs>3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or</dc:creator>
  <cp:keywords/>
  <dc:description/>
  <cp:lastModifiedBy>Mrázková Leona</cp:lastModifiedBy>
  <cp:revision>8</cp:revision>
  <dcterms:created xsi:type="dcterms:W3CDTF">2024-03-22T07:47:00Z</dcterms:created>
  <dcterms:modified xsi:type="dcterms:W3CDTF">2024-03-22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F8F265A1CE7E43B4DBA56A61D7C62F</vt:lpwstr>
  </property>
  <property fmtid="{D5CDD505-2E9C-101B-9397-08002B2CF9AE}" pid="3" name="MediaServiceImageTags">
    <vt:lpwstr/>
  </property>
</Properties>
</file>